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49DA1" w14:textId="77777777" w:rsidR="00500A82" w:rsidRDefault="00276491">
      <w:r>
        <w:softHyphen/>
      </w:r>
      <w:r>
        <w:softHyphen/>
      </w:r>
      <w:r w:rsidR="00525C27">
        <w:br/>
      </w:r>
    </w:p>
    <w:p w14:paraId="248FFFCF" w14:textId="1845A6D2" w:rsidR="00B45DA0" w:rsidRDefault="009E24B2">
      <w:pPr>
        <w:sectPr w:rsidR="00B45DA0" w:rsidSect="0063155A">
          <w:headerReference w:type="even" r:id="rId8"/>
          <w:headerReference w:type="default" r:id="rId9"/>
          <w:footerReference w:type="even" r:id="rId10"/>
          <w:footerReference w:type="default" r:id="rId11"/>
          <w:pgSz w:w="12240" w:h="15840"/>
          <w:pgMar w:top="360" w:right="360" w:bottom="360" w:left="360" w:header="720" w:footer="720" w:gutter="0"/>
          <w:pgNumType w:start="5"/>
          <w:cols w:space="720"/>
          <w:docGrid w:linePitch="360"/>
        </w:sectPr>
      </w:pPr>
      <w:r>
        <w:rPr>
          <w:noProof/>
        </w:rPr>
        <w:drawing>
          <wp:anchor distT="0" distB="0" distL="114300" distR="114300" simplePos="0" relativeHeight="251545600" behindDoc="0" locked="0" layoutInCell="1" allowOverlap="1" wp14:anchorId="610E4221" wp14:editId="23C42A2E">
            <wp:simplePos x="0" y="0"/>
            <wp:positionH relativeFrom="column">
              <wp:posOffset>3776980</wp:posOffset>
            </wp:positionH>
            <wp:positionV relativeFrom="paragraph">
              <wp:posOffset>2337435</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12"/>
                    <a:stretch>
                      <a:fillRect/>
                    </a:stretch>
                  </pic:blipFill>
                  <pic:spPr>
                    <a:xfrm>
                      <a:off x="0" y="0"/>
                      <a:ext cx="3200400" cy="3200400"/>
                    </a:xfrm>
                    <a:prstGeom prst="rect">
                      <a:avLst/>
                    </a:prstGeom>
                    <a:ln>
                      <a:solidFill>
                        <a:srgbClr val="266141"/>
                      </a:solidFill>
                    </a:ln>
                  </pic:spPr>
                </pic:pic>
              </a:graphicData>
            </a:graphic>
          </wp:anchor>
        </w:drawing>
      </w:r>
      <w:r w:rsidR="005B2B33">
        <w:rPr>
          <w:noProof/>
        </w:rPr>
        <mc:AlternateContent>
          <mc:Choice Requires="wps">
            <w:drawing>
              <wp:anchor distT="0" distB="0" distL="114300" distR="114300" simplePos="0" relativeHeight="251547648" behindDoc="0" locked="0" layoutInCell="1" allowOverlap="1" wp14:anchorId="2EDF6C19" wp14:editId="506799DD">
                <wp:simplePos x="0" y="0"/>
                <wp:positionH relativeFrom="column">
                  <wp:posOffset>4622800</wp:posOffset>
                </wp:positionH>
                <wp:positionV relativeFrom="paragraph">
                  <wp:posOffset>1051560</wp:posOffset>
                </wp:positionV>
                <wp:extent cx="2343150" cy="1158240"/>
                <wp:effectExtent l="0" t="0" r="0" b="10160"/>
                <wp:wrapThrough wrapText="bothSides">
                  <wp:wrapPolygon edited="0">
                    <wp:start x="234" y="0"/>
                    <wp:lineTo x="234" y="21316"/>
                    <wp:lineTo x="21073" y="21316"/>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11582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A859A6" w14:textId="044D34F9" w:rsidR="003117C2" w:rsidRPr="005B2451" w:rsidRDefault="003117C2" w:rsidP="0052407A">
                            <w:pPr>
                              <w:pStyle w:val="ListParagraph"/>
                              <w:numPr>
                                <w:ilvl w:val="0"/>
                                <w:numId w:val="21"/>
                              </w:numPr>
                            </w:pPr>
                            <w:r>
                              <w:rPr>
                                <w:rFonts w:ascii="Arial" w:hAnsi="Arial" w:cs="Arial"/>
                                <w:sz w:val="22"/>
                                <w:szCs w:val="22"/>
                              </w:rPr>
                              <w:t>Head Up, Stay Alert</w:t>
                            </w:r>
                          </w:p>
                          <w:p w14:paraId="5283F405" w14:textId="2935BB23" w:rsidR="003117C2" w:rsidRPr="0068721B" w:rsidRDefault="003117C2" w:rsidP="0052407A">
                            <w:pPr>
                              <w:pStyle w:val="ListParagraph"/>
                              <w:numPr>
                                <w:ilvl w:val="0"/>
                                <w:numId w:val="21"/>
                              </w:numPr>
                            </w:pPr>
                            <w:r>
                              <w:rPr>
                                <w:rFonts w:ascii="Arial" w:hAnsi="Arial" w:cs="Arial"/>
                                <w:sz w:val="22"/>
                                <w:szCs w:val="22"/>
                              </w:rPr>
                              <w:t>Control the Treasure</w:t>
                            </w:r>
                          </w:p>
                          <w:p w14:paraId="5406F018" w14:textId="0D58EF35" w:rsidR="003117C2" w:rsidRPr="002E2F38" w:rsidRDefault="003117C2" w:rsidP="0052407A">
                            <w:pPr>
                              <w:pStyle w:val="ListParagraph"/>
                              <w:numPr>
                                <w:ilvl w:val="0"/>
                                <w:numId w:val="21"/>
                              </w:numPr>
                            </w:pPr>
                            <w:r>
                              <w:rPr>
                                <w:rFonts w:ascii="Arial" w:hAnsi="Arial" w:cs="Arial"/>
                                <w:sz w:val="22"/>
                                <w:szCs w:val="22"/>
                              </w:rPr>
                              <w:t>Heart Rate Up</w:t>
                            </w:r>
                          </w:p>
                          <w:p w14:paraId="2B353EEE" w14:textId="77777777" w:rsidR="003117C2" w:rsidRPr="005B2451" w:rsidRDefault="003117C2" w:rsidP="002E2F38"/>
                          <w:p w14:paraId="34BC0581" w14:textId="77777777" w:rsidR="003117C2" w:rsidRDefault="003117C2"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DF6C19" id="_x0000_t202" coordsize="21600,21600" o:spt="202" path="m,l,21600r21600,l21600,xe">
                <v:stroke joinstyle="miter"/>
                <v:path gradientshapeok="t" o:connecttype="rect"/>
              </v:shapetype>
              <v:shape id="Text Box 233" o:spid="_x0000_s1026" type="#_x0000_t202" style="position:absolute;margin-left:364pt;margin-top:82.8pt;width:184.5pt;height:91.2pt;z-index:25154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" filled="f" stroked="f">
                <v:textbox>
                  <w:txbxContent>
                    <w:p w14:paraId="21A859A6" w14:textId="044D34F9" w:rsidR="003117C2" w:rsidRPr="005B2451" w:rsidRDefault="003117C2" w:rsidP="0052407A">
                      <w:pPr>
                        <w:pStyle w:val="ListParagraph"/>
                        <w:numPr>
                          <w:ilvl w:val="0"/>
                          <w:numId w:val="21"/>
                        </w:numPr>
                      </w:pPr>
                      <w:r>
                        <w:rPr>
                          <w:rFonts w:ascii="Arial" w:hAnsi="Arial" w:cs="Arial"/>
                          <w:sz w:val="22"/>
                          <w:szCs w:val="22"/>
                        </w:rPr>
                        <w:t>Head Up, Stay Alert</w:t>
                      </w:r>
                    </w:p>
                    <w:p w14:paraId="5283F405" w14:textId="2935BB23" w:rsidR="003117C2" w:rsidRPr="0068721B" w:rsidRDefault="003117C2" w:rsidP="0052407A">
                      <w:pPr>
                        <w:pStyle w:val="ListParagraph"/>
                        <w:numPr>
                          <w:ilvl w:val="0"/>
                          <w:numId w:val="21"/>
                        </w:numPr>
                      </w:pPr>
                      <w:r>
                        <w:rPr>
                          <w:rFonts w:ascii="Arial" w:hAnsi="Arial" w:cs="Arial"/>
                          <w:sz w:val="22"/>
                          <w:szCs w:val="22"/>
                        </w:rPr>
                        <w:t>Control the Treasure</w:t>
                      </w:r>
                    </w:p>
                    <w:p w14:paraId="5406F018" w14:textId="0D58EF35" w:rsidR="003117C2" w:rsidRPr="002E2F38" w:rsidRDefault="003117C2" w:rsidP="0052407A">
                      <w:pPr>
                        <w:pStyle w:val="ListParagraph"/>
                        <w:numPr>
                          <w:ilvl w:val="0"/>
                          <w:numId w:val="21"/>
                        </w:numPr>
                      </w:pPr>
                      <w:r>
                        <w:rPr>
                          <w:rFonts w:ascii="Arial" w:hAnsi="Arial" w:cs="Arial"/>
                          <w:sz w:val="22"/>
                          <w:szCs w:val="22"/>
                        </w:rPr>
                        <w:t>Heart Rate Up</w:t>
                      </w:r>
                    </w:p>
                    <w:p w14:paraId="2B353EEE" w14:textId="77777777" w:rsidR="003117C2" w:rsidRPr="005B2451" w:rsidRDefault="003117C2" w:rsidP="002E2F38"/>
                    <w:p w14:paraId="34BC0581" w14:textId="77777777" w:rsidR="003117C2" w:rsidRDefault="003117C2" w:rsidP="008901F1">
                      <w:pPr>
                        <w:pStyle w:val="ListParagraph"/>
                        <w:ind w:left="432"/>
                      </w:pPr>
                    </w:p>
                  </w:txbxContent>
                </v:textbox>
                <w10:wrap type="through"/>
              </v:shape>
            </w:pict>
          </mc:Fallback>
        </mc:AlternateContent>
      </w:r>
      <w:r w:rsidR="007C4E12">
        <w:rPr>
          <w:noProof/>
        </w:rPr>
        <mc:AlternateContent>
          <mc:Choice Requires="wps">
            <w:drawing>
              <wp:anchor distT="0" distB="0" distL="114300" distR="114300" simplePos="0" relativeHeight="251548672" behindDoc="0" locked="0" layoutInCell="1" allowOverlap="1" wp14:anchorId="37D5D71A" wp14:editId="1763456E">
                <wp:simplePos x="0" y="0"/>
                <wp:positionH relativeFrom="column">
                  <wp:posOffset>304800</wp:posOffset>
                </wp:positionH>
                <wp:positionV relativeFrom="paragraph">
                  <wp:posOffset>3007360</wp:posOffset>
                </wp:positionV>
                <wp:extent cx="3289935" cy="2174240"/>
                <wp:effectExtent l="0" t="0" r="0" b="10160"/>
                <wp:wrapThrough wrapText="bothSides">
                  <wp:wrapPolygon edited="0">
                    <wp:start x="167" y="0"/>
                    <wp:lineTo x="167" y="21449"/>
                    <wp:lineTo x="21179" y="21449"/>
                    <wp:lineTo x="21179" y="0"/>
                    <wp:lineTo x="167" y="0"/>
                  </wp:wrapPolygon>
                </wp:wrapThrough>
                <wp:docPr id="234" name="Text Box 234"/>
                <wp:cNvGraphicFramePr/>
                <a:graphic xmlns:a="http://schemas.openxmlformats.org/drawingml/2006/main">
                  <a:graphicData uri="http://schemas.microsoft.com/office/word/2010/wordprocessingShape">
                    <wps:wsp>
                      <wps:cNvSpPr txBox="1"/>
                      <wps:spPr>
                        <a:xfrm>
                          <a:off x="0" y="0"/>
                          <a:ext cx="3289935" cy="21742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EC0354" w14:textId="77777777" w:rsidR="003117C2" w:rsidRDefault="003117C2"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C488A21" w14:textId="111B5A40" w:rsidR="003117C2" w:rsidRPr="00F1777C" w:rsidRDefault="003117C2" w:rsidP="0052407A">
                            <w:pPr>
                              <w:pStyle w:val="ListParagraph"/>
                              <w:numPr>
                                <w:ilvl w:val="0"/>
                                <w:numId w:val="23"/>
                              </w:numPr>
                              <w:rPr>
                                <w:rFonts w:ascii="Arial" w:hAnsi="Arial"/>
                                <w:sz w:val="22"/>
                                <w:szCs w:val="22"/>
                              </w:rPr>
                            </w:pPr>
                            <w:r>
                              <w:rPr>
                                <w:rFonts w:ascii="Arial" w:hAnsi="Arial"/>
                                <w:sz w:val="22"/>
                                <w:szCs w:val="22"/>
                              </w:rPr>
                              <w:t>1 hoop per 2 students</w:t>
                            </w:r>
                          </w:p>
                          <w:p w14:paraId="55E7DAF2" w14:textId="3B08F0FD" w:rsidR="003117C2" w:rsidRDefault="003117C2" w:rsidP="0052407A">
                            <w:pPr>
                              <w:pStyle w:val="ListParagraph"/>
                              <w:numPr>
                                <w:ilvl w:val="0"/>
                                <w:numId w:val="23"/>
                              </w:numPr>
                              <w:rPr>
                                <w:rFonts w:ascii="Arial" w:hAnsi="Arial"/>
                                <w:sz w:val="22"/>
                                <w:szCs w:val="22"/>
                              </w:rPr>
                            </w:pPr>
                            <w:r>
                              <w:rPr>
                                <w:rFonts w:ascii="Arial" w:hAnsi="Arial"/>
                                <w:sz w:val="22"/>
                                <w:szCs w:val="22"/>
                              </w:rPr>
                              <w:t>30–60 bean bags</w:t>
                            </w:r>
                          </w:p>
                          <w:p w14:paraId="3AC75047" w14:textId="77777777" w:rsidR="003117C2" w:rsidRPr="00F13CB6" w:rsidRDefault="003117C2" w:rsidP="00F13CB6">
                            <w:pPr>
                              <w:pStyle w:val="ListParagraph"/>
                              <w:ind w:left="360"/>
                              <w:rPr>
                                <w:rFonts w:ascii="Arial" w:hAnsi="Arial"/>
                                <w:sz w:val="22"/>
                                <w:szCs w:val="22"/>
                              </w:rPr>
                            </w:pPr>
                          </w:p>
                          <w:p w14:paraId="0B5F8FE2" w14:textId="77777777" w:rsidR="003117C2" w:rsidRDefault="003117C2"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C1F8DA4" w14:textId="09115ACE" w:rsidR="003117C2" w:rsidRDefault="003117C2" w:rsidP="00F13CB6">
                            <w:pPr>
                              <w:pStyle w:val="ListParagraph"/>
                              <w:numPr>
                                <w:ilvl w:val="0"/>
                                <w:numId w:val="1"/>
                              </w:numPr>
                              <w:rPr>
                                <w:rFonts w:ascii="Arial" w:hAnsi="Arial"/>
                                <w:sz w:val="22"/>
                                <w:szCs w:val="22"/>
                              </w:rPr>
                            </w:pPr>
                            <w:r>
                              <w:rPr>
                                <w:rFonts w:ascii="Arial" w:hAnsi="Arial"/>
                                <w:sz w:val="22"/>
                                <w:szCs w:val="22"/>
                              </w:rPr>
                              <w:t>Set up hoops around the perimeter of the activity area. Ideal distance between hoops is 20 meters.</w:t>
                            </w:r>
                          </w:p>
                          <w:p w14:paraId="4A7F4AF7" w14:textId="058DC408" w:rsidR="003117C2" w:rsidRPr="00F1777C" w:rsidRDefault="003117C2" w:rsidP="00F13CB6">
                            <w:pPr>
                              <w:pStyle w:val="ListParagraph"/>
                              <w:numPr>
                                <w:ilvl w:val="0"/>
                                <w:numId w:val="1"/>
                              </w:numPr>
                              <w:rPr>
                                <w:rFonts w:ascii="Arial" w:hAnsi="Arial"/>
                                <w:sz w:val="22"/>
                                <w:szCs w:val="22"/>
                              </w:rPr>
                            </w:pPr>
                            <w:r>
                              <w:rPr>
                                <w:rFonts w:ascii="Arial" w:hAnsi="Arial"/>
                                <w:sz w:val="22"/>
                                <w:szCs w:val="22"/>
                              </w:rPr>
                              <w:t>Scatter bean bags in the center of the activity area.</w:t>
                            </w:r>
                          </w:p>
                          <w:p w14:paraId="1189C3CB" w14:textId="653201E3" w:rsidR="003117C2" w:rsidRPr="00F1777C" w:rsidRDefault="003117C2" w:rsidP="00F13CB6">
                            <w:pPr>
                              <w:pStyle w:val="ListParagraph"/>
                              <w:numPr>
                                <w:ilvl w:val="0"/>
                                <w:numId w:val="1"/>
                              </w:numPr>
                              <w:rPr>
                                <w:rFonts w:ascii="Arial" w:hAnsi="Arial"/>
                                <w:sz w:val="22"/>
                                <w:szCs w:val="22"/>
                              </w:rPr>
                            </w:pPr>
                            <w:r>
                              <w:rPr>
                                <w:rFonts w:ascii="Arial" w:hAnsi="Arial"/>
                                <w:sz w:val="22"/>
                                <w:szCs w:val="22"/>
                              </w:rPr>
                              <w:t>Group students in teams of 2 or 3, each team at a hoop.</w:t>
                            </w:r>
                          </w:p>
                          <w:p w14:paraId="6D28F5EB" w14:textId="77777777" w:rsidR="003117C2" w:rsidRPr="000C44F8" w:rsidRDefault="003117C2" w:rsidP="00F13CB6">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D5D71A" id="Text Box 234" o:spid="_x0000_s1027" type="#_x0000_t202" style="position:absolute;margin-left:24pt;margin-top:236.8pt;width:259.05pt;height:171.2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" filled="f" stroked="f">
                <v:textbox>
                  <w:txbxContent>
                    <w:p w14:paraId="2FEC0354" w14:textId="77777777" w:rsidR="003117C2" w:rsidRDefault="003117C2"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C488A21" w14:textId="111B5A40" w:rsidR="003117C2" w:rsidRPr="00F1777C" w:rsidRDefault="003117C2" w:rsidP="0052407A">
                      <w:pPr>
                        <w:pStyle w:val="ListParagraph"/>
                        <w:numPr>
                          <w:ilvl w:val="0"/>
                          <w:numId w:val="23"/>
                        </w:numPr>
                        <w:rPr>
                          <w:rFonts w:ascii="Arial" w:hAnsi="Arial"/>
                          <w:sz w:val="22"/>
                          <w:szCs w:val="22"/>
                        </w:rPr>
                      </w:pPr>
                      <w:r>
                        <w:rPr>
                          <w:rFonts w:ascii="Arial" w:hAnsi="Arial"/>
                          <w:sz w:val="22"/>
                          <w:szCs w:val="22"/>
                        </w:rPr>
                        <w:t>1 hoop per 2 students</w:t>
                      </w:r>
                    </w:p>
                    <w:p w14:paraId="55E7DAF2" w14:textId="3B08F0FD" w:rsidR="003117C2" w:rsidRDefault="003117C2" w:rsidP="0052407A">
                      <w:pPr>
                        <w:pStyle w:val="ListParagraph"/>
                        <w:numPr>
                          <w:ilvl w:val="0"/>
                          <w:numId w:val="23"/>
                        </w:numPr>
                        <w:rPr>
                          <w:rFonts w:ascii="Arial" w:hAnsi="Arial"/>
                          <w:sz w:val="22"/>
                          <w:szCs w:val="22"/>
                        </w:rPr>
                      </w:pPr>
                      <w:r>
                        <w:rPr>
                          <w:rFonts w:ascii="Arial" w:hAnsi="Arial"/>
                          <w:sz w:val="22"/>
                          <w:szCs w:val="22"/>
                        </w:rPr>
                        <w:t>30–60 bean bags</w:t>
                      </w:r>
                    </w:p>
                    <w:p w14:paraId="3AC75047" w14:textId="77777777" w:rsidR="003117C2" w:rsidRPr="00F13CB6" w:rsidRDefault="003117C2" w:rsidP="00F13CB6">
                      <w:pPr>
                        <w:pStyle w:val="ListParagraph"/>
                        <w:ind w:left="360"/>
                        <w:rPr>
                          <w:rFonts w:ascii="Arial" w:hAnsi="Arial"/>
                          <w:sz w:val="22"/>
                          <w:szCs w:val="22"/>
                        </w:rPr>
                      </w:pPr>
                    </w:p>
                    <w:p w14:paraId="0B5F8FE2" w14:textId="77777777" w:rsidR="003117C2" w:rsidRDefault="003117C2"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C1F8DA4" w14:textId="09115ACE" w:rsidR="003117C2" w:rsidRDefault="003117C2" w:rsidP="00F13CB6">
                      <w:pPr>
                        <w:pStyle w:val="ListParagraph"/>
                        <w:numPr>
                          <w:ilvl w:val="0"/>
                          <w:numId w:val="1"/>
                        </w:numPr>
                        <w:rPr>
                          <w:rFonts w:ascii="Arial" w:hAnsi="Arial"/>
                          <w:sz w:val="22"/>
                          <w:szCs w:val="22"/>
                        </w:rPr>
                      </w:pPr>
                      <w:r>
                        <w:rPr>
                          <w:rFonts w:ascii="Arial" w:hAnsi="Arial"/>
                          <w:sz w:val="22"/>
                          <w:szCs w:val="22"/>
                        </w:rPr>
                        <w:t>Set up hoops around the perimeter of the activity area. Ideal distance between hoops is 20 meters.</w:t>
                      </w:r>
                    </w:p>
                    <w:p w14:paraId="4A7F4AF7" w14:textId="058DC408" w:rsidR="003117C2" w:rsidRPr="00F1777C" w:rsidRDefault="003117C2" w:rsidP="00F13CB6">
                      <w:pPr>
                        <w:pStyle w:val="ListParagraph"/>
                        <w:numPr>
                          <w:ilvl w:val="0"/>
                          <w:numId w:val="1"/>
                        </w:numPr>
                        <w:rPr>
                          <w:rFonts w:ascii="Arial" w:hAnsi="Arial"/>
                          <w:sz w:val="22"/>
                          <w:szCs w:val="22"/>
                        </w:rPr>
                      </w:pPr>
                      <w:r>
                        <w:rPr>
                          <w:rFonts w:ascii="Arial" w:hAnsi="Arial"/>
                          <w:sz w:val="22"/>
                          <w:szCs w:val="22"/>
                        </w:rPr>
                        <w:t>Scatter bean bags in the center of the activity area.</w:t>
                      </w:r>
                    </w:p>
                    <w:p w14:paraId="1189C3CB" w14:textId="653201E3" w:rsidR="003117C2" w:rsidRPr="00F1777C" w:rsidRDefault="003117C2" w:rsidP="00F13CB6">
                      <w:pPr>
                        <w:pStyle w:val="ListParagraph"/>
                        <w:numPr>
                          <w:ilvl w:val="0"/>
                          <w:numId w:val="1"/>
                        </w:numPr>
                        <w:rPr>
                          <w:rFonts w:ascii="Arial" w:hAnsi="Arial"/>
                          <w:sz w:val="22"/>
                          <w:szCs w:val="22"/>
                        </w:rPr>
                      </w:pPr>
                      <w:r>
                        <w:rPr>
                          <w:rFonts w:ascii="Arial" w:hAnsi="Arial"/>
                          <w:sz w:val="22"/>
                          <w:szCs w:val="22"/>
                        </w:rPr>
                        <w:t>Group students in teams of 2 or 3, each team at a hoop.</w:t>
                      </w:r>
                    </w:p>
                    <w:p w14:paraId="6D28F5EB" w14:textId="77777777" w:rsidR="003117C2" w:rsidRPr="000C44F8" w:rsidRDefault="003117C2" w:rsidP="00F13CB6">
                      <w:pPr>
                        <w:pStyle w:val="ListParagraph"/>
                        <w:ind w:left="432"/>
                        <w:rPr>
                          <w:rFonts w:ascii="Arial" w:hAnsi="Arial"/>
                          <w:sz w:val="22"/>
                        </w:rPr>
                      </w:pPr>
                    </w:p>
                  </w:txbxContent>
                </v:textbox>
                <w10:wrap type="through"/>
              </v:shape>
            </w:pict>
          </mc:Fallback>
        </mc:AlternateContent>
      </w:r>
      <w:r w:rsidR="00883F1A">
        <w:rPr>
          <w:noProof/>
        </w:rPr>
        <mc:AlternateContent>
          <mc:Choice Requires="wps">
            <w:drawing>
              <wp:anchor distT="0" distB="0" distL="114300" distR="114300" simplePos="0" relativeHeight="251475968" behindDoc="0" locked="0" layoutInCell="1" allowOverlap="1" wp14:anchorId="5F6BB9EE" wp14:editId="6397DD59">
                <wp:simplePos x="0" y="0"/>
                <wp:positionH relativeFrom="margin">
                  <wp:posOffset>2186305</wp:posOffset>
                </wp:positionH>
                <wp:positionV relativeFrom="page">
                  <wp:posOffset>1198880</wp:posOffset>
                </wp:positionV>
                <wp:extent cx="2912110"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9F5DAEF" w14:textId="7C113F5A" w:rsidR="003117C2" w:rsidRPr="00ED00BE" w:rsidRDefault="003117C2" w:rsidP="00ED00BE">
                            <w:pPr>
                              <w:jc w:val="center"/>
                              <w:rPr>
                                <w:rFonts w:ascii="Arial" w:hAnsi="Arial" w:cs="Arial"/>
                                <w:b/>
                                <w:sz w:val="36"/>
                                <w:szCs w:val="36"/>
                              </w:rPr>
                            </w:pPr>
                            <w:r>
                              <w:rPr>
                                <w:rFonts w:ascii="Arial" w:hAnsi="Arial" w:cs="Arial"/>
                                <w:b/>
                                <w:sz w:val="36"/>
                                <w:szCs w:val="36"/>
                              </w:rPr>
                              <w:t>PITCH &amp; GO TREA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BB9EE" id="Text Box 98" o:spid="_x0000_s1028" type="#_x0000_t202" style="position:absolute;margin-left:172.15pt;margin-top:94.4pt;width:229.3pt;height:28.6pt;z-index:251475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" filled="f" stroked="f">
                <v:textbox>
                  <w:txbxContent>
                    <w:p w14:paraId="09F5DAEF" w14:textId="7C113F5A" w:rsidR="003117C2" w:rsidRPr="00ED00BE" w:rsidRDefault="003117C2" w:rsidP="00ED00BE">
                      <w:pPr>
                        <w:jc w:val="center"/>
                        <w:rPr>
                          <w:rFonts w:ascii="Arial" w:hAnsi="Arial" w:cs="Arial"/>
                          <w:b/>
                          <w:sz w:val="36"/>
                          <w:szCs w:val="36"/>
                        </w:rPr>
                      </w:pPr>
                      <w:r>
                        <w:rPr>
                          <w:rFonts w:ascii="Arial" w:hAnsi="Arial" w:cs="Arial"/>
                          <w:b/>
                          <w:sz w:val="36"/>
                          <w:szCs w:val="36"/>
                        </w:rPr>
                        <w:t>PITCH &amp; GO TREASURE</w:t>
                      </w:r>
                    </w:p>
                  </w:txbxContent>
                </v:textbox>
                <w10:wrap type="square" anchorx="margin" anchory="page"/>
              </v:shape>
            </w:pict>
          </mc:Fallback>
        </mc:AlternateContent>
      </w:r>
      <w:r w:rsidR="00E041A0">
        <w:rPr>
          <w:noProof/>
        </w:rPr>
        <w:drawing>
          <wp:anchor distT="0" distB="0" distL="114300" distR="114300" simplePos="0" relativeHeight="251539456" behindDoc="0" locked="0" layoutInCell="1" allowOverlap="1" wp14:anchorId="2C790E1E" wp14:editId="54138B74">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40480" behindDoc="0" locked="0" layoutInCell="1" allowOverlap="1" wp14:anchorId="3BEBA83E" wp14:editId="0CD9BF1B">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541504" behindDoc="0" locked="0" layoutInCell="1" allowOverlap="1" wp14:anchorId="1B41D550" wp14:editId="188519BF">
            <wp:simplePos x="0" y="0"/>
            <wp:positionH relativeFrom="column">
              <wp:posOffset>274320</wp:posOffset>
            </wp:positionH>
            <wp:positionV relativeFrom="paragraph">
              <wp:posOffset>2618740</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542528" behindDoc="0" locked="0" layoutInCell="1" allowOverlap="1" wp14:anchorId="0A6F7E32" wp14:editId="1CDBBBB7">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A51D82A"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" strokecolor="#266141" strokeweight=".5pt">
                <w10:wrap type="through"/>
              </v:line>
            </w:pict>
          </mc:Fallback>
        </mc:AlternateContent>
      </w:r>
      <w:r w:rsidR="00E041A0">
        <w:rPr>
          <w:noProof/>
        </w:rPr>
        <mc:AlternateContent>
          <mc:Choice Requires="wps">
            <w:drawing>
              <wp:anchor distT="0" distB="0" distL="114300" distR="114300" simplePos="0" relativeHeight="251543552" behindDoc="0" locked="0" layoutInCell="1" allowOverlap="1" wp14:anchorId="7373CA35" wp14:editId="34BD127B">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3B05412"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" strokecolor="#266141" strokeweight=".5pt">
                <w10:wrap type="through"/>
              </v:line>
            </w:pict>
          </mc:Fallback>
        </mc:AlternateContent>
      </w:r>
      <w:r w:rsidR="00E041A0">
        <w:rPr>
          <w:noProof/>
        </w:rPr>
        <mc:AlternateContent>
          <mc:Choice Requires="wps">
            <w:drawing>
              <wp:anchor distT="0" distB="0" distL="114300" distR="114300" simplePos="0" relativeHeight="251544576" behindDoc="0" locked="0" layoutInCell="1" allowOverlap="1" wp14:anchorId="614CF222" wp14:editId="05F97A1E">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7013FBA"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" strokecolor="#266141" strokeweight=".5pt">
                <w10:wrap type="through"/>
              </v:line>
            </w:pict>
          </mc:Fallback>
        </mc:AlternateContent>
      </w:r>
      <w:r w:rsidR="00E041A0">
        <w:rPr>
          <w:noProof/>
        </w:rPr>
        <mc:AlternateContent>
          <mc:Choice Requires="wps">
            <w:drawing>
              <wp:anchor distT="0" distB="0" distL="114300" distR="114300" simplePos="0" relativeHeight="251546624" behindDoc="0" locked="0" layoutInCell="1" allowOverlap="1" wp14:anchorId="0FA8310F" wp14:editId="71E9BFC8">
                <wp:simplePos x="0" y="0"/>
                <wp:positionH relativeFrom="column">
                  <wp:posOffset>283210</wp:posOffset>
                </wp:positionH>
                <wp:positionV relativeFrom="paragraph">
                  <wp:posOffset>1045845</wp:posOffset>
                </wp:positionV>
                <wp:extent cx="4138930" cy="1304290"/>
                <wp:effectExtent l="0" t="0" r="0" b="0"/>
                <wp:wrapThrough wrapText="bothSides">
                  <wp:wrapPolygon edited="0">
                    <wp:start x="133" y="0"/>
                    <wp:lineTo x="133" y="21032"/>
                    <wp:lineTo x="21342" y="21032"/>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72B7D6" w14:textId="47817985" w:rsidR="003117C2" w:rsidRPr="005B2451" w:rsidRDefault="003117C2" w:rsidP="0052407A">
                            <w:pPr>
                              <w:pStyle w:val="ListParagraph"/>
                              <w:numPr>
                                <w:ilvl w:val="0"/>
                                <w:numId w:val="22"/>
                              </w:numPr>
                            </w:pPr>
                            <w:r>
                              <w:rPr>
                                <w:rFonts w:ascii="Arial" w:hAnsi="Arial" w:cs="Arial"/>
                                <w:b/>
                                <w:sz w:val="22"/>
                                <w:szCs w:val="22"/>
                              </w:rPr>
                              <w:t xml:space="preserve">Skill: </w:t>
                            </w:r>
                            <w:r>
                              <w:rPr>
                                <w:rFonts w:ascii="Arial" w:hAnsi="Arial"/>
                                <w:sz w:val="22"/>
                                <w:szCs w:val="22"/>
                              </w:rPr>
                              <w:t>I will stay vigorously active throughout this activity.</w:t>
                            </w:r>
                          </w:p>
                          <w:p w14:paraId="310352CD" w14:textId="16E9F075" w:rsidR="003117C2" w:rsidRPr="002E2F38" w:rsidRDefault="003117C2" w:rsidP="0052407A">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identify the 5 components of health-related fitness.</w:t>
                            </w:r>
                          </w:p>
                          <w:p w14:paraId="678C55F1" w14:textId="403035E0" w:rsidR="003117C2" w:rsidRPr="002E2F38" w:rsidRDefault="003117C2" w:rsidP="0052407A">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discuss the connection between fitness and mental health.</w:t>
                            </w:r>
                          </w:p>
                          <w:p w14:paraId="0DC9E5BB" w14:textId="17A85E5F" w:rsidR="003117C2" w:rsidRPr="002E2F38" w:rsidRDefault="003117C2" w:rsidP="0052407A">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discuss how being physically active leads to a healthy body.</w:t>
                            </w:r>
                          </w:p>
                          <w:p w14:paraId="157EEEFC" w14:textId="77777777" w:rsidR="003117C2" w:rsidRDefault="003117C2" w:rsidP="002E2F38">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A8310F" id="Text Box 232" o:spid="_x0000_s1029" type="#_x0000_t202" style="position:absolute;margin-left:22.3pt;margin-top:82.35pt;width:325.9pt;height:102.7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" filled="f" stroked="f">
                <v:textbox>
                  <w:txbxContent>
                    <w:p w14:paraId="2972B7D6" w14:textId="47817985" w:rsidR="003117C2" w:rsidRPr="005B2451" w:rsidRDefault="003117C2" w:rsidP="0052407A">
                      <w:pPr>
                        <w:pStyle w:val="ListParagraph"/>
                        <w:numPr>
                          <w:ilvl w:val="0"/>
                          <w:numId w:val="22"/>
                        </w:numPr>
                      </w:pPr>
                      <w:r>
                        <w:rPr>
                          <w:rFonts w:ascii="Arial" w:hAnsi="Arial" w:cs="Arial"/>
                          <w:b/>
                          <w:sz w:val="22"/>
                          <w:szCs w:val="22"/>
                        </w:rPr>
                        <w:t xml:space="preserve">Skill: </w:t>
                      </w:r>
                      <w:r>
                        <w:rPr>
                          <w:rFonts w:ascii="Arial" w:hAnsi="Arial"/>
                          <w:sz w:val="22"/>
                          <w:szCs w:val="22"/>
                        </w:rPr>
                        <w:t>I will stay vigorously active throughout this activity.</w:t>
                      </w:r>
                    </w:p>
                    <w:p w14:paraId="310352CD" w14:textId="16E9F075" w:rsidR="003117C2" w:rsidRPr="002E2F38" w:rsidRDefault="003117C2" w:rsidP="0052407A">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identify the 5 components of health-related fitness.</w:t>
                      </w:r>
                    </w:p>
                    <w:p w14:paraId="678C55F1" w14:textId="403035E0" w:rsidR="003117C2" w:rsidRPr="002E2F38" w:rsidRDefault="003117C2" w:rsidP="0052407A">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discuss the connection between fitness and mental health.</w:t>
                      </w:r>
                    </w:p>
                    <w:p w14:paraId="0DC9E5BB" w14:textId="17A85E5F" w:rsidR="003117C2" w:rsidRPr="002E2F38" w:rsidRDefault="003117C2" w:rsidP="0052407A">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discuss how being physically active leads to a healthy body.</w:t>
                      </w:r>
                    </w:p>
                    <w:p w14:paraId="157EEEFC" w14:textId="77777777" w:rsidR="003117C2" w:rsidRDefault="003117C2" w:rsidP="002E2F38">
                      <w:pPr>
                        <w:pStyle w:val="ListParagraph"/>
                        <w:ind w:left="360"/>
                      </w:pPr>
                    </w:p>
                  </w:txbxContent>
                </v:textbox>
                <w10:wrap type="through"/>
              </v:shape>
            </w:pict>
          </mc:Fallback>
        </mc:AlternateContent>
      </w:r>
      <w:r w:rsidR="00E041A0">
        <w:rPr>
          <w:noProof/>
        </w:rPr>
        <mc:AlternateContent>
          <mc:Choice Requires="wps">
            <w:drawing>
              <wp:anchor distT="0" distB="0" distL="114300" distR="114300" simplePos="0" relativeHeight="251549696" behindDoc="0" locked="0" layoutInCell="1" allowOverlap="1" wp14:anchorId="0A114C40" wp14:editId="0BFE2D9A">
                <wp:simplePos x="0" y="0"/>
                <wp:positionH relativeFrom="column">
                  <wp:posOffset>292735</wp:posOffset>
                </wp:positionH>
                <wp:positionV relativeFrom="paragraph">
                  <wp:posOffset>5636260</wp:posOffset>
                </wp:positionV>
                <wp:extent cx="6858000" cy="2757488"/>
                <wp:effectExtent l="0" t="0" r="0" b="11430"/>
                <wp:wrapThrough wrapText="bothSides">
                  <wp:wrapPolygon edited="0">
                    <wp:start x="80" y="0"/>
                    <wp:lineTo x="80" y="21491"/>
                    <wp:lineTo x="21440" y="21491"/>
                    <wp:lineTo x="21440" y="0"/>
                    <wp:lineTo x="80" y="0"/>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1334D37" w14:textId="77777777" w:rsidR="003117C2" w:rsidRDefault="003117C2" w:rsidP="008901F1">
                            <w:pPr>
                              <w:rPr>
                                <w:rFonts w:ascii="Arial" w:hAnsi="Arial"/>
                                <w:b/>
                                <w:sz w:val="22"/>
                              </w:rPr>
                            </w:pPr>
                            <w:r>
                              <w:rPr>
                                <w:rFonts w:ascii="Arial" w:hAnsi="Arial"/>
                                <w:b/>
                                <w:sz w:val="22"/>
                              </w:rPr>
                              <w:t>Activity Procedures:</w:t>
                            </w:r>
                          </w:p>
                          <w:p w14:paraId="082611A6" w14:textId="54D8EC6E" w:rsidR="003117C2" w:rsidRPr="00F1777C" w:rsidRDefault="003117C2" w:rsidP="002B5097">
                            <w:pPr>
                              <w:pStyle w:val="ListParagraph"/>
                              <w:numPr>
                                <w:ilvl w:val="0"/>
                                <w:numId w:val="2"/>
                              </w:numPr>
                              <w:rPr>
                                <w:rFonts w:ascii="Arial" w:hAnsi="Arial"/>
                                <w:sz w:val="22"/>
                                <w:szCs w:val="22"/>
                              </w:rPr>
                            </w:pPr>
                            <w:r>
                              <w:rPr>
                                <w:rFonts w:ascii="Arial" w:hAnsi="Arial"/>
                                <w:sz w:val="22"/>
                                <w:szCs w:val="22"/>
                              </w:rPr>
                              <w:t>It’s time for Pitch &amp; Go Treasure. The object of the game is for your team to collect more bean bags in your hoop than any other team.</w:t>
                            </w:r>
                          </w:p>
                          <w:p w14:paraId="377FB88A" w14:textId="71FEF23A" w:rsidR="003117C2" w:rsidRDefault="003117C2" w:rsidP="002B5097">
                            <w:pPr>
                              <w:pStyle w:val="ListParagraph"/>
                              <w:numPr>
                                <w:ilvl w:val="0"/>
                                <w:numId w:val="2"/>
                              </w:numPr>
                              <w:rPr>
                                <w:rFonts w:ascii="Arial" w:hAnsi="Arial"/>
                                <w:sz w:val="22"/>
                                <w:szCs w:val="22"/>
                              </w:rPr>
                            </w:pPr>
                            <w:r>
                              <w:rPr>
                                <w:rFonts w:ascii="Arial" w:hAnsi="Arial"/>
                                <w:sz w:val="22"/>
                                <w:szCs w:val="22"/>
                              </w:rPr>
                              <w:t>On the start signal, 1 teammate will run to the center of the activity area to collect 1 bean bag (you cannot collect more than 1 bean bag at a time). Return to your hoop with the bean bag and toss it into your team’s hoop. As soon as the bean bag is in the hoop, the next player can go to collect another bean bag.</w:t>
                            </w:r>
                          </w:p>
                          <w:p w14:paraId="46276FF5" w14:textId="03162576" w:rsidR="003117C2" w:rsidRDefault="003117C2" w:rsidP="002B5097">
                            <w:pPr>
                              <w:pStyle w:val="ListParagraph"/>
                              <w:numPr>
                                <w:ilvl w:val="0"/>
                                <w:numId w:val="2"/>
                              </w:numPr>
                              <w:rPr>
                                <w:rFonts w:ascii="Arial" w:hAnsi="Arial"/>
                                <w:sz w:val="22"/>
                                <w:szCs w:val="22"/>
                              </w:rPr>
                            </w:pPr>
                            <w:r>
                              <w:rPr>
                                <w:rFonts w:ascii="Arial" w:hAnsi="Arial"/>
                                <w:sz w:val="22"/>
                                <w:szCs w:val="22"/>
                              </w:rPr>
                              <w:t>When all of the bean bags in the center of the area are collected, it’s time to steal other teams’ treasures. In this same relay-style format, continue to send 1 teammate at a time out to other hoops to collect bean bags and then return to the hoop so the next teammate can go. Teams cannot guard or block others from making a steal.</w:t>
                            </w:r>
                          </w:p>
                          <w:p w14:paraId="39D7588E" w14:textId="21FD587D" w:rsidR="003117C2" w:rsidRPr="00917E8B" w:rsidRDefault="003117C2" w:rsidP="008901F1">
                            <w:pPr>
                              <w:pStyle w:val="ListParagraph"/>
                              <w:numPr>
                                <w:ilvl w:val="0"/>
                                <w:numId w:val="2"/>
                              </w:numPr>
                              <w:rPr>
                                <w:rFonts w:ascii="Arial" w:hAnsi="Arial"/>
                                <w:sz w:val="22"/>
                                <w:szCs w:val="22"/>
                              </w:rPr>
                            </w:pPr>
                            <w:r>
                              <w:rPr>
                                <w:rFonts w:ascii="Arial" w:hAnsi="Arial"/>
                                <w:sz w:val="22"/>
                                <w:szCs w:val="22"/>
                              </w:rPr>
                              <w:t>Each round of play will last 3–5 minutes.</w:t>
                            </w:r>
                          </w:p>
                          <w:p w14:paraId="156D11EF" w14:textId="77777777" w:rsidR="003117C2" w:rsidRPr="00DD404F" w:rsidRDefault="003117C2" w:rsidP="008901F1">
                            <w:pPr>
                              <w:rPr>
                                <w:rFonts w:ascii="Arial" w:hAnsi="Arial" w:cs="Arial"/>
                                <w:b/>
                                <w:sz w:val="22"/>
                                <w:szCs w:val="22"/>
                              </w:rPr>
                            </w:pPr>
                            <w:r w:rsidRPr="00DD404F">
                              <w:rPr>
                                <w:rFonts w:ascii="Arial" w:hAnsi="Arial" w:cs="Arial"/>
                                <w:b/>
                                <w:sz w:val="22"/>
                                <w:szCs w:val="22"/>
                              </w:rPr>
                              <w:t>Grade Level Progression:</w:t>
                            </w:r>
                          </w:p>
                          <w:p w14:paraId="1455C934" w14:textId="0E3D759A" w:rsidR="003117C2" w:rsidRPr="00F13CB6" w:rsidRDefault="003117C2" w:rsidP="00F13CB6">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3A149F64" w14:textId="47E83283" w:rsidR="003117C2" w:rsidRPr="00664620" w:rsidRDefault="003117C2" w:rsidP="008901F1">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Add passing as a skill element using foam balls or foam flying discs. Students must complete an accurate pass back to their teammates in order to score an object into their hoops.</w:t>
                            </w:r>
                          </w:p>
                          <w:p w14:paraId="08ECCACA" w14:textId="77777777" w:rsidR="003117C2" w:rsidRDefault="003117C2" w:rsidP="008901F1">
                            <w:pPr>
                              <w:rPr>
                                <w:rFonts w:ascii="Arial" w:hAnsi="Arial" w:cs="Arial"/>
                                <w:sz w:val="22"/>
                                <w:szCs w:val="22"/>
                              </w:rPr>
                            </w:pPr>
                          </w:p>
                          <w:p w14:paraId="7F2C6844" w14:textId="77777777" w:rsidR="003117C2" w:rsidRPr="00461D28" w:rsidRDefault="003117C2" w:rsidP="008901F1">
                            <w:pPr>
                              <w:rPr>
                                <w:rFonts w:ascii="Arial" w:hAnsi="Arial"/>
                                <w:sz w:val="22"/>
                              </w:rPr>
                            </w:pPr>
                          </w:p>
                          <w:p w14:paraId="65A90471" w14:textId="77777777" w:rsidR="003117C2" w:rsidRPr="00437F5E" w:rsidRDefault="003117C2" w:rsidP="008901F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114C40" id="Text Box 235" o:spid="_x0000_s1030" type="#_x0000_t202" style="position:absolute;margin-left:23.05pt;margin-top:443.8pt;width:540pt;height:217.1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" filled="f" stroked="f">
                <v:textbox>
                  <w:txbxContent>
                    <w:p w14:paraId="61334D37" w14:textId="77777777" w:rsidR="003117C2" w:rsidRDefault="003117C2" w:rsidP="008901F1">
                      <w:pPr>
                        <w:rPr>
                          <w:rFonts w:ascii="Arial" w:hAnsi="Arial"/>
                          <w:b/>
                          <w:sz w:val="22"/>
                        </w:rPr>
                      </w:pPr>
                      <w:r>
                        <w:rPr>
                          <w:rFonts w:ascii="Arial" w:hAnsi="Arial"/>
                          <w:b/>
                          <w:sz w:val="22"/>
                        </w:rPr>
                        <w:t>Activity Procedures:</w:t>
                      </w:r>
                    </w:p>
                    <w:p w14:paraId="082611A6" w14:textId="54D8EC6E" w:rsidR="003117C2" w:rsidRPr="00F1777C" w:rsidRDefault="003117C2" w:rsidP="002B5097">
                      <w:pPr>
                        <w:pStyle w:val="ListParagraph"/>
                        <w:numPr>
                          <w:ilvl w:val="0"/>
                          <w:numId w:val="2"/>
                        </w:numPr>
                        <w:rPr>
                          <w:rFonts w:ascii="Arial" w:hAnsi="Arial"/>
                          <w:sz w:val="22"/>
                          <w:szCs w:val="22"/>
                        </w:rPr>
                      </w:pPr>
                      <w:r>
                        <w:rPr>
                          <w:rFonts w:ascii="Arial" w:hAnsi="Arial"/>
                          <w:sz w:val="22"/>
                          <w:szCs w:val="22"/>
                        </w:rPr>
                        <w:t>It’s time for Pitch &amp; Go Treasure. The object of the game is for your team to collect more bean bags in your hoop than any other team.</w:t>
                      </w:r>
                    </w:p>
                    <w:p w14:paraId="377FB88A" w14:textId="71FEF23A" w:rsidR="003117C2" w:rsidRDefault="003117C2" w:rsidP="002B5097">
                      <w:pPr>
                        <w:pStyle w:val="ListParagraph"/>
                        <w:numPr>
                          <w:ilvl w:val="0"/>
                          <w:numId w:val="2"/>
                        </w:numPr>
                        <w:rPr>
                          <w:rFonts w:ascii="Arial" w:hAnsi="Arial"/>
                          <w:sz w:val="22"/>
                          <w:szCs w:val="22"/>
                        </w:rPr>
                      </w:pPr>
                      <w:r>
                        <w:rPr>
                          <w:rFonts w:ascii="Arial" w:hAnsi="Arial"/>
                          <w:sz w:val="22"/>
                          <w:szCs w:val="22"/>
                        </w:rPr>
                        <w:t>On the start signal, 1 teammate will run to the center of the activity area to collect 1 bean bag (you cannot collect more than 1 bean bag at a time). Return to your hoop with the bean bag and toss it into your team’s hoop. As soon as the bean bag is in the hoop, the next player can go to collect another bean bag.</w:t>
                      </w:r>
                    </w:p>
                    <w:p w14:paraId="46276FF5" w14:textId="03162576" w:rsidR="003117C2" w:rsidRDefault="003117C2" w:rsidP="002B5097">
                      <w:pPr>
                        <w:pStyle w:val="ListParagraph"/>
                        <w:numPr>
                          <w:ilvl w:val="0"/>
                          <w:numId w:val="2"/>
                        </w:numPr>
                        <w:rPr>
                          <w:rFonts w:ascii="Arial" w:hAnsi="Arial"/>
                          <w:sz w:val="22"/>
                          <w:szCs w:val="22"/>
                        </w:rPr>
                      </w:pPr>
                      <w:r>
                        <w:rPr>
                          <w:rFonts w:ascii="Arial" w:hAnsi="Arial"/>
                          <w:sz w:val="22"/>
                          <w:szCs w:val="22"/>
                        </w:rPr>
                        <w:t>When all of the bean bags in the center of the area are collected, it’s time to steal other teams’ treasures. In this same relay-style format, continue to send 1 teammate at a time out to other hoops to collect bean bags and then return to the hoop so the next teammate can go. Teams cannot guard or block others from making a steal.</w:t>
                      </w:r>
                    </w:p>
                    <w:p w14:paraId="39D7588E" w14:textId="21FD587D" w:rsidR="003117C2" w:rsidRPr="00917E8B" w:rsidRDefault="003117C2" w:rsidP="008901F1">
                      <w:pPr>
                        <w:pStyle w:val="ListParagraph"/>
                        <w:numPr>
                          <w:ilvl w:val="0"/>
                          <w:numId w:val="2"/>
                        </w:numPr>
                        <w:rPr>
                          <w:rFonts w:ascii="Arial" w:hAnsi="Arial"/>
                          <w:sz w:val="22"/>
                          <w:szCs w:val="22"/>
                        </w:rPr>
                      </w:pPr>
                      <w:r>
                        <w:rPr>
                          <w:rFonts w:ascii="Arial" w:hAnsi="Arial"/>
                          <w:sz w:val="22"/>
                          <w:szCs w:val="22"/>
                        </w:rPr>
                        <w:t>Each round of play will last 3–5 minutes.</w:t>
                      </w:r>
                    </w:p>
                    <w:p w14:paraId="156D11EF" w14:textId="77777777" w:rsidR="003117C2" w:rsidRPr="00DD404F" w:rsidRDefault="003117C2" w:rsidP="008901F1">
                      <w:pPr>
                        <w:rPr>
                          <w:rFonts w:ascii="Arial" w:hAnsi="Arial" w:cs="Arial"/>
                          <w:b/>
                          <w:sz w:val="22"/>
                          <w:szCs w:val="22"/>
                        </w:rPr>
                      </w:pPr>
                      <w:r w:rsidRPr="00DD404F">
                        <w:rPr>
                          <w:rFonts w:ascii="Arial" w:hAnsi="Arial" w:cs="Arial"/>
                          <w:b/>
                          <w:sz w:val="22"/>
                          <w:szCs w:val="22"/>
                        </w:rPr>
                        <w:t>Grade Level Progression:</w:t>
                      </w:r>
                    </w:p>
                    <w:p w14:paraId="1455C934" w14:textId="0E3D759A" w:rsidR="003117C2" w:rsidRPr="00F13CB6" w:rsidRDefault="003117C2" w:rsidP="00F13CB6">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3A149F64" w14:textId="47E83283" w:rsidR="003117C2" w:rsidRPr="00664620" w:rsidRDefault="003117C2" w:rsidP="008901F1">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Add passing as a skill element using foam balls or foam flying discs. Students must complete an accurate pass back to their teammates in order to score an object into their hoops.</w:t>
                      </w:r>
                    </w:p>
                    <w:p w14:paraId="08ECCACA" w14:textId="77777777" w:rsidR="003117C2" w:rsidRDefault="003117C2" w:rsidP="008901F1">
                      <w:pPr>
                        <w:rPr>
                          <w:rFonts w:ascii="Arial" w:hAnsi="Arial" w:cs="Arial"/>
                          <w:sz w:val="22"/>
                          <w:szCs w:val="22"/>
                        </w:rPr>
                      </w:pPr>
                    </w:p>
                    <w:p w14:paraId="7F2C6844" w14:textId="77777777" w:rsidR="003117C2" w:rsidRPr="00461D28" w:rsidRDefault="003117C2" w:rsidP="008901F1">
                      <w:pPr>
                        <w:rPr>
                          <w:rFonts w:ascii="Arial" w:hAnsi="Arial"/>
                          <w:sz w:val="22"/>
                        </w:rPr>
                      </w:pPr>
                    </w:p>
                    <w:p w14:paraId="65A90471" w14:textId="77777777" w:rsidR="003117C2" w:rsidRPr="00437F5E" w:rsidRDefault="003117C2" w:rsidP="008901F1">
                      <w:pPr>
                        <w:rPr>
                          <w:rFonts w:ascii="Arial" w:hAnsi="Arial" w:cs="Arial"/>
                          <w:b/>
                          <w:sz w:val="22"/>
                          <w:szCs w:val="22"/>
                        </w:rPr>
                      </w:pPr>
                    </w:p>
                  </w:txbxContent>
                </v:textbox>
                <w10:wrap type="through"/>
              </v:shape>
            </w:pict>
          </mc:Fallback>
        </mc:AlternateContent>
      </w:r>
      <w:r w:rsidR="00500A82">
        <w:br w:type="page"/>
      </w:r>
      <w:r w:rsidR="007736EB">
        <w:lastRenderedPageBreak/>
        <w:br/>
      </w:r>
      <w:r w:rsidR="003117C2">
        <w:rPr>
          <w:noProof/>
        </w:rPr>
        <mc:AlternateContent>
          <mc:Choice Requires="wps">
            <w:drawing>
              <wp:anchor distT="0" distB="0" distL="114300" distR="114300" simplePos="0" relativeHeight="251457536" behindDoc="0" locked="0" layoutInCell="1" allowOverlap="1" wp14:anchorId="21C04150" wp14:editId="524C3E9F">
                <wp:simplePos x="0" y="0"/>
                <wp:positionH relativeFrom="column">
                  <wp:posOffset>2527935</wp:posOffset>
                </wp:positionH>
                <wp:positionV relativeFrom="paragraph">
                  <wp:posOffset>306578</wp:posOffset>
                </wp:positionV>
                <wp:extent cx="2350135" cy="29781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B9D60F" w14:textId="093261A5" w:rsidR="003117C2" w:rsidRPr="002E3B0C" w:rsidRDefault="003117C2" w:rsidP="002E3B0C">
                            <w:pPr>
                              <w:jc w:val="center"/>
                              <w:rPr>
                                <w:rFonts w:ascii="Arial" w:hAnsi="Arial" w:cs="Arial"/>
                                <w:b/>
                              </w:rPr>
                            </w:pPr>
                            <w:r>
                              <w:rPr>
                                <w:rFonts w:ascii="Arial" w:hAnsi="Arial" w:cs="Arial"/>
                                <w:b/>
                              </w:rPr>
                              <w:t>PITCH &amp; GO TREA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C04150" id="Text Box 35" o:spid="_x0000_s1031" type="#_x0000_t202" style="position:absolute;margin-left:199.05pt;margin-top:24.15pt;width:185.05pt;height:23.45pt;z-index:251457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" filled="f" stroked="f">
                <v:textbox>
                  <w:txbxContent>
                    <w:p w14:paraId="7AB9D60F" w14:textId="093261A5" w:rsidR="003117C2" w:rsidRPr="002E3B0C" w:rsidRDefault="003117C2" w:rsidP="002E3B0C">
                      <w:pPr>
                        <w:jc w:val="center"/>
                        <w:rPr>
                          <w:rFonts w:ascii="Arial" w:hAnsi="Arial" w:cs="Arial"/>
                          <w:b/>
                        </w:rPr>
                      </w:pPr>
                      <w:r>
                        <w:rPr>
                          <w:rFonts w:ascii="Arial" w:hAnsi="Arial" w:cs="Arial"/>
                          <w:b/>
                        </w:rPr>
                        <w:t>PITCH &amp; GO TREASURE</w:t>
                      </w:r>
                    </w:p>
                  </w:txbxContent>
                </v:textbox>
                <w10:wrap type="square"/>
              </v:shape>
            </w:pict>
          </mc:Fallback>
        </mc:AlternateContent>
      </w:r>
    </w:p>
    <w:p w14:paraId="43556544" w14:textId="2567C036" w:rsidR="007736EB" w:rsidRDefault="007736EB">
      <w:r>
        <w:br/>
      </w:r>
    </w:p>
    <w:p w14:paraId="3E1ABCF7" w14:textId="6F1F6D24" w:rsidR="007736EB" w:rsidRDefault="00C56276">
      <w:r>
        <w:rPr>
          <w:noProof/>
        </w:rPr>
        <mc:AlternateContent>
          <mc:Choice Requires="wpg">
            <w:drawing>
              <wp:anchor distT="0" distB="0" distL="114300" distR="114300" simplePos="0" relativeHeight="251570176" behindDoc="0" locked="0" layoutInCell="1" allowOverlap="1" wp14:anchorId="103A09FE" wp14:editId="2D65EA24">
                <wp:simplePos x="0" y="0"/>
                <wp:positionH relativeFrom="page">
                  <wp:posOffset>441325</wp:posOffset>
                </wp:positionH>
                <wp:positionV relativeFrom="page">
                  <wp:posOffset>1371600</wp:posOffset>
                </wp:positionV>
                <wp:extent cx="6684645" cy="688340"/>
                <wp:effectExtent l="0" t="0" r="0" b="0"/>
                <wp:wrapThrough wrapText="bothSides">
                  <wp:wrapPolygon edited="0">
                    <wp:start x="3529" y="0"/>
                    <wp:lineTo x="0" y="797"/>
                    <wp:lineTo x="0" y="15941"/>
                    <wp:lineTo x="3529" y="20723"/>
                    <wp:lineTo x="21421" y="20723"/>
                    <wp:lineTo x="21421" y="0"/>
                    <wp:lineTo x="3529" y="0"/>
                  </wp:wrapPolygon>
                </wp:wrapThrough>
                <wp:docPr id="1" name="Group 1"/>
                <wp:cNvGraphicFramePr/>
                <a:graphic xmlns:a="http://schemas.openxmlformats.org/drawingml/2006/main">
                  <a:graphicData uri="http://schemas.microsoft.com/office/word/2010/wordprocessingGroup">
                    <wpg:wgp>
                      <wpg:cNvGrpSpPr/>
                      <wpg:grpSpPr>
                        <a:xfrm>
                          <a:off x="0" y="0"/>
                          <a:ext cx="6684645" cy="688340"/>
                          <a:chOff x="-54379" y="0"/>
                          <a:chExt cx="6685471" cy="688340"/>
                        </a:xfrm>
                      </wpg:grpSpPr>
                      <pic:pic xmlns:pic="http://schemas.openxmlformats.org/drawingml/2006/picture">
                        <pic:nvPicPr>
                          <pic:cNvPr id="238" name="Picture 23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54379" y="40640"/>
                            <a:ext cx="914467" cy="464429"/>
                          </a:xfrm>
                          <a:prstGeom prst="rect">
                            <a:avLst/>
                          </a:prstGeom>
                        </pic:spPr>
                      </pic:pic>
                      <wps:wsp>
                        <wps:cNvPr id="256" name="Text Box 256"/>
                        <wps:cNvSpPr txBox="1"/>
                        <wps:spPr>
                          <a:xfrm>
                            <a:off x="1007532" y="0"/>
                            <a:ext cx="5623560" cy="6883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6995CA4" w14:textId="68040EC1" w:rsidR="003117C2" w:rsidRDefault="003117C2" w:rsidP="0052407A">
                              <w:pPr>
                                <w:pStyle w:val="ListParagraph"/>
                                <w:numPr>
                                  <w:ilvl w:val="0"/>
                                  <w:numId w:val="24"/>
                                </w:numPr>
                                <w:rPr>
                                  <w:rFonts w:ascii="Arial" w:hAnsi="Arial"/>
                                  <w:sz w:val="22"/>
                                  <w:szCs w:val="22"/>
                                </w:rPr>
                              </w:pPr>
                              <w:r>
                                <w:rPr>
                                  <w:rFonts w:ascii="Arial" w:hAnsi="Arial"/>
                                  <w:sz w:val="22"/>
                                  <w:szCs w:val="22"/>
                                </w:rPr>
                                <w:t>Provide a variety of objects that are easy for students to grab and carry.</w:t>
                              </w:r>
                            </w:p>
                            <w:p w14:paraId="0E7B01A0" w14:textId="58F96AA6" w:rsidR="003117C2" w:rsidRDefault="003117C2" w:rsidP="0052407A">
                              <w:pPr>
                                <w:pStyle w:val="ListParagraph"/>
                                <w:numPr>
                                  <w:ilvl w:val="0"/>
                                  <w:numId w:val="24"/>
                                </w:numPr>
                                <w:rPr>
                                  <w:rFonts w:ascii="Arial" w:hAnsi="Arial"/>
                                  <w:sz w:val="22"/>
                                  <w:szCs w:val="22"/>
                                </w:rPr>
                              </w:pPr>
                              <w:r>
                                <w:rPr>
                                  <w:rFonts w:ascii="Arial" w:hAnsi="Arial"/>
                                  <w:sz w:val="22"/>
                                  <w:szCs w:val="22"/>
                                </w:rPr>
                                <w:t>Modify the boundaries (smaller or larger) to meet the needs of all students</w:t>
                              </w:r>
                            </w:p>
                            <w:p w14:paraId="3B6CBA9E" w14:textId="77777777" w:rsidR="003117C2" w:rsidRPr="00CB28FB" w:rsidRDefault="003117C2" w:rsidP="00CB28FB">
                              <w:pPr>
                                <w:pStyle w:val="ListParagraph"/>
                                <w:ind w:left="360"/>
                                <w:rPr>
                                  <w:rFonts w:ascii="Arial" w:hAnsi="Arial"/>
                                  <w:sz w:val="22"/>
                                  <w:szCs w:val="22"/>
                                </w:rPr>
                              </w:pPr>
                            </w:p>
                            <w:p w14:paraId="55401BA2" w14:textId="77777777" w:rsidR="003117C2" w:rsidRDefault="003117C2"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3A09FE" id="Group 1" o:spid="_x0000_s1032" style="position:absolute;margin-left:34.75pt;margin-top:108pt;width:526.35pt;height:54.2pt;z-index:251570176;mso-position-horizontal-relative:page;mso-position-vertical-relative:page;mso-width-relative:margin;mso-height-relative:margin" coordorigin="-543" coordsize="66854,68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8" o:spid="_x0000_s1033" type="#_x0000_t75" style="position:absolute;left:-543;top:406;width:9143;height:4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">
                  <v:imagedata r:id="rId17" o:title=""/>
                </v:shape>
                <v:shape id="Text Box 256" o:spid="_x0000_s1034" type="#_x0000_t202" style="position:absolute;left:10075;width:56235;height:6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" filled="f" stroked="f">
                  <v:textbox>
                    <w:txbxContent>
                      <w:p w14:paraId="46995CA4" w14:textId="68040EC1" w:rsidR="003117C2" w:rsidRDefault="003117C2" w:rsidP="0052407A">
                        <w:pPr>
                          <w:pStyle w:val="ListParagraph"/>
                          <w:numPr>
                            <w:ilvl w:val="0"/>
                            <w:numId w:val="24"/>
                          </w:numPr>
                          <w:rPr>
                            <w:rFonts w:ascii="Arial" w:hAnsi="Arial"/>
                            <w:sz w:val="22"/>
                            <w:szCs w:val="22"/>
                          </w:rPr>
                        </w:pPr>
                        <w:r>
                          <w:rPr>
                            <w:rFonts w:ascii="Arial" w:hAnsi="Arial"/>
                            <w:sz w:val="22"/>
                            <w:szCs w:val="22"/>
                          </w:rPr>
                          <w:t>Provide a variety of objects that are easy for students to grab and carry.</w:t>
                        </w:r>
                      </w:p>
                      <w:p w14:paraId="0E7B01A0" w14:textId="58F96AA6" w:rsidR="003117C2" w:rsidRDefault="003117C2" w:rsidP="0052407A">
                        <w:pPr>
                          <w:pStyle w:val="ListParagraph"/>
                          <w:numPr>
                            <w:ilvl w:val="0"/>
                            <w:numId w:val="24"/>
                          </w:numPr>
                          <w:rPr>
                            <w:rFonts w:ascii="Arial" w:hAnsi="Arial"/>
                            <w:sz w:val="22"/>
                            <w:szCs w:val="22"/>
                          </w:rPr>
                        </w:pPr>
                        <w:r>
                          <w:rPr>
                            <w:rFonts w:ascii="Arial" w:hAnsi="Arial"/>
                            <w:sz w:val="22"/>
                            <w:szCs w:val="22"/>
                          </w:rPr>
                          <w:t>Modify the boundaries (smaller or larger) to meet the needs of all students</w:t>
                        </w:r>
                      </w:p>
                      <w:p w14:paraId="3B6CBA9E" w14:textId="77777777" w:rsidR="003117C2" w:rsidRPr="00CB28FB" w:rsidRDefault="003117C2" w:rsidP="00CB28FB">
                        <w:pPr>
                          <w:pStyle w:val="ListParagraph"/>
                          <w:ind w:left="360"/>
                          <w:rPr>
                            <w:rFonts w:ascii="Arial" w:hAnsi="Arial"/>
                            <w:sz w:val="22"/>
                            <w:szCs w:val="22"/>
                          </w:rPr>
                        </w:pPr>
                      </w:p>
                      <w:p w14:paraId="55401BA2" w14:textId="77777777" w:rsidR="003117C2" w:rsidRDefault="003117C2" w:rsidP="008901F1"/>
                    </w:txbxContent>
                  </v:textbox>
                </v:shape>
                <w10:wrap type="through" anchorx="page" anchory="page"/>
              </v:group>
            </w:pict>
          </mc:Fallback>
        </mc:AlternateContent>
      </w:r>
      <w:r w:rsidR="00D05E7F">
        <w:rPr>
          <w:noProof/>
        </w:rPr>
        <mc:AlternateContent>
          <mc:Choice Requires="wpg">
            <w:drawing>
              <wp:anchor distT="0" distB="0" distL="114300" distR="114300" simplePos="0" relativeHeight="251568128" behindDoc="0" locked="0" layoutInCell="1" allowOverlap="1" wp14:anchorId="525ED808" wp14:editId="1850CD7A">
                <wp:simplePos x="0" y="0"/>
                <wp:positionH relativeFrom="page">
                  <wp:posOffset>504190</wp:posOffset>
                </wp:positionH>
                <wp:positionV relativeFrom="page">
                  <wp:posOffset>7646035</wp:posOffset>
                </wp:positionV>
                <wp:extent cx="6741160" cy="928370"/>
                <wp:effectExtent l="0" t="0" r="0" b="11430"/>
                <wp:wrapThrough wrapText="bothSides">
                  <wp:wrapPolygon edited="0">
                    <wp:start x="3662" y="0"/>
                    <wp:lineTo x="0" y="591"/>
                    <wp:lineTo x="0" y="14183"/>
                    <wp:lineTo x="3662" y="19502"/>
                    <wp:lineTo x="3662" y="21275"/>
                    <wp:lineTo x="21405" y="21275"/>
                    <wp:lineTo x="21405" y="0"/>
                    <wp:lineTo x="3662" y="0"/>
                  </wp:wrapPolygon>
                </wp:wrapThrough>
                <wp:docPr id="9" name="Group 9"/>
                <wp:cNvGraphicFramePr/>
                <a:graphic xmlns:a="http://schemas.openxmlformats.org/drawingml/2006/main">
                  <a:graphicData uri="http://schemas.microsoft.com/office/word/2010/wordprocessingGroup">
                    <wpg:wgp>
                      <wpg:cNvGrpSpPr/>
                      <wpg:grpSpPr>
                        <a:xfrm>
                          <a:off x="0" y="0"/>
                          <a:ext cx="6741160" cy="928370"/>
                          <a:chOff x="0" y="0"/>
                          <a:chExt cx="6741160" cy="928764"/>
                        </a:xfrm>
                      </wpg:grpSpPr>
                      <pic:pic xmlns:pic="http://schemas.openxmlformats.org/drawingml/2006/picture">
                        <pic:nvPicPr>
                          <pic:cNvPr id="27" name="Picture 2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 name="Text Box 32"/>
                        <wps:cNvSpPr txBox="1"/>
                        <wps:spPr>
                          <a:xfrm>
                            <a:off x="1117600" y="0"/>
                            <a:ext cx="5623560" cy="928764"/>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2C96D9" w14:textId="5791B8D1" w:rsidR="003117C2" w:rsidRPr="00304D34" w:rsidRDefault="003117C2" w:rsidP="00304D34">
                              <w:pPr>
                                <w:rPr>
                                  <w:rFonts w:ascii="Arial" w:hAnsi="Arial"/>
                                  <w:sz w:val="22"/>
                                  <w:szCs w:val="22"/>
                                </w:rPr>
                              </w:pPr>
                              <w:r>
                                <w:rPr>
                                  <w:rFonts w:ascii="Arial" w:hAnsi="Arial"/>
                                  <w:b/>
                                  <w:sz w:val="22"/>
                                  <w:szCs w:val="22"/>
                                </w:rPr>
                                <w:t>Help students identify critical content.</w:t>
                              </w:r>
                              <w:r w:rsidRPr="00304D34">
                                <w:rPr>
                                  <w:rFonts w:ascii="Arial" w:hAnsi="Arial"/>
                                  <w:sz w:val="22"/>
                                  <w:szCs w:val="22"/>
                                </w:rPr>
                                <w:t xml:space="preserve"> </w:t>
                              </w:r>
                              <w:r>
                                <w:rPr>
                                  <w:rFonts w:ascii="Arial" w:hAnsi="Arial"/>
                                  <w:sz w:val="22"/>
                                  <w:szCs w:val="22"/>
                                </w:rPr>
                                <w:t>The connection between physical activity and physical health is often the focus of discussion for middle school students. However, mental and emotional health benefits are well documented and very relevant for today’s youth. Help students identify and discuss this important connection.</w:t>
                              </w:r>
                            </w:p>
                            <w:p w14:paraId="7CA3F552" w14:textId="77777777" w:rsidR="003117C2" w:rsidRDefault="003117C2"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5ED808" id="Group 9" o:spid="_x0000_s1035" style="position:absolute;margin-left:39.7pt;margin-top:602.05pt;width:530.8pt;height:73.1pt;z-index:251568128;mso-position-horizontal-relative:page;mso-position-vertical-relative:page;mso-height-relative:margin" coordsize="67411,928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">
                <v:shape id="Picture 27" o:spid="_x0000_s1036"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">
                  <v:imagedata r:id="rId19" o:title=""/>
                </v:shape>
                <v:shape id="_x0000_s1037" type="#_x0000_t202" style="position:absolute;left:11176;width:56235;height:92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" filled="f" stroked="f">
                  <v:textbox>
                    <w:txbxContent>
                      <w:p w14:paraId="4F2C96D9" w14:textId="5791B8D1" w:rsidR="003117C2" w:rsidRPr="00304D34" w:rsidRDefault="003117C2" w:rsidP="00304D34">
                        <w:pPr>
                          <w:rPr>
                            <w:rFonts w:ascii="Arial" w:hAnsi="Arial"/>
                            <w:sz w:val="22"/>
                            <w:szCs w:val="22"/>
                          </w:rPr>
                        </w:pPr>
                        <w:r>
                          <w:rPr>
                            <w:rFonts w:ascii="Arial" w:hAnsi="Arial"/>
                            <w:b/>
                            <w:sz w:val="22"/>
                            <w:szCs w:val="22"/>
                          </w:rPr>
                          <w:t>Help students identify critical content.</w:t>
                        </w:r>
                        <w:r w:rsidRPr="00304D34">
                          <w:rPr>
                            <w:rFonts w:ascii="Arial" w:hAnsi="Arial"/>
                            <w:sz w:val="22"/>
                            <w:szCs w:val="22"/>
                          </w:rPr>
                          <w:t xml:space="preserve"> </w:t>
                        </w:r>
                        <w:r>
                          <w:rPr>
                            <w:rFonts w:ascii="Arial" w:hAnsi="Arial"/>
                            <w:sz w:val="22"/>
                            <w:szCs w:val="22"/>
                          </w:rPr>
                          <w:t>The connection between physical activity and physical health is often the focus of discussion for middle school students. However, mental and emotional health benefits are well documented and very relevant for today’s youth. Help students identify and discuss this important connection.</w:t>
                        </w:r>
                      </w:p>
                      <w:p w14:paraId="7CA3F552" w14:textId="77777777" w:rsidR="003117C2" w:rsidRDefault="003117C2" w:rsidP="008901F1"/>
                    </w:txbxContent>
                  </v:textbox>
                </v:shape>
                <w10:wrap type="through" anchorx="page" anchory="page"/>
              </v:group>
            </w:pict>
          </mc:Fallback>
        </mc:AlternateContent>
      </w:r>
      <w:r w:rsidR="00B67EEB">
        <w:rPr>
          <w:noProof/>
        </w:rPr>
        <mc:AlternateContent>
          <mc:Choice Requires="wpg">
            <w:drawing>
              <wp:anchor distT="0" distB="0" distL="114300" distR="114300" simplePos="0" relativeHeight="251567104" behindDoc="0" locked="0" layoutInCell="1" allowOverlap="1" wp14:anchorId="72603A26" wp14:editId="23AAF571">
                <wp:simplePos x="0" y="0"/>
                <wp:positionH relativeFrom="page">
                  <wp:posOffset>504190</wp:posOffset>
                </wp:positionH>
                <wp:positionV relativeFrom="page">
                  <wp:posOffset>6101080</wp:posOffset>
                </wp:positionV>
                <wp:extent cx="6614795" cy="987425"/>
                <wp:effectExtent l="0" t="0" r="0" b="3175"/>
                <wp:wrapThrough wrapText="bothSides">
                  <wp:wrapPolygon edited="0">
                    <wp:start x="0" y="0"/>
                    <wp:lineTo x="0" y="8334"/>
                    <wp:lineTo x="3318" y="8890"/>
                    <wp:lineTo x="3318" y="21114"/>
                    <wp:lineTo x="21399" y="21114"/>
                    <wp:lineTo x="21482" y="0"/>
                    <wp:lineTo x="3069"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6614795" cy="987425"/>
                          <a:chOff x="0" y="0"/>
                          <a:chExt cx="6614795" cy="987886"/>
                        </a:xfrm>
                      </wpg:grpSpPr>
                      <pic:pic xmlns:pic="http://schemas.openxmlformats.org/drawingml/2006/picture">
                        <pic:nvPicPr>
                          <pic:cNvPr id="26" name="Picture 2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 name="Text Box 31"/>
                        <wps:cNvSpPr txBox="1"/>
                        <wps:spPr>
                          <a:xfrm>
                            <a:off x="991235" y="1906"/>
                            <a:ext cx="5623560" cy="9859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3FB6AD" w14:textId="1F2E2B6D" w:rsidR="003117C2" w:rsidRDefault="003117C2" w:rsidP="0052407A">
                              <w:pPr>
                                <w:pStyle w:val="ListParagraph"/>
                                <w:numPr>
                                  <w:ilvl w:val="0"/>
                                  <w:numId w:val="26"/>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mental health?</w:t>
                              </w:r>
                            </w:p>
                            <w:p w14:paraId="11525907" w14:textId="304B3BA9" w:rsidR="003117C2" w:rsidRDefault="003117C2" w:rsidP="0052407A">
                              <w:pPr>
                                <w:pStyle w:val="ListParagraph"/>
                                <w:numPr>
                                  <w:ilvl w:val="0"/>
                                  <w:numId w:val="26"/>
                                </w:numPr>
                                <w:rPr>
                                  <w:rFonts w:ascii="Arial" w:hAnsi="Arial"/>
                                  <w:sz w:val="22"/>
                                  <w:szCs w:val="22"/>
                                </w:rPr>
                              </w:pPr>
                              <w:r>
                                <w:rPr>
                                  <w:rFonts w:ascii="Arial" w:hAnsi="Arial"/>
                                  <w:b/>
                                  <w:sz w:val="22"/>
                                  <w:szCs w:val="22"/>
                                </w:rPr>
                                <w:t>DOK 2:</w:t>
                              </w:r>
                              <w:r>
                                <w:rPr>
                                  <w:rFonts w:ascii="Arial" w:hAnsi="Arial"/>
                                  <w:sz w:val="22"/>
                                  <w:szCs w:val="22"/>
                                </w:rPr>
                                <w:t xml:space="preserve"> How does your fitness affect your mental health?</w:t>
                              </w:r>
                            </w:p>
                            <w:p w14:paraId="7864061B" w14:textId="420F7518" w:rsidR="003117C2" w:rsidRPr="00F1777C" w:rsidRDefault="003117C2" w:rsidP="0052407A">
                              <w:pPr>
                                <w:pStyle w:val="ListParagraph"/>
                                <w:numPr>
                                  <w:ilvl w:val="0"/>
                                  <w:numId w:val="26"/>
                                </w:numPr>
                                <w:rPr>
                                  <w:rFonts w:ascii="Arial" w:hAnsi="Arial"/>
                                  <w:sz w:val="22"/>
                                  <w:szCs w:val="22"/>
                                </w:rPr>
                              </w:pPr>
                              <w:r>
                                <w:rPr>
                                  <w:rFonts w:ascii="Arial" w:hAnsi="Arial"/>
                                  <w:b/>
                                  <w:sz w:val="22"/>
                                  <w:szCs w:val="22"/>
                                </w:rPr>
                                <w:t>DOK 3:</w:t>
                              </w:r>
                              <w:r>
                                <w:rPr>
                                  <w:rFonts w:ascii="Arial" w:hAnsi="Arial"/>
                                  <w:sz w:val="22"/>
                                  <w:szCs w:val="22"/>
                                </w:rPr>
                                <w:t xml:space="preserve"> How is confidence related to this connection? What facts would you select to support your answer?</w:t>
                              </w:r>
                            </w:p>
                            <w:p w14:paraId="324FB63B" w14:textId="77777777" w:rsidR="003117C2" w:rsidRPr="00C0404B" w:rsidRDefault="003117C2" w:rsidP="008901F1">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2603A26" id="Group 8" o:spid="_x0000_s1038" style="position:absolute;margin-left:39.7pt;margin-top:480.4pt;width:520.85pt;height:77.75pt;z-index:251567104;mso-position-horizontal-relative:page;mso-position-vertical-relative:page;mso-height-relative:margin" coordsize="66147,9878"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">
                <v:shape id="Picture 26" o:spid="_x0000_s1039"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">
                  <v:imagedata r:id="rId21" o:title=""/>
                </v:shape>
                <v:shape id="Text Box 31" o:spid="_x0000_s1040" type="#_x0000_t202" style="position:absolute;left:9912;top:19;width:56235;height:98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" filled="f" stroked="f">
                  <v:textbox>
                    <w:txbxContent>
                      <w:p w14:paraId="073FB6AD" w14:textId="1F2E2B6D" w:rsidR="003117C2" w:rsidRDefault="003117C2" w:rsidP="0052407A">
                        <w:pPr>
                          <w:pStyle w:val="ListParagraph"/>
                          <w:numPr>
                            <w:ilvl w:val="0"/>
                            <w:numId w:val="26"/>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mental health?</w:t>
                        </w:r>
                      </w:p>
                      <w:p w14:paraId="11525907" w14:textId="304B3BA9" w:rsidR="003117C2" w:rsidRDefault="003117C2" w:rsidP="0052407A">
                        <w:pPr>
                          <w:pStyle w:val="ListParagraph"/>
                          <w:numPr>
                            <w:ilvl w:val="0"/>
                            <w:numId w:val="26"/>
                          </w:numPr>
                          <w:rPr>
                            <w:rFonts w:ascii="Arial" w:hAnsi="Arial"/>
                            <w:sz w:val="22"/>
                            <w:szCs w:val="22"/>
                          </w:rPr>
                        </w:pPr>
                        <w:r>
                          <w:rPr>
                            <w:rFonts w:ascii="Arial" w:hAnsi="Arial"/>
                            <w:b/>
                            <w:sz w:val="22"/>
                            <w:szCs w:val="22"/>
                          </w:rPr>
                          <w:t>DOK 2:</w:t>
                        </w:r>
                        <w:r>
                          <w:rPr>
                            <w:rFonts w:ascii="Arial" w:hAnsi="Arial"/>
                            <w:sz w:val="22"/>
                            <w:szCs w:val="22"/>
                          </w:rPr>
                          <w:t xml:space="preserve"> How does your fitness affect your mental health?</w:t>
                        </w:r>
                      </w:p>
                      <w:p w14:paraId="7864061B" w14:textId="420F7518" w:rsidR="003117C2" w:rsidRPr="00F1777C" w:rsidRDefault="003117C2" w:rsidP="0052407A">
                        <w:pPr>
                          <w:pStyle w:val="ListParagraph"/>
                          <w:numPr>
                            <w:ilvl w:val="0"/>
                            <w:numId w:val="26"/>
                          </w:numPr>
                          <w:rPr>
                            <w:rFonts w:ascii="Arial" w:hAnsi="Arial"/>
                            <w:sz w:val="22"/>
                            <w:szCs w:val="22"/>
                          </w:rPr>
                        </w:pPr>
                        <w:r>
                          <w:rPr>
                            <w:rFonts w:ascii="Arial" w:hAnsi="Arial"/>
                            <w:b/>
                            <w:sz w:val="22"/>
                            <w:szCs w:val="22"/>
                          </w:rPr>
                          <w:t>DOK 3:</w:t>
                        </w:r>
                        <w:r>
                          <w:rPr>
                            <w:rFonts w:ascii="Arial" w:hAnsi="Arial"/>
                            <w:sz w:val="22"/>
                            <w:szCs w:val="22"/>
                          </w:rPr>
                          <w:t xml:space="preserve"> How is confidence related to this connection? What facts would you select to support your answer?</w:t>
                        </w:r>
                      </w:p>
                      <w:p w14:paraId="324FB63B" w14:textId="77777777" w:rsidR="003117C2" w:rsidRPr="00C0404B" w:rsidRDefault="003117C2" w:rsidP="008901F1">
                        <w:pPr>
                          <w:ind w:left="144"/>
                          <w:rPr>
                            <w:rFonts w:ascii="Arial" w:hAnsi="Arial"/>
                            <w:sz w:val="22"/>
                          </w:rPr>
                        </w:pP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564032" behindDoc="0" locked="0" layoutInCell="1" allowOverlap="1" wp14:anchorId="42D9B1E5" wp14:editId="2774C24D">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F89F5DD" id="Straight Connector 28" o:spid="_x0000_s1026" style="position:absolute;z-index:25156403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565056" behindDoc="0" locked="0" layoutInCell="1" allowOverlap="1" wp14:anchorId="3E5CA5E4" wp14:editId="1A8AF636">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3" name="Picture 2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9" name="Text Box 29"/>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71AFF2" w14:textId="7AFD40C1" w:rsidR="003117C2" w:rsidRPr="00F1777C" w:rsidRDefault="003117C2" w:rsidP="00304D34">
                              <w:pPr>
                                <w:rPr>
                                  <w:rFonts w:ascii="Arial" w:hAnsi="Arial"/>
                                  <w:b/>
                                  <w:sz w:val="22"/>
                                  <w:szCs w:val="22"/>
                                  <w:u w:val="single"/>
                                </w:rPr>
                              </w:pPr>
                              <w:r>
                                <w:rPr>
                                  <w:rFonts w:ascii="Arial" w:hAnsi="Arial"/>
                                  <w:sz w:val="22"/>
                                  <w:szCs w:val="22"/>
                                </w:rPr>
                                <w:t>Health-Related Fitness, Mental Health, Moderate, Physical Activity, Physical Health, Vigorous</w:t>
                              </w:r>
                            </w:p>
                            <w:p w14:paraId="5577D551" w14:textId="77777777" w:rsidR="003117C2" w:rsidRDefault="003117C2"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5CA5E4" id="Group 6" o:spid="_x0000_s1041" style="position:absolute;margin-left:39.6pt;margin-top:239.55pt;width:529.2pt;height:35.95pt;z-index:251565056;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">
                <v:shape id="Picture 23" o:spid="_x0000_s1042"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">
                  <v:imagedata r:id="rId23" o:title=""/>
                </v:shape>
                <v:shape id="Text Box 29" o:spid="_x0000_s1043"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6571AFF2" w14:textId="7AFD40C1" w:rsidR="003117C2" w:rsidRPr="00F1777C" w:rsidRDefault="003117C2" w:rsidP="00304D34">
                        <w:pPr>
                          <w:rPr>
                            <w:rFonts w:ascii="Arial" w:hAnsi="Arial"/>
                            <w:b/>
                            <w:sz w:val="22"/>
                            <w:szCs w:val="22"/>
                            <w:u w:val="single"/>
                          </w:rPr>
                        </w:pPr>
                        <w:r>
                          <w:rPr>
                            <w:rFonts w:ascii="Arial" w:hAnsi="Arial"/>
                            <w:sz w:val="22"/>
                            <w:szCs w:val="22"/>
                          </w:rPr>
                          <w:t>Health-Related Fitness, Mental Health, Moderate, Physical Activity, Physical Health, Vigorous</w:t>
                        </w:r>
                      </w:p>
                      <w:p w14:paraId="5577D551" w14:textId="77777777" w:rsidR="003117C2" w:rsidRDefault="003117C2" w:rsidP="008901F1"/>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566080" behindDoc="0" locked="0" layoutInCell="1" allowOverlap="1" wp14:anchorId="6BC94528" wp14:editId="4FDF8E04">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5" name="Picture 25"/>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 name="Text Box 30"/>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85AC0E" w14:textId="60AA32FC" w:rsidR="003117C2" w:rsidRDefault="003117C2" w:rsidP="0052407A">
                              <w:pPr>
                                <w:pStyle w:val="ListParagraph"/>
                                <w:numPr>
                                  <w:ilvl w:val="0"/>
                                  <w:numId w:val="25"/>
                                </w:numPr>
                                <w:rPr>
                                  <w:rFonts w:ascii="Arial" w:hAnsi="Arial"/>
                                  <w:sz w:val="22"/>
                                  <w:szCs w:val="22"/>
                                </w:rPr>
                              </w:pPr>
                              <w:r w:rsidRPr="002A0AC9">
                                <w:rPr>
                                  <w:rFonts w:ascii="Arial" w:hAnsi="Arial"/>
                                  <w:b/>
                                  <w:sz w:val="22"/>
                                  <w:szCs w:val="22"/>
                                </w:rPr>
                                <w:t>Standard 3 [M1.6</w:t>
                              </w:r>
                              <w:r>
                                <w:rPr>
                                  <w:rFonts w:ascii="Arial" w:hAnsi="Arial"/>
                                  <w:b/>
                                  <w:sz w:val="22"/>
                                  <w:szCs w:val="22"/>
                                </w:rPr>
                                <w:t xml:space="preserve">, </w:t>
                              </w:r>
                              <w:r w:rsidRPr="002A0AC9">
                                <w:rPr>
                                  <w:rFonts w:ascii="Arial" w:hAnsi="Arial"/>
                                  <w:b/>
                                  <w:sz w:val="22"/>
                                  <w:szCs w:val="22"/>
                                </w:rPr>
                                <w:t xml:space="preserve">8] </w:t>
                              </w:r>
                              <w:r w:rsidRPr="002A0AC9">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2B098250" w14:textId="1CF7FE5C" w:rsidR="003117C2" w:rsidRPr="00D41015" w:rsidRDefault="003117C2" w:rsidP="0052407A">
                              <w:pPr>
                                <w:pStyle w:val="ListParagraph"/>
                                <w:numPr>
                                  <w:ilvl w:val="0"/>
                                  <w:numId w:val="25"/>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08265A66" w14:textId="77777777" w:rsidR="003117C2" w:rsidRPr="003044D7" w:rsidRDefault="003117C2" w:rsidP="00CB28FB">
                              <w:pPr>
                                <w:pStyle w:val="ListParagraph"/>
                                <w:ind w:left="360"/>
                                <w:rPr>
                                  <w:rFonts w:ascii="Arial" w:hAnsi="Arial"/>
                                  <w:sz w:val="22"/>
                                  <w:szCs w:val="22"/>
                                </w:rPr>
                              </w:pPr>
                            </w:p>
                            <w:p w14:paraId="4266AF34" w14:textId="77777777" w:rsidR="003117C2" w:rsidRPr="00F24860" w:rsidRDefault="003117C2" w:rsidP="008901F1">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BC94528" id="Group 7" o:spid="_x0000_s1044" style="position:absolute;margin-left:39.6pt;margin-top:305.75pt;width:525.2pt;height:166.8pt;z-index:251566080;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">
                <v:shape id="Picture 25" o:spid="_x0000_s1045"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">
                  <v:imagedata r:id="rId25" o:title=""/>
                </v:shape>
                <v:shape id="Text Box 30" o:spid="_x0000_s1046"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" filled="f" stroked="f">
                  <v:textbox>
                    <w:txbxContent>
                      <w:p w14:paraId="2985AC0E" w14:textId="60AA32FC" w:rsidR="003117C2" w:rsidRDefault="003117C2" w:rsidP="0052407A">
                        <w:pPr>
                          <w:pStyle w:val="ListParagraph"/>
                          <w:numPr>
                            <w:ilvl w:val="0"/>
                            <w:numId w:val="25"/>
                          </w:numPr>
                          <w:rPr>
                            <w:rFonts w:ascii="Arial" w:hAnsi="Arial"/>
                            <w:sz w:val="22"/>
                            <w:szCs w:val="22"/>
                          </w:rPr>
                        </w:pPr>
                        <w:r w:rsidRPr="002A0AC9">
                          <w:rPr>
                            <w:rFonts w:ascii="Arial" w:hAnsi="Arial"/>
                            <w:b/>
                            <w:sz w:val="22"/>
                            <w:szCs w:val="22"/>
                          </w:rPr>
                          <w:t>Standard 3 [M1.6</w:t>
                        </w:r>
                        <w:r>
                          <w:rPr>
                            <w:rFonts w:ascii="Arial" w:hAnsi="Arial"/>
                            <w:b/>
                            <w:sz w:val="22"/>
                            <w:szCs w:val="22"/>
                          </w:rPr>
                          <w:t xml:space="preserve">, </w:t>
                        </w:r>
                        <w:r w:rsidRPr="002A0AC9">
                          <w:rPr>
                            <w:rFonts w:ascii="Arial" w:hAnsi="Arial"/>
                            <w:b/>
                            <w:sz w:val="22"/>
                            <w:szCs w:val="22"/>
                          </w:rPr>
                          <w:t xml:space="preserve">8] </w:t>
                        </w:r>
                        <w:r w:rsidRPr="002A0AC9">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2B098250" w14:textId="1CF7FE5C" w:rsidR="003117C2" w:rsidRPr="00D41015" w:rsidRDefault="003117C2" w:rsidP="0052407A">
                        <w:pPr>
                          <w:pStyle w:val="ListParagraph"/>
                          <w:numPr>
                            <w:ilvl w:val="0"/>
                            <w:numId w:val="25"/>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08265A66" w14:textId="77777777" w:rsidR="003117C2" w:rsidRPr="003044D7" w:rsidRDefault="003117C2" w:rsidP="00CB28FB">
                        <w:pPr>
                          <w:pStyle w:val="ListParagraph"/>
                          <w:ind w:left="360"/>
                          <w:rPr>
                            <w:rFonts w:ascii="Arial" w:hAnsi="Arial"/>
                            <w:sz w:val="22"/>
                            <w:szCs w:val="22"/>
                          </w:rPr>
                        </w:pPr>
                      </w:p>
                      <w:p w14:paraId="4266AF34" w14:textId="77777777" w:rsidR="003117C2" w:rsidRPr="00F24860" w:rsidRDefault="003117C2" w:rsidP="008901F1">
                        <w:pPr>
                          <w:rPr>
                            <w:rFonts w:ascii="Arial" w:hAnsi="Arial"/>
                            <w:sz w:val="22"/>
                          </w:rPr>
                        </w:pPr>
                      </w:p>
                    </w:txbxContent>
                  </v:textbox>
                </v:shape>
                <w10:wrap type="through" anchorx="page" anchory="page"/>
              </v:group>
            </w:pict>
          </mc:Fallback>
        </mc:AlternateContent>
      </w:r>
      <w:r w:rsidR="007736EB">
        <w:br w:type="page"/>
      </w:r>
    </w:p>
    <w:p w14:paraId="22D032B6" w14:textId="77777777" w:rsidR="001E345B" w:rsidRDefault="006C2F8F">
      <w:r>
        <w:lastRenderedPageBreak/>
        <w:br/>
      </w:r>
      <w:r>
        <w:br/>
      </w:r>
    </w:p>
    <w:p w14:paraId="283647EF" w14:textId="6CDB86DD" w:rsidR="001E345B" w:rsidRDefault="009E24B2">
      <w:r>
        <w:rPr>
          <w:noProof/>
        </w:rPr>
        <w:drawing>
          <wp:anchor distT="0" distB="0" distL="114300" distR="114300" simplePos="0" relativeHeight="251713536" behindDoc="0" locked="0" layoutInCell="1" allowOverlap="1" wp14:anchorId="42E26C9D" wp14:editId="2EC6CFA0">
            <wp:simplePos x="0" y="0"/>
            <wp:positionH relativeFrom="page">
              <wp:posOffset>3994785</wp:posOffset>
            </wp:positionH>
            <wp:positionV relativeFrom="page">
              <wp:posOffset>3363595</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6"/>
                    <a:stretch>
                      <a:fillRect/>
                    </a:stretch>
                  </pic:blipFill>
                  <pic:spPr>
                    <a:xfrm>
                      <a:off x="0" y="0"/>
                      <a:ext cx="3200400" cy="3200400"/>
                    </a:xfrm>
                    <a:prstGeom prst="rect">
                      <a:avLst/>
                    </a:prstGeom>
                    <a:ln>
                      <a:solidFill>
                        <a:srgbClr val="266141"/>
                      </a:solidFill>
                    </a:ln>
                  </pic:spPr>
                </pic:pic>
              </a:graphicData>
            </a:graphic>
          </wp:anchor>
        </w:drawing>
      </w:r>
      <w:r w:rsidR="001747EC">
        <w:rPr>
          <w:noProof/>
        </w:rPr>
        <mc:AlternateContent>
          <mc:Choice Requires="wps">
            <w:drawing>
              <wp:anchor distT="0" distB="0" distL="114300" distR="114300" simplePos="0" relativeHeight="251717632" behindDoc="0" locked="0" layoutInCell="1" allowOverlap="1" wp14:anchorId="66A50E3C" wp14:editId="3CD1AE84">
                <wp:simplePos x="0" y="0"/>
                <wp:positionH relativeFrom="page">
                  <wp:posOffset>520700</wp:posOffset>
                </wp:positionH>
                <wp:positionV relativeFrom="page">
                  <wp:posOffset>6515100</wp:posOffset>
                </wp:positionV>
                <wp:extent cx="6858000" cy="2860040"/>
                <wp:effectExtent l="0" t="0" r="0" b="10160"/>
                <wp:wrapThrough wrapText="bothSides">
                  <wp:wrapPolygon edited="0">
                    <wp:start x="80" y="0"/>
                    <wp:lineTo x="80" y="21485"/>
                    <wp:lineTo x="21440" y="21485"/>
                    <wp:lineTo x="21440" y="0"/>
                    <wp:lineTo x="80" y="0"/>
                  </wp:wrapPolygon>
                </wp:wrapThrough>
                <wp:docPr id="32" name="Text Box 32"/>
                <wp:cNvGraphicFramePr/>
                <a:graphic xmlns:a="http://schemas.openxmlformats.org/drawingml/2006/main">
                  <a:graphicData uri="http://schemas.microsoft.com/office/word/2010/wordprocessingShape">
                    <wps:wsp>
                      <wps:cNvSpPr txBox="1"/>
                      <wps:spPr>
                        <a:xfrm>
                          <a:off x="0" y="0"/>
                          <a:ext cx="6858000" cy="28600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437C5A" w14:textId="77777777" w:rsidR="003117C2" w:rsidRDefault="003117C2" w:rsidP="00B709B2">
                            <w:pPr>
                              <w:rPr>
                                <w:rFonts w:ascii="Arial" w:hAnsi="Arial"/>
                                <w:b/>
                                <w:sz w:val="22"/>
                              </w:rPr>
                            </w:pPr>
                            <w:r>
                              <w:rPr>
                                <w:rFonts w:ascii="Arial" w:hAnsi="Arial"/>
                                <w:b/>
                                <w:sz w:val="22"/>
                              </w:rPr>
                              <w:t>Activity Procedures:</w:t>
                            </w:r>
                          </w:p>
                          <w:p w14:paraId="0F067306" w14:textId="246A4361" w:rsidR="003117C2" w:rsidRPr="00F1777C" w:rsidRDefault="003117C2" w:rsidP="002B5097">
                            <w:pPr>
                              <w:pStyle w:val="ListParagraph"/>
                              <w:numPr>
                                <w:ilvl w:val="0"/>
                                <w:numId w:val="4"/>
                              </w:numPr>
                              <w:rPr>
                                <w:rFonts w:ascii="Arial" w:hAnsi="Arial"/>
                                <w:sz w:val="22"/>
                                <w:szCs w:val="22"/>
                              </w:rPr>
                            </w:pPr>
                            <w:r>
                              <w:rPr>
                                <w:rFonts w:ascii="Arial" w:hAnsi="Arial"/>
                                <w:sz w:val="22"/>
                                <w:szCs w:val="22"/>
                              </w:rPr>
                              <w:t>It’s time to build our muscular fitness with Planking 4-Square. The object of the game is to accumulate as few points as possible by making fair and accurate hits into other players’ squares.</w:t>
                            </w:r>
                          </w:p>
                          <w:p w14:paraId="057756FE" w14:textId="12C79BF3" w:rsidR="003117C2" w:rsidRDefault="003117C2" w:rsidP="002B5097">
                            <w:pPr>
                              <w:pStyle w:val="ListParagraph"/>
                              <w:numPr>
                                <w:ilvl w:val="0"/>
                                <w:numId w:val="4"/>
                              </w:numPr>
                              <w:rPr>
                                <w:rFonts w:ascii="Arial" w:hAnsi="Arial"/>
                                <w:sz w:val="22"/>
                                <w:szCs w:val="22"/>
                              </w:rPr>
                            </w:pPr>
                            <w:r>
                              <w:rPr>
                                <w:rFonts w:ascii="Arial" w:hAnsi="Arial"/>
                                <w:sz w:val="22"/>
                                <w:szCs w:val="22"/>
                              </w:rPr>
                              <w:t>On the start signal, begin playing 4-square at your court, following traditional 4-square rules. However, do not rotate if you lose a point. Instead, add up the points you lose. Again, the goal is to have the fewest points when the game is done.</w:t>
                            </w:r>
                          </w:p>
                          <w:p w14:paraId="177069ED" w14:textId="7C2FC711" w:rsidR="003117C2" w:rsidRDefault="003117C2" w:rsidP="002B5097">
                            <w:pPr>
                              <w:pStyle w:val="ListParagraph"/>
                              <w:numPr>
                                <w:ilvl w:val="0"/>
                                <w:numId w:val="4"/>
                              </w:numPr>
                              <w:rPr>
                                <w:rFonts w:ascii="Arial" w:hAnsi="Arial"/>
                                <w:sz w:val="22"/>
                                <w:szCs w:val="22"/>
                              </w:rPr>
                            </w:pPr>
                            <w:r>
                              <w:rPr>
                                <w:rFonts w:ascii="Arial" w:hAnsi="Arial"/>
                                <w:sz w:val="22"/>
                                <w:szCs w:val="22"/>
                              </w:rPr>
                              <w:t>If you have 4 players at your court, then 1 player will be in plank position at each square to defend it. If there are 8 players at your court, then there are 2 players in plank position at each square.</w:t>
                            </w:r>
                          </w:p>
                          <w:p w14:paraId="0F405F19" w14:textId="41F6A62B" w:rsidR="003117C2" w:rsidRDefault="003117C2" w:rsidP="002B5097">
                            <w:pPr>
                              <w:pStyle w:val="ListParagraph"/>
                              <w:numPr>
                                <w:ilvl w:val="0"/>
                                <w:numId w:val="4"/>
                              </w:numPr>
                              <w:rPr>
                                <w:rFonts w:ascii="Arial" w:hAnsi="Arial"/>
                                <w:sz w:val="22"/>
                                <w:szCs w:val="22"/>
                              </w:rPr>
                            </w:pPr>
                            <w:r>
                              <w:rPr>
                                <w:rFonts w:ascii="Arial" w:hAnsi="Arial"/>
                                <w:sz w:val="22"/>
                                <w:szCs w:val="22"/>
                              </w:rPr>
                              <w:t>Serves are meant to place the ball fairly into play. Therefore, serves must be hit in a way that can be returned by the receiver.</w:t>
                            </w:r>
                          </w:p>
                          <w:p w14:paraId="60496BF9" w14:textId="4FF4DA00" w:rsidR="003117C2" w:rsidRDefault="003117C2" w:rsidP="002B5097">
                            <w:pPr>
                              <w:pStyle w:val="ListParagraph"/>
                              <w:numPr>
                                <w:ilvl w:val="0"/>
                                <w:numId w:val="4"/>
                              </w:numPr>
                              <w:rPr>
                                <w:rFonts w:ascii="Arial" w:hAnsi="Arial"/>
                                <w:sz w:val="22"/>
                                <w:szCs w:val="22"/>
                              </w:rPr>
                            </w:pPr>
                            <w:r>
                              <w:rPr>
                                <w:rFonts w:ascii="Arial" w:hAnsi="Arial"/>
                                <w:sz w:val="22"/>
                                <w:szCs w:val="22"/>
                              </w:rPr>
                              <w:t>Remember, inside lines are OUT, and the hitter loses a point. Outside lines are IN and must be played.</w:t>
                            </w:r>
                          </w:p>
                          <w:p w14:paraId="4E510F63" w14:textId="0AAC1DC8" w:rsidR="003117C2" w:rsidRPr="001747EC" w:rsidRDefault="003117C2" w:rsidP="00B709B2">
                            <w:pPr>
                              <w:pStyle w:val="ListParagraph"/>
                              <w:numPr>
                                <w:ilvl w:val="0"/>
                                <w:numId w:val="4"/>
                              </w:numPr>
                              <w:rPr>
                                <w:rFonts w:ascii="Arial" w:hAnsi="Arial"/>
                                <w:sz w:val="22"/>
                                <w:szCs w:val="22"/>
                              </w:rPr>
                            </w:pPr>
                            <w:r>
                              <w:rPr>
                                <w:rFonts w:ascii="Arial" w:hAnsi="Arial"/>
                                <w:sz w:val="22"/>
                                <w:szCs w:val="22"/>
                              </w:rPr>
                              <w:t>Also, only a player who owns a square can hit a ball after it bounces in her/his square. Players who interfere with a ball in play are considered out and earn a point.</w:t>
                            </w:r>
                          </w:p>
                          <w:p w14:paraId="16C81CE3"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126357D0"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44D724CD" w14:textId="0D1BFDF4"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Challenge students to create a version of 4-square that works to improve aerobic capacity.</w:t>
                            </w:r>
                          </w:p>
                          <w:p w14:paraId="0CABB00E" w14:textId="77777777" w:rsidR="003117C2" w:rsidRPr="00461D28" w:rsidRDefault="003117C2" w:rsidP="00B709B2">
                            <w:pPr>
                              <w:rPr>
                                <w:rFonts w:ascii="Arial" w:hAnsi="Arial"/>
                                <w:sz w:val="22"/>
                              </w:rPr>
                            </w:pPr>
                          </w:p>
                          <w:p w14:paraId="318DCBEC" w14:textId="77777777" w:rsidR="003117C2" w:rsidRPr="00437F5E" w:rsidRDefault="003117C2"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A50E3C" id="Text Box 32" o:spid="_x0000_s1047" type="#_x0000_t202" style="position:absolute;margin-left:41pt;margin-top:513pt;width:540pt;height:225.2pt;z-index:25171763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" filled="f" stroked="f">
                <v:textbox>
                  <w:txbxContent>
                    <w:p w14:paraId="43437C5A" w14:textId="77777777" w:rsidR="003117C2" w:rsidRDefault="003117C2" w:rsidP="00B709B2">
                      <w:pPr>
                        <w:rPr>
                          <w:rFonts w:ascii="Arial" w:hAnsi="Arial"/>
                          <w:b/>
                          <w:sz w:val="22"/>
                        </w:rPr>
                      </w:pPr>
                      <w:r>
                        <w:rPr>
                          <w:rFonts w:ascii="Arial" w:hAnsi="Arial"/>
                          <w:b/>
                          <w:sz w:val="22"/>
                        </w:rPr>
                        <w:t>Activity Procedures:</w:t>
                      </w:r>
                    </w:p>
                    <w:p w14:paraId="0F067306" w14:textId="246A4361" w:rsidR="003117C2" w:rsidRPr="00F1777C" w:rsidRDefault="003117C2" w:rsidP="002B5097">
                      <w:pPr>
                        <w:pStyle w:val="ListParagraph"/>
                        <w:numPr>
                          <w:ilvl w:val="0"/>
                          <w:numId w:val="4"/>
                        </w:numPr>
                        <w:rPr>
                          <w:rFonts w:ascii="Arial" w:hAnsi="Arial"/>
                          <w:sz w:val="22"/>
                          <w:szCs w:val="22"/>
                        </w:rPr>
                      </w:pPr>
                      <w:r>
                        <w:rPr>
                          <w:rFonts w:ascii="Arial" w:hAnsi="Arial"/>
                          <w:sz w:val="22"/>
                          <w:szCs w:val="22"/>
                        </w:rPr>
                        <w:t>It’s time to build our muscular fitness with Planking 4-Square. The object of the game is to accumulate as few points as possible by making fair and accurate hits into other players’ squares.</w:t>
                      </w:r>
                    </w:p>
                    <w:p w14:paraId="057756FE" w14:textId="12C79BF3" w:rsidR="003117C2" w:rsidRDefault="003117C2" w:rsidP="002B5097">
                      <w:pPr>
                        <w:pStyle w:val="ListParagraph"/>
                        <w:numPr>
                          <w:ilvl w:val="0"/>
                          <w:numId w:val="4"/>
                        </w:numPr>
                        <w:rPr>
                          <w:rFonts w:ascii="Arial" w:hAnsi="Arial"/>
                          <w:sz w:val="22"/>
                          <w:szCs w:val="22"/>
                        </w:rPr>
                      </w:pPr>
                      <w:r>
                        <w:rPr>
                          <w:rFonts w:ascii="Arial" w:hAnsi="Arial"/>
                          <w:sz w:val="22"/>
                          <w:szCs w:val="22"/>
                        </w:rPr>
                        <w:t>On the start signal, begin playing 4-square at your court, following traditional 4-square rules. However, do not rotate if you lose a point. Instead, add up the points you lose. Again, the goal is to have the fewest points when the game is done.</w:t>
                      </w:r>
                    </w:p>
                    <w:p w14:paraId="177069ED" w14:textId="7C2FC711" w:rsidR="003117C2" w:rsidRDefault="003117C2" w:rsidP="002B5097">
                      <w:pPr>
                        <w:pStyle w:val="ListParagraph"/>
                        <w:numPr>
                          <w:ilvl w:val="0"/>
                          <w:numId w:val="4"/>
                        </w:numPr>
                        <w:rPr>
                          <w:rFonts w:ascii="Arial" w:hAnsi="Arial"/>
                          <w:sz w:val="22"/>
                          <w:szCs w:val="22"/>
                        </w:rPr>
                      </w:pPr>
                      <w:r>
                        <w:rPr>
                          <w:rFonts w:ascii="Arial" w:hAnsi="Arial"/>
                          <w:sz w:val="22"/>
                          <w:szCs w:val="22"/>
                        </w:rPr>
                        <w:t>If you have 4 players at your court, then 1 player will be in plank position at each square to defend it. If there are 8 players at your court, then there are 2 players in plank position at each square.</w:t>
                      </w:r>
                    </w:p>
                    <w:p w14:paraId="0F405F19" w14:textId="41F6A62B" w:rsidR="003117C2" w:rsidRDefault="003117C2" w:rsidP="002B5097">
                      <w:pPr>
                        <w:pStyle w:val="ListParagraph"/>
                        <w:numPr>
                          <w:ilvl w:val="0"/>
                          <w:numId w:val="4"/>
                        </w:numPr>
                        <w:rPr>
                          <w:rFonts w:ascii="Arial" w:hAnsi="Arial"/>
                          <w:sz w:val="22"/>
                          <w:szCs w:val="22"/>
                        </w:rPr>
                      </w:pPr>
                      <w:r>
                        <w:rPr>
                          <w:rFonts w:ascii="Arial" w:hAnsi="Arial"/>
                          <w:sz w:val="22"/>
                          <w:szCs w:val="22"/>
                        </w:rPr>
                        <w:t>Serves are meant to place the ball fairly into play. Therefore, serves must be hit in a way that can be returned by the receiver.</w:t>
                      </w:r>
                    </w:p>
                    <w:p w14:paraId="60496BF9" w14:textId="4FF4DA00" w:rsidR="003117C2" w:rsidRDefault="003117C2" w:rsidP="002B5097">
                      <w:pPr>
                        <w:pStyle w:val="ListParagraph"/>
                        <w:numPr>
                          <w:ilvl w:val="0"/>
                          <w:numId w:val="4"/>
                        </w:numPr>
                        <w:rPr>
                          <w:rFonts w:ascii="Arial" w:hAnsi="Arial"/>
                          <w:sz w:val="22"/>
                          <w:szCs w:val="22"/>
                        </w:rPr>
                      </w:pPr>
                      <w:r>
                        <w:rPr>
                          <w:rFonts w:ascii="Arial" w:hAnsi="Arial"/>
                          <w:sz w:val="22"/>
                          <w:szCs w:val="22"/>
                        </w:rPr>
                        <w:t>Remember, inside lines are OUT, and the hitter loses a point. Outside lines are IN and must be played.</w:t>
                      </w:r>
                    </w:p>
                    <w:p w14:paraId="4E510F63" w14:textId="0AAC1DC8" w:rsidR="003117C2" w:rsidRPr="001747EC" w:rsidRDefault="003117C2" w:rsidP="00B709B2">
                      <w:pPr>
                        <w:pStyle w:val="ListParagraph"/>
                        <w:numPr>
                          <w:ilvl w:val="0"/>
                          <w:numId w:val="4"/>
                        </w:numPr>
                        <w:rPr>
                          <w:rFonts w:ascii="Arial" w:hAnsi="Arial"/>
                          <w:sz w:val="22"/>
                          <w:szCs w:val="22"/>
                        </w:rPr>
                      </w:pPr>
                      <w:r>
                        <w:rPr>
                          <w:rFonts w:ascii="Arial" w:hAnsi="Arial"/>
                          <w:sz w:val="22"/>
                          <w:szCs w:val="22"/>
                        </w:rPr>
                        <w:t>Also, only a player who owns a square can hit a ball after it bounces in her/his square. Players who interfere with a ball in play are considered out and earn a point.</w:t>
                      </w:r>
                    </w:p>
                    <w:p w14:paraId="16C81CE3"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126357D0"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44D724CD" w14:textId="0D1BFDF4"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Challenge students to create a version of 4-square that works to improve aerobic capacity.</w:t>
                      </w:r>
                    </w:p>
                    <w:p w14:paraId="0CABB00E" w14:textId="77777777" w:rsidR="003117C2" w:rsidRPr="00461D28" w:rsidRDefault="003117C2" w:rsidP="00B709B2">
                      <w:pPr>
                        <w:rPr>
                          <w:rFonts w:ascii="Arial" w:hAnsi="Arial"/>
                          <w:sz w:val="22"/>
                        </w:rPr>
                      </w:pPr>
                    </w:p>
                    <w:p w14:paraId="318DCBEC" w14:textId="77777777" w:rsidR="003117C2" w:rsidRPr="00437F5E" w:rsidRDefault="003117C2" w:rsidP="00B709B2">
                      <w:pPr>
                        <w:rPr>
                          <w:rFonts w:ascii="Arial" w:hAnsi="Arial" w:cs="Arial"/>
                          <w:b/>
                          <w:sz w:val="22"/>
                          <w:szCs w:val="22"/>
                        </w:rPr>
                      </w:pPr>
                    </w:p>
                  </w:txbxContent>
                </v:textbox>
                <w10:wrap type="through" anchorx="page" anchory="page"/>
              </v:shape>
            </w:pict>
          </mc:Fallback>
        </mc:AlternateContent>
      </w:r>
      <w:r w:rsidR="00C16473">
        <w:rPr>
          <w:noProof/>
        </w:rPr>
        <mc:AlternateContent>
          <mc:Choice Requires="wps">
            <w:drawing>
              <wp:anchor distT="0" distB="0" distL="114300" distR="114300" simplePos="0" relativeHeight="251478016" behindDoc="0" locked="0" layoutInCell="1" allowOverlap="1" wp14:anchorId="606B5481" wp14:editId="446C2A4E">
                <wp:simplePos x="0" y="0"/>
                <wp:positionH relativeFrom="margin">
                  <wp:posOffset>2214880</wp:posOffset>
                </wp:positionH>
                <wp:positionV relativeFrom="page">
                  <wp:posOffset>1214755</wp:posOffset>
                </wp:positionV>
                <wp:extent cx="2916936" cy="365760"/>
                <wp:effectExtent l="0" t="0" r="0" b="0"/>
                <wp:wrapSquare wrapText="bothSides"/>
                <wp:docPr id="99" name="Text Box 99"/>
                <wp:cNvGraphicFramePr/>
                <a:graphic xmlns:a="http://schemas.openxmlformats.org/drawingml/2006/main">
                  <a:graphicData uri="http://schemas.microsoft.com/office/word/2010/wordprocessingShape">
                    <wps:wsp>
                      <wps:cNvSpPr txBox="1"/>
                      <wps:spPr>
                        <a:xfrm>
                          <a:off x="0" y="0"/>
                          <a:ext cx="2916936" cy="365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39E206" w14:textId="518F9FB4" w:rsidR="003117C2" w:rsidRPr="00ED00BE" w:rsidRDefault="003117C2" w:rsidP="00ED00BE">
                            <w:pPr>
                              <w:jc w:val="center"/>
                              <w:rPr>
                                <w:rFonts w:ascii="Arial" w:hAnsi="Arial" w:cs="Arial"/>
                                <w:b/>
                                <w:sz w:val="36"/>
                                <w:szCs w:val="36"/>
                              </w:rPr>
                            </w:pPr>
                            <w:r>
                              <w:rPr>
                                <w:rFonts w:ascii="Arial" w:hAnsi="Arial" w:cs="Arial"/>
                                <w:b/>
                                <w:sz w:val="36"/>
                                <w:szCs w:val="36"/>
                              </w:rPr>
                              <w:t>PLANKING 4-SQU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B5481" id="Text Box 99" o:spid="_x0000_s1048" type="#_x0000_t202" style="position:absolute;margin-left:174.4pt;margin-top:95.65pt;width:229.7pt;height:28.8pt;z-index:2514780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" filled="f" stroked="f">
                <v:textbox>
                  <w:txbxContent>
                    <w:p w14:paraId="6539E206" w14:textId="518F9FB4" w:rsidR="003117C2" w:rsidRPr="00ED00BE" w:rsidRDefault="003117C2" w:rsidP="00ED00BE">
                      <w:pPr>
                        <w:jc w:val="center"/>
                        <w:rPr>
                          <w:rFonts w:ascii="Arial" w:hAnsi="Arial" w:cs="Arial"/>
                          <w:b/>
                          <w:sz w:val="36"/>
                          <w:szCs w:val="36"/>
                        </w:rPr>
                      </w:pPr>
                      <w:r>
                        <w:rPr>
                          <w:rFonts w:ascii="Arial" w:hAnsi="Arial" w:cs="Arial"/>
                          <w:b/>
                          <w:sz w:val="36"/>
                          <w:szCs w:val="36"/>
                        </w:rPr>
                        <w:t>PLANKING 4-SQUARE</w:t>
                      </w:r>
                    </w:p>
                  </w:txbxContent>
                </v:textbox>
                <w10:wrap type="square" anchorx="margin" anchory="page"/>
              </v:shape>
            </w:pict>
          </mc:Fallback>
        </mc:AlternateContent>
      </w:r>
      <w:r w:rsidR="00E041A0">
        <w:rPr>
          <w:noProof/>
        </w:rPr>
        <w:drawing>
          <wp:anchor distT="0" distB="0" distL="114300" distR="114300" simplePos="0" relativeHeight="251707392" behindDoc="0" locked="0" layoutInCell="1" allowOverlap="1" wp14:anchorId="5B542549" wp14:editId="66DDDCCE">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08416" behindDoc="0" locked="0" layoutInCell="1" allowOverlap="1" wp14:anchorId="697091DA" wp14:editId="686CCA49">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09440" behindDoc="0" locked="0" layoutInCell="1" allowOverlap="1" wp14:anchorId="5242783B" wp14:editId="30995199">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10464" behindDoc="0" locked="0" layoutInCell="1" allowOverlap="1" wp14:anchorId="5BD5CACA" wp14:editId="1F25368B">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7" name="Straight Connector 1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CE985EA" id="Straight Connector 17" o:spid="_x0000_s1026" style="position:absolute;z-index:25171046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11488" behindDoc="0" locked="0" layoutInCell="1" allowOverlap="1" wp14:anchorId="08CCE892" wp14:editId="71AA32B5">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8" name="Straight Connector 1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697436E" id="Straight Connector 18" o:spid="_x0000_s1026" style="position:absolute;z-index:25171148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12512" behindDoc="0" locked="0" layoutInCell="1" allowOverlap="1" wp14:anchorId="60F50412" wp14:editId="34E3ECA6">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9" name="Straight Connector 1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226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2B32CA1" id="Straight Connector 19" o:spid="_x0000_s1026" style="position:absolute;z-index:25171251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" strokecolor="#262262" strokeweight=".5pt">
                <w10:wrap type="through" anchorx="page" anchory="page"/>
              </v:line>
            </w:pict>
          </mc:Fallback>
        </mc:AlternateContent>
      </w:r>
      <w:r w:rsidR="00E041A0">
        <w:rPr>
          <w:noProof/>
        </w:rPr>
        <mc:AlternateContent>
          <mc:Choice Requires="wps">
            <w:drawing>
              <wp:anchor distT="0" distB="0" distL="114300" distR="114300" simplePos="0" relativeHeight="251714560" behindDoc="0" locked="0" layoutInCell="1" allowOverlap="1" wp14:anchorId="1C762E16" wp14:editId="68CD7AAD">
                <wp:simplePos x="0" y="0"/>
                <wp:positionH relativeFrom="page">
                  <wp:posOffset>511810</wp:posOffset>
                </wp:positionH>
                <wp:positionV relativeFrom="page">
                  <wp:posOffset>2038985</wp:posOffset>
                </wp:positionV>
                <wp:extent cx="4138930" cy="1304290"/>
                <wp:effectExtent l="0" t="0" r="0" b="0"/>
                <wp:wrapThrough wrapText="bothSides">
                  <wp:wrapPolygon edited="0">
                    <wp:start x="133" y="0"/>
                    <wp:lineTo x="133" y="21032"/>
                    <wp:lineTo x="21342" y="21032"/>
                    <wp:lineTo x="21342" y="0"/>
                    <wp:lineTo x="133" y="0"/>
                  </wp:wrapPolygon>
                </wp:wrapThrough>
                <wp:docPr id="21" name="Text Box 21"/>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5FDD69" w14:textId="547888DB" w:rsidR="003117C2" w:rsidRPr="005B2451" w:rsidRDefault="003117C2" w:rsidP="0052407A">
                            <w:pPr>
                              <w:pStyle w:val="ListParagraph"/>
                              <w:numPr>
                                <w:ilvl w:val="0"/>
                                <w:numId w:val="27"/>
                              </w:numPr>
                            </w:pPr>
                            <w:r>
                              <w:rPr>
                                <w:rFonts w:ascii="Arial" w:hAnsi="Arial" w:cs="Arial"/>
                                <w:b/>
                                <w:sz w:val="22"/>
                                <w:szCs w:val="22"/>
                              </w:rPr>
                              <w:t xml:space="preserve">Skill: </w:t>
                            </w:r>
                            <w:r>
                              <w:rPr>
                                <w:rFonts w:ascii="Arial" w:hAnsi="Arial"/>
                                <w:sz w:val="22"/>
                                <w:szCs w:val="22"/>
                              </w:rPr>
                              <w:t>I will demonstrate and hold the correct plank position.</w:t>
                            </w:r>
                          </w:p>
                          <w:p w14:paraId="4EBDDCBC" w14:textId="606F301C" w:rsidR="003117C2" w:rsidRPr="002E2F38" w:rsidRDefault="003117C2" w:rsidP="0052407A">
                            <w:pPr>
                              <w:pStyle w:val="ListParagraph"/>
                              <w:numPr>
                                <w:ilvl w:val="0"/>
                                <w:numId w:val="27"/>
                              </w:numPr>
                            </w:pPr>
                            <w:r>
                              <w:rPr>
                                <w:rFonts w:ascii="Arial" w:hAnsi="Arial" w:cs="Arial"/>
                                <w:b/>
                                <w:sz w:val="22"/>
                                <w:szCs w:val="22"/>
                              </w:rPr>
                              <w:t xml:space="preserve">Cognitive: </w:t>
                            </w:r>
                            <w:r>
                              <w:rPr>
                                <w:rFonts w:ascii="Arial" w:hAnsi="Arial" w:cs="Arial"/>
                                <w:sz w:val="22"/>
                                <w:szCs w:val="22"/>
                              </w:rPr>
                              <w:t>I will identify major muscles used for holding plank position.</w:t>
                            </w:r>
                          </w:p>
                          <w:p w14:paraId="64C9FF19" w14:textId="2B10B863" w:rsidR="003117C2" w:rsidRPr="002E2F38" w:rsidRDefault="003117C2" w:rsidP="0052407A">
                            <w:pPr>
                              <w:pStyle w:val="ListParagraph"/>
                              <w:numPr>
                                <w:ilvl w:val="0"/>
                                <w:numId w:val="27"/>
                              </w:numPr>
                            </w:pPr>
                            <w:r w:rsidRPr="002E2F38">
                              <w:rPr>
                                <w:rFonts w:ascii="Arial" w:hAnsi="Arial" w:cs="Arial"/>
                                <w:b/>
                                <w:sz w:val="22"/>
                                <w:szCs w:val="22"/>
                              </w:rPr>
                              <w:t xml:space="preserve">Fitness: </w:t>
                            </w:r>
                            <w:r>
                              <w:rPr>
                                <w:rFonts w:ascii="Arial" w:hAnsi="Arial"/>
                                <w:sz w:val="22"/>
                                <w:szCs w:val="22"/>
                              </w:rPr>
                              <w:t xml:space="preserve">I will identify the components of health-related fitness involved in this activity. </w:t>
                            </w:r>
                          </w:p>
                          <w:p w14:paraId="344C4404" w14:textId="49C080E9" w:rsidR="003117C2" w:rsidRPr="002E2F38" w:rsidRDefault="003117C2" w:rsidP="0052407A">
                            <w:pPr>
                              <w:pStyle w:val="ListParagraph"/>
                              <w:numPr>
                                <w:ilvl w:val="0"/>
                                <w:numId w:val="27"/>
                              </w:numPr>
                            </w:pPr>
                            <w:r w:rsidRPr="002E2F38">
                              <w:rPr>
                                <w:rFonts w:ascii="Arial" w:hAnsi="Arial" w:cs="Arial"/>
                                <w:b/>
                                <w:sz w:val="22"/>
                                <w:szCs w:val="22"/>
                              </w:rPr>
                              <w:t xml:space="preserve">Personal &amp; Social Responsibility: </w:t>
                            </w:r>
                            <w:r>
                              <w:rPr>
                                <w:rFonts w:ascii="Arial" w:hAnsi="Arial"/>
                                <w:sz w:val="22"/>
                                <w:szCs w:val="22"/>
                              </w:rPr>
                              <w:t>I will discuss the connection between fitness and mental health.</w:t>
                            </w:r>
                          </w:p>
                          <w:p w14:paraId="6CDA1070" w14:textId="77777777" w:rsidR="003117C2" w:rsidRDefault="003117C2"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C762E16" id="Text Box 21" o:spid="_x0000_s1049" type="#_x0000_t202" style="position:absolute;margin-left:40.3pt;margin-top:160.55pt;width:325.9pt;height:102.7pt;z-index:2517145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" filled="f" stroked="f">
                <v:textbox>
                  <w:txbxContent>
                    <w:p w14:paraId="4E5FDD69" w14:textId="547888DB" w:rsidR="003117C2" w:rsidRPr="005B2451" w:rsidRDefault="003117C2" w:rsidP="0052407A">
                      <w:pPr>
                        <w:pStyle w:val="ListParagraph"/>
                        <w:numPr>
                          <w:ilvl w:val="0"/>
                          <w:numId w:val="27"/>
                        </w:numPr>
                      </w:pPr>
                      <w:r>
                        <w:rPr>
                          <w:rFonts w:ascii="Arial" w:hAnsi="Arial" w:cs="Arial"/>
                          <w:b/>
                          <w:sz w:val="22"/>
                          <w:szCs w:val="22"/>
                        </w:rPr>
                        <w:t xml:space="preserve">Skill: </w:t>
                      </w:r>
                      <w:r>
                        <w:rPr>
                          <w:rFonts w:ascii="Arial" w:hAnsi="Arial"/>
                          <w:sz w:val="22"/>
                          <w:szCs w:val="22"/>
                        </w:rPr>
                        <w:t>I will demonstrate and hold the correct plank position.</w:t>
                      </w:r>
                    </w:p>
                    <w:p w14:paraId="4EBDDCBC" w14:textId="606F301C" w:rsidR="003117C2" w:rsidRPr="002E2F38" w:rsidRDefault="003117C2" w:rsidP="0052407A">
                      <w:pPr>
                        <w:pStyle w:val="ListParagraph"/>
                        <w:numPr>
                          <w:ilvl w:val="0"/>
                          <w:numId w:val="27"/>
                        </w:numPr>
                      </w:pPr>
                      <w:r>
                        <w:rPr>
                          <w:rFonts w:ascii="Arial" w:hAnsi="Arial" w:cs="Arial"/>
                          <w:b/>
                          <w:sz w:val="22"/>
                          <w:szCs w:val="22"/>
                        </w:rPr>
                        <w:t xml:space="preserve">Cognitive: </w:t>
                      </w:r>
                      <w:r>
                        <w:rPr>
                          <w:rFonts w:ascii="Arial" w:hAnsi="Arial" w:cs="Arial"/>
                          <w:sz w:val="22"/>
                          <w:szCs w:val="22"/>
                        </w:rPr>
                        <w:t>I will identify major muscles used for holding plank position.</w:t>
                      </w:r>
                    </w:p>
                    <w:p w14:paraId="64C9FF19" w14:textId="2B10B863" w:rsidR="003117C2" w:rsidRPr="002E2F38" w:rsidRDefault="003117C2" w:rsidP="0052407A">
                      <w:pPr>
                        <w:pStyle w:val="ListParagraph"/>
                        <w:numPr>
                          <w:ilvl w:val="0"/>
                          <w:numId w:val="27"/>
                        </w:numPr>
                      </w:pPr>
                      <w:r w:rsidRPr="002E2F38">
                        <w:rPr>
                          <w:rFonts w:ascii="Arial" w:hAnsi="Arial" w:cs="Arial"/>
                          <w:b/>
                          <w:sz w:val="22"/>
                          <w:szCs w:val="22"/>
                        </w:rPr>
                        <w:t xml:space="preserve">Fitness: </w:t>
                      </w:r>
                      <w:r>
                        <w:rPr>
                          <w:rFonts w:ascii="Arial" w:hAnsi="Arial"/>
                          <w:sz w:val="22"/>
                          <w:szCs w:val="22"/>
                        </w:rPr>
                        <w:t xml:space="preserve">I will identify the components of health-related fitness involved in this activity. </w:t>
                      </w:r>
                    </w:p>
                    <w:p w14:paraId="344C4404" w14:textId="49C080E9" w:rsidR="003117C2" w:rsidRPr="002E2F38" w:rsidRDefault="003117C2" w:rsidP="0052407A">
                      <w:pPr>
                        <w:pStyle w:val="ListParagraph"/>
                        <w:numPr>
                          <w:ilvl w:val="0"/>
                          <w:numId w:val="27"/>
                        </w:numPr>
                      </w:pPr>
                      <w:r w:rsidRPr="002E2F38">
                        <w:rPr>
                          <w:rFonts w:ascii="Arial" w:hAnsi="Arial" w:cs="Arial"/>
                          <w:b/>
                          <w:sz w:val="22"/>
                          <w:szCs w:val="22"/>
                        </w:rPr>
                        <w:t xml:space="preserve">Personal &amp; Social Responsibility: </w:t>
                      </w:r>
                      <w:r>
                        <w:rPr>
                          <w:rFonts w:ascii="Arial" w:hAnsi="Arial"/>
                          <w:sz w:val="22"/>
                          <w:szCs w:val="22"/>
                        </w:rPr>
                        <w:t>I will discuss the connection between fitness and mental health.</w:t>
                      </w:r>
                    </w:p>
                    <w:p w14:paraId="6CDA1070" w14:textId="77777777" w:rsidR="003117C2" w:rsidRDefault="003117C2" w:rsidP="00B709B2">
                      <w:pPr>
                        <w:pStyle w:val="ListParagraph"/>
                        <w:ind w:left="360"/>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15584" behindDoc="0" locked="0" layoutInCell="1" allowOverlap="1" wp14:anchorId="3EF51B50" wp14:editId="2DE829FF">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2" name="Text Box 22"/>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DB59FE" w14:textId="42185332" w:rsidR="003117C2" w:rsidRDefault="003117C2" w:rsidP="00866192">
                            <w:pPr>
                              <w:rPr>
                                <w:rFonts w:ascii="Arial" w:hAnsi="Arial" w:cs="Arial"/>
                                <w:sz w:val="22"/>
                                <w:szCs w:val="22"/>
                              </w:rPr>
                            </w:pPr>
                            <w:r>
                              <w:rPr>
                                <w:rFonts w:ascii="Arial" w:hAnsi="Arial" w:cs="Arial"/>
                                <w:sz w:val="22"/>
                                <w:szCs w:val="22"/>
                              </w:rPr>
                              <w:t>PLANK</w:t>
                            </w:r>
                          </w:p>
                          <w:p w14:paraId="42309D2F" w14:textId="74DCE2E6" w:rsidR="003117C2" w:rsidRPr="005B2451" w:rsidRDefault="003117C2" w:rsidP="0052407A">
                            <w:pPr>
                              <w:pStyle w:val="ListParagraph"/>
                              <w:numPr>
                                <w:ilvl w:val="0"/>
                                <w:numId w:val="28"/>
                              </w:numPr>
                            </w:pPr>
                            <w:r>
                              <w:rPr>
                                <w:rFonts w:ascii="Arial" w:hAnsi="Arial" w:cs="Arial"/>
                                <w:sz w:val="22"/>
                                <w:szCs w:val="22"/>
                              </w:rPr>
                              <w:t>Elbows Below Shoulders</w:t>
                            </w:r>
                          </w:p>
                          <w:p w14:paraId="5E0AEA17" w14:textId="531F4CEA" w:rsidR="003117C2" w:rsidRPr="0068721B" w:rsidRDefault="003117C2" w:rsidP="0052407A">
                            <w:pPr>
                              <w:pStyle w:val="ListParagraph"/>
                              <w:numPr>
                                <w:ilvl w:val="0"/>
                                <w:numId w:val="28"/>
                              </w:numPr>
                            </w:pPr>
                            <w:r>
                              <w:rPr>
                                <w:rFonts w:ascii="Arial" w:hAnsi="Arial" w:cs="Arial"/>
                                <w:sz w:val="22"/>
                                <w:szCs w:val="22"/>
                              </w:rPr>
                              <w:t>Arms Straight, Not Locked</w:t>
                            </w:r>
                          </w:p>
                          <w:p w14:paraId="7B7859F0" w14:textId="2B5C005E" w:rsidR="003117C2" w:rsidRPr="0068721B" w:rsidRDefault="003117C2" w:rsidP="0052407A">
                            <w:pPr>
                              <w:pStyle w:val="ListParagraph"/>
                              <w:numPr>
                                <w:ilvl w:val="0"/>
                                <w:numId w:val="28"/>
                              </w:numPr>
                            </w:pPr>
                            <w:r>
                              <w:rPr>
                                <w:rFonts w:ascii="Arial" w:hAnsi="Arial" w:cs="Arial"/>
                                <w:sz w:val="22"/>
                                <w:szCs w:val="22"/>
                              </w:rPr>
                              <w:t>Feet Together, Toes Down</w:t>
                            </w:r>
                          </w:p>
                          <w:p w14:paraId="0386DEE8" w14:textId="0F72681A" w:rsidR="003117C2" w:rsidRPr="002E2F38" w:rsidRDefault="003117C2" w:rsidP="0052407A">
                            <w:pPr>
                              <w:pStyle w:val="ListParagraph"/>
                              <w:numPr>
                                <w:ilvl w:val="0"/>
                                <w:numId w:val="28"/>
                              </w:numPr>
                            </w:pPr>
                            <w:r>
                              <w:rPr>
                                <w:rFonts w:ascii="Arial" w:hAnsi="Arial" w:cs="Arial"/>
                                <w:sz w:val="22"/>
                                <w:szCs w:val="22"/>
                              </w:rPr>
                              <w:t>Legs, Back, Head Aligned</w:t>
                            </w:r>
                          </w:p>
                          <w:p w14:paraId="63C36246" w14:textId="77777777" w:rsidR="003117C2" w:rsidRPr="005B2451" w:rsidRDefault="003117C2" w:rsidP="00B709B2"/>
                          <w:p w14:paraId="599E032D" w14:textId="77777777" w:rsidR="003117C2" w:rsidRDefault="003117C2"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F51B50" id="Text Box 22" o:spid="_x0000_s1050" type="#_x0000_t202" style="position:absolute;margin-left:381.6pt;margin-top:160.55pt;width:184.55pt;height:113.65pt;z-index:2517155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" filled="f" stroked="f">
                <v:textbox>
                  <w:txbxContent>
                    <w:p w14:paraId="68DB59FE" w14:textId="42185332" w:rsidR="003117C2" w:rsidRDefault="003117C2" w:rsidP="00866192">
                      <w:pPr>
                        <w:rPr>
                          <w:rFonts w:ascii="Arial" w:hAnsi="Arial" w:cs="Arial"/>
                          <w:sz w:val="22"/>
                          <w:szCs w:val="22"/>
                        </w:rPr>
                      </w:pPr>
                      <w:r>
                        <w:rPr>
                          <w:rFonts w:ascii="Arial" w:hAnsi="Arial" w:cs="Arial"/>
                          <w:sz w:val="22"/>
                          <w:szCs w:val="22"/>
                        </w:rPr>
                        <w:t>PLANK</w:t>
                      </w:r>
                    </w:p>
                    <w:p w14:paraId="42309D2F" w14:textId="74DCE2E6" w:rsidR="003117C2" w:rsidRPr="005B2451" w:rsidRDefault="003117C2" w:rsidP="0052407A">
                      <w:pPr>
                        <w:pStyle w:val="ListParagraph"/>
                        <w:numPr>
                          <w:ilvl w:val="0"/>
                          <w:numId w:val="28"/>
                        </w:numPr>
                      </w:pPr>
                      <w:r>
                        <w:rPr>
                          <w:rFonts w:ascii="Arial" w:hAnsi="Arial" w:cs="Arial"/>
                          <w:sz w:val="22"/>
                          <w:szCs w:val="22"/>
                        </w:rPr>
                        <w:t>Elbows Below Shoulders</w:t>
                      </w:r>
                    </w:p>
                    <w:p w14:paraId="5E0AEA17" w14:textId="531F4CEA" w:rsidR="003117C2" w:rsidRPr="0068721B" w:rsidRDefault="003117C2" w:rsidP="0052407A">
                      <w:pPr>
                        <w:pStyle w:val="ListParagraph"/>
                        <w:numPr>
                          <w:ilvl w:val="0"/>
                          <w:numId w:val="28"/>
                        </w:numPr>
                      </w:pPr>
                      <w:r>
                        <w:rPr>
                          <w:rFonts w:ascii="Arial" w:hAnsi="Arial" w:cs="Arial"/>
                          <w:sz w:val="22"/>
                          <w:szCs w:val="22"/>
                        </w:rPr>
                        <w:t>Arms Straight, Not Locked</w:t>
                      </w:r>
                    </w:p>
                    <w:p w14:paraId="7B7859F0" w14:textId="2B5C005E" w:rsidR="003117C2" w:rsidRPr="0068721B" w:rsidRDefault="003117C2" w:rsidP="0052407A">
                      <w:pPr>
                        <w:pStyle w:val="ListParagraph"/>
                        <w:numPr>
                          <w:ilvl w:val="0"/>
                          <w:numId w:val="28"/>
                        </w:numPr>
                      </w:pPr>
                      <w:r>
                        <w:rPr>
                          <w:rFonts w:ascii="Arial" w:hAnsi="Arial" w:cs="Arial"/>
                          <w:sz w:val="22"/>
                          <w:szCs w:val="22"/>
                        </w:rPr>
                        <w:t>Feet Together, Toes Down</w:t>
                      </w:r>
                    </w:p>
                    <w:p w14:paraId="0386DEE8" w14:textId="0F72681A" w:rsidR="003117C2" w:rsidRPr="002E2F38" w:rsidRDefault="003117C2" w:rsidP="0052407A">
                      <w:pPr>
                        <w:pStyle w:val="ListParagraph"/>
                        <w:numPr>
                          <w:ilvl w:val="0"/>
                          <w:numId w:val="28"/>
                        </w:numPr>
                      </w:pPr>
                      <w:r>
                        <w:rPr>
                          <w:rFonts w:ascii="Arial" w:hAnsi="Arial" w:cs="Arial"/>
                          <w:sz w:val="22"/>
                          <w:szCs w:val="22"/>
                        </w:rPr>
                        <w:t>Legs, Back, Head Aligned</w:t>
                      </w:r>
                    </w:p>
                    <w:p w14:paraId="63C36246" w14:textId="77777777" w:rsidR="003117C2" w:rsidRPr="005B2451" w:rsidRDefault="003117C2" w:rsidP="00B709B2"/>
                    <w:p w14:paraId="599E032D" w14:textId="77777777" w:rsidR="003117C2" w:rsidRDefault="003117C2"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16608" behindDoc="0" locked="0" layoutInCell="1" allowOverlap="1" wp14:anchorId="296BF6D6" wp14:editId="2099F4EB">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4" name="Text Box 2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EC8EC"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6DEBA69" w14:textId="065B4C59" w:rsidR="003117C2" w:rsidRPr="00F1777C" w:rsidRDefault="003117C2" w:rsidP="0052407A">
                            <w:pPr>
                              <w:pStyle w:val="ListParagraph"/>
                              <w:numPr>
                                <w:ilvl w:val="0"/>
                                <w:numId w:val="29"/>
                              </w:numPr>
                              <w:rPr>
                                <w:rFonts w:ascii="Arial" w:hAnsi="Arial"/>
                                <w:sz w:val="22"/>
                                <w:szCs w:val="22"/>
                              </w:rPr>
                            </w:pPr>
                            <w:r>
                              <w:rPr>
                                <w:rFonts w:ascii="Arial" w:hAnsi="Arial"/>
                                <w:sz w:val="22"/>
                                <w:szCs w:val="22"/>
                              </w:rPr>
                              <w:t>Floor tape (or hoops) to mark small 4-square courts—1 court per 4 or 8 students</w:t>
                            </w:r>
                          </w:p>
                          <w:p w14:paraId="49A21C38" w14:textId="47BBC7ED" w:rsidR="003117C2" w:rsidRDefault="003117C2" w:rsidP="0052407A">
                            <w:pPr>
                              <w:pStyle w:val="ListParagraph"/>
                              <w:numPr>
                                <w:ilvl w:val="0"/>
                                <w:numId w:val="29"/>
                              </w:numPr>
                              <w:rPr>
                                <w:rFonts w:ascii="Arial" w:hAnsi="Arial"/>
                                <w:sz w:val="22"/>
                                <w:szCs w:val="22"/>
                              </w:rPr>
                            </w:pPr>
                            <w:r>
                              <w:rPr>
                                <w:rFonts w:ascii="Arial" w:hAnsi="Arial"/>
                                <w:sz w:val="22"/>
                                <w:szCs w:val="22"/>
                              </w:rPr>
                              <w:t>1 playground ball or high-bounce foam ball per group of 4 students</w:t>
                            </w:r>
                          </w:p>
                          <w:p w14:paraId="6B217485" w14:textId="77777777" w:rsidR="003117C2" w:rsidRPr="00F13CB6" w:rsidRDefault="003117C2" w:rsidP="00B709B2">
                            <w:pPr>
                              <w:pStyle w:val="ListParagraph"/>
                              <w:ind w:left="360"/>
                              <w:rPr>
                                <w:rFonts w:ascii="Arial" w:hAnsi="Arial"/>
                                <w:sz w:val="22"/>
                                <w:szCs w:val="22"/>
                              </w:rPr>
                            </w:pPr>
                          </w:p>
                          <w:p w14:paraId="7D800CE5"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47BB3B0" w14:textId="778C9AB7" w:rsidR="003117C2" w:rsidRPr="00F1777C" w:rsidRDefault="003117C2" w:rsidP="002B5097">
                            <w:pPr>
                              <w:pStyle w:val="ListParagraph"/>
                              <w:numPr>
                                <w:ilvl w:val="0"/>
                                <w:numId w:val="3"/>
                              </w:numPr>
                              <w:rPr>
                                <w:rFonts w:ascii="Arial" w:hAnsi="Arial"/>
                                <w:sz w:val="22"/>
                                <w:szCs w:val="22"/>
                              </w:rPr>
                            </w:pPr>
                            <w:r>
                              <w:rPr>
                                <w:rFonts w:ascii="Arial" w:hAnsi="Arial"/>
                                <w:sz w:val="22"/>
                                <w:szCs w:val="22"/>
                              </w:rPr>
                              <w:t>Create a 4-square court for each group of 4 or 8 students. Squares should be approximately the size of a large hula hoop. Hoops can be used if floor tape is not an option.</w:t>
                            </w:r>
                          </w:p>
                          <w:p w14:paraId="08A94294" w14:textId="219AFCF8" w:rsidR="003117C2" w:rsidRPr="00F1777C" w:rsidRDefault="003117C2" w:rsidP="002B5097">
                            <w:pPr>
                              <w:pStyle w:val="ListParagraph"/>
                              <w:numPr>
                                <w:ilvl w:val="0"/>
                                <w:numId w:val="3"/>
                              </w:numPr>
                              <w:rPr>
                                <w:rFonts w:ascii="Arial" w:hAnsi="Arial"/>
                                <w:sz w:val="22"/>
                                <w:szCs w:val="22"/>
                              </w:rPr>
                            </w:pPr>
                            <w:r>
                              <w:rPr>
                                <w:rFonts w:ascii="Arial" w:hAnsi="Arial"/>
                                <w:sz w:val="22"/>
                                <w:szCs w:val="22"/>
                              </w:rPr>
                              <w:t xml:space="preserve">Create even groups of 4 or 8 students, each group at a court with 1 ball. </w:t>
                            </w:r>
                          </w:p>
                          <w:p w14:paraId="606BE0DC" w14:textId="77777777" w:rsidR="003117C2" w:rsidRPr="000C44F8" w:rsidRDefault="003117C2"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6BF6D6" id="Text Box 24" o:spid="_x0000_s1051" type="#_x0000_t202" style="position:absolute;margin-left:41.95pt;margin-top:314.7pt;width:273.9pt;height:198.3pt;z-index:25171660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" filled="f" stroked="f">
                <v:textbox>
                  <w:txbxContent>
                    <w:p w14:paraId="1D2EC8EC"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6DEBA69" w14:textId="065B4C59" w:rsidR="003117C2" w:rsidRPr="00F1777C" w:rsidRDefault="003117C2" w:rsidP="0052407A">
                      <w:pPr>
                        <w:pStyle w:val="ListParagraph"/>
                        <w:numPr>
                          <w:ilvl w:val="0"/>
                          <w:numId w:val="29"/>
                        </w:numPr>
                        <w:rPr>
                          <w:rFonts w:ascii="Arial" w:hAnsi="Arial"/>
                          <w:sz w:val="22"/>
                          <w:szCs w:val="22"/>
                        </w:rPr>
                      </w:pPr>
                      <w:r>
                        <w:rPr>
                          <w:rFonts w:ascii="Arial" w:hAnsi="Arial"/>
                          <w:sz w:val="22"/>
                          <w:szCs w:val="22"/>
                        </w:rPr>
                        <w:t>Floor tape (or hoops) to mark small 4-square courts—1 court per 4 or 8 students</w:t>
                      </w:r>
                    </w:p>
                    <w:p w14:paraId="49A21C38" w14:textId="47BBC7ED" w:rsidR="003117C2" w:rsidRDefault="003117C2" w:rsidP="0052407A">
                      <w:pPr>
                        <w:pStyle w:val="ListParagraph"/>
                        <w:numPr>
                          <w:ilvl w:val="0"/>
                          <w:numId w:val="29"/>
                        </w:numPr>
                        <w:rPr>
                          <w:rFonts w:ascii="Arial" w:hAnsi="Arial"/>
                          <w:sz w:val="22"/>
                          <w:szCs w:val="22"/>
                        </w:rPr>
                      </w:pPr>
                      <w:r>
                        <w:rPr>
                          <w:rFonts w:ascii="Arial" w:hAnsi="Arial"/>
                          <w:sz w:val="22"/>
                          <w:szCs w:val="22"/>
                        </w:rPr>
                        <w:t>1 playground ball or high-bounce foam ball per group of 4 students</w:t>
                      </w:r>
                    </w:p>
                    <w:p w14:paraId="6B217485" w14:textId="77777777" w:rsidR="003117C2" w:rsidRPr="00F13CB6" w:rsidRDefault="003117C2" w:rsidP="00B709B2">
                      <w:pPr>
                        <w:pStyle w:val="ListParagraph"/>
                        <w:ind w:left="360"/>
                        <w:rPr>
                          <w:rFonts w:ascii="Arial" w:hAnsi="Arial"/>
                          <w:sz w:val="22"/>
                          <w:szCs w:val="22"/>
                        </w:rPr>
                      </w:pPr>
                    </w:p>
                    <w:p w14:paraId="7D800CE5"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47BB3B0" w14:textId="778C9AB7" w:rsidR="003117C2" w:rsidRPr="00F1777C" w:rsidRDefault="003117C2" w:rsidP="002B5097">
                      <w:pPr>
                        <w:pStyle w:val="ListParagraph"/>
                        <w:numPr>
                          <w:ilvl w:val="0"/>
                          <w:numId w:val="3"/>
                        </w:numPr>
                        <w:rPr>
                          <w:rFonts w:ascii="Arial" w:hAnsi="Arial"/>
                          <w:sz w:val="22"/>
                          <w:szCs w:val="22"/>
                        </w:rPr>
                      </w:pPr>
                      <w:r>
                        <w:rPr>
                          <w:rFonts w:ascii="Arial" w:hAnsi="Arial"/>
                          <w:sz w:val="22"/>
                          <w:szCs w:val="22"/>
                        </w:rPr>
                        <w:t>Create a 4-square court for each group of 4 or 8 students. Squares should be approximately the size of a large hula hoop. Hoops can be used if floor tape is not an option.</w:t>
                      </w:r>
                    </w:p>
                    <w:p w14:paraId="08A94294" w14:textId="219AFCF8" w:rsidR="003117C2" w:rsidRPr="00F1777C" w:rsidRDefault="003117C2" w:rsidP="002B5097">
                      <w:pPr>
                        <w:pStyle w:val="ListParagraph"/>
                        <w:numPr>
                          <w:ilvl w:val="0"/>
                          <w:numId w:val="3"/>
                        </w:numPr>
                        <w:rPr>
                          <w:rFonts w:ascii="Arial" w:hAnsi="Arial"/>
                          <w:sz w:val="22"/>
                          <w:szCs w:val="22"/>
                        </w:rPr>
                      </w:pPr>
                      <w:r>
                        <w:rPr>
                          <w:rFonts w:ascii="Arial" w:hAnsi="Arial"/>
                          <w:sz w:val="22"/>
                          <w:szCs w:val="22"/>
                        </w:rPr>
                        <w:t xml:space="preserve">Create even groups of 4 or 8 students, each group at a court with 1 ball. </w:t>
                      </w:r>
                    </w:p>
                    <w:p w14:paraId="606BE0DC" w14:textId="77777777" w:rsidR="003117C2" w:rsidRPr="000C44F8" w:rsidRDefault="003117C2" w:rsidP="00B709B2">
                      <w:pPr>
                        <w:pStyle w:val="ListParagraph"/>
                        <w:ind w:left="432"/>
                        <w:rPr>
                          <w:rFonts w:ascii="Arial" w:hAnsi="Arial"/>
                          <w:sz w:val="22"/>
                        </w:rPr>
                      </w:pPr>
                    </w:p>
                  </w:txbxContent>
                </v:textbox>
                <w10:wrap type="through" anchorx="page" anchory="page"/>
              </v:shape>
            </w:pict>
          </mc:Fallback>
        </mc:AlternateContent>
      </w:r>
      <w:r w:rsidR="001E345B">
        <w:br w:type="page"/>
      </w:r>
    </w:p>
    <w:p w14:paraId="4572712B" w14:textId="77777777" w:rsidR="001E345B" w:rsidRPr="00FD63D0" w:rsidRDefault="002E3B0C">
      <w:pPr>
        <w:rPr>
          <w:vertAlign w:val="subscript"/>
        </w:rPr>
      </w:pPr>
      <w:r>
        <w:rPr>
          <w:noProof/>
        </w:rPr>
        <w:lastRenderedPageBreak/>
        <mc:AlternateContent>
          <mc:Choice Requires="wps">
            <w:drawing>
              <wp:anchor distT="0" distB="0" distL="114300" distR="114300" simplePos="0" relativeHeight="251459584" behindDoc="0" locked="0" layoutInCell="1" allowOverlap="1" wp14:anchorId="17593BF5" wp14:editId="791CD5BC">
                <wp:simplePos x="0" y="0"/>
                <wp:positionH relativeFrom="column">
                  <wp:posOffset>2558415</wp:posOffset>
                </wp:positionH>
                <wp:positionV relativeFrom="paragraph">
                  <wp:posOffset>310642</wp:posOffset>
                </wp:positionV>
                <wp:extent cx="2350135" cy="29781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26B586" w14:textId="1539E4C8" w:rsidR="003117C2" w:rsidRPr="002E3B0C" w:rsidRDefault="003117C2" w:rsidP="002E3B0C">
                            <w:pPr>
                              <w:jc w:val="center"/>
                              <w:rPr>
                                <w:rFonts w:ascii="Arial" w:hAnsi="Arial" w:cs="Arial"/>
                                <w:b/>
                              </w:rPr>
                            </w:pPr>
                            <w:r>
                              <w:rPr>
                                <w:rFonts w:ascii="Arial" w:hAnsi="Arial" w:cs="Arial"/>
                                <w:b/>
                              </w:rPr>
                              <w:t>PLANKING 4-SQU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593BF5" id="Text Box 37" o:spid="_x0000_s1052" type="#_x0000_t202" style="position:absolute;margin-left:201.45pt;margin-top:24.45pt;width:185.05pt;height:23.45pt;z-index:251459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" filled="f" stroked="f">
                <v:textbox>
                  <w:txbxContent>
                    <w:p w14:paraId="3026B586" w14:textId="1539E4C8" w:rsidR="003117C2" w:rsidRPr="002E3B0C" w:rsidRDefault="003117C2" w:rsidP="002E3B0C">
                      <w:pPr>
                        <w:jc w:val="center"/>
                        <w:rPr>
                          <w:rFonts w:ascii="Arial" w:hAnsi="Arial" w:cs="Arial"/>
                          <w:b/>
                        </w:rPr>
                      </w:pPr>
                      <w:r>
                        <w:rPr>
                          <w:rFonts w:ascii="Arial" w:hAnsi="Arial" w:cs="Arial"/>
                          <w:b/>
                        </w:rPr>
                        <w:t>PLANKING 4-SQUARE</w:t>
                      </w:r>
                    </w:p>
                  </w:txbxContent>
                </v:textbox>
                <w10:wrap type="square"/>
              </v:shape>
            </w:pict>
          </mc:Fallback>
        </mc:AlternateContent>
      </w:r>
      <w:r w:rsidR="001E345B">
        <w:br/>
      </w:r>
      <w:r w:rsidR="001E345B">
        <w:br/>
      </w:r>
    </w:p>
    <w:p w14:paraId="526C5430" w14:textId="2F45AF09" w:rsidR="001E345B" w:rsidRDefault="002C245B">
      <w:r>
        <w:rPr>
          <w:noProof/>
        </w:rPr>
        <mc:AlternateContent>
          <mc:Choice Requires="wpg">
            <w:drawing>
              <wp:anchor distT="0" distB="0" distL="114300" distR="114300" simplePos="0" relativeHeight="251811840" behindDoc="0" locked="0" layoutInCell="1" allowOverlap="1" wp14:anchorId="6C811CB2" wp14:editId="6313538B">
                <wp:simplePos x="0" y="0"/>
                <wp:positionH relativeFrom="page">
                  <wp:posOffset>457200</wp:posOffset>
                </wp:positionH>
                <wp:positionV relativeFrom="page">
                  <wp:posOffset>1371600</wp:posOffset>
                </wp:positionV>
                <wp:extent cx="6656070" cy="1259840"/>
                <wp:effectExtent l="0" t="0" r="0" b="10160"/>
                <wp:wrapThrough wrapText="bothSides">
                  <wp:wrapPolygon edited="0">
                    <wp:start x="3462" y="0"/>
                    <wp:lineTo x="0" y="435"/>
                    <wp:lineTo x="0" y="8710"/>
                    <wp:lineTo x="3462" y="14371"/>
                    <wp:lineTo x="3462" y="21339"/>
                    <wp:lineTo x="21431" y="21339"/>
                    <wp:lineTo x="21431" y="0"/>
                    <wp:lineTo x="3462" y="0"/>
                  </wp:wrapPolygon>
                </wp:wrapThrough>
                <wp:docPr id="279" name="Group 279"/>
                <wp:cNvGraphicFramePr/>
                <a:graphic xmlns:a="http://schemas.openxmlformats.org/drawingml/2006/main">
                  <a:graphicData uri="http://schemas.microsoft.com/office/word/2010/wordprocessingGroup">
                    <wpg:wgp>
                      <wpg:cNvGrpSpPr/>
                      <wpg:grpSpPr>
                        <a:xfrm>
                          <a:off x="0" y="0"/>
                          <a:ext cx="6656070" cy="1259840"/>
                          <a:chOff x="-39147" y="0"/>
                          <a:chExt cx="6656824" cy="1259840"/>
                        </a:xfrm>
                      </wpg:grpSpPr>
                      <pic:pic xmlns:pic="http://schemas.openxmlformats.org/drawingml/2006/picture">
                        <pic:nvPicPr>
                          <pic:cNvPr id="280" name="Picture 280"/>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9147" y="40640"/>
                            <a:ext cx="914482" cy="464429"/>
                          </a:xfrm>
                          <a:prstGeom prst="rect">
                            <a:avLst/>
                          </a:prstGeom>
                        </pic:spPr>
                      </pic:pic>
                      <wps:wsp>
                        <wps:cNvPr id="281" name="Text Box 281"/>
                        <wps:cNvSpPr txBox="1"/>
                        <wps:spPr>
                          <a:xfrm>
                            <a:off x="994117" y="0"/>
                            <a:ext cx="5623560" cy="1259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AD9E29" w14:textId="58FFD0E4" w:rsidR="003117C2" w:rsidRDefault="003117C2" w:rsidP="0052407A">
                              <w:pPr>
                                <w:pStyle w:val="ListParagraph"/>
                                <w:numPr>
                                  <w:ilvl w:val="0"/>
                                  <w:numId w:val="18"/>
                                </w:numPr>
                                <w:rPr>
                                  <w:rFonts w:ascii="Arial" w:hAnsi="Arial"/>
                                  <w:sz w:val="22"/>
                                  <w:szCs w:val="22"/>
                                </w:rPr>
                              </w:pPr>
                              <w:r>
                                <w:rPr>
                                  <w:rFonts w:ascii="Arial" w:hAnsi="Arial"/>
                                  <w:sz w:val="22"/>
                                  <w:szCs w:val="22"/>
                                </w:rPr>
                                <w:t>Provide plank modifications and allow students to choose their level of participation.</w:t>
                              </w:r>
                            </w:p>
                            <w:p w14:paraId="46C08B0E" w14:textId="25360AC7" w:rsidR="003117C2" w:rsidRDefault="003117C2" w:rsidP="0052407A">
                              <w:pPr>
                                <w:pStyle w:val="ListParagraph"/>
                                <w:numPr>
                                  <w:ilvl w:val="1"/>
                                  <w:numId w:val="18"/>
                                </w:numPr>
                                <w:rPr>
                                  <w:rFonts w:ascii="Arial" w:hAnsi="Arial"/>
                                  <w:sz w:val="22"/>
                                  <w:szCs w:val="22"/>
                                </w:rPr>
                              </w:pPr>
                              <w:r>
                                <w:rPr>
                                  <w:rFonts w:ascii="Arial" w:hAnsi="Arial"/>
                                  <w:sz w:val="22"/>
                                  <w:szCs w:val="22"/>
                                </w:rPr>
                                <w:t>Level 1: Standard plank with hands and toes as points of contact.</w:t>
                              </w:r>
                            </w:p>
                            <w:p w14:paraId="7CD06DF8" w14:textId="773D5C01" w:rsidR="003117C2" w:rsidRDefault="003117C2" w:rsidP="0052407A">
                              <w:pPr>
                                <w:pStyle w:val="ListParagraph"/>
                                <w:numPr>
                                  <w:ilvl w:val="1"/>
                                  <w:numId w:val="18"/>
                                </w:numPr>
                                <w:rPr>
                                  <w:rFonts w:ascii="Arial" w:hAnsi="Arial"/>
                                  <w:sz w:val="22"/>
                                  <w:szCs w:val="22"/>
                                </w:rPr>
                              </w:pPr>
                              <w:r>
                                <w:rPr>
                                  <w:rFonts w:ascii="Arial" w:hAnsi="Arial"/>
                                  <w:sz w:val="22"/>
                                  <w:szCs w:val="22"/>
                                </w:rPr>
                                <w:t>Level 2: Modified plank with hands and knees as points of contact (core firm, legs and back aligned)</w:t>
                              </w:r>
                            </w:p>
                            <w:p w14:paraId="4216E034" w14:textId="68185B02" w:rsidR="003117C2" w:rsidRDefault="003117C2" w:rsidP="0052407A">
                              <w:pPr>
                                <w:pStyle w:val="ListParagraph"/>
                                <w:numPr>
                                  <w:ilvl w:val="1"/>
                                  <w:numId w:val="18"/>
                                </w:numPr>
                                <w:rPr>
                                  <w:rFonts w:ascii="Arial" w:hAnsi="Arial"/>
                                  <w:sz w:val="22"/>
                                  <w:szCs w:val="22"/>
                                </w:rPr>
                              </w:pPr>
                              <w:r>
                                <w:rPr>
                                  <w:rFonts w:ascii="Arial" w:hAnsi="Arial"/>
                                  <w:sz w:val="22"/>
                                  <w:szCs w:val="22"/>
                                </w:rPr>
                                <w:t>Level 3: Table position with hands and knees as points of contact (knees at 90 degrees, upper leg perpendicular with the floor)</w:t>
                              </w:r>
                            </w:p>
                            <w:p w14:paraId="71A7020C" w14:textId="77777777" w:rsidR="003117C2" w:rsidRPr="00CB28FB" w:rsidRDefault="003117C2" w:rsidP="00E108E7">
                              <w:pPr>
                                <w:pStyle w:val="ListParagraph"/>
                                <w:ind w:left="360"/>
                                <w:rPr>
                                  <w:rFonts w:ascii="Arial" w:hAnsi="Arial"/>
                                  <w:sz w:val="22"/>
                                  <w:szCs w:val="22"/>
                                </w:rPr>
                              </w:pPr>
                            </w:p>
                            <w:p w14:paraId="2F067268"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811CB2" id="Group 279" o:spid="_x0000_s1053" style="position:absolute;margin-left:36pt;margin-top:108pt;width:524.1pt;height:99.2pt;z-index:251811840;mso-position-horizontal-relative:page;mso-position-vertical-relative:page;mso-width-relative:margin;mso-height-relative:margin" coordorigin="-391" coordsize="66568,12598"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">
                <v:shape id="Picture 280" o:spid="_x0000_s1054" type="#_x0000_t75" style="position:absolute;left:-391;top:406;width:9144;height:4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">
                  <v:imagedata r:id="rId17" o:title=""/>
                </v:shape>
                <v:shape id="Text Box 281" o:spid="_x0000_s1055" type="#_x0000_t202" style="position:absolute;left:9941;width:56235;height:125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" filled="f" stroked="f">
                  <v:textbox>
                    <w:txbxContent>
                      <w:p w14:paraId="53AD9E29" w14:textId="58FFD0E4" w:rsidR="003117C2" w:rsidRDefault="003117C2" w:rsidP="0052407A">
                        <w:pPr>
                          <w:pStyle w:val="ListParagraph"/>
                          <w:numPr>
                            <w:ilvl w:val="0"/>
                            <w:numId w:val="18"/>
                          </w:numPr>
                          <w:rPr>
                            <w:rFonts w:ascii="Arial" w:hAnsi="Arial"/>
                            <w:sz w:val="22"/>
                            <w:szCs w:val="22"/>
                          </w:rPr>
                        </w:pPr>
                        <w:r>
                          <w:rPr>
                            <w:rFonts w:ascii="Arial" w:hAnsi="Arial"/>
                            <w:sz w:val="22"/>
                            <w:szCs w:val="22"/>
                          </w:rPr>
                          <w:t>Provide plank modifications and allow students to choose their level of participation.</w:t>
                        </w:r>
                      </w:p>
                      <w:p w14:paraId="46C08B0E" w14:textId="25360AC7" w:rsidR="003117C2" w:rsidRDefault="003117C2" w:rsidP="0052407A">
                        <w:pPr>
                          <w:pStyle w:val="ListParagraph"/>
                          <w:numPr>
                            <w:ilvl w:val="1"/>
                            <w:numId w:val="18"/>
                          </w:numPr>
                          <w:rPr>
                            <w:rFonts w:ascii="Arial" w:hAnsi="Arial"/>
                            <w:sz w:val="22"/>
                            <w:szCs w:val="22"/>
                          </w:rPr>
                        </w:pPr>
                        <w:r>
                          <w:rPr>
                            <w:rFonts w:ascii="Arial" w:hAnsi="Arial"/>
                            <w:sz w:val="22"/>
                            <w:szCs w:val="22"/>
                          </w:rPr>
                          <w:t>Level 1: Standard plank with hands and toes as points of contact.</w:t>
                        </w:r>
                      </w:p>
                      <w:p w14:paraId="7CD06DF8" w14:textId="773D5C01" w:rsidR="003117C2" w:rsidRDefault="003117C2" w:rsidP="0052407A">
                        <w:pPr>
                          <w:pStyle w:val="ListParagraph"/>
                          <w:numPr>
                            <w:ilvl w:val="1"/>
                            <w:numId w:val="18"/>
                          </w:numPr>
                          <w:rPr>
                            <w:rFonts w:ascii="Arial" w:hAnsi="Arial"/>
                            <w:sz w:val="22"/>
                            <w:szCs w:val="22"/>
                          </w:rPr>
                        </w:pPr>
                        <w:r>
                          <w:rPr>
                            <w:rFonts w:ascii="Arial" w:hAnsi="Arial"/>
                            <w:sz w:val="22"/>
                            <w:szCs w:val="22"/>
                          </w:rPr>
                          <w:t>Level 2: Modified plank with hands and knees as points of contact (core firm, legs and back aligned)</w:t>
                        </w:r>
                      </w:p>
                      <w:p w14:paraId="4216E034" w14:textId="68185B02" w:rsidR="003117C2" w:rsidRDefault="003117C2" w:rsidP="0052407A">
                        <w:pPr>
                          <w:pStyle w:val="ListParagraph"/>
                          <w:numPr>
                            <w:ilvl w:val="1"/>
                            <w:numId w:val="18"/>
                          </w:numPr>
                          <w:rPr>
                            <w:rFonts w:ascii="Arial" w:hAnsi="Arial"/>
                            <w:sz w:val="22"/>
                            <w:szCs w:val="22"/>
                          </w:rPr>
                        </w:pPr>
                        <w:r>
                          <w:rPr>
                            <w:rFonts w:ascii="Arial" w:hAnsi="Arial"/>
                            <w:sz w:val="22"/>
                            <w:szCs w:val="22"/>
                          </w:rPr>
                          <w:t>Level 3: Table position with hands and knees as points of contact (knees at 90 degrees, upper leg perpendicular with the floor)</w:t>
                        </w:r>
                      </w:p>
                      <w:p w14:paraId="71A7020C" w14:textId="77777777" w:rsidR="003117C2" w:rsidRPr="00CB28FB" w:rsidRDefault="003117C2" w:rsidP="00E108E7">
                        <w:pPr>
                          <w:pStyle w:val="ListParagraph"/>
                          <w:ind w:left="360"/>
                          <w:rPr>
                            <w:rFonts w:ascii="Arial" w:hAnsi="Arial"/>
                            <w:sz w:val="22"/>
                            <w:szCs w:val="22"/>
                          </w:rPr>
                        </w:pPr>
                      </w:p>
                      <w:p w14:paraId="2F067268" w14:textId="77777777" w:rsidR="003117C2" w:rsidRDefault="003117C2" w:rsidP="00E108E7"/>
                    </w:txbxContent>
                  </v:textbox>
                </v:shape>
                <w10:wrap type="through" anchorx="page" anchory="page"/>
              </v:group>
            </w:pict>
          </mc:Fallback>
        </mc:AlternateContent>
      </w:r>
      <w:r w:rsidR="00ED7A78">
        <w:rPr>
          <w:noProof/>
        </w:rPr>
        <mc:AlternateContent>
          <mc:Choice Requires="wpg">
            <w:drawing>
              <wp:anchor distT="0" distB="0" distL="114300" distR="114300" simplePos="0" relativeHeight="251808768" behindDoc="0" locked="0" layoutInCell="1" allowOverlap="1" wp14:anchorId="531D5C3A" wp14:editId="1F58C4B0">
                <wp:simplePos x="0" y="0"/>
                <wp:positionH relativeFrom="page">
                  <wp:posOffset>504190</wp:posOffset>
                </wp:positionH>
                <wp:positionV relativeFrom="page">
                  <wp:posOffset>6101080</wp:posOffset>
                </wp:positionV>
                <wp:extent cx="6614795" cy="1101725"/>
                <wp:effectExtent l="0" t="0" r="0" b="0"/>
                <wp:wrapThrough wrapText="bothSides">
                  <wp:wrapPolygon edited="0">
                    <wp:start x="0" y="0"/>
                    <wp:lineTo x="0" y="7470"/>
                    <wp:lineTo x="3318" y="7968"/>
                    <wp:lineTo x="3318" y="20915"/>
                    <wp:lineTo x="21399" y="20915"/>
                    <wp:lineTo x="21482" y="0"/>
                    <wp:lineTo x="3069" y="0"/>
                    <wp:lineTo x="0" y="0"/>
                  </wp:wrapPolygon>
                </wp:wrapThrough>
                <wp:docPr id="270" name="Group 270"/>
                <wp:cNvGraphicFramePr/>
                <a:graphic xmlns:a="http://schemas.openxmlformats.org/drawingml/2006/main">
                  <a:graphicData uri="http://schemas.microsoft.com/office/word/2010/wordprocessingGroup">
                    <wpg:wgp>
                      <wpg:cNvGrpSpPr/>
                      <wpg:grpSpPr>
                        <a:xfrm>
                          <a:off x="0" y="0"/>
                          <a:ext cx="6614795" cy="1101725"/>
                          <a:chOff x="0" y="0"/>
                          <a:chExt cx="6614795" cy="1102186"/>
                        </a:xfrm>
                      </wpg:grpSpPr>
                      <pic:pic xmlns:pic="http://schemas.openxmlformats.org/drawingml/2006/picture">
                        <pic:nvPicPr>
                          <pic:cNvPr id="271" name="Picture 27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72" name="Text Box 272"/>
                        <wps:cNvSpPr txBox="1"/>
                        <wps:spPr>
                          <a:xfrm>
                            <a:off x="991235" y="1906"/>
                            <a:ext cx="5623560" cy="11002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2A5892" w14:textId="7FB9C4EA" w:rsidR="003117C2" w:rsidRDefault="003117C2" w:rsidP="0052407A">
                              <w:pPr>
                                <w:pStyle w:val="ListParagraph"/>
                                <w:numPr>
                                  <w:ilvl w:val="0"/>
                                  <w:numId w:val="31"/>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sz w:val="22"/>
                                  <w:szCs w:val="22"/>
                                </w:rPr>
                                <w:t xml:space="preserve"> What are the components of health-related fitness?</w:t>
                              </w:r>
                            </w:p>
                            <w:p w14:paraId="251DB51C" w14:textId="1D4FCBAC" w:rsidR="003117C2" w:rsidRDefault="003117C2" w:rsidP="0052407A">
                              <w:pPr>
                                <w:pStyle w:val="ListParagraph"/>
                                <w:numPr>
                                  <w:ilvl w:val="0"/>
                                  <w:numId w:val="31"/>
                                </w:numPr>
                                <w:rPr>
                                  <w:rFonts w:ascii="Arial" w:hAnsi="Arial"/>
                                  <w:sz w:val="22"/>
                                  <w:szCs w:val="22"/>
                                </w:rPr>
                              </w:pPr>
                              <w:r>
                                <w:rPr>
                                  <w:rFonts w:ascii="Arial" w:hAnsi="Arial"/>
                                  <w:b/>
                                  <w:sz w:val="22"/>
                                  <w:szCs w:val="22"/>
                                </w:rPr>
                                <w:t>DOK 2:</w:t>
                              </w:r>
                              <w:r>
                                <w:rPr>
                                  <w:rFonts w:ascii="Arial" w:hAnsi="Arial"/>
                                  <w:sz w:val="22"/>
                                  <w:szCs w:val="22"/>
                                </w:rPr>
                                <w:t xml:space="preserve"> Which of those components are the focus of Planking 4-Square?</w:t>
                              </w:r>
                            </w:p>
                            <w:p w14:paraId="36457E81" w14:textId="096857BD" w:rsidR="003117C2" w:rsidRPr="00F1777C" w:rsidRDefault="003117C2" w:rsidP="0052407A">
                              <w:pPr>
                                <w:pStyle w:val="ListParagraph"/>
                                <w:numPr>
                                  <w:ilvl w:val="0"/>
                                  <w:numId w:val="31"/>
                                </w:numPr>
                                <w:rPr>
                                  <w:rFonts w:ascii="Arial" w:hAnsi="Arial"/>
                                  <w:sz w:val="22"/>
                                  <w:szCs w:val="22"/>
                                </w:rPr>
                              </w:pPr>
                              <w:r>
                                <w:rPr>
                                  <w:rFonts w:ascii="Arial" w:hAnsi="Arial"/>
                                  <w:b/>
                                  <w:sz w:val="22"/>
                                  <w:szCs w:val="22"/>
                                </w:rPr>
                                <w:t>DOK 3:</w:t>
                              </w:r>
                              <w:r>
                                <w:rPr>
                                  <w:rFonts w:ascii="Arial" w:hAnsi="Arial"/>
                                  <w:sz w:val="22"/>
                                  <w:szCs w:val="22"/>
                                </w:rPr>
                                <w:t xml:space="preserve"> Can you predict the effect that good muscular fitness can have on a person’s overall mental health? What examples can you provide to support your answer?</w:t>
                              </w:r>
                            </w:p>
                            <w:p w14:paraId="3294A817" w14:textId="77777777" w:rsidR="003117C2" w:rsidRPr="00C0404B" w:rsidRDefault="003117C2"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31D5C3A" id="Group 270" o:spid="_x0000_s1056" style="position:absolute;margin-left:39.7pt;margin-top:480.4pt;width:520.85pt;height:86.75pt;z-index:251808768;mso-position-horizontal-relative:page;mso-position-vertical-relative:page;mso-height-relative:margin" coordsize="66147,11021"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">
                <v:shape id="Picture 271" o:spid="_x0000_s1057"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">
                  <v:imagedata r:id="rId21" o:title=""/>
                </v:shape>
                <v:shape id="Text Box 272" o:spid="_x0000_s1058" type="#_x0000_t202" style="position:absolute;left:9912;top:19;width:56235;height:110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" filled="f" stroked="f">
                  <v:textbox>
                    <w:txbxContent>
                      <w:p w14:paraId="4B2A5892" w14:textId="7FB9C4EA" w:rsidR="003117C2" w:rsidRDefault="003117C2" w:rsidP="0052407A">
                        <w:pPr>
                          <w:pStyle w:val="ListParagraph"/>
                          <w:numPr>
                            <w:ilvl w:val="0"/>
                            <w:numId w:val="31"/>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Pr>
                            <w:rFonts w:ascii="Arial" w:hAnsi="Arial"/>
                            <w:sz w:val="22"/>
                            <w:szCs w:val="22"/>
                          </w:rPr>
                          <w:t xml:space="preserve"> What are the components of health-related fitness?</w:t>
                        </w:r>
                      </w:p>
                      <w:p w14:paraId="251DB51C" w14:textId="1D4FCBAC" w:rsidR="003117C2" w:rsidRDefault="003117C2" w:rsidP="0052407A">
                        <w:pPr>
                          <w:pStyle w:val="ListParagraph"/>
                          <w:numPr>
                            <w:ilvl w:val="0"/>
                            <w:numId w:val="31"/>
                          </w:numPr>
                          <w:rPr>
                            <w:rFonts w:ascii="Arial" w:hAnsi="Arial"/>
                            <w:sz w:val="22"/>
                            <w:szCs w:val="22"/>
                          </w:rPr>
                        </w:pPr>
                        <w:r>
                          <w:rPr>
                            <w:rFonts w:ascii="Arial" w:hAnsi="Arial"/>
                            <w:b/>
                            <w:sz w:val="22"/>
                            <w:szCs w:val="22"/>
                          </w:rPr>
                          <w:t>DOK 2:</w:t>
                        </w:r>
                        <w:r>
                          <w:rPr>
                            <w:rFonts w:ascii="Arial" w:hAnsi="Arial"/>
                            <w:sz w:val="22"/>
                            <w:szCs w:val="22"/>
                          </w:rPr>
                          <w:t xml:space="preserve"> Which of those components are the focus of Planking 4-Square?</w:t>
                        </w:r>
                      </w:p>
                      <w:p w14:paraId="36457E81" w14:textId="096857BD" w:rsidR="003117C2" w:rsidRPr="00F1777C" w:rsidRDefault="003117C2" w:rsidP="0052407A">
                        <w:pPr>
                          <w:pStyle w:val="ListParagraph"/>
                          <w:numPr>
                            <w:ilvl w:val="0"/>
                            <w:numId w:val="31"/>
                          </w:numPr>
                          <w:rPr>
                            <w:rFonts w:ascii="Arial" w:hAnsi="Arial"/>
                            <w:sz w:val="22"/>
                            <w:szCs w:val="22"/>
                          </w:rPr>
                        </w:pPr>
                        <w:r>
                          <w:rPr>
                            <w:rFonts w:ascii="Arial" w:hAnsi="Arial"/>
                            <w:b/>
                            <w:sz w:val="22"/>
                            <w:szCs w:val="22"/>
                          </w:rPr>
                          <w:t>DOK 3:</w:t>
                        </w:r>
                        <w:r>
                          <w:rPr>
                            <w:rFonts w:ascii="Arial" w:hAnsi="Arial"/>
                            <w:sz w:val="22"/>
                            <w:szCs w:val="22"/>
                          </w:rPr>
                          <w:t xml:space="preserve"> Can you predict the effect that good muscular fitness can have on a person’s overall mental health? What examples can you provide to support your answer?</w:t>
                        </w:r>
                      </w:p>
                      <w:p w14:paraId="3294A817" w14:textId="77777777" w:rsidR="003117C2" w:rsidRPr="00C0404B" w:rsidRDefault="003117C2"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05696" behindDoc="0" locked="0" layoutInCell="1" allowOverlap="1" wp14:anchorId="41A39FFC" wp14:editId="5B2F8074">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63" name="Straight Connector 26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B75ED85" id="Straight Connector 263" o:spid="_x0000_s1026" style="position:absolute;z-index:251805696;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06720" behindDoc="0" locked="0" layoutInCell="1" allowOverlap="1" wp14:anchorId="7562B63F" wp14:editId="5EB5D51C">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64" name="Group 26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65" name="Picture 265"/>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66" name="Text Box 266"/>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C4FF16" w14:textId="61CE46DD" w:rsidR="003117C2" w:rsidRPr="00F1777C" w:rsidRDefault="003117C2" w:rsidP="00E108E7">
                              <w:pPr>
                                <w:rPr>
                                  <w:rFonts w:ascii="Arial" w:hAnsi="Arial"/>
                                  <w:b/>
                                  <w:sz w:val="22"/>
                                  <w:szCs w:val="22"/>
                                  <w:u w:val="single"/>
                                </w:rPr>
                              </w:pPr>
                              <w:r>
                                <w:rPr>
                                  <w:rFonts w:ascii="Arial" w:hAnsi="Arial"/>
                                  <w:sz w:val="22"/>
                                  <w:szCs w:val="22"/>
                                </w:rPr>
                                <w:t>Health-Related Fitness, Mental Health,</w:t>
                              </w:r>
                              <w:r w:rsidDel="00821F80">
                                <w:rPr>
                                  <w:rFonts w:ascii="Arial" w:hAnsi="Arial"/>
                                  <w:sz w:val="22"/>
                                  <w:szCs w:val="22"/>
                                </w:rPr>
                                <w:t xml:space="preserve"> </w:t>
                              </w:r>
                              <w:r>
                                <w:rPr>
                                  <w:rFonts w:ascii="Arial" w:hAnsi="Arial"/>
                                  <w:sz w:val="22"/>
                                  <w:szCs w:val="22"/>
                                </w:rPr>
                                <w:t xml:space="preserve">Muscular Endurance, Muscular Fitness, Muscular Strength, Plank </w:t>
                              </w:r>
                            </w:p>
                            <w:p w14:paraId="687AE9A6"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562B63F" id="Group 264" o:spid="_x0000_s1059" style="position:absolute;margin-left:39.6pt;margin-top:239.55pt;width:529.2pt;height:35.95pt;z-index:251806720;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">
                <v:shape id="Picture 265" o:spid="_x0000_s1060"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">
                  <v:imagedata r:id="rId23" o:title=""/>
                </v:shape>
                <v:shape id="Text Box 266" o:spid="_x0000_s1061"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" filled="f" stroked="f">
                  <v:textbox>
                    <w:txbxContent>
                      <w:p w14:paraId="68C4FF16" w14:textId="61CE46DD" w:rsidR="003117C2" w:rsidRPr="00F1777C" w:rsidRDefault="003117C2" w:rsidP="00E108E7">
                        <w:pPr>
                          <w:rPr>
                            <w:rFonts w:ascii="Arial" w:hAnsi="Arial"/>
                            <w:b/>
                            <w:sz w:val="22"/>
                            <w:szCs w:val="22"/>
                            <w:u w:val="single"/>
                          </w:rPr>
                        </w:pPr>
                        <w:r>
                          <w:rPr>
                            <w:rFonts w:ascii="Arial" w:hAnsi="Arial"/>
                            <w:sz w:val="22"/>
                            <w:szCs w:val="22"/>
                          </w:rPr>
                          <w:t>Health-Related Fitness, Mental Health,</w:t>
                        </w:r>
                        <w:r w:rsidDel="00821F80">
                          <w:rPr>
                            <w:rFonts w:ascii="Arial" w:hAnsi="Arial"/>
                            <w:sz w:val="22"/>
                            <w:szCs w:val="22"/>
                          </w:rPr>
                          <w:t xml:space="preserve"> </w:t>
                        </w:r>
                        <w:r>
                          <w:rPr>
                            <w:rFonts w:ascii="Arial" w:hAnsi="Arial"/>
                            <w:sz w:val="22"/>
                            <w:szCs w:val="22"/>
                          </w:rPr>
                          <w:t xml:space="preserve">Muscular Endurance, Muscular Fitness, Muscular Strength, Plank </w:t>
                        </w:r>
                      </w:p>
                      <w:p w14:paraId="687AE9A6" w14:textId="77777777" w:rsidR="003117C2" w:rsidRDefault="003117C2"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7744" behindDoc="0" locked="0" layoutInCell="1" allowOverlap="1" wp14:anchorId="1C970EA0" wp14:editId="5F74198C">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67" name="Group 26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68" name="Picture 268"/>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69" name="Text Box 269"/>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130FB74" w14:textId="41816BE5" w:rsidR="003117C2" w:rsidRPr="006C7877" w:rsidRDefault="003117C2" w:rsidP="0052407A">
                              <w:pPr>
                                <w:pStyle w:val="ListParagraph"/>
                                <w:numPr>
                                  <w:ilvl w:val="0"/>
                                  <w:numId w:val="30"/>
                                </w:numPr>
                                <w:rPr>
                                  <w:rFonts w:ascii="Arial" w:hAnsi="Arial"/>
                                  <w:sz w:val="22"/>
                                  <w:szCs w:val="22"/>
                                </w:rPr>
                              </w:pPr>
                              <w:r w:rsidRPr="006C7877">
                                <w:rPr>
                                  <w:rFonts w:ascii="Arial" w:hAnsi="Arial"/>
                                  <w:b/>
                                  <w:sz w:val="22"/>
                                  <w:szCs w:val="22"/>
                                </w:rPr>
                                <w:t>Standard 3 [M1.6</w:t>
                              </w:r>
                              <w:r>
                                <w:rPr>
                                  <w:rFonts w:ascii="Arial" w:hAnsi="Arial"/>
                                  <w:b/>
                                  <w:sz w:val="22"/>
                                  <w:szCs w:val="22"/>
                                </w:rPr>
                                <w:t xml:space="preserve">, </w:t>
                              </w:r>
                              <w:r w:rsidRPr="006C7877">
                                <w:rPr>
                                  <w:rFonts w:ascii="Arial" w:hAnsi="Arial"/>
                                  <w:b/>
                                  <w:sz w:val="22"/>
                                  <w:szCs w:val="22"/>
                                </w:rPr>
                                <w:t xml:space="preserve">8] </w:t>
                              </w:r>
                              <w:r w:rsidRPr="006C7877">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30E5A939" w14:textId="667DA966" w:rsidR="003117C2" w:rsidRDefault="003117C2" w:rsidP="0052407A">
                              <w:pPr>
                                <w:pStyle w:val="ListParagraph"/>
                                <w:numPr>
                                  <w:ilvl w:val="0"/>
                                  <w:numId w:val="30"/>
                                </w:numPr>
                                <w:rPr>
                                  <w:rFonts w:ascii="Arial" w:hAnsi="Arial"/>
                                  <w:sz w:val="22"/>
                                  <w:szCs w:val="22"/>
                                </w:rPr>
                              </w:pPr>
                              <w:r w:rsidRPr="006C7877">
                                <w:rPr>
                                  <w:rFonts w:ascii="Arial" w:hAnsi="Arial"/>
                                  <w:b/>
                                  <w:sz w:val="22"/>
                                  <w:szCs w:val="22"/>
                                </w:rPr>
                                <w:t xml:space="preserve">Standard 3 [M14.6] </w:t>
                              </w:r>
                              <w:r w:rsidRPr="006C7877">
                                <w:rPr>
                                  <w:rFonts w:ascii="Arial" w:hAnsi="Arial"/>
                                  <w:sz w:val="22"/>
                                  <w:szCs w:val="22"/>
                                </w:rPr>
                                <w:t>Identifies major muscles used in selected physical activities (6).</w:t>
                              </w:r>
                            </w:p>
                            <w:p w14:paraId="3C2D43CD" w14:textId="59BC8C18" w:rsidR="003117C2" w:rsidRPr="00D41015" w:rsidRDefault="003117C2" w:rsidP="0052407A">
                              <w:pPr>
                                <w:pStyle w:val="ListParagraph"/>
                                <w:numPr>
                                  <w:ilvl w:val="0"/>
                                  <w:numId w:val="30"/>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7599C892" w14:textId="77777777" w:rsidR="003117C2" w:rsidRPr="003044D7" w:rsidRDefault="003117C2" w:rsidP="00E108E7">
                              <w:pPr>
                                <w:pStyle w:val="ListParagraph"/>
                                <w:ind w:left="360"/>
                                <w:rPr>
                                  <w:rFonts w:ascii="Arial" w:hAnsi="Arial"/>
                                  <w:sz w:val="22"/>
                                  <w:szCs w:val="22"/>
                                </w:rPr>
                              </w:pPr>
                            </w:p>
                            <w:p w14:paraId="27B07337" w14:textId="77777777" w:rsidR="003117C2" w:rsidRPr="00F24860" w:rsidRDefault="003117C2"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C970EA0" id="Group 267" o:spid="_x0000_s1062" style="position:absolute;margin-left:39.6pt;margin-top:305.75pt;width:525.2pt;height:166.8pt;z-index:251807744;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">
                <v:shape id="Picture 268" o:spid="_x0000_s1063"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">
                  <v:imagedata r:id="rId25" o:title=""/>
                </v:shape>
                <v:shape id="Text Box 269" o:spid="_x0000_s1064"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" filled="f" stroked="f">
                  <v:textbox>
                    <w:txbxContent>
                      <w:p w14:paraId="5130FB74" w14:textId="41816BE5" w:rsidR="003117C2" w:rsidRPr="006C7877" w:rsidRDefault="003117C2" w:rsidP="0052407A">
                        <w:pPr>
                          <w:pStyle w:val="ListParagraph"/>
                          <w:numPr>
                            <w:ilvl w:val="0"/>
                            <w:numId w:val="30"/>
                          </w:numPr>
                          <w:rPr>
                            <w:rFonts w:ascii="Arial" w:hAnsi="Arial"/>
                            <w:sz w:val="22"/>
                            <w:szCs w:val="22"/>
                          </w:rPr>
                        </w:pPr>
                        <w:r w:rsidRPr="006C7877">
                          <w:rPr>
                            <w:rFonts w:ascii="Arial" w:hAnsi="Arial"/>
                            <w:b/>
                            <w:sz w:val="22"/>
                            <w:szCs w:val="22"/>
                          </w:rPr>
                          <w:t>Standard 3 [M1.6</w:t>
                        </w:r>
                        <w:r>
                          <w:rPr>
                            <w:rFonts w:ascii="Arial" w:hAnsi="Arial"/>
                            <w:b/>
                            <w:sz w:val="22"/>
                            <w:szCs w:val="22"/>
                          </w:rPr>
                          <w:t xml:space="preserve">, </w:t>
                        </w:r>
                        <w:r w:rsidRPr="006C7877">
                          <w:rPr>
                            <w:rFonts w:ascii="Arial" w:hAnsi="Arial"/>
                            <w:b/>
                            <w:sz w:val="22"/>
                            <w:szCs w:val="22"/>
                          </w:rPr>
                          <w:t xml:space="preserve">8] </w:t>
                        </w:r>
                        <w:r w:rsidRPr="006C7877">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30E5A939" w14:textId="667DA966" w:rsidR="003117C2" w:rsidRDefault="003117C2" w:rsidP="0052407A">
                        <w:pPr>
                          <w:pStyle w:val="ListParagraph"/>
                          <w:numPr>
                            <w:ilvl w:val="0"/>
                            <w:numId w:val="30"/>
                          </w:numPr>
                          <w:rPr>
                            <w:rFonts w:ascii="Arial" w:hAnsi="Arial"/>
                            <w:sz w:val="22"/>
                            <w:szCs w:val="22"/>
                          </w:rPr>
                        </w:pPr>
                        <w:r w:rsidRPr="006C7877">
                          <w:rPr>
                            <w:rFonts w:ascii="Arial" w:hAnsi="Arial"/>
                            <w:b/>
                            <w:sz w:val="22"/>
                            <w:szCs w:val="22"/>
                          </w:rPr>
                          <w:t xml:space="preserve">Standard 3 [M14.6] </w:t>
                        </w:r>
                        <w:r w:rsidRPr="006C7877">
                          <w:rPr>
                            <w:rFonts w:ascii="Arial" w:hAnsi="Arial"/>
                            <w:sz w:val="22"/>
                            <w:szCs w:val="22"/>
                          </w:rPr>
                          <w:t>Identifies major muscles used in selected physical activities (6).</w:t>
                        </w:r>
                      </w:p>
                      <w:p w14:paraId="3C2D43CD" w14:textId="59BC8C18" w:rsidR="003117C2" w:rsidRPr="00D41015" w:rsidRDefault="003117C2" w:rsidP="0052407A">
                        <w:pPr>
                          <w:pStyle w:val="ListParagraph"/>
                          <w:numPr>
                            <w:ilvl w:val="0"/>
                            <w:numId w:val="30"/>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7599C892" w14:textId="77777777" w:rsidR="003117C2" w:rsidRPr="003044D7" w:rsidRDefault="003117C2" w:rsidP="00E108E7">
                        <w:pPr>
                          <w:pStyle w:val="ListParagraph"/>
                          <w:ind w:left="360"/>
                          <w:rPr>
                            <w:rFonts w:ascii="Arial" w:hAnsi="Arial"/>
                            <w:sz w:val="22"/>
                            <w:szCs w:val="22"/>
                          </w:rPr>
                        </w:pPr>
                      </w:p>
                      <w:p w14:paraId="27B07337" w14:textId="77777777" w:rsidR="003117C2" w:rsidRPr="00F24860" w:rsidRDefault="003117C2"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9792" behindDoc="0" locked="0" layoutInCell="1" allowOverlap="1" wp14:anchorId="3B4C4E38" wp14:editId="06006470">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73" name="Group 27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4" name="Picture 27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75"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E88C48" w14:textId="33839305" w:rsidR="003117C2" w:rsidRPr="00304D34" w:rsidRDefault="003117C2" w:rsidP="00E108E7">
                              <w:pPr>
                                <w:rPr>
                                  <w:rFonts w:ascii="Arial" w:hAnsi="Arial"/>
                                  <w:sz w:val="22"/>
                                  <w:szCs w:val="22"/>
                                </w:rPr>
                              </w:pPr>
                              <w:r>
                                <w:rPr>
                                  <w:rFonts w:ascii="Arial" w:hAnsi="Arial"/>
                                  <w:b/>
                                  <w:sz w:val="22"/>
                                  <w:szCs w:val="22"/>
                                </w:rPr>
                                <w:t xml:space="preserve">Organize students to interact with content. </w:t>
                              </w:r>
                              <w:r>
                                <w:rPr>
                                  <w:rFonts w:ascii="Arial" w:hAnsi="Arial"/>
                                  <w:sz w:val="22"/>
                                  <w:szCs w:val="22"/>
                                </w:rPr>
                                <w:t xml:space="preserve">Plank position is one of the most effective and complete muscular fitness exercises available for showing students the importance of muscular strength and endurance. By playing planking games, students will quickly recognize the potential for improvements in an activity environment that is fun and non-threatening. Provide exercise modifications for all students, allowing them to move fluidly from full plank to modified plank positions. </w:t>
                              </w:r>
                            </w:p>
                            <w:p w14:paraId="1F5A64CC"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B4C4E38" id="Group 273" o:spid="_x0000_s1065" style="position:absolute;margin-left:39.6pt;margin-top:602.2pt;width:530.8pt;height:120.1pt;z-index:251809792;mso-position-horizontal-relative:page;mso-position-vertical-relative:page" coordsize="67411,15252"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">
                <v:shape id="Picture 274" o:spid="_x0000_s1066"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">
                  <v:imagedata r:id="rId19" o:title=""/>
                </v:shape>
                <v:shape id="_x0000_s1067"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" filled="f" stroked="f">
                  <v:textbox>
                    <w:txbxContent>
                      <w:p w14:paraId="27E88C48" w14:textId="33839305" w:rsidR="003117C2" w:rsidRPr="00304D34" w:rsidRDefault="003117C2" w:rsidP="00E108E7">
                        <w:pPr>
                          <w:rPr>
                            <w:rFonts w:ascii="Arial" w:hAnsi="Arial"/>
                            <w:sz w:val="22"/>
                            <w:szCs w:val="22"/>
                          </w:rPr>
                        </w:pPr>
                        <w:r>
                          <w:rPr>
                            <w:rFonts w:ascii="Arial" w:hAnsi="Arial"/>
                            <w:b/>
                            <w:sz w:val="22"/>
                            <w:szCs w:val="22"/>
                          </w:rPr>
                          <w:t xml:space="preserve">Organize students to interact with content. </w:t>
                        </w:r>
                        <w:r>
                          <w:rPr>
                            <w:rFonts w:ascii="Arial" w:hAnsi="Arial"/>
                            <w:sz w:val="22"/>
                            <w:szCs w:val="22"/>
                          </w:rPr>
                          <w:t xml:space="preserve">Plank position is one of the most effective and complete muscular fitness exercises available for showing students the importance of muscular strength and endurance. By playing planking games, students will quickly recognize the potential for improvements in an activity environment that is fun and non-threatening. Provide exercise modifications for all students, allowing them to move fluidly from full plank to modified plank positions. </w:t>
                        </w:r>
                      </w:p>
                      <w:p w14:paraId="1F5A64CC" w14:textId="77777777" w:rsidR="003117C2" w:rsidRDefault="003117C2" w:rsidP="00E108E7"/>
                    </w:txbxContent>
                  </v:textbox>
                </v:shape>
                <w10:wrap type="through" anchorx="page" anchory="page"/>
              </v:group>
            </w:pict>
          </mc:Fallback>
        </mc:AlternateContent>
      </w:r>
      <w:r w:rsidR="001E345B">
        <w:br w:type="page"/>
      </w:r>
    </w:p>
    <w:p w14:paraId="20E69FEA" w14:textId="77777777" w:rsidR="003A5C99" w:rsidRDefault="003A5C99">
      <w:r>
        <w:lastRenderedPageBreak/>
        <w:br/>
      </w:r>
      <w:r>
        <w:br/>
      </w:r>
    </w:p>
    <w:p w14:paraId="4A918BC1" w14:textId="1D90CB0E" w:rsidR="003A5C99" w:rsidRDefault="00422827">
      <w:r>
        <w:rPr>
          <w:noProof/>
        </w:rPr>
        <w:drawing>
          <wp:anchor distT="0" distB="0" distL="114300" distR="114300" simplePos="0" relativeHeight="251725824" behindDoc="0" locked="0" layoutInCell="1" allowOverlap="1" wp14:anchorId="6D661FB3" wp14:editId="31C21F8D">
            <wp:simplePos x="0" y="0"/>
            <wp:positionH relativeFrom="page">
              <wp:posOffset>4005580</wp:posOffset>
            </wp:positionH>
            <wp:positionV relativeFrom="page">
              <wp:posOffset>3330575</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7"/>
                    <a:stretch>
                      <a:fillRect/>
                    </a:stretch>
                  </pic:blipFill>
                  <pic:spPr>
                    <a:xfrm>
                      <a:off x="0" y="0"/>
                      <a:ext cx="3200400" cy="3200400"/>
                    </a:xfrm>
                    <a:prstGeom prst="rect">
                      <a:avLst/>
                    </a:prstGeom>
                    <a:ln>
                      <a:solidFill>
                        <a:srgbClr val="266141"/>
                      </a:solidFill>
                    </a:ln>
                  </pic:spPr>
                </pic:pic>
              </a:graphicData>
            </a:graphic>
          </wp:anchor>
        </w:drawing>
      </w:r>
      <w:r w:rsidR="0025728B">
        <w:rPr>
          <w:noProof/>
        </w:rPr>
        <mc:AlternateContent>
          <mc:Choice Requires="wps">
            <w:drawing>
              <wp:anchor distT="0" distB="0" distL="114300" distR="114300" simplePos="0" relativeHeight="251726848" behindDoc="0" locked="0" layoutInCell="1" allowOverlap="1" wp14:anchorId="4816DF0D" wp14:editId="14AECE30">
                <wp:simplePos x="0" y="0"/>
                <wp:positionH relativeFrom="page">
                  <wp:posOffset>508000</wp:posOffset>
                </wp:positionH>
                <wp:positionV relativeFrom="page">
                  <wp:posOffset>2044700</wp:posOffset>
                </wp:positionV>
                <wp:extent cx="4138930" cy="1386840"/>
                <wp:effectExtent l="0" t="0" r="0" b="10160"/>
                <wp:wrapThrough wrapText="bothSides">
                  <wp:wrapPolygon edited="0">
                    <wp:start x="133" y="0"/>
                    <wp:lineTo x="133" y="21363"/>
                    <wp:lineTo x="21342" y="21363"/>
                    <wp:lineTo x="21342" y="0"/>
                    <wp:lineTo x="133" y="0"/>
                  </wp:wrapPolygon>
                </wp:wrapThrough>
                <wp:docPr id="49" name="Text Box 49"/>
                <wp:cNvGraphicFramePr/>
                <a:graphic xmlns:a="http://schemas.openxmlformats.org/drawingml/2006/main">
                  <a:graphicData uri="http://schemas.microsoft.com/office/word/2010/wordprocessingShape">
                    <wps:wsp>
                      <wps:cNvSpPr txBox="1"/>
                      <wps:spPr>
                        <a:xfrm>
                          <a:off x="0" y="0"/>
                          <a:ext cx="4138930" cy="1386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0503F0" w14:textId="3B9AF20D" w:rsidR="003117C2" w:rsidRPr="005B2451" w:rsidRDefault="003117C2" w:rsidP="0052407A">
                            <w:pPr>
                              <w:pStyle w:val="ListParagraph"/>
                              <w:numPr>
                                <w:ilvl w:val="0"/>
                                <w:numId w:val="32"/>
                              </w:numPr>
                            </w:pPr>
                            <w:r>
                              <w:rPr>
                                <w:rFonts w:ascii="Arial" w:hAnsi="Arial" w:cs="Arial"/>
                                <w:b/>
                                <w:sz w:val="22"/>
                                <w:szCs w:val="22"/>
                              </w:rPr>
                              <w:t xml:space="preserve">Skill: </w:t>
                            </w:r>
                            <w:r>
                              <w:rPr>
                                <w:rFonts w:ascii="Arial" w:hAnsi="Arial"/>
                                <w:sz w:val="22"/>
                                <w:szCs w:val="22"/>
                              </w:rPr>
                              <w:t>I will demonstrate leadership while acting as a Boogie Captain.</w:t>
                            </w:r>
                          </w:p>
                          <w:p w14:paraId="6F74D90A" w14:textId="22327310" w:rsidR="003117C2" w:rsidRPr="002E2F38" w:rsidRDefault="003117C2" w:rsidP="0052407A">
                            <w:pPr>
                              <w:pStyle w:val="ListParagraph"/>
                              <w:numPr>
                                <w:ilvl w:val="0"/>
                                <w:numId w:val="32"/>
                              </w:numPr>
                            </w:pPr>
                            <w:r>
                              <w:rPr>
                                <w:rFonts w:ascii="Arial" w:hAnsi="Arial" w:cs="Arial"/>
                                <w:b/>
                                <w:sz w:val="22"/>
                                <w:szCs w:val="22"/>
                              </w:rPr>
                              <w:t xml:space="preserve">Cognitive: </w:t>
                            </w:r>
                            <w:r>
                              <w:rPr>
                                <w:rFonts w:ascii="Arial" w:hAnsi="Arial" w:cs="Arial"/>
                                <w:sz w:val="22"/>
                                <w:szCs w:val="22"/>
                              </w:rPr>
                              <w:t>I will discuss the connection between leadership and a physically active lifestyle.</w:t>
                            </w:r>
                          </w:p>
                          <w:p w14:paraId="70B74014" w14:textId="564389EA" w:rsidR="003117C2" w:rsidRPr="002E2F38" w:rsidRDefault="003117C2" w:rsidP="0052407A">
                            <w:pPr>
                              <w:pStyle w:val="ListParagraph"/>
                              <w:numPr>
                                <w:ilvl w:val="0"/>
                                <w:numId w:val="32"/>
                              </w:numPr>
                            </w:pPr>
                            <w:r w:rsidRPr="002E2F38">
                              <w:rPr>
                                <w:rFonts w:ascii="Arial" w:hAnsi="Arial" w:cs="Arial"/>
                                <w:b/>
                                <w:sz w:val="22"/>
                                <w:szCs w:val="22"/>
                              </w:rPr>
                              <w:t xml:space="preserve">Fitness: </w:t>
                            </w:r>
                            <w:r>
                              <w:rPr>
                                <w:rFonts w:ascii="Arial" w:hAnsi="Arial"/>
                                <w:sz w:val="22"/>
                                <w:szCs w:val="22"/>
                              </w:rPr>
                              <w:t>I will identify different types of physical activities and discuss how each exerts a positive impact on health.</w:t>
                            </w:r>
                          </w:p>
                          <w:p w14:paraId="41222B63" w14:textId="51F956A6" w:rsidR="003117C2" w:rsidRPr="002E2F38" w:rsidRDefault="003117C2" w:rsidP="0052407A">
                            <w:pPr>
                              <w:pStyle w:val="ListParagraph"/>
                              <w:numPr>
                                <w:ilvl w:val="0"/>
                                <w:numId w:val="32"/>
                              </w:numPr>
                            </w:pPr>
                            <w:r w:rsidRPr="002E2F38">
                              <w:rPr>
                                <w:rFonts w:ascii="Arial" w:hAnsi="Arial" w:cs="Arial"/>
                                <w:b/>
                                <w:sz w:val="22"/>
                                <w:szCs w:val="22"/>
                              </w:rPr>
                              <w:t xml:space="preserve">Personal &amp; Social Responsibility: </w:t>
                            </w:r>
                            <w:r>
                              <w:rPr>
                                <w:rFonts w:ascii="Arial" w:hAnsi="Arial"/>
                                <w:sz w:val="22"/>
                                <w:szCs w:val="22"/>
                              </w:rPr>
                              <w:t>I will identify and discuss the definition of leadership.</w:t>
                            </w:r>
                          </w:p>
                          <w:p w14:paraId="56E75300" w14:textId="77777777" w:rsidR="003117C2" w:rsidRDefault="003117C2"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16DF0D" id="Text Box 49" o:spid="_x0000_s1068" type="#_x0000_t202" style="position:absolute;margin-left:40pt;margin-top:161pt;width:325.9pt;height:109.2pt;z-index:25172684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" filled="f" stroked="f">
                <v:textbox>
                  <w:txbxContent>
                    <w:p w14:paraId="240503F0" w14:textId="3B9AF20D" w:rsidR="003117C2" w:rsidRPr="005B2451" w:rsidRDefault="003117C2" w:rsidP="0052407A">
                      <w:pPr>
                        <w:pStyle w:val="ListParagraph"/>
                        <w:numPr>
                          <w:ilvl w:val="0"/>
                          <w:numId w:val="32"/>
                        </w:numPr>
                      </w:pPr>
                      <w:r>
                        <w:rPr>
                          <w:rFonts w:ascii="Arial" w:hAnsi="Arial" w:cs="Arial"/>
                          <w:b/>
                          <w:sz w:val="22"/>
                          <w:szCs w:val="22"/>
                        </w:rPr>
                        <w:t xml:space="preserve">Skill: </w:t>
                      </w:r>
                      <w:r>
                        <w:rPr>
                          <w:rFonts w:ascii="Arial" w:hAnsi="Arial"/>
                          <w:sz w:val="22"/>
                          <w:szCs w:val="22"/>
                        </w:rPr>
                        <w:t>I will demonstrate leadership while acting as a Boogie Captain.</w:t>
                      </w:r>
                    </w:p>
                    <w:p w14:paraId="6F74D90A" w14:textId="22327310" w:rsidR="003117C2" w:rsidRPr="002E2F38" w:rsidRDefault="003117C2" w:rsidP="0052407A">
                      <w:pPr>
                        <w:pStyle w:val="ListParagraph"/>
                        <w:numPr>
                          <w:ilvl w:val="0"/>
                          <w:numId w:val="32"/>
                        </w:numPr>
                      </w:pPr>
                      <w:r>
                        <w:rPr>
                          <w:rFonts w:ascii="Arial" w:hAnsi="Arial" w:cs="Arial"/>
                          <w:b/>
                          <w:sz w:val="22"/>
                          <w:szCs w:val="22"/>
                        </w:rPr>
                        <w:t xml:space="preserve">Cognitive: </w:t>
                      </w:r>
                      <w:r>
                        <w:rPr>
                          <w:rFonts w:ascii="Arial" w:hAnsi="Arial" w:cs="Arial"/>
                          <w:sz w:val="22"/>
                          <w:szCs w:val="22"/>
                        </w:rPr>
                        <w:t>I will discuss the connection between leadership and a physically active lifestyle.</w:t>
                      </w:r>
                    </w:p>
                    <w:p w14:paraId="70B74014" w14:textId="564389EA" w:rsidR="003117C2" w:rsidRPr="002E2F38" w:rsidRDefault="003117C2" w:rsidP="0052407A">
                      <w:pPr>
                        <w:pStyle w:val="ListParagraph"/>
                        <w:numPr>
                          <w:ilvl w:val="0"/>
                          <w:numId w:val="32"/>
                        </w:numPr>
                      </w:pPr>
                      <w:r w:rsidRPr="002E2F38">
                        <w:rPr>
                          <w:rFonts w:ascii="Arial" w:hAnsi="Arial" w:cs="Arial"/>
                          <w:b/>
                          <w:sz w:val="22"/>
                          <w:szCs w:val="22"/>
                        </w:rPr>
                        <w:t xml:space="preserve">Fitness: </w:t>
                      </w:r>
                      <w:r>
                        <w:rPr>
                          <w:rFonts w:ascii="Arial" w:hAnsi="Arial"/>
                          <w:sz w:val="22"/>
                          <w:szCs w:val="22"/>
                        </w:rPr>
                        <w:t>I will identify different types of physical activities and discuss how each exerts a positive impact on health.</w:t>
                      </w:r>
                    </w:p>
                    <w:p w14:paraId="41222B63" w14:textId="51F956A6" w:rsidR="003117C2" w:rsidRPr="002E2F38" w:rsidRDefault="003117C2" w:rsidP="0052407A">
                      <w:pPr>
                        <w:pStyle w:val="ListParagraph"/>
                        <w:numPr>
                          <w:ilvl w:val="0"/>
                          <w:numId w:val="32"/>
                        </w:numPr>
                      </w:pPr>
                      <w:r w:rsidRPr="002E2F38">
                        <w:rPr>
                          <w:rFonts w:ascii="Arial" w:hAnsi="Arial" w:cs="Arial"/>
                          <w:b/>
                          <w:sz w:val="22"/>
                          <w:szCs w:val="22"/>
                        </w:rPr>
                        <w:t xml:space="preserve">Personal &amp; Social Responsibility: </w:t>
                      </w:r>
                      <w:r>
                        <w:rPr>
                          <w:rFonts w:ascii="Arial" w:hAnsi="Arial"/>
                          <w:sz w:val="22"/>
                          <w:szCs w:val="22"/>
                        </w:rPr>
                        <w:t>I will identify and discuss the definition of leadership.</w:t>
                      </w:r>
                    </w:p>
                    <w:p w14:paraId="56E75300" w14:textId="77777777" w:rsidR="003117C2" w:rsidRDefault="003117C2" w:rsidP="00B709B2">
                      <w:pPr>
                        <w:pStyle w:val="ListParagraph"/>
                        <w:ind w:left="360"/>
                      </w:pPr>
                    </w:p>
                  </w:txbxContent>
                </v:textbox>
                <w10:wrap type="through" anchorx="page" anchory="page"/>
              </v:shape>
            </w:pict>
          </mc:Fallback>
        </mc:AlternateContent>
      </w:r>
      <w:r w:rsidR="00C16473">
        <w:rPr>
          <w:noProof/>
        </w:rPr>
        <mc:AlternateContent>
          <mc:Choice Requires="wps">
            <w:drawing>
              <wp:anchor distT="0" distB="0" distL="114300" distR="114300" simplePos="0" relativeHeight="251480064" behindDoc="0" locked="0" layoutInCell="1" allowOverlap="1" wp14:anchorId="2BCCEB4C" wp14:editId="609D7C00">
                <wp:simplePos x="0" y="0"/>
                <wp:positionH relativeFrom="margin">
                  <wp:align>center</wp:align>
                </wp:positionH>
                <wp:positionV relativeFrom="page">
                  <wp:posOffset>1216660</wp:posOffset>
                </wp:positionV>
                <wp:extent cx="2916936" cy="36576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2916936" cy="365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CB28C7" w14:textId="1D151858" w:rsidR="003117C2" w:rsidRPr="00ED00BE" w:rsidRDefault="003117C2" w:rsidP="00ED00BE">
                            <w:pPr>
                              <w:jc w:val="center"/>
                              <w:rPr>
                                <w:rFonts w:ascii="Arial" w:hAnsi="Arial" w:cs="Arial"/>
                                <w:b/>
                                <w:sz w:val="36"/>
                                <w:szCs w:val="36"/>
                              </w:rPr>
                            </w:pPr>
                            <w:r>
                              <w:rPr>
                                <w:rFonts w:ascii="Arial" w:hAnsi="Arial" w:cs="Arial"/>
                                <w:b/>
                                <w:sz w:val="36"/>
                                <w:szCs w:val="36"/>
                              </w:rPr>
                              <w:t>4-CORNER BOOG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CEB4C" id="Text Box 100" o:spid="_x0000_s1069" type="#_x0000_t202" style="position:absolute;margin-left:0;margin-top:95.8pt;width:229.7pt;height:28.8pt;z-index:2514800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" filled="f" stroked="f">
                <v:textbox>
                  <w:txbxContent>
                    <w:p w14:paraId="60CB28C7" w14:textId="1D151858" w:rsidR="003117C2" w:rsidRPr="00ED00BE" w:rsidRDefault="003117C2" w:rsidP="00ED00BE">
                      <w:pPr>
                        <w:jc w:val="center"/>
                        <w:rPr>
                          <w:rFonts w:ascii="Arial" w:hAnsi="Arial" w:cs="Arial"/>
                          <w:b/>
                          <w:sz w:val="36"/>
                          <w:szCs w:val="36"/>
                        </w:rPr>
                      </w:pPr>
                      <w:r>
                        <w:rPr>
                          <w:rFonts w:ascii="Arial" w:hAnsi="Arial" w:cs="Arial"/>
                          <w:b/>
                          <w:sz w:val="36"/>
                          <w:szCs w:val="36"/>
                        </w:rPr>
                        <w:t>4-CORNER BOOGIE</w:t>
                      </w:r>
                    </w:p>
                  </w:txbxContent>
                </v:textbox>
                <w10:wrap type="square" anchorx="margin" anchory="page"/>
              </v:shape>
            </w:pict>
          </mc:Fallback>
        </mc:AlternateContent>
      </w:r>
      <w:r w:rsidR="00E041A0">
        <w:rPr>
          <w:noProof/>
        </w:rPr>
        <w:drawing>
          <wp:anchor distT="0" distB="0" distL="114300" distR="114300" simplePos="0" relativeHeight="251719680" behindDoc="0" locked="0" layoutInCell="1" allowOverlap="1" wp14:anchorId="0A86A5AF" wp14:editId="7257BA3B">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20704" behindDoc="0" locked="0" layoutInCell="1" allowOverlap="1" wp14:anchorId="0456FC81" wp14:editId="2A9052A2">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21728" behindDoc="0" locked="0" layoutInCell="1" allowOverlap="1" wp14:anchorId="5B6CDD77" wp14:editId="7DBEEB96">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22752" behindDoc="0" locked="0" layoutInCell="1" allowOverlap="1" wp14:anchorId="109A7C24" wp14:editId="74D8195D">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44" name="Straight Connector 4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6BA5FE1" id="Straight Connector 44" o:spid="_x0000_s1026" style="position:absolute;z-index:25172275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23776" behindDoc="0" locked="0" layoutInCell="1" allowOverlap="1" wp14:anchorId="3D2195FB" wp14:editId="2151EEF6">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45" name="Straight Connector 4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19589DA" id="Straight Connector 45" o:spid="_x0000_s1026" style="position:absolute;z-index:251723776;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24800" behindDoc="0" locked="0" layoutInCell="1" allowOverlap="1" wp14:anchorId="6D6C46DE" wp14:editId="56CA8F4F">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46" name="Straight Connector 4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A0ED702" id="Straight Connector 46" o:spid="_x0000_s1026" style="position:absolute;z-index:251724800;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27872" behindDoc="0" locked="0" layoutInCell="1" allowOverlap="1" wp14:anchorId="7CF2EC0C" wp14:editId="5E57741F">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51" name="Text Box 51"/>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B8AC7E" w14:textId="6B30285B" w:rsidR="003117C2" w:rsidRPr="005B2451" w:rsidRDefault="003117C2" w:rsidP="0052407A">
                            <w:pPr>
                              <w:pStyle w:val="ListParagraph"/>
                              <w:numPr>
                                <w:ilvl w:val="0"/>
                                <w:numId w:val="33"/>
                              </w:numPr>
                            </w:pPr>
                            <w:r>
                              <w:rPr>
                                <w:rFonts w:ascii="Arial" w:hAnsi="Arial" w:cs="Arial"/>
                                <w:sz w:val="22"/>
                                <w:szCs w:val="22"/>
                              </w:rPr>
                              <w:t>Keep Moving</w:t>
                            </w:r>
                          </w:p>
                          <w:p w14:paraId="12BE40FB" w14:textId="36D9598C" w:rsidR="003117C2" w:rsidRPr="008340C8" w:rsidRDefault="003117C2" w:rsidP="0052407A">
                            <w:pPr>
                              <w:pStyle w:val="ListParagraph"/>
                              <w:numPr>
                                <w:ilvl w:val="0"/>
                                <w:numId w:val="33"/>
                              </w:numPr>
                            </w:pPr>
                            <w:r>
                              <w:rPr>
                                <w:rFonts w:ascii="Arial" w:hAnsi="Arial" w:cs="Arial"/>
                                <w:sz w:val="22"/>
                                <w:szCs w:val="22"/>
                              </w:rPr>
                              <w:t>Keep Control</w:t>
                            </w:r>
                          </w:p>
                          <w:p w14:paraId="3C41795B" w14:textId="4B4D2042" w:rsidR="003117C2" w:rsidRPr="002E2F38" w:rsidRDefault="003117C2" w:rsidP="0052407A">
                            <w:pPr>
                              <w:pStyle w:val="ListParagraph"/>
                              <w:numPr>
                                <w:ilvl w:val="0"/>
                                <w:numId w:val="33"/>
                              </w:numPr>
                            </w:pPr>
                            <w:r>
                              <w:rPr>
                                <w:rFonts w:ascii="Arial" w:hAnsi="Arial" w:cs="Arial"/>
                                <w:sz w:val="22"/>
                                <w:szCs w:val="22"/>
                              </w:rPr>
                              <w:t>Keep it Fun</w:t>
                            </w:r>
                          </w:p>
                          <w:p w14:paraId="27CFA38B" w14:textId="77777777" w:rsidR="003117C2" w:rsidRPr="005B2451" w:rsidRDefault="003117C2" w:rsidP="00B709B2"/>
                          <w:p w14:paraId="63C1D479" w14:textId="77777777" w:rsidR="003117C2" w:rsidRDefault="003117C2"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F2EC0C" id="Text Box 51" o:spid="_x0000_s1070" type="#_x0000_t202" style="position:absolute;margin-left:381.6pt;margin-top:160.55pt;width:184.55pt;height:113.65pt;z-index:2517278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" filled="f" stroked="f">
                <v:textbox>
                  <w:txbxContent>
                    <w:p w14:paraId="47B8AC7E" w14:textId="6B30285B" w:rsidR="003117C2" w:rsidRPr="005B2451" w:rsidRDefault="003117C2" w:rsidP="0052407A">
                      <w:pPr>
                        <w:pStyle w:val="ListParagraph"/>
                        <w:numPr>
                          <w:ilvl w:val="0"/>
                          <w:numId w:val="33"/>
                        </w:numPr>
                      </w:pPr>
                      <w:r>
                        <w:rPr>
                          <w:rFonts w:ascii="Arial" w:hAnsi="Arial" w:cs="Arial"/>
                          <w:sz w:val="22"/>
                          <w:szCs w:val="22"/>
                        </w:rPr>
                        <w:t>Keep Moving</w:t>
                      </w:r>
                    </w:p>
                    <w:p w14:paraId="12BE40FB" w14:textId="36D9598C" w:rsidR="003117C2" w:rsidRPr="008340C8" w:rsidRDefault="003117C2" w:rsidP="0052407A">
                      <w:pPr>
                        <w:pStyle w:val="ListParagraph"/>
                        <w:numPr>
                          <w:ilvl w:val="0"/>
                          <w:numId w:val="33"/>
                        </w:numPr>
                      </w:pPr>
                      <w:r>
                        <w:rPr>
                          <w:rFonts w:ascii="Arial" w:hAnsi="Arial" w:cs="Arial"/>
                          <w:sz w:val="22"/>
                          <w:szCs w:val="22"/>
                        </w:rPr>
                        <w:t>Keep Control</w:t>
                      </w:r>
                    </w:p>
                    <w:p w14:paraId="3C41795B" w14:textId="4B4D2042" w:rsidR="003117C2" w:rsidRPr="002E2F38" w:rsidRDefault="003117C2" w:rsidP="0052407A">
                      <w:pPr>
                        <w:pStyle w:val="ListParagraph"/>
                        <w:numPr>
                          <w:ilvl w:val="0"/>
                          <w:numId w:val="33"/>
                        </w:numPr>
                      </w:pPr>
                      <w:r>
                        <w:rPr>
                          <w:rFonts w:ascii="Arial" w:hAnsi="Arial" w:cs="Arial"/>
                          <w:sz w:val="22"/>
                          <w:szCs w:val="22"/>
                        </w:rPr>
                        <w:t>Keep it Fun</w:t>
                      </w:r>
                    </w:p>
                    <w:p w14:paraId="27CFA38B" w14:textId="77777777" w:rsidR="003117C2" w:rsidRPr="005B2451" w:rsidRDefault="003117C2" w:rsidP="00B709B2"/>
                    <w:p w14:paraId="63C1D479" w14:textId="77777777" w:rsidR="003117C2" w:rsidRDefault="003117C2"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28896" behindDoc="0" locked="0" layoutInCell="1" allowOverlap="1" wp14:anchorId="291DC9EC" wp14:editId="5C0EADD0">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52" name="Text Box 5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CA90A00"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BF168A8" w14:textId="46BFD887" w:rsidR="003117C2" w:rsidRDefault="003117C2" w:rsidP="0052407A">
                            <w:pPr>
                              <w:pStyle w:val="ListParagraph"/>
                              <w:numPr>
                                <w:ilvl w:val="0"/>
                                <w:numId w:val="34"/>
                              </w:numPr>
                              <w:rPr>
                                <w:rFonts w:ascii="Arial" w:hAnsi="Arial"/>
                                <w:sz w:val="22"/>
                                <w:szCs w:val="22"/>
                              </w:rPr>
                            </w:pPr>
                            <w:r>
                              <w:rPr>
                                <w:rFonts w:ascii="Arial" w:hAnsi="Arial"/>
                                <w:sz w:val="22"/>
                                <w:szCs w:val="22"/>
                              </w:rPr>
                              <w:t>Music and music player</w:t>
                            </w:r>
                          </w:p>
                          <w:p w14:paraId="5710DF49" w14:textId="06CF06AB" w:rsidR="003117C2" w:rsidRPr="00F1777C" w:rsidRDefault="003117C2" w:rsidP="0052407A">
                            <w:pPr>
                              <w:pStyle w:val="ListParagraph"/>
                              <w:numPr>
                                <w:ilvl w:val="0"/>
                                <w:numId w:val="34"/>
                              </w:numPr>
                              <w:rPr>
                                <w:rFonts w:ascii="Arial" w:hAnsi="Arial"/>
                                <w:sz w:val="22"/>
                                <w:szCs w:val="22"/>
                              </w:rPr>
                            </w:pPr>
                            <w:r>
                              <w:rPr>
                                <w:rFonts w:ascii="Arial" w:hAnsi="Arial"/>
                                <w:sz w:val="22"/>
                                <w:szCs w:val="22"/>
                              </w:rPr>
                              <w:t>Drum or whistle</w:t>
                            </w:r>
                          </w:p>
                          <w:p w14:paraId="2748D9E3" w14:textId="5BC13ED7" w:rsidR="003117C2" w:rsidRDefault="003117C2" w:rsidP="0052407A">
                            <w:pPr>
                              <w:pStyle w:val="ListParagraph"/>
                              <w:numPr>
                                <w:ilvl w:val="0"/>
                                <w:numId w:val="34"/>
                              </w:numPr>
                              <w:rPr>
                                <w:rFonts w:ascii="Arial" w:hAnsi="Arial"/>
                                <w:sz w:val="22"/>
                                <w:szCs w:val="22"/>
                              </w:rPr>
                            </w:pPr>
                            <w:r>
                              <w:rPr>
                                <w:rFonts w:ascii="Arial" w:hAnsi="Arial"/>
                                <w:sz w:val="22"/>
                                <w:szCs w:val="22"/>
                              </w:rPr>
                              <w:t>4 cones</w:t>
                            </w:r>
                          </w:p>
                          <w:p w14:paraId="30DB9FD3" w14:textId="77777777" w:rsidR="003117C2" w:rsidRPr="00F13CB6" w:rsidRDefault="003117C2" w:rsidP="00B709B2">
                            <w:pPr>
                              <w:pStyle w:val="ListParagraph"/>
                              <w:ind w:left="360"/>
                              <w:rPr>
                                <w:rFonts w:ascii="Arial" w:hAnsi="Arial"/>
                                <w:sz w:val="22"/>
                                <w:szCs w:val="22"/>
                              </w:rPr>
                            </w:pPr>
                          </w:p>
                          <w:p w14:paraId="748F2AA1"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3635F8B" w14:textId="0474DF51" w:rsidR="003117C2" w:rsidRPr="00F1777C" w:rsidRDefault="003117C2" w:rsidP="002B5097">
                            <w:pPr>
                              <w:pStyle w:val="ListParagraph"/>
                              <w:numPr>
                                <w:ilvl w:val="0"/>
                                <w:numId w:val="5"/>
                              </w:numPr>
                              <w:rPr>
                                <w:rFonts w:ascii="Arial" w:hAnsi="Arial"/>
                                <w:sz w:val="22"/>
                                <w:szCs w:val="22"/>
                              </w:rPr>
                            </w:pPr>
                            <w:r>
                              <w:rPr>
                                <w:rFonts w:ascii="Arial" w:hAnsi="Arial"/>
                                <w:sz w:val="22"/>
                                <w:szCs w:val="22"/>
                              </w:rPr>
                              <w:t>Create 4 quadrants in the activity area, with a cone in the center of each quadrant.</w:t>
                            </w:r>
                          </w:p>
                          <w:p w14:paraId="0655377C" w14:textId="66628F53" w:rsidR="003117C2" w:rsidRDefault="003117C2" w:rsidP="002B5097">
                            <w:pPr>
                              <w:pStyle w:val="ListParagraph"/>
                              <w:numPr>
                                <w:ilvl w:val="0"/>
                                <w:numId w:val="5"/>
                              </w:numPr>
                              <w:rPr>
                                <w:rFonts w:ascii="Arial" w:hAnsi="Arial"/>
                                <w:sz w:val="22"/>
                                <w:szCs w:val="22"/>
                              </w:rPr>
                            </w:pPr>
                            <w:r>
                              <w:rPr>
                                <w:rFonts w:ascii="Arial" w:hAnsi="Arial"/>
                                <w:sz w:val="22"/>
                                <w:szCs w:val="22"/>
                              </w:rPr>
                              <w:t>Create 4 equal groups of students, 1 group per cone.</w:t>
                            </w:r>
                          </w:p>
                          <w:p w14:paraId="3D0AE792" w14:textId="35D3C1DA" w:rsidR="003117C2" w:rsidRPr="00F1777C" w:rsidRDefault="003117C2" w:rsidP="002B5097">
                            <w:pPr>
                              <w:pStyle w:val="ListParagraph"/>
                              <w:numPr>
                                <w:ilvl w:val="0"/>
                                <w:numId w:val="5"/>
                              </w:numPr>
                              <w:rPr>
                                <w:rFonts w:ascii="Arial" w:hAnsi="Arial"/>
                                <w:sz w:val="22"/>
                                <w:szCs w:val="22"/>
                              </w:rPr>
                            </w:pPr>
                            <w:r>
                              <w:rPr>
                                <w:rFonts w:ascii="Arial" w:hAnsi="Arial"/>
                                <w:sz w:val="22"/>
                                <w:szCs w:val="22"/>
                              </w:rPr>
                              <w:t>Designate 1 student per group to be the Boogie Captain.</w:t>
                            </w:r>
                          </w:p>
                          <w:p w14:paraId="0E3E3750" w14:textId="77777777" w:rsidR="003117C2" w:rsidRPr="000C44F8" w:rsidRDefault="003117C2"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1DC9EC" id="Text Box 52" o:spid="_x0000_s1071" type="#_x0000_t202" style="position:absolute;margin-left:41.95pt;margin-top:314.7pt;width:273.9pt;height:198.3pt;z-index:25172889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" filled="f" stroked="f">
                <v:textbox>
                  <w:txbxContent>
                    <w:p w14:paraId="2CA90A00"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BF168A8" w14:textId="46BFD887" w:rsidR="003117C2" w:rsidRDefault="003117C2" w:rsidP="0052407A">
                      <w:pPr>
                        <w:pStyle w:val="ListParagraph"/>
                        <w:numPr>
                          <w:ilvl w:val="0"/>
                          <w:numId w:val="34"/>
                        </w:numPr>
                        <w:rPr>
                          <w:rFonts w:ascii="Arial" w:hAnsi="Arial"/>
                          <w:sz w:val="22"/>
                          <w:szCs w:val="22"/>
                        </w:rPr>
                      </w:pPr>
                      <w:r>
                        <w:rPr>
                          <w:rFonts w:ascii="Arial" w:hAnsi="Arial"/>
                          <w:sz w:val="22"/>
                          <w:szCs w:val="22"/>
                        </w:rPr>
                        <w:t>Music and music player</w:t>
                      </w:r>
                    </w:p>
                    <w:p w14:paraId="5710DF49" w14:textId="06CF06AB" w:rsidR="003117C2" w:rsidRPr="00F1777C" w:rsidRDefault="003117C2" w:rsidP="0052407A">
                      <w:pPr>
                        <w:pStyle w:val="ListParagraph"/>
                        <w:numPr>
                          <w:ilvl w:val="0"/>
                          <w:numId w:val="34"/>
                        </w:numPr>
                        <w:rPr>
                          <w:rFonts w:ascii="Arial" w:hAnsi="Arial"/>
                          <w:sz w:val="22"/>
                          <w:szCs w:val="22"/>
                        </w:rPr>
                      </w:pPr>
                      <w:r>
                        <w:rPr>
                          <w:rFonts w:ascii="Arial" w:hAnsi="Arial"/>
                          <w:sz w:val="22"/>
                          <w:szCs w:val="22"/>
                        </w:rPr>
                        <w:t>Drum or whistle</w:t>
                      </w:r>
                    </w:p>
                    <w:p w14:paraId="2748D9E3" w14:textId="5BC13ED7" w:rsidR="003117C2" w:rsidRDefault="003117C2" w:rsidP="0052407A">
                      <w:pPr>
                        <w:pStyle w:val="ListParagraph"/>
                        <w:numPr>
                          <w:ilvl w:val="0"/>
                          <w:numId w:val="34"/>
                        </w:numPr>
                        <w:rPr>
                          <w:rFonts w:ascii="Arial" w:hAnsi="Arial"/>
                          <w:sz w:val="22"/>
                          <w:szCs w:val="22"/>
                        </w:rPr>
                      </w:pPr>
                      <w:r>
                        <w:rPr>
                          <w:rFonts w:ascii="Arial" w:hAnsi="Arial"/>
                          <w:sz w:val="22"/>
                          <w:szCs w:val="22"/>
                        </w:rPr>
                        <w:t>4 cones</w:t>
                      </w:r>
                    </w:p>
                    <w:p w14:paraId="30DB9FD3" w14:textId="77777777" w:rsidR="003117C2" w:rsidRPr="00F13CB6" w:rsidRDefault="003117C2" w:rsidP="00B709B2">
                      <w:pPr>
                        <w:pStyle w:val="ListParagraph"/>
                        <w:ind w:left="360"/>
                        <w:rPr>
                          <w:rFonts w:ascii="Arial" w:hAnsi="Arial"/>
                          <w:sz w:val="22"/>
                          <w:szCs w:val="22"/>
                        </w:rPr>
                      </w:pPr>
                    </w:p>
                    <w:p w14:paraId="748F2AA1"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3635F8B" w14:textId="0474DF51" w:rsidR="003117C2" w:rsidRPr="00F1777C" w:rsidRDefault="003117C2" w:rsidP="002B5097">
                      <w:pPr>
                        <w:pStyle w:val="ListParagraph"/>
                        <w:numPr>
                          <w:ilvl w:val="0"/>
                          <w:numId w:val="5"/>
                        </w:numPr>
                        <w:rPr>
                          <w:rFonts w:ascii="Arial" w:hAnsi="Arial"/>
                          <w:sz w:val="22"/>
                          <w:szCs w:val="22"/>
                        </w:rPr>
                      </w:pPr>
                      <w:r>
                        <w:rPr>
                          <w:rFonts w:ascii="Arial" w:hAnsi="Arial"/>
                          <w:sz w:val="22"/>
                          <w:szCs w:val="22"/>
                        </w:rPr>
                        <w:t>Create 4 quadrants in the activity area, with a cone in the center of each quadrant.</w:t>
                      </w:r>
                    </w:p>
                    <w:p w14:paraId="0655377C" w14:textId="66628F53" w:rsidR="003117C2" w:rsidRDefault="003117C2" w:rsidP="002B5097">
                      <w:pPr>
                        <w:pStyle w:val="ListParagraph"/>
                        <w:numPr>
                          <w:ilvl w:val="0"/>
                          <w:numId w:val="5"/>
                        </w:numPr>
                        <w:rPr>
                          <w:rFonts w:ascii="Arial" w:hAnsi="Arial"/>
                          <w:sz w:val="22"/>
                          <w:szCs w:val="22"/>
                        </w:rPr>
                      </w:pPr>
                      <w:r>
                        <w:rPr>
                          <w:rFonts w:ascii="Arial" w:hAnsi="Arial"/>
                          <w:sz w:val="22"/>
                          <w:szCs w:val="22"/>
                        </w:rPr>
                        <w:t>Create 4 equal groups of students, 1 group per cone.</w:t>
                      </w:r>
                    </w:p>
                    <w:p w14:paraId="3D0AE792" w14:textId="35D3C1DA" w:rsidR="003117C2" w:rsidRPr="00F1777C" w:rsidRDefault="003117C2" w:rsidP="002B5097">
                      <w:pPr>
                        <w:pStyle w:val="ListParagraph"/>
                        <w:numPr>
                          <w:ilvl w:val="0"/>
                          <w:numId w:val="5"/>
                        </w:numPr>
                        <w:rPr>
                          <w:rFonts w:ascii="Arial" w:hAnsi="Arial"/>
                          <w:sz w:val="22"/>
                          <w:szCs w:val="22"/>
                        </w:rPr>
                      </w:pPr>
                      <w:r>
                        <w:rPr>
                          <w:rFonts w:ascii="Arial" w:hAnsi="Arial"/>
                          <w:sz w:val="22"/>
                          <w:szCs w:val="22"/>
                        </w:rPr>
                        <w:t>Designate 1 student per group to be the Boogie Captain.</w:t>
                      </w:r>
                    </w:p>
                    <w:p w14:paraId="0E3E3750" w14:textId="77777777" w:rsidR="003117C2" w:rsidRPr="000C44F8" w:rsidRDefault="003117C2"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29920" behindDoc="0" locked="0" layoutInCell="1" allowOverlap="1" wp14:anchorId="5F0ED6CA" wp14:editId="3A2EFBA0">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53" name="Text Box 5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B612E8" w14:textId="77777777" w:rsidR="003117C2" w:rsidRDefault="003117C2" w:rsidP="00B709B2">
                            <w:pPr>
                              <w:rPr>
                                <w:rFonts w:ascii="Arial" w:hAnsi="Arial"/>
                                <w:b/>
                                <w:sz w:val="22"/>
                              </w:rPr>
                            </w:pPr>
                            <w:r>
                              <w:rPr>
                                <w:rFonts w:ascii="Arial" w:hAnsi="Arial"/>
                                <w:b/>
                                <w:sz w:val="22"/>
                              </w:rPr>
                              <w:t>Activity Procedures:</w:t>
                            </w:r>
                          </w:p>
                          <w:p w14:paraId="18002C2B" w14:textId="1AF009B2" w:rsidR="003117C2" w:rsidRPr="00F1777C" w:rsidRDefault="003117C2" w:rsidP="002B5097">
                            <w:pPr>
                              <w:pStyle w:val="ListParagraph"/>
                              <w:numPr>
                                <w:ilvl w:val="0"/>
                                <w:numId w:val="6"/>
                              </w:numPr>
                              <w:rPr>
                                <w:rFonts w:ascii="Arial" w:hAnsi="Arial"/>
                                <w:sz w:val="22"/>
                                <w:szCs w:val="22"/>
                              </w:rPr>
                            </w:pPr>
                            <w:r>
                              <w:rPr>
                                <w:rFonts w:ascii="Arial" w:hAnsi="Arial"/>
                                <w:sz w:val="22"/>
                                <w:szCs w:val="22"/>
                              </w:rPr>
                              <w:t>Today we’ll work on improving our fitness with an activity called 4-Corner Boogie! The object is for you to follow the aerobic movements of each cone’s Boogie Captain. When you hear the drum or whistle, everyone except the Boogie Captains will rotate clockwise.</w:t>
                            </w:r>
                          </w:p>
                          <w:p w14:paraId="59AB37F3" w14:textId="01F98095" w:rsidR="003117C2" w:rsidRDefault="003117C2" w:rsidP="002B5097">
                            <w:pPr>
                              <w:pStyle w:val="ListParagraph"/>
                              <w:numPr>
                                <w:ilvl w:val="0"/>
                                <w:numId w:val="6"/>
                              </w:numPr>
                              <w:rPr>
                                <w:rFonts w:ascii="Arial" w:hAnsi="Arial"/>
                                <w:sz w:val="22"/>
                                <w:szCs w:val="22"/>
                              </w:rPr>
                            </w:pPr>
                            <w:r>
                              <w:rPr>
                                <w:rFonts w:ascii="Arial" w:hAnsi="Arial"/>
                                <w:sz w:val="22"/>
                                <w:szCs w:val="22"/>
                              </w:rPr>
                              <w:t>Boogie Captains, you are responsible for creating a safe and high-energy movement (or sequence) with the goal of increasing everyone’s heart rates while they are active at your cone.</w:t>
                            </w:r>
                          </w:p>
                          <w:p w14:paraId="5BC677A5" w14:textId="151E907B" w:rsidR="003117C2" w:rsidRDefault="003117C2" w:rsidP="002B5097">
                            <w:pPr>
                              <w:pStyle w:val="ListParagraph"/>
                              <w:numPr>
                                <w:ilvl w:val="0"/>
                                <w:numId w:val="6"/>
                              </w:numPr>
                              <w:rPr>
                                <w:rFonts w:ascii="Arial" w:hAnsi="Arial"/>
                                <w:sz w:val="22"/>
                                <w:szCs w:val="22"/>
                              </w:rPr>
                            </w:pPr>
                            <w:r>
                              <w:rPr>
                                <w:rFonts w:ascii="Arial" w:hAnsi="Arial"/>
                                <w:sz w:val="22"/>
                                <w:szCs w:val="22"/>
                              </w:rPr>
                              <w:t>Once groups rotate all the way around the area and make it back to their original cones, the Boogie Captain will select a new captain for the next round.</w:t>
                            </w:r>
                          </w:p>
                          <w:p w14:paraId="5D85D6AD" w14:textId="05B0A046" w:rsidR="003117C2" w:rsidRPr="00F1777C" w:rsidRDefault="003117C2" w:rsidP="002B5097">
                            <w:pPr>
                              <w:pStyle w:val="ListParagraph"/>
                              <w:numPr>
                                <w:ilvl w:val="0"/>
                                <w:numId w:val="6"/>
                              </w:numPr>
                              <w:rPr>
                                <w:rFonts w:ascii="Arial" w:hAnsi="Arial"/>
                                <w:sz w:val="22"/>
                                <w:szCs w:val="22"/>
                              </w:rPr>
                            </w:pPr>
                            <w:r>
                              <w:rPr>
                                <w:rFonts w:ascii="Arial" w:hAnsi="Arial"/>
                                <w:sz w:val="22"/>
                                <w:szCs w:val="22"/>
                              </w:rPr>
                              <w:t>This activity can also be done with fitness-component-specific exercises. For example, the Boogie Captain can become the Muscular Fitness Captain, or the Yoga Captain, etc.</w:t>
                            </w:r>
                          </w:p>
                          <w:p w14:paraId="188E4650" w14:textId="77777777" w:rsidR="003117C2" w:rsidRDefault="003117C2" w:rsidP="00B709B2">
                            <w:pPr>
                              <w:rPr>
                                <w:rFonts w:ascii="Arial" w:hAnsi="Arial" w:cs="Arial"/>
                                <w:b/>
                                <w:sz w:val="22"/>
                                <w:szCs w:val="22"/>
                              </w:rPr>
                            </w:pPr>
                          </w:p>
                          <w:p w14:paraId="252C2728"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7AEF6DFC"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3A2382CC" w14:textId="216CE740"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Challenge students to create 1 fitness-related question for each Boogie Captain to ask groups as they rotate to each cone.</w:t>
                            </w:r>
                          </w:p>
                          <w:p w14:paraId="7F5DA100" w14:textId="77777777" w:rsidR="003117C2" w:rsidRPr="00461D28" w:rsidRDefault="003117C2" w:rsidP="00B709B2">
                            <w:pPr>
                              <w:rPr>
                                <w:rFonts w:ascii="Arial" w:hAnsi="Arial"/>
                                <w:sz w:val="22"/>
                              </w:rPr>
                            </w:pPr>
                          </w:p>
                          <w:p w14:paraId="45F6757C" w14:textId="77777777" w:rsidR="003117C2" w:rsidRPr="00437F5E" w:rsidRDefault="003117C2"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0ED6CA" id="Text Box 53" o:spid="_x0000_s1072" type="#_x0000_t202" style="position:absolute;margin-left:41.05pt;margin-top:522pt;width:540pt;height:217.15pt;z-index:2517299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" filled="f" stroked="f">
                <v:textbox>
                  <w:txbxContent>
                    <w:p w14:paraId="44B612E8" w14:textId="77777777" w:rsidR="003117C2" w:rsidRDefault="003117C2" w:rsidP="00B709B2">
                      <w:pPr>
                        <w:rPr>
                          <w:rFonts w:ascii="Arial" w:hAnsi="Arial"/>
                          <w:b/>
                          <w:sz w:val="22"/>
                        </w:rPr>
                      </w:pPr>
                      <w:r>
                        <w:rPr>
                          <w:rFonts w:ascii="Arial" w:hAnsi="Arial"/>
                          <w:b/>
                          <w:sz w:val="22"/>
                        </w:rPr>
                        <w:t>Activity Procedures:</w:t>
                      </w:r>
                    </w:p>
                    <w:p w14:paraId="18002C2B" w14:textId="1AF009B2" w:rsidR="003117C2" w:rsidRPr="00F1777C" w:rsidRDefault="003117C2" w:rsidP="002B5097">
                      <w:pPr>
                        <w:pStyle w:val="ListParagraph"/>
                        <w:numPr>
                          <w:ilvl w:val="0"/>
                          <w:numId w:val="6"/>
                        </w:numPr>
                        <w:rPr>
                          <w:rFonts w:ascii="Arial" w:hAnsi="Arial"/>
                          <w:sz w:val="22"/>
                          <w:szCs w:val="22"/>
                        </w:rPr>
                      </w:pPr>
                      <w:r>
                        <w:rPr>
                          <w:rFonts w:ascii="Arial" w:hAnsi="Arial"/>
                          <w:sz w:val="22"/>
                          <w:szCs w:val="22"/>
                        </w:rPr>
                        <w:t>Today we’ll work on improving our fitness with an activity called 4-Corner Boogie! The object is for you to follow the aerobic movements of each cone’s Boogie Captain. When you hear the drum or whistle, everyone except the Boogie Captains will rotate clockwise.</w:t>
                      </w:r>
                    </w:p>
                    <w:p w14:paraId="59AB37F3" w14:textId="01F98095" w:rsidR="003117C2" w:rsidRDefault="003117C2" w:rsidP="002B5097">
                      <w:pPr>
                        <w:pStyle w:val="ListParagraph"/>
                        <w:numPr>
                          <w:ilvl w:val="0"/>
                          <w:numId w:val="6"/>
                        </w:numPr>
                        <w:rPr>
                          <w:rFonts w:ascii="Arial" w:hAnsi="Arial"/>
                          <w:sz w:val="22"/>
                          <w:szCs w:val="22"/>
                        </w:rPr>
                      </w:pPr>
                      <w:r>
                        <w:rPr>
                          <w:rFonts w:ascii="Arial" w:hAnsi="Arial"/>
                          <w:sz w:val="22"/>
                          <w:szCs w:val="22"/>
                        </w:rPr>
                        <w:t>Boogie Captains, you are responsible for creating a safe and high-energy movement (or sequence) with the goal of increasing everyone’s heart rates while they are active at your cone.</w:t>
                      </w:r>
                    </w:p>
                    <w:p w14:paraId="5BC677A5" w14:textId="151E907B" w:rsidR="003117C2" w:rsidRDefault="003117C2" w:rsidP="002B5097">
                      <w:pPr>
                        <w:pStyle w:val="ListParagraph"/>
                        <w:numPr>
                          <w:ilvl w:val="0"/>
                          <w:numId w:val="6"/>
                        </w:numPr>
                        <w:rPr>
                          <w:rFonts w:ascii="Arial" w:hAnsi="Arial"/>
                          <w:sz w:val="22"/>
                          <w:szCs w:val="22"/>
                        </w:rPr>
                      </w:pPr>
                      <w:r>
                        <w:rPr>
                          <w:rFonts w:ascii="Arial" w:hAnsi="Arial"/>
                          <w:sz w:val="22"/>
                          <w:szCs w:val="22"/>
                        </w:rPr>
                        <w:t>Once groups rotate all the way around the area and make it back to their original cones, the Boogie Captain will select a new captain for the next round.</w:t>
                      </w:r>
                    </w:p>
                    <w:p w14:paraId="5D85D6AD" w14:textId="05B0A046" w:rsidR="003117C2" w:rsidRPr="00F1777C" w:rsidRDefault="003117C2" w:rsidP="002B5097">
                      <w:pPr>
                        <w:pStyle w:val="ListParagraph"/>
                        <w:numPr>
                          <w:ilvl w:val="0"/>
                          <w:numId w:val="6"/>
                        </w:numPr>
                        <w:rPr>
                          <w:rFonts w:ascii="Arial" w:hAnsi="Arial"/>
                          <w:sz w:val="22"/>
                          <w:szCs w:val="22"/>
                        </w:rPr>
                      </w:pPr>
                      <w:r>
                        <w:rPr>
                          <w:rFonts w:ascii="Arial" w:hAnsi="Arial"/>
                          <w:sz w:val="22"/>
                          <w:szCs w:val="22"/>
                        </w:rPr>
                        <w:t>This activity can also be done with fitness-component-specific exercises. For example, the Boogie Captain can become the Muscular Fitness Captain, or the Yoga Captain, etc.</w:t>
                      </w:r>
                    </w:p>
                    <w:p w14:paraId="188E4650" w14:textId="77777777" w:rsidR="003117C2" w:rsidRDefault="003117C2" w:rsidP="00B709B2">
                      <w:pPr>
                        <w:rPr>
                          <w:rFonts w:ascii="Arial" w:hAnsi="Arial" w:cs="Arial"/>
                          <w:b/>
                          <w:sz w:val="22"/>
                          <w:szCs w:val="22"/>
                        </w:rPr>
                      </w:pPr>
                    </w:p>
                    <w:p w14:paraId="252C2728"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7AEF6DFC"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3A2382CC" w14:textId="216CE740"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Challenge students to create 1 fitness-related question for each Boogie Captain to ask groups as they rotate to each cone.</w:t>
                      </w:r>
                    </w:p>
                    <w:p w14:paraId="7F5DA100" w14:textId="77777777" w:rsidR="003117C2" w:rsidRPr="00461D28" w:rsidRDefault="003117C2" w:rsidP="00B709B2">
                      <w:pPr>
                        <w:rPr>
                          <w:rFonts w:ascii="Arial" w:hAnsi="Arial"/>
                          <w:sz w:val="22"/>
                        </w:rPr>
                      </w:pPr>
                    </w:p>
                    <w:p w14:paraId="45F6757C" w14:textId="77777777" w:rsidR="003117C2" w:rsidRPr="00437F5E" w:rsidRDefault="003117C2" w:rsidP="00B709B2">
                      <w:pPr>
                        <w:rPr>
                          <w:rFonts w:ascii="Arial" w:hAnsi="Arial" w:cs="Arial"/>
                          <w:b/>
                          <w:sz w:val="22"/>
                          <w:szCs w:val="22"/>
                        </w:rPr>
                      </w:pPr>
                    </w:p>
                  </w:txbxContent>
                </v:textbox>
                <w10:wrap type="through" anchorx="page" anchory="page"/>
              </v:shape>
            </w:pict>
          </mc:Fallback>
        </mc:AlternateContent>
      </w:r>
      <w:r w:rsidR="003A5C99">
        <w:br w:type="page"/>
      </w:r>
    </w:p>
    <w:p w14:paraId="4CAB4A59" w14:textId="77777777" w:rsidR="003A5C99" w:rsidRDefault="002E3B0C">
      <w:r>
        <w:rPr>
          <w:noProof/>
        </w:rPr>
        <w:lastRenderedPageBreak/>
        <mc:AlternateContent>
          <mc:Choice Requires="wps">
            <w:drawing>
              <wp:anchor distT="0" distB="0" distL="114300" distR="114300" simplePos="0" relativeHeight="251461632" behindDoc="0" locked="0" layoutInCell="1" allowOverlap="1" wp14:anchorId="250E3691" wp14:editId="48DEDB76">
                <wp:simplePos x="0" y="0"/>
                <wp:positionH relativeFrom="column">
                  <wp:posOffset>2538603</wp:posOffset>
                </wp:positionH>
                <wp:positionV relativeFrom="paragraph">
                  <wp:posOffset>300355</wp:posOffset>
                </wp:positionV>
                <wp:extent cx="2350135" cy="29781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43A3F7" w14:textId="27DB11F2" w:rsidR="003117C2" w:rsidRPr="002E3B0C" w:rsidRDefault="003117C2" w:rsidP="002E3B0C">
                            <w:pPr>
                              <w:jc w:val="center"/>
                              <w:rPr>
                                <w:rFonts w:ascii="Arial" w:hAnsi="Arial" w:cs="Arial"/>
                                <w:b/>
                              </w:rPr>
                            </w:pPr>
                            <w:r>
                              <w:rPr>
                                <w:rFonts w:ascii="Arial" w:hAnsi="Arial" w:cs="Arial"/>
                                <w:b/>
                              </w:rPr>
                              <w:t>4 CORNER BOOG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0E3691" id="Text Box 38" o:spid="_x0000_s1073" type="#_x0000_t202" style="position:absolute;margin-left:199.9pt;margin-top:23.65pt;width:185.05pt;height:23.45pt;z-index:251461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" filled="f" stroked="f">
                <v:textbox>
                  <w:txbxContent>
                    <w:p w14:paraId="4E43A3F7" w14:textId="27DB11F2" w:rsidR="003117C2" w:rsidRPr="002E3B0C" w:rsidRDefault="003117C2" w:rsidP="002E3B0C">
                      <w:pPr>
                        <w:jc w:val="center"/>
                        <w:rPr>
                          <w:rFonts w:ascii="Arial" w:hAnsi="Arial" w:cs="Arial"/>
                          <w:b/>
                        </w:rPr>
                      </w:pPr>
                      <w:r>
                        <w:rPr>
                          <w:rFonts w:ascii="Arial" w:hAnsi="Arial" w:cs="Arial"/>
                          <w:b/>
                        </w:rPr>
                        <w:t>4 CORNER BOOGIE</w:t>
                      </w:r>
                    </w:p>
                  </w:txbxContent>
                </v:textbox>
                <w10:wrap type="square"/>
              </v:shape>
            </w:pict>
          </mc:Fallback>
        </mc:AlternateContent>
      </w:r>
      <w:r w:rsidR="003A5C99">
        <w:br/>
      </w:r>
      <w:r w:rsidR="003A5C99">
        <w:br/>
      </w:r>
    </w:p>
    <w:p w14:paraId="62500D00" w14:textId="23F09FC4" w:rsidR="003A5C99" w:rsidRDefault="00ED7A78">
      <w:r>
        <w:rPr>
          <w:noProof/>
        </w:rPr>
        <mc:AlternateContent>
          <mc:Choice Requires="wpg">
            <w:drawing>
              <wp:anchor distT="0" distB="0" distL="114300" distR="114300" simplePos="0" relativeHeight="251816960" behindDoc="0" locked="0" layoutInCell="1" allowOverlap="1" wp14:anchorId="3713B744" wp14:editId="3A4CA4D4">
                <wp:simplePos x="0" y="0"/>
                <wp:positionH relativeFrom="page">
                  <wp:posOffset>504190</wp:posOffset>
                </wp:positionH>
                <wp:positionV relativeFrom="page">
                  <wp:posOffset>6101080</wp:posOffset>
                </wp:positionV>
                <wp:extent cx="6614795" cy="1216025"/>
                <wp:effectExtent l="0" t="0" r="0" b="3175"/>
                <wp:wrapThrough wrapText="bothSides">
                  <wp:wrapPolygon edited="0">
                    <wp:start x="0" y="0"/>
                    <wp:lineTo x="0" y="6768"/>
                    <wp:lineTo x="3318" y="7219"/>
                    <wp:lineTo x="3318" y="21205"/>
                    <wp:lineTo x="21399" y="21205"/>
                    <wp:lineTo x="21482" y="0"/>
                    <wp:lineTo x="3069" y="0"/>
                    <wp:lineTo x="0" y="0"/>
                  </wp:wrapPolygon>
                </wp:wrapThrough>
                <wp:docPr id="290" name="Group 290"/>
                <wp:cNvGraphicFramePr/>
                <a:graphic xmlns:a="http://schemas.openxmlformats.org/drawingml/2006/main">
                  <a:graphicData uri="http://schemas.microsoft.com/office/word/2010/wordprocessingGroup">
                    <wpg:wgp>
                      <wpg:cNvGrpSpPr/>
                      <wpg:grpSpPr>
                        <a:xfrm>
                          <a:off x="0" y="0"/>
                          <a:ext cx="6614795" cy="1216025"/>
                          <a:chOff x="0" y="0"/>
                          <a:chExt cx="6614795" cy="1216486"/>
                        </a:xfrm>
                      </wpg:grpSpPr>
                      <pic:pic xmlns:pic="http://schemas.openxmlformats.org/drawingml/2006/picture">
                        <pic:nvPicPr>
                          <pic:cNvPr id="291" name="Picture 29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92" name="Text Box 292"/>
                        <wps:cNvSpPr txBox="1"/>
                        <wps:spPr>
                          <a:xfrm>
                            <a:off x="991235" y="1906"/>
                            <a:ext cx="5623560" cy="12145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357593" w14:textId="5FD68E4B" w:rsidR="003117C2" w:rsidRDefault="003117C2" w:rsidP="0052407A">
                              <w:pPr>
                                <w:pStyle w:val="ListParagraph"/>
                                <w:numPr>
                                  <w:ilvl w:val="0"/>
                                  <w:numId w:val="36"/>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leadership?</w:t>
                              </w:r>
                            </w:p>
                            <w:p w14:paraId="23E3EA97" w14:textId="598354EB" w:rsidR="003117C2" w:rsidRDefault="003117C2" w:rsidP="0052407A">
                              <w:pPr>
                                <w:pStyle w:val="ListParagraph"/>
                                <w:numPr>
                                  <w:ilvl w:val="0"/>
                                  <w:numId w:val="36"/>
                                </w:numPr>
                                <w:rPr>
                                  <w:rFonts w:ascii="Arial" w:hAnsi="Arial"/>
                                  <w:sz w:val="22"/>
                                  <w:szCs w:val="22"/>
                                </w:rPr>
                              </w:pPr>
                              <w:r>
                                <w:rPr>
                                  <w:rFonts w:ascii="Arial" w:hAnsi="Arial"/>
                                  <w:b/>
                                  <w:sz w:val="22"/>
                                  <w:szCs w:val="22"/>
                                </w:rPr>
                                <w:t>DOK 2:</w:t>
                              </w:r>
                              <w:r>
                                <w:rPr>
                                  <w:rFonts w:ascii="Arial" w:hAnsi="Arial"/>
                                  <w:sz w:val="22"/>
                                  <w:szCs w:val="22"/>
                                </w:rPr>
                                <w:t xml:space="preserve"> How can you apply leadership in a physical activity or sport setting?</w:t>
                              </w:r>
                            </w:p>
                            <w:p w14:paraId="702BC076" w14:textId="3FA5EE1B" w:rsidR="003117C2" w:rsidRDefault="003117C2" w:rsidP="0052407A">
                              <w:pPr>
                                <w:pStyle w:val="ListParagraph"/>
                                <w:numPr>
                                  <w:ilvl w:val="0"/>
                                  <w:numId w:val="36"/>
                                </w:numPr>
                                <w:rPr>
                                  <w:rFonts w:ascii="Arial" w:hAnsi="Arial"/>
                                  <w:sz w:val="22"/>
                                  <w:szCs w:val="22"/>
                                </w:rPr>
                              </w:pPr>
                              <w:r>
                                <w:rPr>
                                  <w:rFonts w:ascii="Arial" w:hAnsi="Arial"/>
                                  <w:b/>
                                  <w:sz w:val="22"/>
                                  <w:szCs w:val="22"/>
                                </w:rPr>
                                <w:t>DOK 3:</w:t>
                              </w:r>
                              <w:r>
                                <w:rPr>
                                  <w:rFonts w:ascii="Arial" w:hAnsi="Arial"/>
                                  <w:sz w:val="22"/>
                                  <w:szCs w:val="22"/>
                                </w:rPr>
                                <w:t xml:space="preserve"> How would you describe someone who is a leader in the area of physical activity and fitness in our community? In your family?</w:t>
                              </w:r>
                            </w:p>
                            <w:p w14:paraId="50984A24" w14:textId="5BAC4A6A" w:rsidR="003117C2" w:rsidRDefault="003117C2" w:rsidP="0052407A">
                              <w:pPr>
                                <w:pStyle w:val="ListParagraph"/>
                                <w:numPr>
                                  <w:ilvl w:val="0"/>
                                  <w:numId w:val="36"/>
                                </w:numPr>
                                <w:rPr>
                                  <w:rFonts w:ascii="Arial" w:hAnsi="Arial"/>
                                  <w:sz w:val="22"/>
                                  <w:szCs w:val="22"/>
                                </w:rPr>
                              </w:pPr>
                              <w:r>
                                <w:rPr>
                                  <w:rFonts w:ascii="Arial" w:hAnsi="Arial"/>
                                  <w:b/>
                                  <w:sz w:val="22"/>
                                  <w:szCs w:val="22"/>
                                </w:rPr>
                                <w:t>DOK 1:</w:t>
                              </w:r>
                              <w:r>
                                <w:rPr>
                                  <w:rFonts w:ascii="Arial" w:hAnsi="Arial"/>
                                  <w:sz w:val="22"/>
                                  <w:szCs w:val="22"/>
                                </w:rPr>
                                <w:t xml:space="preserve"> Let’s create a list of all of the physical activities we enjoy.</w:t>
                              </w:r>
                            </w:p>
                            <w:p w14:paraId="183367C6" w14:textId="7E2DF018" w:rsidR="003117C2" w:rsidRPr="00F1777C" w:rsidRDefault="003117C2" w:rsidP="0052407A">
                              <w:pPr>
                                <w:pStyle w:val="ListParagraph"/>
                                <w:numPr>
                                  <w:ilvl w:val="0"/>
                                  <w:numId w:val="36"/>
                                </w:numPr>
                                <w:rPr>
                                  <w:rFonts w:ascii="Arial" w:hAnsi="Arial"/>
                                  <w:sz w:val="22"/>
                                  <w:szCs w:val="22"/>
                                </w:rPr>
                              </w:pPr>
                              <w:r>
                                <w:rPr>
                                  <w:rFonts w:ascii="Arial" w:hAnsi="Arial"/>
                                  <w:b/>
                                  <w:sz w:val="22"/>
                                  <w:szCs w:val="22"/>
                                </w:rPr>
                                <w:t>DOK 2:</w:t>
                              </w:r>
                              <w:r>
                                <w:rPr>
                                  <w:rFonts w:ascii="Arial" w:hAnsi="Arial"/>
                                  <w:sz w:val="22"/>
                                  <w:szCs w:val="22"/>
                                </w:rPr>
                                <w:t xml:space="preserve"> How does each activity on our list impact our physical and mental health?</w:t>
                              </w:r>
                            </w:p>
                            <w:p w14:paraId="4FEC6B75" w14:textId="77777777" w:rsidR="003117C2" w:rsidRPr="00C0404B" w:rsidRDefault="003117C2"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713B744" id="Group 290" o:spid="_x0000_s1074" style="position:absolute;margin-left:39.7pt;margin-top:480.4pt;width:520.85pt;height:95.75pt;z-index:251816960;mso-position-horizontal-relative:page;mso-position-vertical-relative:page;mso-height-relative:margin" coordsize="66147,12164"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">
                <v:shape id="Picture 291" o:spid="_x0000_s1075"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">
                  <v:imagedata r:id="rId21" o:title=""/>
                </v:shape>
                <v:shape id="Text Box 292" o:spid="_x0000_s1076" type="#_x0000_t202" style="position:absolute;left:9912;top:19;width:56235;height:121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" filled="f" stroked="f">
                  <v:textbox>
                    <w:txbxContent>
                      <w:p w14:paraId="5A357593" w14:textId="5FD68E4B" w:rsidR="003117C2" w:rsidRDefault="003117C2" w:rsidP="0052407A">
                        <w:pPr>
                          <w:pStyle w:val="ListParagraph"/>
                          <w:numPr>
                            <w:ilvl w:val="0"/>
                            <w:numId w:val="36"/>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leadership?</w:t>
                        </w:r>
                      </w:p>
                      <w:p w14:paraId="23E3EA97" w14:textId="598354EB" w:rsidR="003117C2" w:rsidRDefault="003117C2" w:rsidP="0052407A">
                        <w:pPr>
                          <w:pStyle w:val="ListParagraph"/>
                          <w:numPr>
                            <w:ilvl w:val="0"/>
                            <w:numId w:val="36"/>
                          </w:numPr>
                          <w:rPr>
                            <w:rFonts w:ascii="Arial" w:hAnsi="Arial"/>
                            <w:sz w:val="22"/>
                            <w:szCs w:val="22"/>
                          </w:rPr>
                        </w:pPr>
                        <w:r>
                          <w:rPr>
                            <w:rFonts w:ascii="Arial" w:hAnsi="Arial"/>
                            <w:b/>
                            <w:sz w:val="22"/>
                            <w:szCs w:val="22"/>
                          </w:rPr>
                          <w:t>DOK 2:</w:t>
                        </w:r>
                        <w:r>
                          <w:rPr>
                            <w:rFonts w:ascii="Arial" w:hAnsi="Arial"/>
                            <w:sz w:val="22"/>
                            <w:szCs w:val="22"/>
                          </w:rPr>
                          <w:t xml:space="preserve"> How can you apply leadership in a physical activity or sport setting?</w:t>
                        </w:r>
                      </w:p>
                      <w:p w14:paraId="702BC076" w14:textId="3FA5EE1B" w:rsidR="003117C2" w:rsidRDefault="003117C2" w:rsidP="0052407A">
                        <w:pPr>
                          <w:pStyle w:val="ListParagraph"/>
                          <w:numPr>
                            <w:ilvl w:val="0"/>
                            <w:numId w:val="36"/>
                          </w:numPr>
                          <w:rPr>
                            <w:rFonts w:ascii="Arial" w:hAnsi="Arial"/>
                            <w:sz w:val="22"/>
                            <w:szCs w:val="22"/>
                          </w:rPr>
                        </w:pPr>
                        <w:r>
                          <w:rPr>
                            <w:rFonts w:ascii="Arial" w:hAnsi="Arial"/>
                            <w:b/>
                            <w:sz w:val="22"/>
                            <w:szCs w:val="22"/>
                          </w:rPr>
                          <w:t>DOK 3:</w:t>
                        </w:r>
                        <w:r>
                          <w:rPr>
                            <w:rFonts w:ascii="Arial" w:hAnsi="Arial"/>
                            <w:sz w:val="22"/>
                            <w:szCs w:val="22"/>
                          </w:rPr>
                          <w:t xml:space="preserve"> How would you describe someone who is a leader in the area of physical activity and fitness in our community? In your family?</w:t>
                        </w:r>
                      </w:p>
                      <w:p w14:paraId="50984A24" w14:textId="5BAC4A6A" w:rsidR="003117C2" w:rsidRDefault="003117C2" w:rsidP="0052407A">
                        <w:pPr>
                          <w:pStyle w:val="ListParagraph"/>
                          <w:numPr>
                            <w:ilvl w:val="0"/>
                            <w:numId w:val="36"/>
                          </w:numPr>
                          <w:rPr>
                            <w:rFonts w:ascii="Arial" w:hAnsi="Arial"/>
                            <w:sz w:val="22"/>
                            <w:szCs w:val="22"/>
                          </w:rPr>
                        </w:pPr>
                        <w:r>
                          <w:rPr>
                            <w:rFonts w:ascii="Arial" w:hAnsi="Arial"/>
                            <w:b/>
                            <w:sz w:val="22"/>
                            <w:szCs w:val="22"/>
                          </w:rPr>
                          <w:t>DOK 1:</w:t>
                        </w:r>
                        <w:r>
                          <w:rPr>
                            <w:rFonts w:ascii="Arial" w:hAnsi="Arial"/>
                            <w:sz w:val="22"/>
                            <w:szCs w:val="22"/>
                          </w:rPr>
                          <w:t xml:space="preserve"> Let’s create a list of all of the physical activities we enjoy.</w:t>
                        </w:r>
                      </w:p>
                      <w:p w14:paraId="183367C6" w14:textId="7E2DF018" w:rsidR="003117C2" w:rsidRPr="00F1777C" w:rsidRDefault="003117C2" w:rsidP="0052407A">
                        <w:pPr>
                          <w:pStyle w:val="ListParagraph"/>
                          <w:numPr>
                            <w:ilvl w:val="0"/>
                            <w:numId w:val="36"/>
                          </w:numPr>
                          <w:rPr>
                            <w:rFonts w:ascii="Arial" w:hAnsi="Arial"/>
                            <w:sz w:val="22"/>
                            <w:szCs w:val="22"/>
                          </w:rPr>
                        </w:pPr>
                        <w:r>
                          <w:rPr>
                            <w:rFonts w:ascii="Arial" w:hAnsi="Arial"/>
                            <w:b/>
                            <w:sz w:val="22"/>
                            <w:szCs w:val="22"/>
                          </w:rPr>
                          <w:t>DOK 2:</w:t>
                        </w:r>
                        <w:r>
                          <w:rPr>
                            <w:rFonts w:ascii="Arial" w:hAnsi="Arial"/>
                            <w:sz w:val="22"/>
                            <w:szCs w:val="22"/>
                          </w:rPr>
                          <w:t xml:space="preserve"> How does each activity on our list impact our physical and mental health?</w:t>
                        </w:r>
                      </w:p>
                      <w:p w14:paraId="4FEC6B75" w14:textId="77777777" w:rsidR="003117C2" w:rsidRPr="00C0404B" w:rsidRDefault="003117C2" w:rsidP="00E108E7">
                        <w:pPr>
                          <w:ind w:left="144"/>
                          <w:rPr>
                            <w:rFonts w:ascii="Arial" w:hAnsi="Arial"/>
                            <w:sz w:val="22"/>
                          </w:rPr>
                        </w:pPr>
                      </w:p>
                    </w:txbxContent>
                  </v:textbox>
                </v:shape>
                <w10:wrap type="through" anchorx="page" anchory="page"/>
              </v:group>
            </w:pict>
          </mc:Fallback>
        </mc:AlternateContent>
      </w:r>
      <w:r w:rsidR="001D18DD">
        <w:rPr>
          <w:noProof/>
        </w:rPr>
        <mc:AlternateContent>
          <mc:Choice Requires="wpg">
            <w:drawing>
              <wp:anchor distT="0" distB="0" distL="114300" distR="114300" simplePos="0" relativeHeight="251820032" behindDoc="0" locked="0" layoutInCell="1" allowOverlap="1" wp14:anchorId="45E13AFB" wp14:editId="685BDDB7">
                <wp:simplePos x="0" y="0"/>
                <wp:positionH relativeFrom="page">
                  <wp:posOffset>441960</wp:posOffset>
                </wp:positionH>
                <wp:positionV relativeFrom="page">
                  <wp:posOffset>1371600</wp:posOffset>
                </wp:positionV>
                <wp:extent cx="6671703" cy="1000760"/>
                <wp:effectExtent l="0" t="0" r="0" b="0"/>
                <wp:wrapThrough wrapText="bothSides">
                  <wp:wrapPolygon edited="0">
                    <wp:start x="3454" y="0"/>
                    <wp:lineTo x="0" y="548"/>
                    <wp:lineTo x="0" y="10964"/>
                    <wp:lineTo x="3454" y="18091"/>
                    <wp:lineTo x="3454" y="20832"/>
                    <wp:lineTo x="21464" y="20832"/>
                    <wp:lineTo x="21464" y="0"/>
                    <wp:lineTo x="3454" y="0"/>
                  </wp:wrapPolygon>
                </wp:wrapThrough>
                <wp:docPr id="299" name="Group 299"/>
                <wp:cNvGraphicFramePr/>
                <a:graphic xmlns:a="http://schemas.openxmlformats.org/drawingml/2006/main">
                  <a:graphicData uri="http://schemas.microsoft.com/office/word/2010/wordprocessingGroup">
                    <wpg:wgp>
                      <wpg:cNvGrpSpPr/>
                      <wpg:grpSpPr>
                        <a:xfrm>
                          <a:off x="0" y="0"/>
                          <a:ext cx="6671703" cy="1000760"/>
                          <a:chOff x="-54371" y="0"/>
                          <a:chExt cx="6672079" cy="1000760"/>
                        </a:xfrm>
                      </wpg:grpSpPr>
                      <pic:pic xmlns:pic="http://schemas.openxmlformats.org/drawingml/2006/picture">
                        <pic:nvPicPr>
                          <pic:cNvPr id="300" name="Picture 300"/>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54371" y="40640"/>
                            <a:ext cx="914452" cy="464429"/>
                          </a:xfrm>
                          <a:prstGeom prst="rect">
                            <a:avLst/>
                          </a:prstGeom>
                        </pic:spPr>
                      </pic:pic>
                      <wps:wsp>
                        <wps:cNvPr id="301" name="Text Box 301"/>
                        <wps:cNvSpPr txBox="1"/>
                        <wps:spPr>
                          <a:xfrm>
                            <a:off x="994148"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397037" w14:textId="507F74EC" w:rsidR="003117C2" w:rsidRDefault="003117C2" w:rsidP="0052407A">
                              <w:pPr>
                                <w:pStyle w:val="ListParagraph"/>
                                <w:numPr>
                                  <w:ilvl w:val="0"/>
                                  <w:numId w:val="18"/>
                                </w:numPr>
                                <w:rPr>
                                  <w:rFonts w:ascii="Arial" w:hAnsi="Arial"/>
                                  <w:sz w:val="22"/>
                                  <w:szCs w:val="22"/>
                                </w:rPr>
                              </w:pPr>
                              <w:r>
                                <w:rPr>
                                  <w:rFonts w:ascii="Arial" w:hAnsi="Arial"/>
                                  <w:sz w:val="22"/>
                                  <w:szCs w:val="22"/>
                                </w:rPr>
                                <w:t>Modify the boundaries to make the activity area smaller or larger to meet the needs of the students.</w:t>
                              </w:r>
                            </w:p>
                            <w:p w14:paraId="44B54F0F" w14:textId="7BAF9EB8" w:rsidR="003117C2" w:rsidRDefault="003117C2" w:rsidP="0052407A">
                              <w:pPr>
                                <w:pStyle w:val="ListParagraph"/>
                                <w:numPr>
                                  <w:ilvl w:val="0"/>
                                  <w:numId w:val="18"/>
                                </w:numPr>
                                <w:rPr>
                                  <w:rFonts w:ascii="Arial" w:hAnsi="Arial"/>
                                  <w:sz w:val="22"/>
                                  <w:szCs w:val="22"/>
                                </w:rPr>
                              </w:pPr>
                              <w:r>
                                <w:rPr>
                                  <w:rFonts w:ascii="Arial" w:hAnsi="Arial"/>
                                  <w:sz w:val="22"/>
                                  <w:szCs w:val="22"/>
                                </w:rPr>
                                <w:t xml:space="preserve">Provide set instructions for each Boogie Captain to help facilitate activity and minimize decision-making. </w:t>
                              </w:r>
                            </w:p>
                            <w:p w14:paraId="44CC319B" w14:textId="77777777" w:rsidR="003117C2" w:rsidRPr="00CB28FB" w:rsidRDefault="003117C2" w:rsidP="00E108E7">
                              <w:pPr>
                                <w:pStyle w:val="ListParagraph"/>
                                <w:ind w:left="360"/>
                                <w:rPr>
                                  <w:rFonts w:ascii="Arial" w:hAnsi="Arial"/>
                                  <w:sz w:val="22"/>
                                  <w:szCs w:val="22"/>
                                </w:rPr>
                              </w:pPr>
                            </w:p>
                            <w:p w14:paraId="6897F00E"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5E13AFB" id="Group 299" o:spid="_x0000_s1077" style="position:absolute;margin-left:34.8pt;margin-top:108pt;width:525.35pt;height:78.8pt;z-index:251820032;mso-position-horizontal-relative:page;mso-position-vertical-relative:page;mso-width-relative:margin" coordorigin="-543" coordsize="66720,1000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&#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">
                <v:shape id="Picture 300" o:spid="_x0000_s1078" type="#_x0000_t75" style="position:absolute;left:-543;top:406;width:9143;height:4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">
                  <v:imagedata r:id="rId17" o:title=""/>
                </v:shape>
                <v:shape id="Text Box 301" o:spid="_x0000_s1079" type="#_x0000_t202" style="position:absolute;left:9941;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" filled="f" stroked="f">
                  <v:textbox>
                    <w:txbxContent>
                      <w:p w14:paraId="12397037" w14:textId="507F74EC" w:rsidR="003117C2" w:rsidRDefault="003117C2" w:rsidP="0052407A">
                        <w:pPr>
                          <w:pStyle w:val="ListParagraph"/>
                          <w:numPr>
                            <w:ilvl w:val="0"/>
                            <w:numId w:val="18"/>
                          </w:numPr>
                          <w:rPr>
                            <w:rFonts w:ascii="Arial" w:hAnsi="Arial"/>
                            <w:sz w:val="22"/>
                            <w:szCs w:val="22"/>
                          </w:rPr>
                        </w:pPr>
                        <w:r>
                          <w:rPr>
                            <w:rFonts w:ascii="Arial" w:hAnsi="Arial"/>
                            <w:sz w:val="22"/>
                            <w:szCs w:val="22"/>
                          </w:rPr>
                          <w:t>Modify the boundaries to make the activity area smaller or larger to meet the needs of the students.</w:t>
                        </w:r>
                      </w:p>
                      <w:p w14:paraId="44B54F0F" w14:textId="7BAF9EB8" w:rsidR="003117C2" w:rsidRDefault="003117C2" w:rsidP="0052407A">
                        <w:pPr>
                          <w:pStyle w:val="ListParagraph"/>
                          <w:numPr>
                            <w:ilvl w:val="0"/>
                            <w:numId w:val="18"/>
                          </w:numPr>
                          <w:rPr>
                            <w:rFonts w:ascii="Arial" w:hAnsi="Arial"/>
                            <w:sz w:val="22"/>
                            <w:szCs w:val="22"/>
                          </w:rPr>
                        </w:pPr>
                        <w:r>
                          <w:rPr>
                            <w:rFonts w:ascii="Arial" w:hAnsi="Arial"/>
                            <w:sz w:val="22"/>
                            <w:szCs w:val="22"/>
                          </w:rPr>
                          <w:t xml:space="preserve">Provide set instructions for each Boogie Captain to help facilitate activity and minimize decision-making. </w:t>
                        </w:r>
                      </w:p>
                      <w:p w14:paraId="44CC319B" w14:textId="77777777" w:rsidR="003117C2" w:rsidRPr="00CB28FB" w:rsidRDefault="003117C2" w:rsidP="00E108E7">
                        <w:pPr>
                          <w:pStyle w:val="ListParagraph"/>
                          <w:ind w:left="360"/>
                          <w:rPr>
                            <w:rFonts w:ascii="Arial" w:hAnsi="Arial"/>
                            <w:sz w:val="22"/>
                            <w:szCs w:val="22"/>
                          </w:rPr>
                        </w:pPr>
                      </w:p>
                      <w:p w14:paraId="6897F00E" w14:textId="77777777" w:rsidR="003117C2" w:rsidRDefault="003117C2"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13888" behindDoc="0" locked="0" layoutInCell="1" allowOverlap="1" wp14:anchorId="65F1DA22" wp14:editId="11D1848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3" name="Straight Connector 28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4037B5C" id="Straight Connector 283" o:spid="_x0000_s1026" style="position:absolute;z-index:25181388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14912" behindDoc="0" locked="0" layoutInCell="1" allowOverlap="1" wp14:anchorId="5D940CD8" wp14:editId="3D7B6BB2">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84" name="Group 28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85" name="Picture 285"/>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86" name="Text Box 286"/>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63B1F5" w14:textId="1B68ED5C" w:rsidR="003117C2" w:rsidRPr="00F1777C" w:rsidRDefault="003117C2" w:rsidP="00E108E7">
                              <w:pPr>
                                <w:rPr>
                                  <w:rFonts w:ascii="Arial" w:hAnsi="Arial"/>
                                  <w:b/>
                                  <w:sz w:val="22"/>
                                  <w:szCs w:val="22"/>
                                  <w:u w:val="single"/>
                                </w:rPr>
                              </w:pPr>
                              <w:r>
                                <w:rPr>
                                  <w:rFonts w:ascii="Arial" w:hAnsi="Arial"/>
                                  <w:sz w:val="22"/>
                                  <w:szCs w:val="22"/>
                                </w:rPr>
                                <w:t>Healthy Body, Leadership, Physically Active Lifestyle</w:t>
                              </w:r>
                            </w:p>
                            <w:p w14:paraId="73AEA9B1"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D940CD8" id="Group 284" o:spid="_x0000_s1080" style="position:absolute;margin-left:39.6pt;margin-top:239.55pt;width:529.2pt;height:35.95pt;z-index:251814912;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">
                <v:shape id="Picture 285" o:spid="_x0000_s1081"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">
                  <v:imagedata r:id="rId23" o:title=""/>
                </v:shape>
                <v:shape id="Text Box 286" o:spid="_x0000_s1082"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" filled="f" stroked="f">
                  <v:textbox>
                    <w:txbxContent>
                      <w:p w14:paraId="0863B1F5" w14:textId="1B68ED5C" w:rsidR="003117C2" w:rsidRPr="00F1777C" w:rsidRDefault="003117C2" w:rsidP="00E108E7">
                        <w:pPr>
                          <w:rPr>
                            <w:rFonts w:ascii="Arial" w:hAnsi="Arial"/>
                            <w:b/>
                            <w:sz w:val="22"/>
                            <w:szCs w:val="22"/>
                            <w:u w:val="single"/>
                          </w:rPr>
                        </w:pPr>
                        <w:r>
                          <w:rPr>
                            <w:rFonts w:ascii="Arial" w:hAnsi="Arial"/>
                            <w:sz w:val="22"/>
                            <w:szCs w:val="22"/>
                          </w:rPr>
                          <w:t>Healthy Body, Leadership, Physically Active Lifestyle</w:t>
                        </w:r>
                      </w:p>
                      <w:p w14:paraId="73AEA9B1" w14:textId="77777777" w:rsidR="003117C2" w:rsidRDefault="003117C2"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15936" behindDoc="0" locked="0" layoutInCell="1" allowOverlap="1" wp14:anchorId="6E5F04CB" wp14:editId="612DF3F3">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87" name="Group 28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88" name="Picture 288"/>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89" name="Text Box 289"/>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77C0370" w14:textId="2366A748" w:rsidR="003117C2" w:rsidRDefault="003117C2" w:rsidP="0052407A">
                              <w:pPr>
                                <w:pStyle w:val="ListParagraph"/>
                                <w:numPr>
                                  <w:ilvl w:val="0"/>
                                  <w:numId w:val="35"/>
                                </w:numPr>
                                <w:rPr>
                                  <w:rFonts w:ascii="Arial" w:hAnsi="Arial"/>
                                  <w:sz w:val="22"/>
                                  <w:szCs w:val="22"/>
                                </w:rPr>
                              </w:pPr>
                              <w:r w:rsidRPr="006C7877">
                                <w:rPr>
                                  <w:rFonts w:ascii="Arial" w:hAnsi="Arial"/>
                                  <w:b/>
                                  <w:sz w:val="22"/>
                                  <w:szCs w:val="22"/>
                                </w:rPr>
                                <w:t>Standard 3 [M1.6</w:t>
                              </w:r>
                              <w:r>
                                <w:rPr>
                                  <w:rFonts w:ascii="Arial" w:hAnsi="Arial"/>
                                  <w:b/>
                                  <w:sz w:val="22"/>
                                  <w:szCs w:val="22"/>
                                </w:rPr>
                                <w:t xml:space="preserve">, </w:t>
                              </w:r>
                              <w:r w:rsidRPr="006C7877">
                                <w:rPr>
                                  <w:rFonts w:ascii="Arial" w:hAnsi="Arial"/>
                                  <w:b/>
                                  <w:sz w:val="22"/>
                                  <w:szCs w:val="22"/>
                                </w:rPr>
                                <w:t xml:space="preserve">8] </w:t>
                              </w:r>
                              <w:r w:rsidRPr="006C7877">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31575B5F" w14:textId="5380948C" w:rsidR="003117C2" w:rsidRPr="00D41015" w:rsidRDefault="003117C2" w:rsidP="0052407A">
                              <w:pPr>
                                <w:pStyle w:val="ListParagraph"/>
                                <w:numPr>
                                  <w:ilvl w:val="0"/>
                                  <w:numId w:val="35"/>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2B9C9F01" w14:textId="77777777" w:rsidR="003117C2" w:rsidRPr="00F24860" w:rsidRDefault="003117C2"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E5F04CB" id="Group 287" o:spid="_x0000_s1083" style="position:absolute;margin-left:39.6pt;margin-top:305.75pt;width:525.2pt;height:166.8pt;z-index:251815936;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">
                <v:shape id="Picture 288" o:spid="_x0000_s1084"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">
                  <v:imagedata r:id="rId25" o:title=""/>
                </v:shape>
                <v:shape id="Text Box 289" o:spid="_x0000_s1085"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" filled="f" stroked="f">
                  <v:textbox>
                    <w:txbxContent>
                      <w:p w14:paraId="377C0370" w14:textId="2366A748" w:rsidR="003117C2" w:rsidRDefault="003117C2" w:rsidP="0052407A">
                        <w:pPr>
                          <w:pStyle w:val="ListParagraph"/>
                          <w:numPr>
                            <w:ilvl w:val="0"/>
                            <w:numId w:val="35"/>
                          </w:numPr>
                          <w:rPr>
                            <w:rFonts w:ascii="Arial" w:hAnsi="Arial"/>
                            <w:sz w:val="22"/>
                            <w:szCs w:val="22"/>
                          </w:rPr>
                        </w:pPr>
                        <w:r w:rsidRPr="006C7877">
                          <w:rPr>
                            <w:rFonts w:ascii="Arial" w:hAnsi="Arial"/>
                            <w:b/>
                            <w:sz w:val="22"/>
                            <w:szCs w:val="22"/>
                          </w:rPr>
                          <w:t>Standard 3 [M1.6</w:t>
                        </w:r>
                        <w:r>
                          <w:rPr>
                            <w:rFonts w:ascii="Arial" w:hAnsi="Arial"/>
                            <w:b/>
                            <w:sz w:val="22"/>
                            <w:szCs w:val="22"/>
                          </w:rPr>
                          <w:t xml:space="preserve">, </w:t>
                        </w:r>
                        <w:r w:rsidRPr="006C7877">
                          <w:rPr>
                            <w:rFonts w:ascii="Arial" w:hAnsi="Arial"/>
                            <w:b/>
                            <w:sz w:val="22"/>
                            <w:szCs w:val="22"/>
                          </w:rPr>
                          <w:t xml:space="preserve">8] </w:t>
                        </w:r>
                        <w:r w:rsidRPr="006C7877">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31575B5F" w14:textId="5380948C" w:rsidR="003117C2" w:rsidRPr="00D41015" w:rsidRDefault="003117C2" w:rsidP="0052407A">
                        <w:pPr>
                          <w:pStyle w:val="ListParagraph"/>
                          <w:numPr>
                            <w:ilvl w:val="0"/>
                            <w:numId w:val="35"/>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2B9C9F01" w14:textId="77777777" w:rsidR="003117C2" w:rsidRPr="00F24860" w:rsidRDefault="003117C2"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17984" behindDoc="0" locked="0" layoutInCell="1" allowOverlap="1" wp14:anchorId="31FCA967" wp14:editId="22CBA4DE">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93" name="Group 29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94" name="Picture 29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95"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0C561C" w14:textId="7E048821" w:rsidR="003117C2" w:rsidRPr="00304D34" w:rsidRDefault="003117C2" w:rsidP="00E108E7">
                              <w:pPr>
                                <w:rPr>
                                  <w:rFonts w:ascii="Arial" w:hAnsi="Arial"/>
                                  <w:sz w:val="22"/>
                                  <w:szCs w:val="22"/>
                                </w:rPr>
                              </w:pPr>
                              <w:r>
                                <w:rPr>
                                  <w:rFonts w:ascii="Arial" w:hAnsi="Arial"/>
                                  <w:b/>
                                  <w:sz w:val="22"/>
                                  <w:szCs w:val="22"/>
                                </w:rPr>
                                <w:t>Help students practice skills, strategies, and processes.</w:t>
                              </w:r>
                              <w:r w:rsidRPr="00304D34">
                                <w:rPr>
                                  <w:rFonts w:ascii="Arial" w:hAnsi="Arial"/>
                                  <w:sz w:val="22"/>
                                  <w:szCs w:val="22"/>
                                </w:rPr>
                                <w:t xml:space="preserve"> </w:t>
                              </w:r>
                              <w:r>
                                <w:rPr>
                                  <w:rFonts w:ascii="Arial" w:hAnsi="Arial"/>
                                  <w:sz w:val="22"/>
                                  <w:szCs w:val="22"/>
                                </w:rPr>
                                <w:t>In 4-Corner Boogie, students are provided an opportunity to experience an activity leadership role that is short in duration, fun, and open-ended. As the “Boogie Captain,” students will be able to provide direction and encouragement to their peers in a physical activity setting.</w:t>
                              </w:r>
                            </w:p>
                            <w:p w14:paraId="09501FC1"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1FCA967" id="Group 293" o:spid="_x0000_s1086" style="position:absolute;margin-left:39.6pt;margin-top:602.2pt;width:530.8pt;height:120.1pt;z-index:251817984;mso-position-horizontal-relative:page;mso-position-vertical-relative:page" coordsize="67411,15252"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">
                <v:shape id="Picture 294" o:spid="_x0000_s1087"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">
                  <v:imagedata r:id="rId19" o:title=""/>
                </v:shape>
                <v:shape id="_x0000_s1088"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" filled="f" stroked="f">
                  <v:textbox>
                    <w:txbxContent>
                      <w:p w14:paraId="190C561C" w14:textId="7E048821" w:rsidR="003117C2" w:rsidRPr="00304D34" w:rsidRDefault="003117C2" w:rsidP="00E108E7">
                        <w:pPr>
                          <w:rPr>
                            <w:rFonts w:ascii="Arial" w:hAnsi="Arial"/>
                            <w:sz w:val="22"/>
                            <w:szCs w:val="22"/>
                          </w:rPr>
                        </w:pPr>
                        <w:r>
                          <w:rPr>
                            <w:rFonts w:ascii="Arial" w:hAnsi="Arial"/>
                            <w:b/>
                            <w:sz w:val="22"/>
                            <w:szCs w:val="22"/>
                          </w:rPr>
                          <w:t>Help students practice skills, strategies, and processes.</w:t>
                        </w:r>
                        <w:r w:rsidRPr="00304D34">
                          <w:rPr>
                            <w:rFonts w:ascii="Arial" w:hAnsi="Arial"/>
                            <w:sz w:val="22"/>
                            <w:szCs w:val="22"/>
                          </w:rPr>
                          <w:t xml:space="preserve"> </w:t>
                        </w:r>
                        <w:r>
                          <w:rPr>
                            <w:rFonts w:ascii="Arial" w:hAnsi="Arial"/>
                            <w:sz w:val="22"/>
                            <w:szCs w:val="22"/>
                          </w:rPr>
                          <w:t>In 4-Corner Boogie, students are provided an opportunity to experience an activity leadership role that is short in duration, fun, and open-ended. As the “Boogie Captain,” students will be able to provide direction and encouragement to their peers in a physical activity setting.</w:t>
                        </w:r>
                      </w:p>
                      <w:p w14:paraId="09501FC1" w14:textId="77777777" w:rsidR="003117C2" w:rsidRDefault="003117C2" w:rsidP="00E108E7"/>
                    </w:txbxContent>
                  </v:textbox>
                </v:shape>
                <w10:wrap type="through" anchorx="page" anchory="page"/>
              </v:group>
            </w:pict>
          </mc:Fallback>
        </mc:AlternateContent>
      </w:r>
      <w:r w:rsidR="003A5C99">
        <w:br w:type="page"/>
      </w:r>
    </w:p>
    <w:p w14:paraId="340F9C95" w14:textId="77777777" w:rsidR="003A5C99" w:rsidRDefault="003A5C99">
      <w:r>
        <w:lastRenderedPageBreak/>
        <w:br/>
      </w:r>
      <w:r>
        <w:br/>
      </w:r>
    </w:p>
    <w:p w14:paraId="55F6C2F7" w14:textId="6417D629" w:rsidR="003A5C99" w:rsidRDefault="00422827">
      <w:r>
        <w:rPr>
          <w:noProof/>
        </w:rPr>
        <w:drawing>
          <wp:anchor distT="0" distB="0" distL="114300" distR="114300" simplePos="0" relativeHeight="251738112" behindDoc="0" locked="0" layoutInCell="1" allowOverlap="1" wp14:anchorId="434C4349" wp14:editId="6EEE8F9B">
            <wp:simplePos x="0" y="0"/>
            <wp:positionH relativeFrom="page">
              <wp:posOffset>4005580</wp:posOffset>
            </wp:positionH>
            <wp:positionV relativeFrom="page">
              <wp:posOffset>3330575</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28"/>
                    <a:stretch>
                      <a:fillRect/>
                    </a:stretch>
                  </pic:blipFill>
                  <pic:spPr>
                    <a:xfrm>
                      <a:off x="0" y="0"/>
                      <a:ext cx="3200400" cy="3200400"/>
                    </a:xfrm>
                    <a:prstGeom prst="rect">
                      <a:avLst/>
                    </a:prstGeom>
                    <a:ln>
                      <a:solidFill>
                        <a:srgbClr val="266141"/>
                      </a:solidFill>
                    </a:ln>
                  </pic:spPr>
                </pic:pic>
              </a:graphicData>
            </a:graphic>
          </wp:anchor>
        </w:drawing>
      </w:r>
      <w:r w:rsidR="008340C8">
        <w:rPr>
          <w:noProof/>
        </w:rPr>
        <mc:AlternateContent>
          <mc:Choice Requires="wps">
            <w:drawing>
              <wp:anchor distT="0" distB="0" distL="114300" distR="114300" simplePos="0" relativeHeight="251740160" behindDoc="0" locked="0" layoutInCell="1" allowOverlap="1" wp14:anchorId="06BA22C0" wp14:editId="40E49293">
                <wp:simplePos x="0" y="0"/>
                <wp:positionH relativeFrom="page">
                  <wp:posOffset>4851400</wp:posOffset>
                </wp:positionH>
                <wp:positionV relativeFrom="page">
                  <wp:posOffset>2044701</wp:posOffset>
                </wp:positionV>
                <wp:extent cx="2343150" cy="1043940"/>
                <wp:effectExtent l="0" t="0" r="0" b="0"/>
                <wp:wrapThrough wrapText="bothSides">
                  <wp:wrapPolygon edited="0">
                    <wp:start x="234" y="0"/>
                    <wp:lineTo x="234" y="21022"/>
                    <wp:lineTo x="21073" y="21022"/>
                    <wp:lineTo x="21073" y="0"/>
                    <wp:lineTo x="234" y="0"/>
                  </wp:wrapPolygon>
                </wp:wrapThrough>
                <wp:docPr id="63" name="Text Box 63"/>
                <wp:cNvGraphicFramePr/>
                <a:graphic xmlns:a="http://schemas.openxmlformats.org/drawingml/2006/main">
                  <a:graphicData uri="http://schemas.microsoft.com/office/word/2010/wordprocessingShape">
                    <wps:wsp>
                      <wps:cNvSpPr txBox="1"/>
                      <wps:spPr>
                        <a:xfrm>
                          <a:off x="0" y="0"/>
                          <a:ext cx="2343150" cy="10439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42EBA0" w14:textId="77777777" w:rsidR="003117C2" w:rsidRDefault="003117C2" w:rsidP="008340C8">
                            <w:pPr>
                              <w:rPr>
                                <w:rFonts w:ascii="Arial" w:hAnsi="Arial" w:cs="Arial"/>
                                <w:sz w:val="22"/>
                                <w:szCs w:val="22"/>
                              </w:rPr>
                            </w:pPr>
                            <w:r>
                              <w:rPr>
                                <w:rFonts w:ascii="Arial" w:hAnsi="Arial" w:cs="Arial"/>
                                <w:sz w:val="22"/>
                                <w:szCs w:val="22"/>
                              </w:rPr>
                              <w:t>PLANK</w:t>
                            </w:r>
                          </w:p>
                          <w:p w14:paraId="095614EC" w14:textId="77777777" w:rsidR="003117C2" w:rsidRPr="005B2451" w:rsidRDefault="003117C2" w:rsidP="0052407A">
                            <w:pPr>
                              <w:pStyle w:val="ListParagraph"/>
                              <w:numPr>
                                <w:ilvl w:val="0"/>
                                <w:numId w:val="38"/>
                              </w:numPr>
                            </w:pPr>
                            <w:r>
                              <w:rPr>
                                <w:rFonts w:ascii="Arial" w:hAnsi="Arial" w:cs="Arial"/>
                                <w:sz w:val="22"/>
                                <w:szCs w:val="22"/>
                              </w:rPr>
                              <w:t>Elbows Below Shoulders</w:t>
                            </w:r>
                          </w:p>
                          <w:p w14:paraId="466D5343" w14:textId="77777777" w:rsidR="003117C2" w:rsidRPr="0068721B" w:rsidRDefault="003117C2" w:rsidP="0052407A">
                            <w:pPr>
                              <w:pStyle w:val="ListParagraph"/>
                              <w:numPr>
                                <w:ilvl w:val="0"/>
                                <w:numId w:val="38"/>
                              </w:numPr>
                            </w:pPr>
                            <w:r>
                              <w:rPr>
                                <w:rFonts w:ascii="Arial" w:hAnsi="Arial" w:cs="Arial"/>
                                <w:sz w:val="22"/>
                                <w:szCs w:val="22"/>
                              </w:rPr>
                              <w:t>Arms Straight, Not Locked</w:t>
                            </w:r>
                          </w:p>
                          <w:p w14:paraId="6B200DA6" w14:textId="77777777" w:rsidR="003117C2" w:rsidRPr="0068721B" w:rsidRDefault="003117C2" w:rsidP="0052407A">
                            <w:pPr>
                              <w:pStyle w:val="ListParagraph"/>
                              <w:numPr>
                                <w:ilvl w:val="0"/>
                                <w:numId w:val="38"/>
                              </w:numPr>
                            </w:pPr>
                            <w:r>
                              <w:rPr>
                                <w:rFonts w:ascii="Arial" w:hAnsi="Arial" w:cs="Arial"/>
                                <w:sz w:val="22"/>
                                <w:szCs w:val="22"/>
                              </w:rPr>
                              <w:t>Feet Together, Toes Down</w:t>
                            </w:r>
                          </w:p>
                          <w:p w14:paraId="47B8911D" w14:textId="77777777" w:rsidR="003117C2" w:rsidRPr="002E2F38" w:rsidRDefault="003117C2" w:rsidP="0052407A">
                            <w:pPr>
                              <w:pStyle w:val="ListParagraph"/>
                              <w:numPr>
                                <w:ilvl w:val="0"/>
                                <w:numId w:val="38"/>
                              </w:numPr>
                            </w:pPr>
                            <w:r>
                              <w:rPr>
                                <w:rFonts w:ascii="Arial" w:hAnsi="Arial" w:cs="Arial"/>
                                <w:sz w:val="22"/>
                                <w:szCs w:val="22"/>
                              </w:rPr>
                              <w:t>Legs, Back, Head Aligned</w:t>
                            </w:r>
                          </w:p>
                          <w:p w14:paraId="21EB4918" w14:textId="77777777" w:rsidR="003117C2" w:rsidRPr="005B2451" w:rsidRDefault="003117C2" w:rsidP="00B709B2"/>
                          <w:p w14:paraId="5A5FD2FE" w14:textId="77777777" w:rsidR="003117C2" w:rsidRDefault="003117C2"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BA22C0" id="Text Box 63" o:spid="_x0000_s1089" type="#_x0000_t202" style="position:absolute;margin-left:382pt;margin-top:161pt;width:184.5pt;height:82.2pt;z-index:2517401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" filled="f" stroked="f">
                <v:textbox>
                  <w:txbxContent>
                    <w:p w14:paraId="1342EBA0" w14:textId="77777777" w:rsidR="003117C2" w:rsidRDefault="003117C2" w:rsidP="008340C8">
                      <w:pPr>
                        <w:rPr>
                          <w:rFonts w:ascii="Arial" w:hAnsi="Arial" w:cs="Arial"/>
                          <w:sz w:val="22"/>
                          <w:szCs w:val="22"/>
                        </w:rPr>
                      </w:pPr>
                      <w:r>
                        <w:rPr>
                          <w:rFonts w:ascii="Arial" w:hAnsi="Arial" w:cs="Arial"/>
                          <w:sz w:val="22"/>
                          <w:szCs w:val="22"/>
                        </w:rPr>
                        <w:t>PLANK</w:t>
                      </w:r>
                    </w:p>
                    <w:p w14:paraId="095614EC" w14:textId="77777777" w:rsidR="003117C2" w:rsidRPr="005B2451" w:rsidRDefault="003117C2" w:rsidP="0052407A">
                      <w:pPr>
                        <w:pStyle w:val="ListParagraph"/>
                        <w:numPr>
                          <w:ilvl w:val="0"/>
                          <w:numId w:val="38"/>
                        </w:numPr>
                      </w:pPr>
                      <w:r>
                        <w:rPr>
                          <w:rFonts w:ascii="Arial" w:hAnsi="Arial" w:cs="Arial"/>
                          <w:sz w:val="22"/>
                          <w:szCs w:val="22"/>
                        </w:rPr>
                        <w:t>Elbows Below Shoulders</w:t>
                      </w:r>
                    </w:p>
                    <w:p w14:paraId="466D5343" w14:textId="77777777" w:rsidR="003117C2" w:rsidRPr="0068721B" w:rsidRDefault="003117C2" w:rsidP="0052407A">
                      <w:pPr>
                        <w:pStyle w:val="ListParagraph"/>
                        <w:numPr>
                          <w:ilvl w:val="0"/>
                          <w:numId w:val="38"/>
                        </w:numPr>
                      </w:pPr>
                      <w:r>
                        <w:rPr>
                          <w:rFonts w:ascii="Arial" w:hAnsi="Arial" w:cs="Arial"/>
                          <w:sz w:val="22"/>
                          <w:szCs w:val="22"/>
                        </w:rPr>
                        <w:t>Arms Straight, Not Locked</w:t>
                      </w:r>
                    </w:p>
                    <w:p w14:paraId="6B200DA6" w14:textId="77777777" w:rsidR="003117C2" w:rsidRPr="0068721B" w:rsidRDefault="003117C2" w:rsidP="0052407A">
                      <w:pPr>
                        <w:pStyle w:val="ListParagraph"/>
                        <w:numPr>
                          <w:ilvl w:val="0"/>
                          <w:numId w:val="38"/>
                        </w:numPr>
                      </w:pPr>
                      <w:r>
                        <w:rPr>
                          <w:rFonts w:ascii="Arial" w:hAnsi="Arial" w:cs="Arial"/>
                          <w:sz w:val="22"/>
                          <w:szCs w:val="22"/>
                        </w:rPr>
                        <w:t>Feet Together, Toes Down</w:t>
                      </w:r>
                    </w:p>
                    <w:p w14:paraId="47B8911D" w14:textId="77777777" w:rsidR="003117C2" w:rsidRPr="002E2F38" w:rsidRDefault="003117C2" w:rsidP="0052407A">
                      <w:pPr>
                        <w:pStyle w:val="ListParagraph"/>
                        <w:numPr>
                          <w:ilvl w:val="0"/>
                          <w:numId w:val="38"/>
                        </w:numPr>
                      </w:pPr>
                      <w:r>
                        <w:rPr>
                          <w:rFonts w:ascii="Arial" w:hAnsi="Arial" w:cs="Arial"/>
                          <w:sz w:val="22"/>
                          <w:szCs w:val="22"/>
                        </w:rPr>
                        <w:t>Legs, Back, Head Aligned</w:t>
                      </w:r>
                    </w:p>
                    <w:p w14:paraId="21EB4918" w14:textId="77777777" w:rsidR="003117C2" w:rsidRPr="005B2451" w:rsidRDefault="003117C2" w:rsidP="00B709B2"/>
                    <w:p w14:paraId="5A5FD2FE" w14:textId="77777777" w:rsidR="003117C2" w:rsidRDefault="003117C2" w:rsidP="00B709B2">
                      <w:pPr>
                        <w:pStyle w:val="ListParagraph"/>
                        <w:ind w:left="432"/>
                      </w:pPr>
                    </w:p>
                  </w:txbxContent>
                </v:textbox>
                <w10:wrap type="through" anchorx="page" anchory="page"/>
              </v:shape>
            </w:pict>
          </mc:Fallback>
        </mc:AlternateContent>
      </w:r>
      <w:r w:rsidR="00C16473">
        <w:rPr>
          <w:noProof/>
        </w:rPr>
        <mc:AlternateContent>
          <mc:Choice Requires="wps">
            <w:drawing>
              <wp:anchor distT="0" distB="0" distL="114300" distR="114300" simplePos="0" relativeHeight="251482112" behindDoc="0" locked="0" layoutInCell="1" allowOverlap="1" wp14:anchorId="071F42BB" wp14:editId="16C5201D">
                <wp:simplePos x="0" y="0"/>
                <wp:positionH relativeFrom="margin">
                  <wp:posOffset>2212975</wp:posOffset>
                </wp:positionH>
                <wp:positionV relativeFrom="page">
                  <wp:posOffset>1216660</wp:posOffset>
                </wp:positionV>
                <wp:extent cx="2916936" cy="36576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2916936" cy="365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9E95E5" w14:textId="7678DDDC" w:rsidR="003117C2" w:rsidRPr="00ED00BE" w:rsidRDefault="003117C2" w:rsidP="00ED00BE">
                            <w:pPr>
                              <w:jc w:val="center"/>
                              <w:rPr>
                                <w:rFonts w:ascii="Arial" w:hAnsi="Arial" w:cs="Arial"/>
                                <w:b/>
                                <w:sz w:val="36"/>
                                <w:szCs w:val="36"/>
                              </w:rPr>
                            </w:pPr>
                            <w:r>
                              <w:rPr>
                                <w:rFonts w:ascii="Arial" w:hAnsi="Arial" w:cs="Arial"/>
                                <w:b/>
                                <w:sz w:val="36"/>
                                <w:szCs w:val="36"/>
                              </w:rPr>
                              <w:t>PLANKING HOC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1F42BB" id="Text Box 101" o:spid="_x0000_s1090" type="#_x0000_t202" style="position:absolute;margin-left:174.25pt;margin-top:95.8pt;width:229.7pt;height:28.8pt;z-index:251482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" filled="f" stroked="f">
                <v:textbox>
                  <w:txbxContent>
                    <w:p w14:paraId="409E95E5" w14:textId="7678DDDC" w:rsidR="003117C2" w:rsidRPr="00ED00BE" w:rsidRDefault="003117C2" w:rsidP="00ED00BE">
                      <w:pPr>
                        <w:jc w:val="center"/>
                        <w:rPr>
                          <w:rFonts w:ascii="Arial" w:hAnsi="Arial" w:cs="Arial"/>
                          <w:b/>
                          <w:sz w:val="36"/>
                          <w:szCs w:val="36"/>
                        </w:rPr>
                      </w:pPr>
                      <w:r>
                        <w:rPr>
                          <w:rFonts w:ascii="Arial" w:hAnsi="Arial" w:cs="Arial"/>
                          <w:b/>
                          <w:sz w:val="36"/>
                          <w:szCs w:val="36"/>
                        </w:rPr>
                        <w:t>PLANKING HOCKEY</w:t>
                      </w:r>
                    </w:p>
                  </w:txbxContent>
                </v:textbox>
                <w10:wrap type="square" anchorx="margin" anchory="page"/>
              </v:shape>
            </w:pict>
          </mc:Fallback>
        </mc:AlternateContent>
      </w:r>
      <w:r w:rsidR="00E041A0">
        <w:rPr>
          <w:noProof/>
        </w:rPr>
        <w:drawing>
          <wp:anchor distT="0" distB="0" distL="114300" distR="114300" simplePos="0" relativeHeight="251731968" behindDoc="0" locked="0" layoutInCell="1" allowOverlap="1" wp14:anchorId="6B32D0E1" wp14:editId="56949661">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32992" behindDoc="0" locked="0" layoutInCell="1" allowOverlap="1" wp14:anchorId="44C0C8A7" wp14:editId="1D59E07B">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34016" behindDoc="0" locked="0" layoutInCell="1" allowOverlap="1" wp14:anchorId="1B957284" wp14:editId="1C058EF9">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35040" behindDoc="0" locked="0" layoutInCell="1" allowOverlap="1" wp14:anchorId="570DB7B4" wp14:editId="101DB314">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58" name="Straight Connector 5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12D277C" id="Straight Connector 58" o:spid="_x0000_s1026" style="position:absolute;z-index:25173504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36064" behindDoc="0" locked="0" layoutInCell="1" allowOverlap="1" wp14:anchorId="6881F3C7" wp14:editId="5E6BB9BD">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59" name="Straight Connector 5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D5774D6" id="Straight Connector 59" o:spid="_x0000_s1026" style="position:absolute;z-index:251736064;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37088" behindDoc="0" locked="0" layoutInCell="1" allowOverlap="1" wp14:anchorId="204BCEAE" wp14:editId="017FBEE0">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60" name="Straight Connector 6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4E78500" id="Straight Connector 60" o:spid="_x0000_s1026" style="position:absolute;z-index:251737088;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39136" behindDoc="0" locked="0" layoutInCell="1" allowOverlap="1" wp14:anchorId="196F167D" wp14:editId="7FEBECD5">
                <wp:simplePos x="0" y="0"/>
                <wp:positionH relativeFrom="page">
                  <wp:posOffset>511810</wp:posOffset>
                </wp:positionH>
                <wp:positionV relativeFrom="page">
                  <wp:posOffset>2038985</wp:posOffset>
                </wp:positionV>
                <wp:extent cx="4138930" cy="1304290"/>
                <wp:effectExtent l="0" t="0" r="0" b="0"/>
                <wp:wrapThrough wrapText="bothSides">
                  <wp:wrapPolygon edited="0">
                    <wp:start x="133" y="0"/>
                    <wp:lineTo x="133" y="21032"/>
                    <wp:lineTo x="21342" y="21032"/>
                    <wp:lineTo x="21342" y="0"/>
                    <wp:lineTo x="133" y="0"/>
                  </wp:wrapPolygon>
                </wp:wrapThrough>
                <wp:docPr id="62" name="Text Box 62"/>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7D8755" w14:textId="0F1A8C90" w:rsidR="003117C2" w:rsidRPr="005B2451" w:rsidRDefault="003117C2" w:rsidP="0052407A">
                            <w:pPr>
                              <w:pStyle w:val="ListParagraph"/>
                              <w:numPr>
                                <w:ilvl w:val="0"/>
                                <w:numId w:val="37"/>
                              </w:numPr>
                            </w:pPr>
                            <w:r>
                              <w:rPr>
                                <w:rFonts w:ascii="Arial" w:hAnsi="Arial" w:cs="Arial"/>
                                <w:b/>
                                <w:sz w:val="22"/>
                                <w:szCs w:val="22"/>
                              </w:rPr>
                              <w:t xml:space="preserve">Skill: </w:t>
                            </w:r>
                            <w:r>
                              <w:rPr>
                                <w:rFonts w:ascii="Arial" w:hAnsi="Arial"/>
                                <w:sz w:val="22"/>
                                <w:szCs w:val="22"/>
                              </w:rPr>
                              <w:t>I will demonstrate and hold the correct plank position.</w:t>
                            </w:r>
                          </w:p>
                          <w:p w14:paraId="49BDBF8A" w14:textId="77777777" w:rsidR="003117C2" w:rsidRPr="002E2F38" w:rsidRDefault="003117C2" w:rsidP="0052407A">
                            <w:pPr>
                              <w:pStyle w:val="ListParagraph"/>
                              <w:numPr>
                                <w:ilvl w:val="0"/>
                                <w:numId w:val="37"/>
                              </w:numPr>
                            </w:pPr>
                            <w:r>
                              <w:rPr>
                                <w:rFonts w:ascii="Arial" w:hAnsi="Arial" w:cs="Arial"/>
                                <w:b/>
                                <w:sz w:val="22"/>
                                <w:szCs w:val="22"/>
                              </w:rPr>
                              <w:t xml:space="preserve">Cognitive: </w:t>
                            </w:r>
                            <w:r>
                              <w:rPr>
                                <w:rFonts w:ascii="Arial" w:hAnsi="Arial" w:cs="Arial"/>
                                <w:sz w:val="22"/>
                                <w:szCs w:val="22"/>
                              </w:rPr>
                              <w:t>I will identify major muscles used for holding plank position.</w:t>
                            </w:r>
                          </w:p>
                          <w:p w14:paraId="0F69EE1F" w14:textId="34F210B0" w:rsidR="003117C2" w:rsidRPr="002E2F38" w:rsidRDefault="003117C2" w:rsidP="0052407A">
                            <w:pPr>
                              <w:pStyle w:val="ListParagraph"/>
                              <w:numPr>
                                <w:ilvl w:val="0"/>
                                <w:numId w:val="37"/>
                              </w:numPr>
                            </w:pPr>
                            <w:r w:rsidRPr="002E2F38">
                              <w:rPr>
                                <w:rFonts w:ascii="Arial" w:hAnsi="Arial" w:cs="Arial"/>
                                <w:b/>
                                <w:sz w:val="22"/>
                                <w:szCs w:val="22"/>
                              </w:rPr>
                              <w:t xml:space="preserve">Fitness: </w:t>
                            </w:r>
                            <w:r>
                              <w:rPr>
                                <w:rFonts w:ascii="Arial" w:hAnsi="Arial"/>
                                <w:sz w:val="22"/>
                                <w:szCs w:val="22"/>
                              </w:rPr>
                              <w:t xml:space="preserve">I will discuss the connection between core strength and overall physical health. </w:t>
                            </w:r>
                          </w:p>
                          <w:p w14:paraId="4FE97D32" w14:textId="76A54B53" w:rsidR="003117C2" w:rsidRDefault="003117C2" w:rsidP="0052407A">
                            <w:pPr>
                              <w:pStyle w:val="ListParagraph"/>
                              <w:numPr>
                                <w:ilvl w:val="0"/>
                                <w:numId w:val="37"/>
                              </w:numPr>
                            </w:pPr>
                            <w:r w:rsidRPr="002E2F38">
                              <w:rPr>
                                <w:rFonts w:ascii="Arial" w:hAnsi="Arial" w:cs="Arial"/>
                                <w:b/>
                                <w:sz w:val="22"/>
                                <w:szCs w:val="22"/>
                              </w:rPr>
                              <w:t xml:space="preserve">Personal &amp; Social Responsibility: </w:t>
                            </w:r>
                            <w:r>
                              <w:rPr>
                                <w:rFonts w:ascii="Arial" w:hAnsi="Arial"/>
                                <w:sz w:val="22"/>
                                <w:szCs w:val="22"/>
                              </w:rPr>
                              <w:t>I will demonstrate safe behaviors and good sportsma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6F167D" id="Text Box 62" o:spid="_x0000_s1091" type="#_x0000_t202" style="position:absolute;margin-left:40.3pt;margin-top:160.55pt;width:325.9pt;height:102.7pt;z-index:2517391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" filled="f" stroked="f">
                <v:textbox>
                  <w:txbxContent>
                    <w:p w14:paraId="6B7D8755" w14:textId="0F1A8C90" w:rsidR="003117C2" w:rsidRPr="005B2451" w:rsidRDefault="003117C2" w:rsidP="0052407A">
                      <w:pPr>
                        <w:pStyle w:val="ListParagraph"/>
                        <w:numPr>
                          <w:ilvl w:val="0"/>
                          <w:numId w:val="37"/>
                        </w:numPr>
                      </w:pPr>
                      <w:r>
                        <w:rPr>
                          <w:rFonts w:ascii="Arial" w:hAnsi="Arial" w:cs="Arial"/>
                          <w:b/>
                          <w:sz w:val="22"/>
                          <w:szCs w:val="22"/>
                        </w:rPr>
                        <w:t xml:space="preserve">Skill: </w:t>
                      </w:r>
                      <w:r>
                        <w:rPr>
                          <w:rFonts w:ascii="Arial" w:hAnsi="Arial"/>
                          <w:sz w:val="22"/>
                          <w:szCs w:val="22"/>
                        </w:rPr>
                        <w:t>I will demonstrate and hold the correct plank position.</w:t>
                      </w:r>
                    </w:p>
                    <w:p w14:paraId="49BDBF8A" w14:textId="77777777" w:rsidR="003117C2" w:rsidRPr="002E2F38" w:rsidRDefault="003117C2" w:rsidP="0052407A">
                      <w:pPr>
                        <w:pStyle w:val="ListParagraph"/>
                        <w:numPr>
                          <w:ilvl w:val="0"/>
                          <w:numId w:val="37"/>
                        </w:numPr>
                      </w:pPr>
                      <w:r>
                        <w:rPr>
                          <w:rFonts w:ascii="Arial" w:hAnsi="Arial" w:cs="Arial"/>
                          <w:b/>
                          <w:sz w:val="22"/>
                          <w:szCs w:val="22"/>
                        </w:rPr>
                        <w:t xml:space="preserve">Cognitive: </w:t>
                      </w:r>
                      <w:r>
                        <w:rPr>
                          <w:rFonts w:ascii="Arial" w:hAnsi="Arial" w:cs="Arial"/>
                          <w:sz w:val="22"/>
                          <w:szCs w:val="22"/>
                        </w:rPr>
                        <w:t>I will identify major muscles used for holding plank position.</w:t>
                      </w:r>
                    </w:p>
                    <w:p w14:paraId="0F69EE1F" w14:textId="34F210B0" w:rsidR="003117C2" w:rsidRPr="002E2F38" w:rsidRDefault="003117C2" w:rsidP="0052407A">
                      <w:pPr>
                        <w:pStyle w:val="ListParagraph"/>
                        <w:numPr>
                          <w:ilvl w:val="0"/>
                          <w:numId w:val="37"/>
                        </w:numPr>
                      </w:pPr>
                      <w:r w:rsidRPr="002E2F38">
                        <w:rPr>
                          <w:rFonts w:ascii="Arial" w:hAnsi="Arial" w:cs="Arial"/>
                          <w:b/>
                          <w:sz w:val="22"/>
                          <w:szCs w:val="22"/>
                        </w:rPr>
                        <w:t xml:space="preserve">Fitness: </w:t>
                      </w:r>
                      <w:r>
                        <w:rPr>
                          <w:rFonts w:ascii="Arial" w:hAnsi="Arial"/>
                          <w:sz w:val="22"/>
                          <w:szCs w:val="22"/>
                        </w:rPr>
                        <w:t xml:space="preserve">I will discuss the connection between core strength and overall physical health. </w:t>
                      </w:r>
                    </w:p>
                    <w:p w14:paraId="4FE97D32" w14:textId="76A54B53" w:rsidR="003117C2" w:rsidRDefault="003117C2" w:rsidP="0052407A">
                      <w:pPr>
                        <w:pStyle w:val="ListParagraph"/>
                        <w:numPr>
                          <w:ilvl w:val="0"/>
                          <w:numId w:val="37"/>
                        </w:numPr>
                      </w:pPr>
                      <w:r w:rsidRPr="002E2F38">
                        <w:rPr>
                          <w:rFonts w:ascii="Arial" w:hAnsi="Arial" w:cs="Arial"/>
                          <w:b/>
                          <w:sz w:val="22"/>
                          <w:szCs w:val="22"/>
                        </w:rPr>
                        <w:t xml:space="preserve">Personal &amp; Social Responsibility: </w:t>
                      </w:r>
                      <w:r>
                        <w:rPr>
                          <w:rFonts w:ascii="Arial" w:hAnsi="Arial"/>
                          <w:sz w:val="22"/>
                          <w:szCs w:val="22"/>
                        </w:rPr>
                        <w:t>I will demonstrate safe behaviors and good sportsmanship.</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41184" behindDoc="0" locked="0" layoutInCell="1" allowOverlap="1" wp14:anchorId="3388FC2A" wp14:editId="25D353D3">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96" name="Text Box 9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69A481"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40D6761" w14:textId="55132255" w:rsidR="003117C2" w:rsidRPr="009712E3" w:rsidRDefault="003117C2" w:rsidP="0052407A">
                            <w:pPr>
                              <w:pStyle w:val="ListParagraph"/>
                              <w:numPr>
                                <w:ilvl w:val="0"/>
                                <w:numId w:val="17"/>
                              </w:numPr>
                              <w:rPr>
                                <w:rFonts w:ascii="Arial" w:hAnsi="Arial"/>
                                <w:sz w:val="22"/>
                                <w:szCs w:val="22"/>
                              </w:rPr>
                            </w:pPr>
                            <w:r>
                              <w:rPr>
                                <w:rFonts w:ascii="Arial" w:hAnsi="Arial"/>
                                <w:sz w:val="22"/>
                                <w:szCs w:val="22"/>
                              </w:rPr>
                              <w:t>1 coated foam ball per 2 students</w:t>
                            </w:r>
                          </w:p>
                          <w:p w14:paraId="11439E0D" w14:textId="77777777" w:rsidR="003117C2" w:rsidRPr="00F13CB6" w:rsidRDefault="003117C2" w:rsidP="00B709B2">
                            <w:pPr>
                              <w:pStyle w:val="ListParagraph"/>
                              <w:ind w:left="360"/>
                              <w:rPr>
                                <w:rFonts w:ascii="Arial" w:hAnsi="Arial"/>
                                <w:sz w:val="22"/>
                                <w:szCs w:val="22"/>
                              </w:rPr>
                            </w:pPr>
                          </w:p>
                          <w:p w14:paraId="6A1319D5"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9D2FAA9" w14:textId="0EE76715" w:rsidR="003117C2" w:rsidRPr="00F1777C" w:rsidRDefault="003117C2" w:rsidP="002B5097">
                            <w:pPr>
                              <w:pStyle w:val="ListParagraph"/>
                              <w:numPr>
                                <w:ilvl w:val="0"/>
                                <w:numId w:val="7"/>
                              </w:numPr>
                              <w:rPr>
                                <w:rFonts w:ascii="Arial" w:hAnsi="Arial"/>
                                <w:sz w:val="22"/>
                                <w:szCs w:val="22"/>
                              </w:rPr>
                            </w:pPr>
                            <w:r>
                              <w:rPr>
                                <w:rFonts w:ascii="Arial" w:hAnsi="Arial"/>
                                <w:sz w:val="22"/>
                                <w:szCs w:val="22"/>
                              </w:rPr>
                              <w:t>Pair students, each pair with a ball.</w:t>
                            </w:r>
                          </w:p>
                          <w:p w14:paraId="2DE71005" w14:textId="2DF18F6A" w:rsidR="003117C2" w:rsidRPr="00F1777C" w:rsidRDefault="003117C2" w:rsidP="002B5097">
                            <w:pPr>
                              <w:pStyle w:val="ListParagraph"/>
                              <w:numPr>
                                <w:ilvl w:val="0"/>
                                <w:numId w:val="7"/>
                              </w:numPr>
                              <w:rPr>
                                <w:rFonts w:ascii="Arial" w:hAnsi="Arial"/>
                                <w:sz w:val="22"/>
                                <w:szCs w:val="22"/>
                              </w:rPr>
                            </w:pPr>
                            <w:r>
                              <w:rPr>
                                <w:rFonts w:ascii="Arial" w:hAnsi="Arial"/>
                                <w:sz w:val="22"/>
                                <w:szCs w:val="22"/>
                              </w:rPr>
                              <w:t>Students start out facing each other in plank position with 6 feet of space between them.</w:t>
                            </w:r>
                          </w:p>
                          <w:p w14:paraId="145E5594" w14:textId="77777777" w:rsidR="003117C2" w:rsidRPr="000C44F8" w:rsidRDefault="003117C2"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88FC2A" id="Text Box 96" o:spid="_x0000_s1092" type="#_x0000_t202" style="position:absolute;margin-left:41.95pt;margin-top:314.7pt;width:273.9pt;height:198.3pt;z-index:25174118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" filled="f" stroked="f">
                <v:textbox>
                  <w:txbxContent>
                    <w:p w14:paraId="6D69A481"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40D6761" w14:textId="55132255" w:rsidR="003117C2" w:rsidRPr="009712E3" w:rsidRDefault="003117C2" w:rsidP="0052407A">
                      <w:pPr>
                        <w:pStyle w:val="ListParagraph"/>
                        <w:numPr>
                          <w:ilvl w:val="0"/>
                          <w:numId w:val="17"/>
                        </w:numPr>
                        <w:rPr>
                          <w:rFonts w:ascii="Arial" w:hAnsi="Arial"/>
                          <w:sz w:val="22"/>
                          <w:szCs w:val="22"/>
                        </w:rPr>
                      </w:pPr>
                      <w:r>
                        <w:rPr>
                          <w:rFonts w:ascii="Arial" w:hAnsi="Arial"/>
                          <w:sz w:val="22"/>
                          <w:szCs w:val="22"/>
                        </w:rPr>
                        <w:t>1 coated foam ball per 2 students</w:t>
                      </w:r>
                    </w:p>
                    <w:p w14:paraId="11439E0D" w14:textId="77777777" w:rsidR="003117C2" w:rsidRPr="00F13CB6" w:rsidRDefault="003117C2" w:rsidP="00B709B2">
                      <w:pPr>
                        <w:pStyle w:val="ListParagraph"/>
                        <w:ind w:left="360"/>
                        <w:rPr>
                          <w:rFonts w:ascii="Arial" w:hAnsi="Arial"/>
                          <w:sz w:val="22"/>
                          <w:szCs w:val="22"/>
                        </w:rPr>
                      </w:pPr>
                    </w:p>
                    <w:p w14:paraId="6A1319D5"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9D2FAA9" w14:textId="0EE76715" w:rsidR="003117C2" w:rsidRPr="00F1777C" w:rsidRDefault="003117C2" w:rsidP="002B5097">
                      <w:pPr>
                        <w:pStyle w:val="ListParagraph"/>
                        <w:numPr>
                          <w:ilvl w:val="0"/>
                          <w:numId w:val="7"/>
                        </w:numPr>
                        <w:rPr>
                          <w:rFonts w:ascii="Arial" w:hAnsi="Arial"/>
                          <w:sz w:val="22"/>
                          <w:szCs w:val="22"/>
                        </w:rPr>
                      </w:pPr>
                      <w:r>
                        <w:rPr>
                          <w:rFonts w:ascii="Arial" w:hAnsi="Arial"/>
                          <w:sz w:val="22"/>
                          <w:szCs w:val="22"/>
                        </w:rPr>
                        <w:t>Pair students, each pair with a ball.</w:t>
                      </w:r>
                    </w:p>
                    <w:p w14:paraId="2DE71005" w14:textId="2DF18F6A" w:rsidR="003117C2" w:rsidRPr="00F1777C" w:rsidRDefault="003117C2" w:rsidP="002B5097">
                      <w:pPr>
                        <w:pStyle w:val="ListParagraph"/>
                        <w:numPr>
                          <w:ilvl w:val="0"/>
                          <w:numId w:val="7"/>
                        </w:numPr>
                        <w:rPr>
                          <w:rFonts w:ascii="Arial" w:hAnsi="Arial"/>
                          <w:sz w:val="22"/>
                          <w:szCs w:val="22"/>
                        </w:rPr>
                      </w:pPr>
                      <w:r>
                        <w:rPr>
                          <w:rFonts w:ascii="Arial" w:hAnsi="Arial"/>
                          <w:sz w:val="22"/>
                          <w:szCs w:val="22"/>
                        </w:rPr>
                        <w:t>Students start out facing each other in plank position with 6 feet of space between them.</w:t>
                      </w:r>
                    </w:p>
                    <w:p w14:paraId="145E5594" w14:textId="77777777" w:rsidR="003117C2" w:rsidRPr="000C44F8" w:rsidRDefault="003117C2"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42208" behindDoc="0" locked="0" layoutInCell="1" allowOverlap="1" wp14:anchorId="63709106" wp14:editId="37438F02">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04" name="Text Box 104"/>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297AF15" w14:textId="77777777" w:rsidR="003117C2" w:rsidRDefault="003117C2" w:rsidP="00B709B2">
                            <w:pPr>
                              <w:rPr>
                                <w:rFonts w:ascii="Arial" w:hAnsi="Arial"/>
                                <w:b/>
                                <w:sz w:val="22"/>
                              </w:rPr>
                            </w:pPr>
                            <w:r>
                              <w:rPr>
                                <w:rFonts w:ascii="Arial" w:hAnsi="Arial"/>
                                <w:b/>
                                <w:sz w:val="22"/>
                              </w:rPr>
                              <w:t>Activity Procedures:</w:t>
                            </w:r>
                          </w:p>
                          <w:p w14:paraId="2107E897" w14:textId="27179353" w:rsidR="003117C2" w:rsidRDefault="003117C2" w:rsidP="002B5097">
                            <w:pPr>
                              <w:pStyle w:val="ListParagraph"/>
                              <w:numPr>
                                <w:ilvl w:val="0"/>
                                <w:numId w:val="8"/>
                              </w:numPr>
                              <w:rPr>
                                <w:rFonts w:ascii="Arial" w:hAnsi="Arial"/>
                                <w:sz w:val="22"/>
                                <w:szCs w:val="22"/>
                              </w:rPr>
                            </w:pPr>
                            <w:r>
                              <w:rPr>
                                <w:rFonts w:ascii="Arial" w:hAnsi="Arial"/>
                                <w:sz w:val="22"/>
                                <w:szCs w:val="22"/>
                              </w:rPr>
                              <w:t xml:space="preserve">It’s time to work on muscular fitness and endurance with Planking Hockey. The object of the activity is to score points by rolling the ball between your opponent’s hands. If a point is scored, the defender must do 1 push-up and then restart play as the offense. </w:t>
                            </w:r>
                          </w:p>
                          <w:p w14:paraId="0024958C" w14:textId="0C298913" w:rsidR="003117C2" w:rsidRDefault="003117C2" w:rsidP="002B5097">
                            <w:pPr>
                              <w:pStyle w:val="ListParagraph"/>
                              <w:numPr>
                                <w:ilvl w:val="0"/>
                                <w:numId w:val="8"/>
                              </w:numPr>
                              <w:rPr>
                                <w:rFonts w:ascii="Arial" w:hAnsi="Arial"/>
                                <w:sz w:val="22"/>
                                <w:szCs w:val="22"/>
                              </w:rPr>
                            </w:pPr>
                            <w:r>
                              <w:rPr>
                                <w:rFonts w:ascii="Arial" w:hAnsi="Arial"/>
                                <w:sz w:val="22"/>
                                <w:szCs w:val="22"/>
                              </w:rPr>
                              <w:t>Hands must be kept shoulder-width apart. Shots on goal must roll on the floor. If the ball bounces or comes off the floor, shots do not count.</w:t>
                            </w:r>
                          </w:p>
                          <w:p w14:paraId="66457525" w14:textId="56B6176C" w:rsidR="003117C2" w:rsidRPr="00F1777C" w:rsidRDefault="003117C2" w:rsidP="002B5097">
                            <w:pPr>
                              <w:pStyle w:val="ListParagraph"/>
                              <w:numPr>
                                <w:ilvl w:val="0"/>
                                <w:numId w:val="8"/>
                              </w:numPr>
                              <w:rPr>
                                <w:rFonts w:ascii="Arial" w:hAnsi="Arial"/>
                                <w:sz w:val="22"/>
                                <w:szCs w:val="22"/>
                              </w:rPr>
                            </w:pPr>
                            <w:r>
                              <w:rPr>
                                <w:rFonts w:ascii="Arial" w:hAnsi="Arial"/>
                                <w:sz w:val="22"/>
                                <w:szCs w:val="22"/>
                              </w:rPr>
                              <w:t>If the ball rolls between the hands, then a point is scored.</w:t>
                            </w:r>
                          </w:p>
                          <w:p w14:paraId="52529C51" w14:textId="4E7BAB5F" w:rsidR="003117C2" w:rsidRDefault="003117C2" w:rsidP="002B5097">
                            <w:pPr>
                              <w:pStyle w:val="ListParagraph"/>
                              <w:numPr>
                                <w:ilvl w:val="0"/>
                                <w:numId w:val="8"/>
                              </w:numPr>
                              <w:rPr>
                                <w:rFonts w:ascii="Arial" w:hAnsi="Arial"/>
                                <w:sz w:val="22"/>
                                <w:szCs w:val="22"/>
                              </w:rPr>
                            </w:pPr>
                            <w:r>
                              <w:rPr>
                                <w:rFonts w:ascii="Arial" w:hAnsi="Arial"/>
                                <w:sz w:val="22"/>
                                <w:szCs w:val="22"/>
                              </w:rPr>
                              <w:t>In round 1, students defending their goal must keep both hands on the floor (no defense).</w:t>
                            </w:r>
                          </w:p>
                          <w:p w14:paraId="1689C8F8" w14:textId="796A3BA4" w:rsidR="003117C2" w:rsidRDefault="003117C2" w:rsidP="002B5097">
                            <w:pPr>
                              <w:pStyle w:val="ListParagraph"/>
                              <w:numPr>
                                <w:ilvl w:val="0"/>
                                <w:numId w:val="8"/>
                              </w:numPr>
                              <w:rPr>
                                <w:rFonts w:ascii="Arial" w:hAnsi="Arial"/>
                                <w:sz w:val="22"/>
                                <w:szCs w:val="22"/>
                              </w:rPr>
                            </w:pPr>
                            <w:r>
                              <w:rPr>
                                <w:rFonts w:ascii="Arial" w:hAnsi="Arial"/>
                                <w:sz w:val="22"/>
                                <w:szCs w:val="22"/>
                              </w:rPr>
                              <w:t>In round 2, students can use 1 hand to defend their goal (play defense).</w:t>
                            </w:r>
                          </w:p>
                          <w:p w14:paraId="5FA00336" w14:textId="0717C25F" w:rsidR="003117C2" w:rsidRPr="00F1777C" w:rsidRDefault="003117C2" w:rsidP="002B5097">
                            <w:pPr>
                              <w:pStyle w:val="ListParagraph"/>
                              <w:numPr>
                                <w:ilvl w:val="0"/>
                                <w:numId w:val="8"/>
                              </w:numPr>
                              <w:rPr>
                                <w:rFonts w:ascii="Arial" w:hAnsi="Arial"/>
                                <w:sz w:val="22"/>
                                <w:szCs w:val="22"/>
                              </w:rPr>
                            </w:pPr>
                            <w:r>
                              <w:rPr>
                                <w:rFonts w:ascii="Arial" w:hAnsi="Arial"/>
                                <w:sz w:val="22"/>
                                <w:szCs w:val="22"/>
                              </w:rPr>
                              <w:t>Allow students to choose full plank or modified plank position.</w:t>
                            </w:r>
                          </w:p>
                          <w:p w14:paraId="3EEF92E9" w14:textId="77777777" w:rsidR="003117C2" w:rsidRDefault="003117C2" w:rsidP="00B709B2">
                            <w:pPr>
                              <w:rPr>
                                <w:rFonts w:ascii="Arial" w:hAnsi="Arial" w:cs="Arial"/>
                                <w:b/>
                                <w:sz w:val="22"/>
                                <w:szCs w:val="22"/>
                              </w:rPr>
                            </w:pPr>
                          </w:p>
                          <w:p w14:paraId="07E3BB10"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7B46D032"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1154BF93" w14:textId="7EA09D1D"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Play the activity in teams with teammates in plank position side-by-side. Goals can be scored between the hands of any player on the opposite team.</w:t>
                            </w:r>
                          </w:p>
                          <w:p w14:paraId="7B462225" w14:textId="77777777" w:rsidR="003117C2" w:rsidRPr="00461D28" w:rsidRDefault="003117C2" w:rsidP="00B709B2">
                            <w:pPr>
                              <w:rPr>
                                <w:rFonts w:ascii="Arial" w:hAnsi="Arial"/>
                                <w:sz w:val="22"/>
                              </w:rPr>
                            </w:pPr>
                          </w:p>
                          <w:p w14:paraId="4C98EB0A" w14:textId="77777777" w:rsidR="003117C2" w:rsidRPr="00437F5E" w:rsidRDefault="003117C2"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709106" id="Text Box 104" o:spid="_x0000_s1093" type="#_x0000_t202" style="position:absolute;margin-left:41.05pt;margin-top:522pt;width:540pt;height:217.15pt;z-index:2517422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" filled="f" stroked="f">
                <v:textbox>
                  <w:txbxContent>
                    <w:p w14:paraId="3297AF15" w14:textId="77777777" w:rsidR="003117C2" w:rsidRDefault="003117C2" w:rsidP="00B709B2">
                      <w:pPr>
                        <w:rPr>
                          <w:rFonts w:ascii="Arial" w:hAnsi="Arial"/>
                          <w:b/>
                          <w:sz w:val="22"/>
                        </w:rPr>
                      </w:pPr>
                      <w:r>
                        <w:rPr>
                          <w:rFonts w:ascii="Arial" w:hAnsi="Arial"/>
                          <w:b/>
                          <w:sz w:val="22"/>
                        </w:rPr>
                        <w:t>Activity Procedures:</w:t>
                      </w:r>
                    </w:p>
                    <w:p w14:paraId="2107E897" w14:textId="27179353" w:rsidR="003117C2" w:rsidRDefault="003117C2" w:rsidP="002B5097">
                      <w:pPr>
                        <w:pStyle w:val="ListParagraph"/>
                        <w:numPr>
                          <w:ilvl w:val="0"/>
                          <w:numId w:val="8"/>
                        </w:numPr>
                        <w:rPr>
                          <w:rFonts w:ascii="Arial" w:hAnsi="Arial"/>
                          <w:sz w:val="22"/>
                          <w:szCs w:val="22"/>
                        </w:rPr>
                      </w:pPr>
                      <w:r>
                        <w:rPr>
                          <w:rFonts w:ascii="Arial" w:hAnsi="Arial"/>
                          <w:sz w:val="22"/>
                          <w:szCs w:val="22"/>
                        </w:rPr>
                        <w:t xml:space="preserve">It’s time to work on muscular fitness and endurance with Planking Hockey. The object of the activity is to score points by rolling the ball between your opponent’s hands. If a point is scored, the defender must do 1 push-up and then restart play as the offense. </w:t>
                      </w:r>
                    </w:p>
                    <w:p w14:paraId="0024958C" w14:textId="0C298913" w:rsidR="003117C2" w:rsidRDefault="003117C2" w:rsidP="002B5097">
                      <w:pPr>
                        <w:pStyle w:val="ListParagraph"/>
                        <w:numPr>
                          <w:ilvl w:val="0"/>
                          <w:numId w:val="8"/>
                        </w:numPr>
                        <w:rPr>
                          <w:rFonts w:ascii="Arial" w:hAnsi="Arial"/>
                          <w:sz w:val="22"/>
                          <w:szCs w:val="22"/>
                        </w:rPr>
                      </w:pPr>
                      <w:r>
                        <w:rPr>
                          <w:rFonts w:ascii="Arial" w:hAnsi="Arial"/>
                          <w:sz w:val="22"/>
                          <w:szCs w:val="22"/>
                        </w:rPr>
                        <w:t>Hands must be kept shoulder-width apart. Shots on goal must roll on the floor. If the ball bounces or comes off the floor, shots do not count.</w:t>
                      </w:r>
                    </w:p>
                    <w:p w14:paraId="66457525" w14:textId="56B6176C" w:rsidR="003117C2" w:rsidRPr="00F1777C" w:rsidRDefault="003117C2" w:rsidP="002B5097">
                      <w:pPr>
                        <w:pStyle w:val="ListParagraph"/>
                        <w:numPr>
                          <w:ilvl w:val="0"/>
                          <w:numId w:val="8"/>
                        </w:numPr>
                        <w:rPr>
                          <w:rFonts w:ascii="Arial" w:hAnsi="Arial"/>
                          <w:sz w:val="22"/>
                          <w:szCs w:val="22"/>
                        </w:rPr>
                      </w:pPr>
                      <w:r>
                        <w:rPr>
                          <w:rFonts w:ascii="Arial" w:hAnsi="Arial"/>
                          <w:sz w:val="22"/>
                          <w:szCs w:val="22"/>
                        </w:rPr>
                        <w:t>If the ball rolls between the hands, then a point is scored.</w:t>
                      </w:r>
                    </w:p>
                    <w:p w14:paraId="52529C51" w14:textId="4E7BAB5F" w:rsidR="003117C2" w:rsidRDefault="003117C2" w:rsidP="002B5097">
                      <w:pPr>
                        <w:pStyle w:val="ListParagraph"/>
                        <w:numPr>
                          <w:ilvl w:val="0"/>
                          <w:numId w:val="8"/>
                        </w:numPr>
                        <w:rPr>
                          <w:rFonts w:ascii="Arial" w:hAnsi="Arial"/>
                          <w:sz w:val="22"/>
                          <w:szCs w:val="22"/>
                        </w:rPr>
                      </w:pPr>
                      <w:r>
                        <w:rPr>
                          <w:rFonts w:ascii="Arial" w:hAnsi="Arial"/>
                          <w:sz w:val="22"/>
                          <w:szCs w:val="22"/>
                        </w:rPr>
                        <w:t>In round 1, students defending their goal must keep both hands on the floor (no defense).</w:t>
                      </w:r>
                    </w:p>
                    <w:p w14:paraId="1689C8F8" w14:textId="796A3BA4" w:rsidR="003117C2" w:rsidRDefault="003117C2" w:rsidP="002B5097">
                      <w:pPr>
                        <w:pStyle w:val="ListParagraph"/>
                        <w:numPr>
                          <w:ilvl w:val="0"/>
                          <w:numId w:val="8"/>
                        </w:numPr>
                        <w:rPr>
                          <w:rFonts w:ascii="Arial" w:hAnsi="Arial"/>
                          <w:sz w:val="22"/>
                          <w:szCs w:val="22"/>
                        </w:rPr>
                      </w:pPr>
                      <w:r>
                        <w:rPr>
                          <w:rFonts w:ascii="Arial" w:hAnsi="Arial"/>
                          <w:sz w:val="22"/>
                          <w:szCs w:val="22"/>
                        </w:rPr>
                        <w:t>In round 2, students can use 1 hand to defend their goal (play defense).</w:t>
                      </w:r>
                    </w:p>
                    <w:p w14:paraId="5FA00336" w14:textId="0717C25F" w:rsidR="003117C2" w:rsidRPr="00F1777C" w:rsidRDefault="003117C2" w:rsidP="002B5097">
                      <w:pPr>
                        <w:pStyle w:val="ListParagraph"/>
                        <w:numPr>
                          <w:ilvl w:val="0"/>
                          <w:numId w:val="8"/>
                        </w:numPr>
                        <w:rPr>
                          <w:rFonts w:ascii="Arial" w:hAnsi="Arial"/>
                          <w:sz w:val="22"/>
                          <w:szCs w:val="22"/>
                        </w:rPr>
                      </w:pPr>
                      <w:r>
                        <w:rPr>
                          <w:rFonts w:ascii="Arial" w:hAnsi="Arial"/>
                          <w:sz w:val="22"/>
                          <w:szCs w:val="22"/>
                        </w:rPr>
                        <w:t>Allow students to choose full plank or modified plank position.</w:t>
                      </w:r>
                    </w:p>
                    <w:p w14:paraId="3EEF92E9" w14:textId="77777777" w:rsidR="003117C2" w:rsidRDefault="003117C2" w:rsidP="00B709B2">
                      <w:pPr>
                        <w:rPr>
                          <w:rFonts w:ascii="Arial" w:hAnsi="Arial" w:cs="Arial"/>
                          <w:b/>
                          <w:sz w:val="22"/>
                          <w:szCs w:val="22"/>
                        </w:rPr>
                      </w:pPr>
                    </w:p>
                    <w:p w14:paraId="07E3BB10"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7B46D032"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1154BF93" w14:textId="7EA09D1D"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Play the activity in teams with teammates in plank position side-by-side. Goals can be scored between the hands of any player on the opposite team.</w:t>
                      </w:r>
                    </w:p>
                    <w:p w14:paraId="7B462225" w14:textId="77777777" w:rsidR="003117C2" w:rsidRPr="00461D28" w:rsidRDefault="003117C2" w:rsidP="00B709B2">
                      <w:pPr>
                        <w:rPr>
                          <w:rFonts w:ascii="Arial" w:hAnsi="Arial"/>
                          <w:sz w:val="22"/>
                        </w:rPr>
                      </w:pPr>
                    </w:p>
                    <w:p w14:paraId="4C98EB0A" w14:textId="77777777" w:rsidR="003117C2" w:rsidRPr="00437F5E" w:rsidRDefault="003117C2" w:rsidP="00B709B2">
                      <w:pPr>
                        <w:rPr>
                          <w:rFonts w:ascii="Arial" w:hAnsi="Arial" w:cs="Arial"/>
                          <w:b/>
                          <w:sz w:val="22"/>
                          <w:szCs w:val="22"/>
                        </w:rPr>
                      </w:pPr>
                    </w:p>
                  </w:txbxContent>
                </v:textbox>
                <w10:wrap type="through" anchorx="page" anchory="page"/>
              </v:shape>
            </w:pict>
          </mc:Fallback>
        </mc:AlternateContent>
      </w:r>
      <w:r w:rsidR="003A5C99">
        <w:br w:type="page"/>
      </w:r>
    </w:p>
    <w:p w14:paraId="76A25877" w14:textId="77777777" w:rsidR="003A5C99" w:rsidRDefault="002E3B0C">
      <w:r>
        <w:rPr>
          <w:noProof/>
        </w:rPr>
        <w:lastRenderedPageBreak/>
        <mc:AlternateContent>
          <mc:Choice Requires="wps">
            <w:drawing>
              <wp:anchor distT="0" distB="0" distL="114300" distR="114300" simplePos="0" relativeHeight="251463680" behindDoc="0" locked="0" layoutInCell="1" allowOverlap="1" wp14:anchorId="56F28AE0" wp14:editId="4A6C946E">
                <wp:simplePos x="0" y="0"/>
                <wp:positionH relativeFrom="column">
                  <wp:posOffset>2519807</wp:posOffset>
                </wp:positionH>
                <wp:positionV relativeFrom="paragraph">
                  <wp:posOffset>300355</wp:posOffset>
                </wp:positionV>
                <wp:extent cx="2350135" cy="29781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57546C" w14:textId="6E0E181D" w:rsidR="003117C2" w:rsidRPr="002E3B0C" w:rsidRDefault="003117C2" w:rsidP="002E3B0C">
                            <w:pPr>
                              <w:jc w:val="center"/>
                              <w:rPr>
                                <w:rFonts w:ascii="Arial" w:hAnsi="Arial" w:cs="Arial"/>
                                <w:b/>
                              </w:rPr>
                            </w:pPr>
                            <w:r>
                              <w:rPr>
                                <w:rFonts w:ascii="Arial" w:hAnsi="Arial" w:cs="Arial"/>
                                <w:b/>
                              </w:rPr>
                              <w:t>PLANKING HOC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F28AE0" id="Text Box 39" o:spid="_x0000_s1094" type="#_x0000_t202" style="position:absolute;margin-left:198.4pt;margin-top:23.65pt;width:185.05pt;height:23.45pt;z-index:251463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" filled="f" stroked="f">
                <v:textbox>
                  <w:txbxContent>
                    <w:p w14:paraId="6E57546C" w14:textId="6E0E181D" w:rsidR="003117C2" w:rsidRPr="002E3B0C" w:rsidRDefault="003117C2" w:rsidP="002E3B0C">
                      <w:pPr>
                        <w:jc w:val="center"/>
                        <w:rPr>
                          <w:rFonts w:ascii="Arial" w:hAnsi="Arial" w:cs="Arial"/>
                          <w:b/>
                        </w:rPr>
                      </w:pPr>
                      <w:r>
                        <w:rPr>
                          <w:rFonts w:ascii="Arial" w:hAnsi="Arial" w:cs="Arial"/>
                          <w:b/>
                        </w:rPr>
                        <w:t>PLANKING HOCKEY</w:t>
                      </w:r>
                    </w:p>
                  </w:txbxContent>
                </v:textbox>
                <w10:wrap type="square"/>
              </v:shape>
            </w:pict>
          </mc:Fallback>
        </mc:AlternateContent>
      </w:r>
      <w:r w:rsidR="003A5C99">
        <w:br/>
      </w:r>
      <w:r w:rsidR="003A5C99">
        <w:br/>
      </w:r>
    </w:p>
    <w:p w14:paraId="4D28CC29" w14:textId="71F5829F" w:rsidR="003A5C99" w:rsidRDefault="002C245B">
      <w:r>
        <w:rPr>
          <w:noProof/>
        </w:rPr>
        <mc:AlternateContent>
          <mc:Choice Requires="wpg">
            <w:drawing>
              <wp:anchor distT="0" distB="0" distL="114300" distR="114300" simplePos="0" relativeHeight="251828224" behindDoc="0" locked="0" layoutInCell="1" allowOverlap="1" wp14:anchorId="7568161D" wp14:editId="5C4E732F">
                <wp:simplePos x="0" y="0"/>
                <wp:positionH relativeFrom="page">
                  <wp:posOffset>446314</wp:posOffset>
                </wp:positionH>
                <wp:positionV relativeFrom="page">
                  <wp:posOffset>1371600</wp:posOffset>
                </wp:positionV>
                <wp:extent cx="6671310" cy="1371600"/>
                <wp:effectExtent l="0" t="0" r="0" b="0"/>
                <wp:wrapThrough wrapText="bothSides">
                  <wp:wrapPolygon edited="0">
                    <wp:start x="0" y="200"/>
                    <wp:lineTo x="0" y="8000"/>
                    <wp:lineTo x="3577" y="10200"/>
                    <wp:lineTo x="3577" y="21200"/>
                    <wp:lineTo x="21382" y="21200"/>
                    <wp:lineTo x="21382" y="200"/>
                    <wp:lineTo x="0" y="200"/>
                  </wp:wrapPolygon>
                </wp:wrapThrough>
                <wp:docPr id="346" name="Group 346"/>
                <wp:cNvGraphicFramePr/>
                <a:graphic xmlns:a="http://schemas.openxmlformats.org/drawingml/2006/main">
                  <a:graphicData uri="http://schemas.microsoft.com/office/word/2010/wordprocessingGroup">
                    <wpg:wgp>
                      <wpg:cNvGrpSpPr/>
                      <wpg:grpSpPr>
                        <a:xfrm>
                          <a:off x="0" y="0"/>
                          <a:ext cx="6671310" cy="1371600"/>
                          <a:chOff x="-54371" y="0"/>
                          <a:chExt cx="6672018" cy="1371600"/>
                        </a:xfrm>
                      </wpg:grpSpPr>
                      <pic:pic xmlns:pic="http://schemas.openxmlformats.org/drawingml/2006/picture">
                        <pic:nvPicPr>
                          <pic:cNvPr id="347" name="Picture 34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54371" y="40640"/>
                            <a:ext cx="914452" cy="464429"/>
                          </a:xfrm>
                          <a:prstGeom prst="rect">
                            <a:avLst/>
                          </a:prstGeom>
                        </pic:spPr>
                      </pic:pic>
                      <wps:wsp>
                        <wps:cNvPr id="348" name="Text Box 348"/>
                        <wps:cNvSpPr txBox="1"/>
                        <wps:spPr>
                          <a:xfrm>
                            <a:off x="994087" y="0"/>
                            <a:ext cx="5623560" cy="1371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175547" w14:textId="77777777" w:rsidR="003117C2" w:rsidRDefault="003117C2" w:rsidP="0052407A">
                              <w:pPr>
                                <w:pStyle w:val="ListParagraph"/>
                                <w:numPr>
                                  <w:ilvl w:val="0"/>
                                  <w:numId w:val="18"/>
                                </w:numPr>
                                <w:rPr>
                                  <w:rFonts w:ascii="Arial" w:hAnsi="Arial"/>
                                  <w:sz w:val="22"/>
                                  <w:szCs w:val="22"/>
                                </w:rPr>
                              </w:pPr>
                              <w:r>
                                <w:rPr>
                                  <w:rFonts w:ascii="Arial" w:hAnsi="Arial"/>
                                  <w:sz w:val="22"/>
                                  <w:szCs w:val="22"/>
                                </w:rPr>
                                <w:t>Provide plank modifications and allow students to choose their level of participation.</w:t>
                              </w:r>
                            </w:p>
                            <w:p w14:paraId="3D2F824C" w14:textId="77777777" w:rsidR="003117C2" w:rsidRDefault="003117C2" w:rsidP="0052407A">
                              <w:pPr>
                                <w:pStyle w:val="ListParagraph"/>
                                <w:numPr>
                                  <w:ilvl w:val="1"/>
                                  <w:numId w:val="18"/>
                                </w:numPr>
                                <w:rPr>
                                  <w:rFonts w:ascii="Arial" w:hAnsi="Arial"/>
                                  <w:sz w:val="22"/>
                                  <w:szCs w:val="22"/>
                                </w:rPr>
                              </w:pPr>
                              <w:r>
                                <w:rPr>
                                  <w:rFonts w:ascii="Arial" w:hAnsi="Arial"/>
                                  <w:sz w:val="22"/>
                                  <w:szCs w:val="22"/>
                                </w:rPr>
                                <w:t>Level 1: Standard plank with hands and toes as points of contact.</w:t>
                              </w:r>
                            </w:p>
                            <w:p w14:paraId="62A6810A" w14:textId="77777777" w:rsidR="003117C2" w:rsidRDefault="003117C2" w:rsidP="0052407A">
                              <w:pPr>
                                <w:pStyle w:val="ListParagraph"/>
                                <w:numPr>
                                  <w:ilvl w:val="1"/>
                                  <w:numId w:val="18"/>
                                </w:numPr>
                                <w:rPr>
                                  <w:rFonts w:ascii="Arial" w:hAnsi="Arial"/>
                                  <w:sz w:val="22"/>
                                  <w:szCs w:val="22"/>
                                </w:rPr>
                              </w:pPr>
                              <w:r>
                                <w:rPr>
                                  <w:rFonts w:ascii="Arial" w:hAnsi="Arial"/>
                                  <w:sz w:val="22"/>
                                  <w:szCs w:val="22"/>
                                </w:rPr>
                                <w:t>Level 2: Modified plank with hands and knees as points of contact (core firm, legs and back aligned)</w:t>
                              </w:r>
                            </w:p>
                            <w:p w14:paraId="60B43BEF" w14:textId="52DCA181" w:rsidR="003117C2" w:rsidRDefault="003117C2" w:rsidP="0052407A">
                              <w:pPr>
                                <w:pStyle w:val="ListParagraph"/>
                                <w:numPr>
                                  <w:ilvl w:val="1"/>
                                  <w:numId w:val="18"/>
                                </w:numPr>
                                <w:rPr>
                                  <w:rFonts w:ascii="Arial" w:hAnsi="Arial"/>
                                  <w:sz w:val="22"/>
                                  <w:szCs w:val="22"/>
                                </w:rPr>
                              </w:pPr>
                              <w:r>
                                <w:rPr>
                                  <w:rFonts w:ascii="Arial" w:hAnsi="Arial"/>
                                  <w:sz w:val="22"/>
                                  <w:szCs w:val="22"/>
                                </w:rPr>
                                <w:t>Level 3: Table position with hands and knees as points of contact (knees at 90 degrees, upper leg perpendicular with the floor)</w:t>
                              </w:r>
                            </w:p>
                            <w:p w14:paraId="157F6FDD" w14:textId="357EECD4" w:rsidR="003117C2" w:rsidRPr="00FD7DD7" w:rsidRDefault="003117C2" w:rsidP="0052407A">
                              <w:pPr>
                                <w:pStyle w:val="ListParagraph"/>
                                <w:numPr>
                                  <w:ilvl w:val="0"/>
                                  <w:numId w:val="18"/>
                                </w:numPr>
                                <w:rPr>
                                  <w:rFonts w:ascii="Arial" w:hAnsi="Arial"/>
                                  <w:sz w:val="22"/>
                                  <w:szCs w:val="22"/>
                                </w:rPr>
                              </w:pPr>
                              <w:r>
                                <w:rPr>
                                  <w:rFonts w:ascii="Arial" w:hAnsi="Arial"/>
                                  <w:sz w:val="22"/>
                                  <w:szCs w:val="22"/>
                                </w:rPr>
                                <w:t>This activity can be played on a raised surface, like a table or desk.</w:t>
                              </w:r>
                            </w:p>
                            <w:p w14:paraId="7D6C2D8E"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68161D" id="Group 346" o:spid="_x0000_s1095" style="position:absolute;margin-left:35.15pt;margin-top:108pt;width:525.3pt;height:108pt;z-index:251828224;mso-position-horizontal-relative:page;mso-position-vertical-relative:page;mso-width-relative:margin;mso-height-relative:margin" coordorigin="-543" coordsize="66720,13716"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">
                <v:shape id="Picture 347" o:spid="_x0000_s1096" type="#_x0000_t75" style="position:absolute;left:-543;top:406;width:9143;height:4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">
                  <v:imagedata r:id="rId17" o:title=""/>
                </v:shape>
                <v:shape id="Text Box 348" o:spid="_x0000_s1097" type="#_x0000_t202" style="position:absolute;left:9940;width:56236;height:137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" filled="f" stroked="f">
                  <v:textbox>
                    <w:txbxContent>
                      <w:p w14:paraId="7F175547" w14:textId="77777777" w:rsidR="003117C2" w:rsidRDefault="003117C2" w:rsidP="0052407A">
                        <w:pPr>
                          <w:pStyle w:val="ListParagraph"/>
                          <w:numPr>
                            <w:ilvl w:val="0"/>
                            <w:numId w:val="18"/>
                          </w:numPr>
                          <w:rPr>
                            <w:rFonts w:ascii="Arial" w:hAnsi="Arial"/>
                            <w:sz w:val="22"/>
                            <w:szCs w:val="22"/>
                          </w:rPr>
                        </w:pPr>
                        <w:r>
                          <w:rPr>
                            <w:rFonts w:ascii="Arial" w:hAnsi="Arial"/>
                            <w:sz w:val="22"/>
                            <w:szCs w:val="22"/>
                          </w:rPr>
                          <w:t>Provide plank modifications and allow students to choose their level of participation.</w:t>
                        </w:r>
                      </w:p>
                      <w:p w14:paraId="3D2F824C" w14:textId="77777777" w:rsidR="003117C2" w:rsidRDefault="003117C2" w:rsidP="0052407A">
                        <w:pPr>
                          <w:pStyle w:val="ListParagraph"/>
                          <w:numPr>
                            <w:ilvl w:val="1"/>
                            <w:numId w:val="18"/>
                          </w:numPr>
                          <w:rPr>
                            <w:rFonts w:ascii="Arial" w:hAnsi="Arial"/>
                            <w:sz w:val="22"/>
                            <w:szCs w:val="22"/>
                          </w:rPr>
                        </w:pPr>
                        <w:r>
                          <w:rPr>
                            <w:rFonts w:ascii="Arial" w:hAnsi="Arial"/>
                            <w:sz w:val="22"/>
                            <w:szCs w:val="22"/>
                          </w:rPr>
                          <w:t>Level 1: Standard plank with hands and toes as points of contact.</w:t>
                        </w:r>
                      </w:p>
                      <w:p w14:paraId="62A6810A" w14:textId="77777777" w:rsidR="003117C2" w:rsidRDefault="003117C2" w:rsidP="0052407A">
                        <w:pPr>
                          <w:pStyle w:val="ListParagraph"/>
                          <w:numPr>
                            <w:ilvl w:val="1"/>
                            <w:numId w:val="18"/>
                          </w:numPr>
                          <w:rPr>
                            <w:rFonts w:ascii="Arial" w:hAnsi="Arial"/>
                            <w:sz w:val="22"/>
                            <w:szCs w:val="22"/>
                          </w:rPr>
                        </w:pPr>
                        <w:r>
                          <w:rPr>
                            <w:rFonts w:ascii="Arial" w:hAnsi="Arial"/>
                            <w:sz w:val="22"/>
                            <w:szCs w:val="22"/>
                          </w:rPr>
                          <w:t>Level 2: Modified plank with hands and knees as points of contact (core firm, legs and back aligned)</w:t>
                        </w:r>
                      </w:p>
                      <w:p w14:paraId="60B43BEF" w14:textId="52DCA181" w:rsidR="003117C2" w:rsidRDefault="003117C2" w:rsidP="0052407A">
                        <w:pPr>
                          <w:pStyle w:val="ListParagraph"/>
                          <w:numPr>
                            <w:ilvl w:val="1"/>
                            <w:numId w:val="18"/>
                          </w:numPr>
                          <w:rPr>
                            <w:rFonts w:ascii="Arial" w:hAnsi="Arial"/>
                            <w:sz w:val="22"/>
                            <w:szCs w:val="22"/>
                          </w:rPr>
                        </w:pPr>
                        <w:r>
                          <w:rPr>
                            <w:rFonts w:ascii="Arial" w:hAnsi="Arial"/>
                            <w:sz w:val="22"/>
                            <w:szCs w:val="22"/>
                          </w:rPr>
                          <w:t>Level 3: Table position with hands and knees as points of contact (knees at 90 degrees, upper leg perpendicular with the floor)</w:t>
                        </w:r>
                      </w:p>
                      <w:p w14:paraId="157F6FDD" w14:textId="357EECD4" w:rsidR="003117C2" w:rsidRPr="00FD7DD7" w:rsidRDefault="003117C2" w:rsidP="0052407A">
                        <w:pPr>
                          <w:pStyle w:val="ListParagraph"/>
                          <w:numPr>
                            <w:ilvl w:val="0"/>
                            <w:numId w:val="18"/>
                          </w:numPr>
                          <w:rPr>
                            <w:rFonts w:ascii="Arial" w:hAnsi="Arial"/>
                            <w:sz w:val="22"/>
                            <w:szCs w:val="22"/>
                          </w:rPr>
                        </w:pPr>
                        <w:r>
                          <w:rPr>
                            <w:rFonts w:ascii="Arial" w:hAnsi="Arial"/>
                            <w:sz w:val="22"/>
                            <w:szCs w:val="22"/>
                          </w:rPr>
                          <w:t>This activity can be played on a raised surface, like a table or desk.</w:t>
                        </w:r>
                      </w:p>
                      <w:p w14:paraId="7D6C2D8E" w14:textId="77777777" w:rsidR="003117C2" w:rsidRDefault="003117C2" w:rsidP="00E108E7"/>
                    </w:txbxContent>
                  </v:textbox>
                </v:shape>
                <w10:wrap type="through" anchorx="page" anchory="page"/>
              </v:group>
            </w:pict>
          </mc:Fallback>
        </mc:AlternateContent>
      </w:r>
      <w:r w:rsidR="00F70A34">
        <w:rPr>
          <w:noProof/>
        </w:rPr>
        <mc:AlternateContent>
          <mc:Choice Requires="wpg">
            <w:drawing>
              <wp:anchor distT="0" distB="0" distL="114300" distR="114300" simplePos="0" relativeHeight="251825152" behindDoc="0" locked="0" layoutInCell="1" allowOverlap="1" wp14:anchorId="2376DD0D" wp14:editId="72A0F6CF">
                <wp:simplePos x="0" y="0"/>
                <wp:positionH relativeFrom="page">
                  <wp:posOffset>504190</wp:posOffset>
                </wp:positionH>
                <wp:positionV relativeFrom="page">
                  <wp:posOffset>6101080</wp:posOffset>
                </wp:positionV>
                <wp:extent cx="6614795" cy="873125"/>
                <wp:effectExtent l="0" t="0" r="0" b="0"/>
                <wp:wrapThrough wrapText="bothSides">
                  <wp:wrapPolygon edited="0">
                    <wp:start x="0" y="0"/>
                    <wp:lineTo x="0" y="9425"/>
                    <wp:lineTo x="3318" y="10054"/>
                    <wp:lineTo x="3318" y="20736"/>
                    <wp:lineTo x="21399" y="20736"/>
                    <wp:lineTo x="21482" y="0"/>
                    <wp:lineTo x="3069" y="0"/>
                    <wp:lineTo x="0" y="0"/>
                  </wp:wrapPolygon>
                </wp:wrapThrough>
                <wp:docPr id="310" name="Group 310"/>
                <wp:cNvGraphicFramePr/>
                <a:graphic xmlns:a="http://schemas.openxmlformats.org/drawingml/2006/main">
                  <a:graphicData uri="http://schemas.microsoft.com/office/word/2010/wordprocessingGroup">
                    <wpg:wgp>
                      <wpg:cNvGrpSpPr/>
                      <wpg:grpSpPr>
                        <a:xfrm>
                          <a:off x="0" y="0"/>
                          <a:ext cx="6614795" cy="873125"/>
                          <a:chOff x="0" y="0"/>
                          <a:chExt cx="6614795" cy="873586"/>
                        </a:xfrm>
                      </wpg:grpSpPr>
                      <pic:pic xmlns:pic="http://schemas.openxmlformats.org/drawingml/2006/picture">
                        <pic:nvPicPr>
                          <pic:cNvPr id="311" name="Picture 31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2" name="Text Box 312"/>
                        <wps:cNvSpPr txBox="1"/>
                        <wps:spPr>
                          <a:xfrm>
                            <a:off x="991235" y="1906"/>
                            <a:ext cx="5623560" cy="8716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194FF1" w14:textId="1177B382" w:rsidR="003117C2" w:rsidRDefault="003117C2" w:rsidP="0052407A">
                              <w:pPr>
                                <w:pStyle w:val="ListParagraph"/>
                                <w:numPr>
                                  <w:ilvl w:val="0"/>
                                  <w:numId w:val="40"/>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core strength?</w:t>
                              </w:r>
                            </w:p>
                            <w:p w14:paraId="693E2E00" w14:textId="4E146AF3" w:rsidR="003117C2" w:rsidRDefault="003117C2" w:rsidP="0052407A">
                              <w:pPr>
                                <w:pStyle w:val="ListParagraph"/>
                                <w:numPr>
                                  <w:ilvl w:val="0"/>
                                  <w:numId w:val="40"/>
                                </w:numPr>
                                <w:rPr>
                                  <w:rFonts w:ascii="Arial" w:hAnsi="Arial"/>
                                  <w:sz w:val="22"/>
                                  <w:szCs w:val="22"/>
                                </w:rPr>
                              </w:pPr>
                              <w:r>
                                <w:rPr>
                                  <w:rFonts w:ascii="Arial" w:hAnsi="Arial"/>
                                  <w:b/>
                                  <w:sz w:val="22"/>
                                  <w:szCs w:val="22"/>
                                </w:rPr>
                                <w:t>DOK 2:</w:t>
                              </w:r>
                              <w:r>
                                <w:rPr>
                                  <w:rFonts w:ascii="Arial" w:hAnsi="Arial"/>
                                  <w:sz w:val="22"/>
                                  <w:szCs w:val="22"/>
                                </w:rPr>
                                <w:t xml:space="preserve"> What do you know about core strength?</w:t>
                              </w:r>
                            </w:p>
                            <w:p w14:paraId="2313EA68" w14:textId="37F69939" w:rsidR="003117C2" w:rsidRPr="00F1777C" w:rsidRDefault="003117C2" w:rsidP="0052407A">
                              <w:pPr>
                                <w:pStyle w:val="ListParagraph"/>
                                <w:numPr>
                                  <w:ilvl w:val="0"/>
                                  <w:numId w:val="40"/>
                                </w:numPr>
                                <w:rPr>
                                  <w:rFonts w:ascii="Arial" w:hAnsi="Arial"/>
                                  <w:sz w:val="22"/>
                                  <w:szCs w:val="22"/>
                                </w:rPr>
                              </w:pPr>
                              <w:r w:rsidRPr="00F70A34">
                                <w:rPr>
                                  <w:rFonts w:ascii="Arial" w:hAnsi="Arial"/>
                                  <w:b/>
                                  <w:sz w:val="22"/>
                                  <w:szCs w:val="22"/>
                                </w:rPr>
                                <w:t>DOK 3:</w:t>
                              </w:r>
                              <w:r>
                                <w:rPr>
                                  <w:rFonts w:ascii="Arial" w:hAnsi="Arial"/>
                                  <w:sz w:val="22"/>
                                  <w:szCs w:val="22"/>
                                </w:rPr>
                                <w:t xml:space="preserve"> How is core strength related to physical health?</w:t>
                              </w:r>
                            </w:p>
                            <w:p w14:paraId="5B1CBF71" w14:textId="77777777" w:rsidR="003117C2" w:rsidRPr="00C0404B" w:rsidRDefault="003117C2"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376DD0D" id="Group 310" o:spid="_x0000_s1098" style="position:absolute;margin-left:39.7pt;margin-top:480.4pt;width:520.85pt;height:68.75pt;z-index:251825152;mso-position-horizontal-relative:page;mso-position-vertical-relative:page;mso-height-relative:margin" coordsize="66147,873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">
                <v:shape id="Picture 311" o:spid="_x0000_s1099"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">
                  <v:imagedata r:id="rId21" o:title=""/>
                </v:shape>
                <v:shape id="Text Box 312" o:spid="_x0000_s1100" type="#_x0000_t202" style="position:absolute;left:9912;top:19;width:56235;height:87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" filled="f" stroked="f">
                  <v:textbox>
                    <w:txbxContent>
                      <w:p w14:paraId="79194FF1" w14:textId="1177B382" w:rsidR="003117C2" w:rsidRDefault="003117C2" w:rsidP="0052407A">
                        <w:pPr>
                          <w:pStyle w:val="ListParagraph"/>
                          <w:numPr>
                            <w:ilvl w:val="0"/>
                            <w:numId w:val="40"/>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core strength?</w:t>
                        </w:r>
                      </w:p>
                      <w:p w14:paraId="693E2E00" w14:textId="4E146AF3" w:rsidR="003117C2" w:rsidRDefault="003117C2" w:rsidP="0052407A">
                        <w:pPr>
                          <w:pStyle w:val="ListParagraph"/>
                          <w:numPr>
                            <w:ilvl w:val="0"/>
                            <w:numId w:val="40"/>
                          </w:numPr>
                          <w:rPr>
                            <w:rFonts w:ascii="Arial" w:hAnsi="Arial"/>
                            <w:sz w:val="22"/>
                            <w:szCs w:val="22"/>
                          </w:rPr>
                        </w:pPr>
                        <w:r>
                          <w:rPr>
                            <w:rFonts w:ascii="Arial" w:hAnsi="Arial"/>
                            <w:b/>
                            <w:sz w:val="22"/>
                            <w:szCs w:val="22"/>
                          </w:rPr>
                          <w:t>DOK 2:</w:t>
                        </w:r>
                        <w:r>
                          <w:rPr>
                            <w:rFonts w:ascii="Arial" w:hAnsi="Arial"/>
                            <w:sz w:val="22"/>
                            <w:szCs w:val="22"/>
                          </w:rPr>
                          <w:t xml:space="preserve"> What do you know about core strength?</w:t>
                        </w:r>
                      </w:p>
                      <w:p w14:paraId="2313EA68" w14:textId="37F69939" w:rsidR="003117C2" w:rsidRPr="00F1777C" w:rsidRDefault="003117C2" w:rsidP="0052407A">
                        <w:pPr>
                          <w:pStyle w:val="ListParagraph"/>
                          <w:numPr>
                            <w:ilvl w:val="0"/>
                            <w:numId w:val="40"/>
                          </w:numPr>
                          <w:rPr>
                            <w:rFonts w:ascii="Arial" w:hAnsi="Arial"/>
                            <w:sz w:val="22"/>
                            <w:szCs w:val="22"/>
                          </w:rPr>
                        </w:pPr>
                        <w:r w:rsidRPr="00F70A34">
                          <w:rPr>
                            <w:rFonts w:ascii="Arial" w:hAnsi="Arial"/>
                            <w:b/>
                            <w:sz w:val="22"/>
                            <w:szCs w:val="22"/>
                          </w:rPr>
                          <w:t>DOK 3:</w:t>
                        </w:r>
                        <w:r>
                          <w:rPr>
                            <w:rFonts w:ascii="Arial" w:hAnsi="Arial"/>
                            <w:sz w:val="22"/>
                            <w:szCs w:val="22"/>
                          </w:rPr>
                          <w:t xml:space="preserve"> How is core strength related to physical health?</w:t>
                        </w:r>
                      </w:p>
                      <w:p w14:paraId="5B1CBF71" w14:textId="77777777" w:rsidR="003117C2" w:rsidRPr="00C0404B" w:rsidRDefault="003117C2"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22080" behindDoc="0" locked="0" layoutInCell="1" allowOverlap="1" wp14:anchorId="742CE606" wp14:editId="6F40482C">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303" name="Straight Connector 30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F87BF56" id="Straight Connector 303" o:spid="_x0000_s1026" style="position:absolute;z-index:25182208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23104" behindDoc="0" locked="0" layoutInCell="1" allowOverlap="1" wp14:anchorId="776039A7" wp14:editId="403C2163">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04" name="Group 30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05" name="Picture 305"/>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06" name="Text Box 306"/>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42AE71" w14:textId="4D1771D2" w:rsidR="003117C2" w:rsidRPr="00EA5B4A" w:rsidRDefault="003117C2" w:rsidP="00E108E7">
                              <w:pPr>
                                <w:rPr>
                                  <w:rFonts w:ascii="Arial" w:hAnsi="Arial"/>
                                  <w:b/>
                                  <w:sz w:val="22"/>
                                  <w:szCs w:val="22"/>
                                  <w:u w:val="single"/>
                                </w:rPr>
                              </w:pPr>
                              <w:r>
                                <w:rPr>
                                  <w:rFonts w:ascii="Arial" w:hAnsi="Arial"/>
                                  <w:sz w:val="22"/>
                                  <w:szCs w:val="22"/>
                                </w:rPr>
                                <w:t>Health-Related Fitness, Mental Health, Muscular Endurance, Muscular Fitness, Muscular Strength,</w:t>
                              </w:r>
                              <w:r w:rsidRPr="00AF1719">
                                <w:rPr>
                                  <w:rFonts w:ascii="Arial" w:hAnsi="Arial"/>
                                  <w:sz w:val="22"/>
                                  <w:szCs w:val="22"/>
                                </w:rPr>
                                <w:t xml:space="preserve"> </w:t>
                              </w:r>
                              <w:r>
                                <w:rPr>
                                  <w:rFonts w:ascii="Arial" w:hAnsi="Arial"/>
                                  <w:sz w:val="22"/>
                                  <w:szCs w:val="22"/>
                                </w:rPr>
                                <w:t>P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6039A7" id="Group 304" o:spid="_x0000_s1101" style="position:absolute;margin-left:39.6pt;margin-top:239.55pt;width:529.2pt;height:35.95pt;z-index:251823104;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">
                <v:shape id="Picture 305" o:spid="_x0000_s1102"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">
                  <v:imagedata r:id="rId23" o:title=""/>
                </v:shape>
                <v:shape id="Text Box 306" o:spid="_x0000_s1103"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" filled="f" stroked="f">
                  <v:textbox>
                    <w:txbxContent>
                      <w:p w14:paraId="3F42AE71" w14:textId="4D1771D2" w:rsidR="003117C2" w:rsidRPr="00EA5B4A" w:rsidRDefault="003117C2" w:rsidP="00E108E7">
                        <w:pPr>
                          <w:rPr>
                            <w:rFonts w:ascii="Arial" w:hAnsi="Arial"/>
                            <w:b/>
                            <w:sz w:val="22"/>
                            <w:szCs w:val="22"/>
                            <w:u w:val="single"/>
                          </w:rPr>
                        </w:pPr>
                        <w:r>
                          <w:rPr>
                            <w:rFonts w:ascii="Arial" w:hAnsi="Arial"/>
                            <w:sz w:val="22"/>
                            <w:szCs w:val="22"/>
                          </w:rPr>
                          <w:t>Health-Related Fitness, Mental Health, Muscular Endurance, Muscular Fitness, Muscular Strength,</w:t>
                        </w:r>
                        <w:r w:rsidRPr="00AF1719">
                          <w:rPr>
                            <w:rFonts w:ascii="Arial" w:hAnsi="Arial"/>
                            <w:sz w:val="22"/>
                            <w:szCs w:val="22"/>
                          </w:rPr>
                          <w:t xml:space="preserve"> </w:t>
                        </w:r>
                        <w:r>
                          <w:rPr>
                            <w:rFonts w:ascii="Arial" w:hAnsi="Arial"/>
                            <w:sz w:val="22"/>
                            <w:szCs w:val="22"/>
                          </w:rPr>
                          <w:t>Plank</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4128" behindDoc="0" locked="0" layoutInCell="1" allowOverlap="1" wp14:anchorId="661747B1" wp14:editId="697165E3">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07" name="Group 30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08" name="Picture 308"/>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9" name="Text Box 309"/>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6269C35" w14:textId="17766FEA" w:rsidR="003117C2" w:rsidRPr="006C7877" w:rsidRDefault="003117C2" w:rsidP="0052407A">
                              <w:pPr>
                                <w:pStyle w:val="ListParagraph"/>
                                <w:numPr>
                                  <w:ilvl w:val="0"/>
                                  <w:numId w:val="39"/>
                                </w:numPr>
                                <w:rPr>
                                  <w:rFonts w:ascii="Arial" w:hAnsi="Arial"/>
                                  <w:sz w:val="22"/>
                                  <w:szCs w:val="22"/>
                                </w:rPr>
                              </w:pPr>
                              <w:r w:rsidRPr="006C7877">
                                <w:rPr>
                                  <w:rFonts w:ascii="Arial" w:hAnsi="Arial"/>
                                  <w:b/>
                                  <w:sz w:val="22"/>
                                  <w:szCs w:val="22"/>
                                </w:rPr>
                                <w:t>Standard 3 [M1.6</w:t>
                              </w:r>
                              <w:r>
                                <w:rPr>
                                  <w:rFonts w:ascii="Arial" w:hAnsi="Arial"/>
                                  <w:b/>
                                  <w:sz w:val="22"/>
                                  <w:szCs w:val="22"/>
                                </w:rPr>
                                <w:t xml:space="preserve">, </w:t>
                              </w:r>
                              <w:r w:rsidRPr="006C7877">
                                <w:rPr>
                                  <w:rFonts w:ascii="Arial" w:hAnsi="Arial"/>
                                  <w:b/>
                                  <w:sz w:val="22"/>
                                  <w:szCs w:val="22"/>
                                </w:rPr>
                                <w:t xml:space="preserve">8] </w:t>
                              </w:r>
                              <w:r w:rsidRPr="006C7877">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18D1BEE2" w14:textId="400AF7A6" w:rsidR="003117C2" w:rsidRDefault="003117C2" w:rsidP="0052407A">
                              <w:pPr>
                                <w:pStyle w:val="ListParagraph"/>
                                <w:numPr>
                                  <w:ilvl w:val="0"/>
                                  <w:numId w:val="39"/>
                                </w:numPr>
                                <w:rPr>
                                  <w:rFonts w:ascii="Arial" w:hAnsi="Arial"/>
                                  <w:sz w:val="22"/>
                                  <w:szCs w:val="22"/>
                                </w:rPr>
                              </w:pPr>
                              <w:r w:rsidRPr="006C7877">
                                <w:rPr>
                                  <w:rFonts w:ascii="Arial" w:hAnsi="Arial"/>
                                  <w:b/>
                                  <w:sz w:val="22"/>
                                  <w:szCs w:val="22"/>
                                </w:rPr>
                                <w:t xml:space="preserve">Standard 3 [M14.6] </w:t>
                              </w:r>
                              <w:r w:rsidRPr="006C7877">
                                <w:rPr>
                                  <w:rFonts w:ascii="Arial" w:hAnsi="Arial"/>
                                  <w:sz w:val="22"/>
                                  <w:szCs w:val="22"/>
                                </w:rPr>
                                <w:t>Identifies major muscles used in selected physical activities (6).</w:t>
                              </w:r>
                            </w:p>
                            <w:p w14:paraId="06CF9D46" w14:textId="620D403C" w:rsidR="003117C2" w:rsidRPr="00D41015" w:rsidRDefault="003117C2" w:rsidP="0052407A">
                              <w:pPr>
                                <w:pStyle w:val="ListParagraph"/>
                                <w:numPr>
                                  <w:ilvl w:val="0"/>
                                  <w:numId w:val="39"/>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419496FA" w14:textId="77777777" w:rsidR="003117C2" w:rsidRPr="003044D7" w:rsidRDefault="003117C2" w:rsidP="00E108E7">
                              <w:pPr>
                                <w:pStyle w:val="ListParagraph"/>
                                <w:ind w:left="360"/>
                                <w:rPr>
                                  <w:rFonts w:ascii="Arial" w:hAnsi="Arial"/>
                                  <w:sz w:val="22"/>
                                  <w:szCs w:val="22"/>
                                </w:rPr>
                              </w:pPr>
                            </w:p>
                            <w:p w14:paraId="7C70DB78" w14:textId="77777777" w:rsidR="003117C2" w:rsidRPr="00F24860" w:rsidRDefault="003117C2"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1747B1" id="Group 307" o:spid="_x0000_s1104" style="position:absolute;margin-left:39.6pt;margin-top:305.75pt;width:525.2pt;height:166.8pt;z-index:251824128;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">
                <v:shape id="Picture 308" o:spid="_x0000_s1105"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">
                  <v:imagedata r:id="rId25" o:title=""/>
                </v:shape>
                <v:shape id="Text Box 309" o:spid="_x0000_s1106"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" filled="f" stroked="f">
                  <v:textbox>
                    <w:txbxContent>
                      <w:p w14:paraId="56269C35" w14:textId="17766FEA" w:rsidR="003117C2" w:rsidRPr="006C7877" w:rsidRDefault="003117C2" w:rsidP="0052407A">
                        <w:pPr>
                          <w:pStyle w:val="ListParagraph"/>
                          <w:numPr>
                            <w:ilvl w:val="0"/>
                            <w:numId w:val="39"/>
                          </w:numPr>
                          <w:rPr>
                            <w:rFonts w:ascii="Arial" w:hAnsi="Arial"/>
                            <w:sz w:val="22"/>
                            <w:szCs w:val="22"/>
                          </w:rPr>
                        </w:pPr>
                        <w:r w:rsidRPr="006C7877">
                          <w:rPr>
                            <w:rFonts w:ascii="Arial" w:hAnsi="Arial"/>
                            <w:b/>
                            <w:sz w:val="22"/>
                            <w:szCs w:val="22"/>
                          </w:rPr>
                          <w:t>Standard 3 [M1.6</w:t>
                        </w:r>
                        <w:r>
                          <w:rPr>
                            <w:rFonts w:ascii="Arial" w:hAnsi="Arial"/>
                            <w:b/>
                            <w:sz w:val="22"/>
                            <w:szCs w:val="22"/>
                          </w:rPr>
                          <w:t xml:space="preserve">, </w:t>
                        </w:r>
                        <w:r w:rsidRPr="006C7877">
                          <w:rPr>
                            <w:rFonts w:ascii="Arial" w:hAnsi="Arial"/>
                            <w:b/>
                            <w:sz w:val="22"/>
                            <w:szCs w:val="22"/>
                          </w:rPr>
                          <w:t xml:space="preserve">8] </w:t>
                        </w:r>
                        <w:r w:rsidRPr="006C7877">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18D1BEE2" w14:textId="400AF7A6" w:rsidR="003117C2" w:rsidRDefault="003117C2" w:rsidP="0052407A">
                        <w:pPr>
                          <w:pStyle w:val="ListParagraph"/>
                          <w:numPr>
                            <w:ilvl w:val="0"/>
                            <w:numId w:val="39"/>
                          </w:numPr>
                          <w:rPr>
                            <w:rFonts w:ascii="Arial" w:hAnsi="Arial"/>
                            <w:sz w:val="22"/>
                            <w:szCs w:val="22"/>
                          </w:rPr>
                        </w:pPr>
                        <w:r w:rsidRPr="006C7877">
                          <w:rPr>
                            <w:rFonts w:ascii="Arial" w:hAnsi="Arial"/>
                            <w:b/>
                            <w:sz w:val="22"/>
                            <w:szCs w:val="22"/>
                          </w:rPr>
                          <w:t xml:space="preserve">Standard 3 [M14.6] </w:t>
                        </w:r>
                        <w:r w:rsidRPr="006C7877">
                          <w:rPr>
                            <w:rFonts w:ascii="Arial" w:hAnsi="Arial"/>
                            <w:sz w:val="22"/>
                            <w:szCs w:val="22"/>
                          </w:rPr>
                          <w:t>Identifies major muscles used in selected physical activities (6).</w:t>
                        </w:r>
                      </w:p>
                      <w:p w14:paraId="06CF9D46" w14:textId="620D403C" w:rsidR="003117C2" w:rsidRPr="00D41015" w:rsidRDefault="003117C2" w:rsidP="0052407A">
                        <w:pPr>
                          <w:pStyle w:val="ListParagraph"/>
                          <w:numPr>
                            <w:ilvl w:val="0"/>
                            <w:numId w:val="39"/>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419496FA" w14:textId="77777777" w:rsidR="003117C2" w:rsidRPr="003044D7" w:rsidRDefault="003117C2" w:rsidP="00E108E7">
                        <w:pPr>
                          <w:pStyle w:val="ListParagraph"/>
                          <w:ind w:left="360"/>
                          <w:rPr>
                            <w:rFonts w:ascii="Arial" w:hAnsi="Arial"/>
                            <w:sz w:val="22"/>
                            <w:szCs w:val="22"/>
                          </w:rPr>
                        </w:pPr>
                      </w:p>
                      <w:p w14:paraId="7C70DB78" w14:textId="77777777" w:rsidR="003117C2" w:rsidRPr="00F24860" w:rsidRDefault="003117C2"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6176" behindDoc="0" locked="0" layoutInCell="1" allowOverlap="1" wp14:anchorId="1B3C0A09" wp14:editId="2C3B89A9">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313" name="Group 31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314" name="Picture 31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315"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0864AB" w14:textId="35B029B1" w:rsidR="003117C2" w:rsidRPr="00304D34" w:rsidRDefault="003117C2" w:rsidP="00E108E7">
                              <w:pPr>
                                <w:rPr>
                                  <w:rFonts w:ascii="Arial" w:hAnsi="Arial"/>
                                  <w:sz w:val="22"/>
                                  <w:szCs w:val="22"/>
                                </w:rPr>
                              </w:pPr>
                              <w:r>
                                <w:rPr>
                                  <w:rFonts w:ascii="Arial" w:hAnsi="Arial"/>
                                  <w:b/>
                                  <w:sz w:val="22"/>
                                  <w:szCs w:val="22"/>
                                </w:rPr>
                                <w:t>Help students review content.</w:t>
                              </w:r>
                              <w:r w:rsidRPr="00304D34">
                                <w:rPr>
                                  <w:rFonts w:ascii="Arial" w:hAnsi="Arial"/>
                                  <w:sz w:val="22"/>
                                  <w:szCs w:val="22"/>
                                </w:rPr>
                                <w:t xml:space="preserve"> </w:t>
                              </w:r>
                              <w:r>
                                <w:rPr>
                                  <w:rFonts w:ascii="Arial" w:hAnsi="Arial"/>
                                  <w:sz w:val="22"/>
                                  <w:szCs w:val="22"/>
                                </w:rPr>
                                <w:t>Providing a variety of planking games and activities sets the instructional stage for content review, concept expansion, and deeper discussion as it relates to the importance of muscular fitness to enjoyable activity participation. Emphasize the importance of modifying the activity to meet the needs of all participants, as well as the progressive nature of improving personal fitness.</w:t>
                              </w:r>
                            </w:p>
                            <w:p w14:paraId="420AB8AE"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B3C0A09" id="Group 313" o:spid="_x0000_s1107" style="position:absolute;margin-left:39.6pt;margin-top:602.2pt;width:530.8pt;height:120.1pt;z-index:251826176;mso-position-horizontal-relative:page;mso-position-vertical-relative:page" coordsize="67411,15252"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">
                <v:shape id="Picture 314" o:spid="_x0000_s1108"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">
                  <v:imagedata r:id="rId19" o:title=""/>
                </v:shape>
                <v:shape id="_x0000_s1109"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" filled="f" stroked="f">
                  <v:textbox>
                    <w:txbxContent>
                      <w:p w14:paraId="290864AB" w14:textId="35B029B1" w:rsidR="003117C2" w:rsidRPr="00304D34" w:rsidRDefault="003117C2" w:rsidP="00E108E7">
                        <w:pPr>
                          <w:rPr>
                            <w:rFonts w:ascii="Arial" w:hAnsi="Arial"/>
                            <w:sz w:val="22"/>
                            <w:szCs w:val="22"/>
                          </w:rPr>
                        </w:pPr>
                        <w:r>
                          <w:rPr>
                            <w:rFonts w:ascii="Arial" w:hAnsi="Arial"/>
                            <w:b/>
                            <w:sz w:val="22"/>
                            <w:szCs w:val="22"/>
                          </w:rPr>
                          <w:t>Help students review content.</w:t>
                        </w:r>
                        <w:r w:rsidRPr="00304D34">
                          <w:rPr>
                            <w:rFonts w:ascii="Arial" w:hAnsi="Arial"/>
                            <w:sz w:val="22"/>
                            <w:szCs w:val="22"/>
                          </w:rPr>
                          <w:t xml:space="preserve"> </w:t>
                        </w:r>
                        <w:r>
                          <w:rPr>
                            <w:rFonts w:ascii="Arial" w:hAnsi="Arial"/>
                            <w:sz w:val="22"/>
                            <w:szCs w:val="22"/>
                          </w:rPr>
                          <w:t>Providing a variety of planking games and activities sets the instructional stage for content review, concept expansion, and deeper discussion as it relates to the importance of muscular fitness to enjoyable activity participation. Emphasize the importance of modifying the activity to meet the needs of all participants, as well as the progressive nature of improving personal fitness.</w:t>
                        </w:r>
                      </w:p>
                      <w:p w14:paraId="420AB8AE" w14:textId="77777777" w:rsidR="003117C2" w:rsidRDefault="003117C2" w:rsidP="00E108E7"/>
                    </w:txbxContent>
                  </v:textbox>
                </v:shape>
                <w10:wrap type="through" anchorx="page" anchory="page"/>
              </v:group>
            </w:pict>
          </mc:Fallback>
        </mc:AlternateContent>
      </w:r>
      <w:r w:rsidR="003A5C99">
        <w:br w:type="page"/>
      </w:r>
    </w:p>
    <w:p w14:paraId="312D0F58" w14:textId="77777777" w:rsidR="003A5C99" w:rsidRDefault="003A5C99">
      <w:r>
        <w:lastRenderedPageBreak/>
        <w:br/>
      </w:r>
      <w:r>
        <w:br/>
      </w:r>
    </w:p>
    <w:p w14:paraId="28B283A1" w14:textId="6E199CE5" w:rsidR="003A5C99" w:rsidRDefault="00917E8B">
      <w:bookmarkStart w:id="0" w:name="_GoBack"/>
      <w:bookmarkEnd w:id="0"/>
      <w:r>
        <w:rPr>
          <w:noProof/>
        </w:rPr>
        <mc:AlternateContent>
          <mc:Choice Requires="wps">
            <w:drawing>
              <wp:anchor distT="0" distB="0" distL="114300" distR="114300" simplePos="0" relativeHeight="251659264" behindDoc="0" locked="0" layoutInCell="1" allowOverlap="1" wp14:anchorId="502D52D6" wp14:editId="79F37E00">
                <wp:simplePos x="0" y="0"/>
                <wp:positionH relativeFrom="page">
                  <wp:posOffset>524256</wp:posOffset>
                </wp:positionH>
                <wp:positionV relativeFrom="page">
                  <wp:posOffset>6400800</wp:posOffset>
                </wp:positionV>
                <wp:extent cx="6858000" cy="3084576"/>
                <wp:effectExtent l="0" t="0" r="0" b="0"/>
                <wp:wrapThrough wrapText="bothSides">
                  <wp:wrapPolygon edited="0">
                    <wp:start x="200" y="89"/>
                    <wp:lineTo x="200" y="21435"/>
                    <wp:lineTo x="21360" y="21435"/>
                    <wp:lineTo x="21360" y="89"/>
                    <wp:lineTo x="200" y="89"/>
                  </wp:wrapPolygon>
                </wp:wrapThrough>
                <wp:docPr id="117" name="Text Box 117"/>
                <wp:cNvGraphicFramePr/>
                <a:graphic xmlns:a="http://schemas.openxmlformats.org/drawingml/2006/main">
                  <a:graphicData uri="http://schemas.microsoft.com/office/word/2010/wordprocessingShape">
                    <wps:wsp>
                      <wps:cNvSpPr txBox="1"/>
                      <wps:spPr>
                        <a:xfrm>
                          <a:off x="0" y="0"/>
                          <a:ext cx="6858000" cy="3084576"/>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DD44A9" w14:textId="77777777" w:rsidR="003117C2" w:rsidRDefault="003117C2" w:rsidP="00B709B2">
                            <w:pPr>
                              <w:rPr>
                                <w:rFonts w:ascii="Arial" w:hAnsi="Arial"/>
                                <w:b/>
                                <w:sz w:val="22"/>
                              </w:rPr>
                            </w:pPr>
                            <w:r>
                              <w:rPr>
                                <w:rFonts w:ascii="Arial" w:hAnsi="Arial"/>
                                <w:b/>
                                <w:sz w:val="22"/>
                              </w:rPr>
                              <w:t>Activity Procedures:</w:t>
                            </w:r>
                          </w:p>
                          <w:p w14:paraId="199FE32F" w14:textId="419AB24B" w:rsidR="003117C2" w:rsidRPr="00F1777C" w:rsidRDefault="003117C2" w:rsidP="002B5097">
                            <w:pPr>
                              <w:pStyle w:val="ListParagraph"/>
                              <w:numPr>
                                <w:ilvl w:val="0"/>
                                <w:numId w:val="10"/>
                              </w:numPr>
                              <w:rPr>
                                <w:rFonts w:ascii="Arial" w:hAnsi="Arial"/>
                                <w:sz w:val="22"/>
                                <w:szCs w:val="22"/>
                              </w:rPr>
                            </w:pPr>
                            <w:r>
                              <w:rPr>
                                <w:rFonts w:ascii="Arial" w:hAnsi="Arial"/>
                                <w:sz w:val="22"/>
                                <w:szCs w:val="22"/>
                              </w:rPr>
                              <w:t>It’s time for Warrior Fitness. This adds a fitness twist to the classic card game of War.</w:t>
                            </w:r>
                          </w:p>
                          <w:p w14:paraId="396E8DC8" w14:textId="66B6CD99" w:rsidR="003117C2" w:rsidRDefault="003117C2" w:rsidP="002B5097">
                            <w:pPr>
                              <w:pStyle w:val="ListParagraph"/>
                              <w:numPr>
                                <w:ilvl w:val="0"/>
                                <w:numId w:val="10"/>
                              </w:numPr>
                              <w:rPr>
                                <w:rFonts w:ascii="Arial" w:hAnsi="Arial"/>
                                <w:sz w:val="22"/>
                                <w:szCs w:val="22"/>
                              </w:rPr>
                            </w:pPr>
                            <w:r>
                              <w:rPr>
                                <w:rFonts w:ascii="Arial" w:hAnsi="Arial"/>
                                <w:sz w:val="22"/>
                                <w:szCs w:val="22"/>
                              </w:rPr>
                              <w:t xml:space="preserve">Each team will receive 13 cards to start the game. A team representative will draw the first card from the top of their card pile. </w:t>
                            </w:r>
                          </w:p>
                          <w:p w14:paraId="6161B56A" w14:textId="6A2531CF" w:rsidR="003117C2" w:rsidRDefault="003117C2" w:rsidP="002B5097">
                            <w:pPr>
                              <w:pStyle w:val="ListParagraph"/>
                              <w:numPr>
                                <w:ilvl w:val="0"/>
                                <w:numId w:val="10"/>
                              </w:numPr>
                              <w:rPr>
                                <w:rFonts w:ascii="Arial" w:hAnsi="Arial"/>
                                <w:sz w:val="22"/>
                                <w:szCs w:val="22"/>
                              </w:rPr>
                            </w:pPr>
                            <w:r>
                              <w:rPr>
                                <w:rFonts w:ascii="Arial" w:hAnsi="Arial"/>
                                <w:sz w:val="22"/>
                                <w:szCs w:val="22"/>
                              </w:rPr>
                              <w:t xml:space="preserve">Teams will then compare cards. The highest card value wins, and the winner keeps both cards. </w:t>
                            </w:r>
                          </w:p>
                          <w:p w14:paraId="25DB491C" w14:textId="728282E4" w:rsidR="003117C2" w:rsidRDefault="003117C2" w:rsidP="002B5097">
                            <w:pPr>
                              <w:pStyle w:val="ListParagraph"/>
                              <w:numPr>
                                <w:ilvl w:val="0"/>
                                <w:numId w:val="10"/>
                              </w:numPr>
                              <w:rPr>
                                <w:rFonts w:ascii="Arial" w:hAnsi="Arial"/>
                                <w:sz w:val="22"/>
                                <w:szCs w:val="22"/>
                              </w:rPr>
                            </w:pPr>
                            <w:r>
                              <w:rPr>
                                <w:rFonts w:ascii="Arial" w:hAnsi="Arial"/>
                                <w:sz w:val="22"/>
                                <w:szCs w:val="22"/>
                              </w:rPr>
                              <w:t>Face cards rank in order from Jack to King, with Aces acting as the highest-value cards in the deck.</w:t>
                            </w:r>
                          </w:p>
                          <w:p w14:paraId="3ECE0CA7" w14:textId="13E44A49" w:rsidR="003117C2" w:rsidRDefault="003117C2" w:rsidP="002B5097">
                            <w:pPr>
                              <w:pStyle w:val="ListParagraph"/>
                              <w:numPr>
                                <w:ilvl w:val="0"/>
                                <w:numId w:val="10"/>
                              </w:numPr>
                              <w:rPr>
                                <w:rFonts w:ascii="Arial" w:hAnsi="Arial"/>
                                <w:sz w:val="22"/>
                                <w:szCs w:val="22"/>
                              </w:rPr>
                            </w:pPr>
                            <w:r>
                              <w:rPr>
                                <w:rFonts w:ascii="Arial" w:hAnsi="Arial"/>
                                <w:sz w:val="22"/>
                                <w:szCs w:val="22"/>
                              </w:rPr>
                              <w:t>If teams draw matching cards (e.g., the queen of hearts and the queen of spades), this is considered a war. Teams will then draw and compare the next card from the pile. The winning card then gets to keep all cards in play.</w:t>
                            </w:r>
                          </w:p>
                          <w:p w14:paraId="68907223" w14:textId="114A7027" w:rsidR="003117C2" w:rsidRDefault="003117C2" w:rsidP="00B709B2">
                            <w:pPr>
                              <w:pStyle w:val="ListParagraph"/>
                              <w:numPr>
                                <w:ilvl w:val="0"/>
                                <w:numId w:val="10"/>
                              </w:numPr>
                              <w:rPr>
                                <w:rFonts w:ascii="Arial" w:hAnsi="Arial"/>
                                <w:sz w:val="22"/>
                                <w:szCs w:val="22"/>
                              </w:rPr>
                            </w:pPr>
                            <w:r>
                              <w:rPr>
                                <w:rFonts w:ascii="Arial" w:hAnsi="Arial"/>
                                <w:sz w:val="22"/>
                                <w:szCs w:val="22"/>
                              </w:rPr>
                              <w:t>After each draw, the sum of both (or all) cards is determined, and both teams will perform that number of repetitions for a designated exercise. For example, if a 3 and a 5 were the cards drawn, all players will perform 8 jumping jacks (or another designated exercise).</w:t>
                            </w:r>
                          </w:p>
                          <w:p w14:paraId="6BD777A0" w14:textId="381E105C" w:rsidR="003117C2" w:rsidRPr="00FA7C6E" w:rsidRDefault="003117C2" w:rsidP="00B709B2">
                            <w:pPr>
                              <w:pStyle w:val="ListParagraph"/>
                              <w:numPr>
                                <w:ilvl w:val="0"/>
                                <w:numId w:val="10"/>
                              </w:numPr>
                              <w:rPr>
                                <w:rFonts w:ascii="Arial" w:hAnsi="Arial"/>
                                <w:sz w:val="22"/>
                                <w:szCs w:val="22"/>
                              </w:rPr>
                            </w:pPr>
                            <w:r>
                              <w:rPr>
                                <w:rFonts w:ascii="Arial" w:hAnsi="Arial"/>
                                <w:sz w:val="22"/>
                                <w:szCs w:val="22"/>
                              </w:rPr>
                              <w:t>Play for a set amount of time. If a team gains possession of all 26 cards, shuffle, deal, and restart the game.</w:t>
                            </w:r>
                          </w:p>
                          <w:p w14:paraId="0877A70C"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78AFE262"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2426BB55" w14:textId="793BF4C5"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For homework, or during class time, challenge students to create a variety of Warrior Fitness exercise charts with a focus on specific components of both health- or skill-related fitness.</w:t>
                            </w:r>
                          </w:p>
                          <w:p w14:paraId="7CED61E6" w14:textId="77777777" w:rsidR="003117C2" w:rsidRPr="00461D28" w:rsidRDefault="003117C2" w:rsidP="00B709B2">
                            <w:pPr>
                              <w:rPr>
                                <w:rFonts w:ascii="Arial" w:hAnsi="Arial"/>
                                <w:sz w:val="22"/>
                              </w:rPr>
                            </w:pPr>
                          </w:p>
                          <w:p w14:paraId="39D1B356" w14:textId="77777777" w:rsidR="003117C2" w:rsidRPr="00437F5E" w:rsidRDefault="003117C2"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2D52D6" id="Text Box 117" o:spid="_x0000_s1110" type="#_x0000_t202" style="position:absolute;margin-left:41.3pt;margin-top:7in;width:540pt;height:242.9pt;z-index:25165926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" filled="f" stroked="f">
                <v:textbox>
                  <w:txbxContent>
                    <w:p w14:paraId="4EDD44A9" w14:textId="77777777" w:rsidR="003117C2" w:rsidRDefault="003117C2" w:rsidP="00B709B2">
                      <w:pPr>
                        <w:rPr>
                          <w:rFonts w:ascii="Arial" w:hAnsi="Arial"/>
                          <w:b/>
                          <w:sz w:val="22"/>
                        </w:rPr>
                      </w:pPr>
                      <w:r>
                        <w:rPr>
                          <w:rFonts w:ascii="Arial" w:hAnsi="Arial"/>
                          <w:b/>
                          <w:sz w:val="22"/>
                        </w:rPr>
                        <w:t>Activity Procedures:</w:t>
                      </w:r>
                    </w:p>
                    <w:p w14:paraId="199FE32F" w14:textId="419AB24B" w:rsidR="003117C2" w:rsidRPr="00F1777C" w:rsidRDefault="003117C2" w:rsidP="002B5097">
                      <w:pPr>
                        <w:pStyle w:val="ListParagraph"/>
                        <w:numPr>
                          <w:ilvl w:val="0"/>
                          <w:numId w:val="10"/>
                        </w:numPr>
                        <w:rPr>
                          <w:rFonts w:ascii="Arial" w:hAnsi="Arial"/>
                          <w:sz w:val="22"/>
                          <w:szCs w:val="22"/>
                        </w:rPr>
                      </w:pPr>
                      <w:r>
                        <w:rPr>
                          <w:rFonts w:ascii="Arial" w:hAnsi="Arial"/>
                          <w:sz w:val="22"/>
                          <w:szCs w:val="22"/>
                        </w:rPr>
                        <w:t>It’s time for Warrior Fitness. This adds a fitness twist to the classic card game of War.</w:t>
                      </w:r>
                    </w:p>
                    <w:p w14:paraId="396E8DC8" w14:textId="66B6CD99" w:rsidR="003117C2" w:rsidRDefault="003117C2" w:rsidP="002B5097">
                      <w:pPr>
                        <w:pStyle w:val="ListParagraph"/>
                        <w:numPr>
                          <w:ilvl w:val="0"/>
                          <w:numId w:val="10"/>
                        </w:numPr>
                        <w:rPr>
                          <w:rFonts w:ascii="Arial" w:hAnsi="Arial"/>
                          <w:sz w:val="22"/>
                          <w:szCs w:val="22"/>
                        </w:rPr>
                      </w:pPr>
                      <w:r>
                        <w:rPr>
                          <w:rFonts w:ascii="Arial" w:hAnsi="Arial"/>
                          <w:sz w:val="22"/>
                          <w:szCs w:val="22"/>
                        </w:rPr>
                        <w:t xml:space="preserve">Each team will receive 13 cards to start the game. A team representative will draw the first card from the top of their card pile. </w:t>
                      </w:r>
                    </w:p>
                    <w:p w14:paraId="6161B56A" w14:textId="6A2531CF" w:rsidR="003117C2" w:rsidRDefault="003117C2" w:rsidP="002B5097">
                      <w:pPr>
                        <w:pStyle w:val="ListParagraph"/>
                        <w:numPr>
                          <w:ilvl w:val="0"/>
                          <w:numId w:val="10"/>
                        </w:numPr>
                        <w:rPr>
                          <w:rFonts w:ascii="Arial" w:hAnsi="Arial"/>
                          <w:sz w:val="22"/>
                          <w:szCs w:val="22"/>
                        </w:rPr>
                      </w:pPr>
                      <w:r>
                        <w:rPr>
                          <w:rFonts w:ascii="Arial" w:hAnsi="Arial"/>
                          <w:sz w:val="22"/>
                          <w:szCs w:val="22"/>
                        </w:rPr>
                        <w:t xml:space="preserve">Teams will then compare cards. The highest card value wins, and the winner keeps both cards. </w:t>
                      </w:r>
                    </w:p>
                    <w:p w14:paraId="25DB491C" w14:textId="728282E4" w:rsidR="003117C2" w:rsidRDefault="003117C2" w:rsidP="002B5097">
                      <w:pPr>
                        <w:pStyle w:val="ListParagraph"/>
                        <w:numPr>
                          <w:ilvl w:val="0"/>
                          <w:numId w:val="10"/>
                        </w:numPr>
                        <w:rPr>
                          <w:rFonts w:ascii="Arial" w:hAnsi="Arial"/>
                          <w:sz w:val="22"/>
                          <w:szCs w:val="22"/>
                        </w:rPr>
                      </w:pPr>
                      <w:r>
                        <w:rPr>
                          <w:rFonts w:ascii="Arial" w:hAnsi="Arial"/>
                          <w:sz w:val="22"/>
                          <w:szCs w:val="22"/>
                        </w:rPr>
                        <w:t>Face cards rank in order from Jack to King, with Aces acting as the highest-value cards in the deck.</w:t>
                      </w:r>
                    </w:p>
                    <w:p w14:paraId="3ECE0CA7" w14:textId="13E44A49" w:rsidR="003117C2" w:rsidRDefault="003117C2" w:rsidP="002B5097">
                      <w:pPr>
                        <w:pStyle w:val="ListParagraph"/>
                        <w:numPr>
                          <w:ilvl w:val="0"/>
                          <w:numId w:val="10"/>
                        </w:numPr>
                        <w:rPr>
                          <w:rFonts w:ascii="Arial" w:hAnsi="Arial"/>
                          <w:sz w:val="22"/>
                          <w:szCs w:val="22"/>
                        </w:rPr>
                      </w:pPr>
                      <w:r>
                        <w:rPr>
                          <w:rFonts w:ascii="Arial" w:hAnsi="Arial"/>
                          <w:sz w:val="22"/>
                          <w:szCs w:val="22"/>
                        </w:rPr>
                        <w:t>If teams draw matching cards (e.g., the queen of hearts and the queen of spades), this is considered a war. Teams will then draw and compare the next card from the pile. The winning card then gets to keep all cards in play.</w:t>
                      </w:r>
                    </w:p>
                    <w:p w14:paraId="68907223" w14:textId="114A7027" w:rsidR="003117C2" w:rsidRDefault="003117C2" w:rsidP="00B709B2">
                      <w:pPr>
                        <w:pStyle w:val="ListParagraph"/>
                        <w:numPr>
                          <w:ilvl w:val="0"/>
                          <w:numId w:val="10"/>
                        </w:numPr>
                        <w:rPr>
                          <w:rFonts w:ascii="Arial" w:hAnsi="Arial"/>
                          <w:sz w:val="22"/>
                          <w:szCs w:val="22"/>
                        </w:rPr>
                      </w:pPr>
                      <w:r>
                        <w:rPr>
                          <w:rFonts w:ascii="Arial" w:hAnsi="Arial"/>
                          <w:sz w:val="22"/>
                          <w:szCs w:val="22"/>
                        </w:rPr>
                        <w:t>After each draw, the sum of both (or all) cards is determined, and both teams will perform that number of repetitions for a designated exercise. For example, if a 3 and a 5 were the cards drawn, all players will perform 8 jumping jacks (or another designated exercise).</w:t>
                      </w:r>
                    </w:p>
                    <w:p w14:paraId="6BD777A0" w14:textId="381E105C" w:rsidR="003117C2" w:rsidRPr="00FA7C6E" w:rsidRDefault="003117C2" w:rsidP="00B709B2">
                      <w:pPr>
                        <w:pStyle w:val="ListParagraph"/>
                        <w:numPr>
                          <w:ilvl w:val="0"/>
                          <w:numId w:val="10"/>
                        </w:numPr>
                        <w:rPr>
                          <w:rFonts w:ascii="Arial" w:hAnsi="Arial"/>
                          <w:sz w:val="22"/>
                          <w:szCs w:val="22"/>
                        </w:rPr>
                      </w:pPr>
                      <w:r>
                        <w:rPr>
                          <w:rFonts w:ascii="Arial" w:hAnsi="Arial"/>
                          <w:sz w:val="22"/>
                          <w:szCs w:val="22"/>
                        </w:rPr>
                        <w:t>Play for a set amount of time. If a team gains possession of all 26 cards, shuffle, deal, and restart the game.</w:t>
                      </w:r>
                    </w:p>
                    <w:p w14:paraId="0877A70C"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78AFE262"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2426BB55" w14:textId="793BF4C5"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For homework, or during class time, challenge students to create a variety of Warrior Fitness exercise charts with a focus on specific components of both health- or skill-related fitness.</w:t>
                      </w:r>
                    </w:p>
                    <w:p w14:paraId="7CED61E6" w14:textId="77777777" w:rsidR="003117C2" w:rsidRPr="00461D28" w:rsidRDefault="003117C2" w:rsidP="00B709B2">
                      <w:pPr>
                        <w:rPr>
                          <w:rFonts w:ascii="Arial" w:hAnsi="Arial"/>
                          <w:sz w:val="22"/>
                        </w:rPr>
                      </w:pPr>
                    </w:p>
                    <w:p w14:paraId="39D1B356" w14:textId="77777777" w:rsidR="003117C2" w:rsidRPr="00437F5E" w:rsidRDefault="003117C2" w:rsidP="00B709B2">
                      <w:pPr>
                        <w:rPr>
                          <w:rFonts w:ascii="Arial" w:hAnsi="Arial" w:cs="Arial"/>
                          <w:b/>
                          <w:sz w:val="22"/>
                          <w:szCs w:val="22"/>
                        </w:rPr>
                      </w:pPr>
                    </w:p>
                  </w:txbxContent>
                </v:textbox>
                <w10:wrap type="through" anchorx="page" anchory="page"/>
              </v:shape>
            </w:pict>
          </mc:Fallback>
        </mc:AlternateContent>
      </w:r>
      <w:r w:rsidR="00F76D11">
        <w:rPr>
          <w:noProof/>
        </w:rPr>
        <w:drawing>
          <wp:anchor distT="0" distB="0" distL="114300" distR="114300" simplePos="0" relativeHeight="251653120" behindDoc="0" locked="0" layoutInCell="1" allowOverlap="1" wp14:anchorId="07D3AE6B" wp14:editId="7FC8A169">
            <wp:simplePos x="0" y="0"/>
            <wp:positionH relativeFrom="page">
              <wp:posOffset>4005580</wp:posOffset>
            </wp:positionH>
            <wp:positionV relativeFrom="page">
              <wp:posOffset>3330575</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29"/>
                    <a:stretch>
                      <a:fillRect/>
                    </a:stretch>
                  </pic:blipFill>
                  <pic:spPr>
                    <a:xfrm>
                      <a:off x="0" y="0"/>
                      <a:ext cx="3200400" cy="3200400"/>
                    </a:xfrm>
                    <a:prstGeom prst="rect">
                      <a:avLst/>
                    </a:prstGeom>
                    <a:ln>
                      <a:solidFill>
                        <a:srgbClr val="266141"/>
                      </a:solidFill>
                    </a:ln>
                  </pic:spPr>
                </pic:pic>
              </a:graphicData>
            </a:graphic>
          </wp:anchor>
        </w:drawing>
      </w:r>
      <w:r w:rsidR="00A35F6E">
        <w:rPr>
          <w:noProof/>
        </w:rPr>
        <mc:AlternateContent>
          <mc:Choice Requires="wps">
            <w:drawing>
              <wp:anchor distT="0" distB="0" distL="114300" distR="114300" simplePos="0" relativeHeight="251655168" behindDoc="0" locked="0" layoutInCell="1" allowOverlap="1" wp14:anchorId="7894A10F" wp14:editId="4B7E8F5C">
                <wp:simplePos x="0" y="0"/>
                <wp:positionH relativeFrom="page">
                  <wp:posOffset>508000</wp:posOffset>
                </wp:positionH>
                <wp:positionV relativeFrom="page">
                  <wp:posOffset>2044700</wp:posOffset>
                </wp:positionV>
                <wp:extent cx="4138930" cy="1501140"/>
                <wp:effectExtent l="0" t="0" r="0" b="0"/>
                <wp:wrapThrough wrapText="bothSides">
                  <wp:wrapPolygon edited="0">
                    <wp:start x="133" y="0"/>
                    <wp:lineTo x="133" y="21198"/>
                    <wp:lineTo x="21342" y="21198"/>
                    <wp:lineTo x="21342" y="0"/>
                    <wp:lineTo x="133" y="0"/>
                  </wp:wrapPolygon>
                </wp:wrapThrough>
                <wp:docPr id="114" name="Text Box 114"/>
                <wp:cNvGraphicFramePr/>
                <a:graphic xmlns:a="http://schemas.openxmlformats.org/drawingml/2006/main">
                  <a:graphicData uri="http://schemas.microsoft.com/office/word/2010/wordprocessingShape">
                    <wps:wsp>
                      <wps:cNvSpPr txBox="1"/>
                      <wps:spPr>
                        <a:xfrm>
                          <a:off x="0" y="0"/>
                          <a:ext cx="4138930" cy="1501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9E3E2A" w14:textId="423C424B" w:rsidR="003117C2" w:rsidRPr="005B2451" w:rsidRDefault="003117C2" w:rsidP="0052407A">
                            <w:pPr>
                              <w:pStyle w:val="ListParagraph"/>
                              <w:numPr>
                                <w:ilvl w:val="0"/>
                                <w:numId w:val="41"/>
                              </w:numPr>
                            </w:pPr>
                            <w:r>
                              <w:rPr>
                                <w:rFonts w:ascii="Arial" w:hAnsi="Arial" w:cs="Arial"/>
                                <w:b/>
                                <w:sz w:val="22"/>
                                <w:szCs w:val="22"/>
                              </w:rPr>
                              <w:t xml:space="preserve">Skill: </w:t>
                            </w:r>
                            <w:r>
                              <w:rPr>
                                <w:rFonts w:ascii="Arial" w:hAnsi="Arial"/>
                                <w:sz w:val="22"/>
                                <w:szCs w:val="22"/>
                              </w:rPr>
                              <w:t>I will demonstrate correct technique and exercise form.</w:t>
                            </w:r>
                          </w:p>
                          <w:p w14:paraId="5BC38B40" w14:textId="1CE66F7C" w:rsidR="003117C2" w:rsidRPr="002E2F38" w:rsidRDefault="003117C2" w:rsidP="0052407A">
                            <w:pPr>
                              <w:pStyle w:val="ListParagraph"/>
                              <w:numPr>
                                <w:ilvl w:val="0"/>
                                <w:numId w:val="41"/>
                              </w:numPr>
                            </w:pPr>
                            <w:r>
                              <w:rPr>
                                <w:rFonts w:ascii="Arial" w:hAnsi="Arial" w:cs="Arial"/>
                                <w:b/>
                                <w:sz w:val="22"/>
                                <w:szCs w:val="22"/>
                              </w:rPr>
                              <w:t xml:space="preserve">Cognitive: </w:t>
                            </w:r>
                            <w:r>
                              <w:rPr>
                                <w:rFonts w:ascii="Arial" w:hAnsi="Arial" w:cs="Arial"/>
                                <w:sz w:val="22"/>
                                <w:szCs w:val="22"/>
                              </w:rPr>
                              <w:t>I will discuss activity options for strength and endurance training.</w:t>
                            </w:r>
                          </w:p>
                          <w:p w14:paraId="77C206B7" w14:textId="3F545A95" w:rsidR="003117C2" w:rsidRPr="002E2F38" w:rsidRDefault="003117C2" w:rsidP="0052407A">
                            <w:pPr>
                              <w:pStyle w:val="ListParagraph"/>
                              <w:numPr>
                                <w:ilvl w:val="0"/>
                                <w:numId w:val="41"/>
                              </w:numPr>
                            </w:pPr>
                            <w:r w:rsidRPr="002E2F38">
                              <w:rPr>
                                <w:rFonts w:ascii="Arial" w:hAnsi="Arial" w:cs="Arial"/>
                                <w:b/>
                                <w:sz w:val="22"/>
                                <w:szCs w:val="22"/>
                              </w:rPr>
                              <w:t xml:space="preserve">Fitness: </w:t>
                            </w:r>
                            <w:r>
                              <w:rPr>
                                <w:rFonts w:ascii="Arial" w:hAnsi="Arial"/>
                                <w:sz w:val="22"/>
                                <w:szCs w:val="22"/>
                              </w:rPr>
                              <w:t>I will discuss the connection between fitness and physical health.</w:t>
                            </w:r>
                          </w:p>
                          <w:p w14:paraId="69888CF8" w14:textId="50E14340" w:rsidR="003117C2" w:rsidRPr="002E2F38" w:rsidRDefault="003117C2" w:rsidP="0052407A">
                            <w:pPr>
                              <w:pStyle w:val="ListParagraph"/>
                              <w:numPr>
                                <w:ilvl w:val="0"/>
                                <w:numId w:val="41"/>
                              </w:numPr>
                            </w:pPr>
                            <w:r w:rsidRPr="002E2F38">
                              <w:rPr>
                                <w:rFonts w:ascii="Arial" w:hAnsi="Arial" w:cs="Arial"/>
                                <w:b/>
                                <w:sz w:val="22"/>
                                <w:szCs w:val="22"/>
                              </w:rPr>
                              <w:t xml:space="preserve">Personal &amp; Social Responsibility: </w:t>
                            </w:r>
                            <w:r>
                              <w:rPr>
                                <w:rFonts w:ascii="Arial" w:hAnsi="Arial"/>
                                <w:sz w:val="22"/>
                                <w:szCs w:val="22"/>
                              </w:rPr>
                              <w:t>I will demonstrate sportsmanship and cooperation.</w:t>
                            </w:r>
                          </w:p>
                          <w:p w14:paraId="7214ED8D" w14:textId="77777777" w:rsidR="003117C2" w:rsidRDefault="003117C2"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94A10F" id="Text Box 114" o:spid="_x0000_s1111" type="#_x0000_t202" style="position:absolute;margin-left:40pt;margin-top:161pt;width:325.9pt;height:118.2pt;z-index:25165516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" filled="f" stroked="f">
                <v:textbox>
                  <w:txbxContent>
                    <w:p w14:paraId="129E3E2A" w14:textId="423C424B" w:rsidR="003117C2" w:rsidRPr="005B2451" w:rsidRDefault="003117C2" w:rsidP="0052407A">
                      <w:pPr>
                        <w:pStyle w:val="ListParagraph"/>
                        <w:numPr>
                          <w:ilvl w:val="0"/>
                          <w:numId w:val="41"/>
                        </w:numPr>
                      </w:pPr>
                      <w:r>
                        <w:rPr>
                          <w:rFonts w:ascii="Arial" w:hAnsi="Arial" w:cs="Arial"/>
                          <w:b/>
                          <w:sz w:val="22"/>
                          <w:szCs w:val="22"/>
                        </w:rPr>
                        <w:t xml:space="preserve">Skill: </w:t>
                      </w:r>
                      <w:r>
                        <w:rPr>
                          <w:rFonts w:ascii="Arial" w:hAnsi="Arial"/>
                          <w:sz w:val="22"/>
                          <w:szCs w:val="22"/>
                        </w:rPr>
                        <w:t>I will demonstrate correct technique and exercise form.</w:t>
                      </w:r>
                    </w:p>
                    <w:p w14:paraId="5BC38B40" w14:textId="1CE66F7C" w:rsidR="003117C2" w:rsidRPr="002E2F38" w:rsidRDefault="003117C2" w:rsidP="0052407A">
                      <w:pPr>
                        <w:pStyle w:val="ListParagraph"/>
                        <w:numPr>
                          <w:ilvl w:val="0"/>
                          <w:numId w:val="41"/>
                        </w:numPr>
                      </w:pPr>
                      <w:r>
                        <w:rPr>
                          <w:rFonts w:ascii="Arial" w:hAnsi="Arial" w:cs="Arial"/>
                          <w:b/>
                          <w:sz w:val="22"/>
                          <w:szCs w:val="22"/>
                        </w:rPr>
                        <w:t xml:space="preserve">Cognitive: </w:t>
                      </w:r>
                      <w:r>
                        <w:rPr>
                          <w:rFonts w:ascii="Arial" w:hAnsi="Arial" w:cs="Arial"/>
                          <w:sz w:val="22"/>
                          <w:szCs w:val="22"/>
                        </w:rPr>
                        <w:t>I will discuss activity options for strength and endurance training.</w:t>
                      </w:r>
                    </w:p>
                    <w:p w14:paraId="77C206B7" w14:textId="3F545A95" w:rsidR="003117C2" w:rsidRPr="002E2F38" w:rsidRDefault="003117C2" w:rsidP="0052407A">
                      <w:pPr>
                        <w:pStyle w:val="ListParagraph"/>
                        <w:numPr>
                          <w:ilvl w:val="0"/>
                          <w:numId w:val="41"/>
                        </w:numPr>
                      </w:pPr>
                      <w:r w:rsidRPr="002E2F38">
                        <w:rPr>
                          <w:rFonts w:ascii="Arial" w:hAnsi="Arial" w:cs="Arial"/>
                          <w:b/>
                          <w:sz w:val="22"/>
                          <w:szCs w:val="22"/>
                        </w:rPr>
                        <w:t xml:space="preserve">Fitness: </w:t>
                      </w:r>
                      <w:r>
                        <w:rPr>
                          <w:rFonts w:ascii="Arial" w:hAnsi="Arial"/>
                          <w:sz w:val="22"/>
                          <w:szCs w:val="22"/>
                        </w:rPr>
                        <w:t>I will discuss the connection between fitness and physical health.</w:t>
                      </w:r>
                    </w:p>
                    <w:p w14:paraId="69888CF8" w14:textId="50E14340" w:rsidR="003117C2" w:rsidRPr="002E2F38" w:rsidRDefault="003117C2" w:rsidP="0052407A">
                      <w:pPr>
                        <w:pStyle w:val="ListParagraph"/>
                        <w:numPr>
                          <w:ilvl w:val="0"/>
                          <w:numId w:val="41"/>
                        </w:numPr>
                      </w:pPr>
                      <w:r w:rsidRPr="002E2F38">
                        <w:rPr>
                          <w:rFonts w:ascii="Arial" w:hAnsi="Arial" w:cs="Arial"/>
                          <w:b/>
                          <w:sz w:val="22"/>
                          <w:szCs w:val="22"/>
                        </w:rPr>
                        <w:t xml:space="preserve">Personal &amp; Social Responsibility: </w:t>
                      </w:r>
                      <w:r>
                        <w:rPr>
                          <w:rFonts w:ascii="Arial" w:hAnsi="Arial"/>
                          <w:sz w:val="22"/>
                          <w:szCs w:val="22"/>
                        </w:rPr>
                        <w:t>I will demonstrate sportsmanship and cooperation.</w:t>
                      </w:r>
                    </w:p>
                    <w:p w14:paraId="7214ED8D" w14:textId="77777777" w:rsidR="003117C2" w:rsidRDefault="003117C2" w:rsidP="00B709B2">
                      <w:pPr>
                        <w:pStyle w:val="ListParagraph"/>
                        <w:ind w:left="360"/>
                      </w:pPr>
                    </w:p>
                  </w:txbxContent>
                </v:textbox>
                <w10:wrap type="through" anchorx="page" anchory="page"/>
              </v:shape>
            </w:pict>
          </mc:Fallback>
        </mc:AlternateContent>
      </w:r>
      <w:r w:rsidR="00A35F6E">
        <w:rPr>
          <w:noProof/>
        </w:rPr>
        <mc:AlternateContent>
          <mc:Choice Requires="wps">
            <w:drawing>
              <wp:anchor distT="0" distB="0" distL="114300" distR="114300" simplePos="0" relativeHeight="251657216" behindDoc="0" locked="0" layoutInCell="1" allowOverlap="1" wp14:anchorId="391D89E7" wp14:editId="6A67A252">
                <wp:simplePos x="0" y="0"/>
                <wp:positionH relativeFrom="page">
                  <wp:posOffset>4851400</wp:posOffset>
                </wp:positionH>
                <wp:positionV relativeFrom="page">
                  <wp:posOffset>2044701</wp:posOffset>
                </wp:positionV>
                <wp:extent cx="2343150" cy="1158240"/>
                <wp:effectExtent l="0" t="0" r="0" b="10160"/>
                <wp:wrapThrough wrapText="bothSides">
                  <wp:wrapPolygon edited="0">
                    <wp:start x="234" y="0"/>
                    <wp:lineTo x="234" y="21316"/>
                    <wp:lineTo x="21073" y="21316"/>
                    <wp:lineTo x="21073" y="0"/>
                    <wp:lineTo x="234" y="0"/>
                  </wp:wrapPolygon>
                </wp:wrapThrough>
                <wp:docPr id="115" name="Text Box 115"/>
                <wp:cNvGraphicFramePr/>
                <a:graphic xmlns:a="http://schemas.openxmlformats.org/drawingml/2006/main">
                  <a:graphicData uri="http://schemas.microsoft.com/office/word/2010/wordprocessingShape">
                    <wps:wsp>
                      <wps:cNvSpPr txBox="1"/>
                      <wps:spPr>
                        <a:xfrm>
                          <a:off x="0" y="0"/>
                          <a:ext cx="2343150" cy="11582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EB9038A" w14:textId="22620F02" w:rsidR="003117C2" w:rsidRPr="008340C8" w:rsidRDefault="003117C2" w:rsidP="0052407A">
                            <w:pPr>
                              <w:pStyle w:val="ListParagraph"/>
                              <w:numPr>
                                <w:ilvl w:val="0"/>
                                <w:numId w:val="42"/>
                              </w:numPr>
                            </w:pPr>
                            <w:r>
                              <w:rPr>
                                <w:rFonts w:ascii="Arial" w:hAnsi="Arial" w:cs="Arial"/>
                                <w:sz w:val="22"/>
                                <w:szCs w:val="22"/>
                              </w:rPr>
                              <w:t>Focus on Form</w:t>
                            </w:r>
                          </w:p>
                          <w:p w14:paraId="728ADBCD" w14:textId="340D663C" w:rsidR="003117C2" w:rsidRPr="008340C8" w:rsidRDefault="003117C2" w:rsidP="0052407A">
                            <w:pPr>
                              <w:pStyle w:val="ListParagraph"/>
                              <w:numPr>
                                <w:ilvl w:val="0"/>
                                <w:numId w:val="42"/>
                              </w:numPr>
                            </w:pPr>
                            <w:r>
                              <w:rPr>
                                <w:rFonts w:ascii="Arial" w:hAnsi="Arial" w:cs="Arial"/>
                                <w:sz w:val="22"/>
                                <w:szCs w:val="22"/>
                              </w:rPr>
                              <w:t>Heart Rate Up</w:t>
                            </w:r>
                          </w:p>
                          <w:p w14:paraId="10DE1D0E" w14:textId="0117DA37" w:rsidR="003117C2" w:rsidRPr="002E2F38" w:rsidRDefault="003117C2" w:rsidP="0052407A">
                            <w:pPr>
                              <w:pStyle w:val="ListParagraph"/>
                              <w:numPr>
                                <w:ilvl w:val="0"/>
                                <w:numId w:val="42"/>
                              </w:numPr>
                            </w:pPr>
                            <w:r>
                              <w:rPr>
                                <w:rFonts w:ascii="Arial" w:hAnsi="Arial" w:cs="Arial"/>
                                <w:sz w:val="22"/>
                                <w:szCs w:val="22"/>
                              </w:rPr>
                              <w:t>Spirit of the Game</w:t>
                            </w:r>
                          </w:p>
                          <w:p w14:paraId="7AC9C0B0" w14:textId="77777777" w:rsidR="003117C2" w:rsidRPr="005B2451" w:rsidRDefault="003117C2" w:rsidP="00B709B2"/>
                          <w:p w14:paraId="28F20DEF" w14:textId="77777777" w:rsidR="003117C2" w:rsidRDefault="003117C2"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1D89E7" id="Text Box 115" o:spid="_x0000_s1112" type="#_x0000_t202" style="position:absolute;margin-left:382pt;margin-top:161pt;width:184.5pt;height:91.2pt;z-index:25165721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" filled="f" stroked="f">
                <v:textbox>
                  <w:txbxContent>
                    <w:p w14:paraId="5EB9038A" w14:textId="22620F02" w:rsidR="003117C2" w:rsidRPr="008340C8" w:rsidRDefault="003117C2" w:rsidP="0052407A">
                      <w:pPr>
                        <w:pStyle w:val="ListParagraph"/>
                        <w:numPr>
                          <w:ilvl w:val="0"/>
                          <w:numId w:val="42"/>
                        </w:numPr>
                      </w:pPr>
                      <w:r>
                        <w:rPr>
                          <w:rFonts w:ascii="Arial" w:hAnsi="Arial" w:cs="Arial"/>
                          <w:sz w:val="22"/>
                          <w:szCs w:val="22"/>
                        </w:rPr>
                        <w:t>Focus on Form</w:t>
                      </w:r>
                    </w:p>
                    <w:p w14:paraId="728ADBCD" w14:textId="340D663C" w:rsidR="003117C2" w:rsidRPr="008340C8" w:rsidRDefault="003117C2" w:rsidP="0052407A">
                      <w:pPr>
                        <w:pStyle w:val="ListParagraph"/>
                        <w:numPr>
                          <w:ilvl w:val="0"/>
                          <w:numId w:val="42"/>
                        </w:numPr>
                      </w:pPr>
                      <w:r>
                        <w:rPr>
                          <w:rFonts w:ascii="Arial" w:hAnsi="Arial" w:cs="Arial"/>
                          <w:sz w:val="22"/>
                          <w:szCs w:val="22"/>
                        </w:rPr>
                        <w:t>Heart Rate Up</w:t>
                      </w:r>
                    </w:p>
                    <w:p w14:paraId="10DE1D0E" w14:textId="0117DA37" w:rsidR="003117C2" w:rsidRPr="002E2F38" w:rsidRDefault="003117C2" w:rsidP="0052407A">
                      <w:pPr>
                        <w:pStyle w:val="ListParagraph"/>
                        <w:numPr>
                          <w:ilvl w:val="0"/>
                          <w:numId w:val="42"/>
                        </w:numPr>
                      </w:pPr>
                      <w:r>
                        <w:rPr>
                          <w:rFonts w:ascii="Arial" w:hAnsi="Arial" w:cs="Arial"/>
                          <w:sz w:val="22"/>
                          <w:szCs w:val="22"/>
                        </w:rPr>
                        <w:t>Spirit of the Game</w:t>
                      </w:r>
                    </w:p>
                    <w:p w14:paraId="7AC9C0B0" w14:textId="77777777" w:rsidR="003117C2" w:rsidRPr="005B2451" w:rsidRDefault="003117C2" w:rsidP="00B709B2"/>
                    <w:p w14:paraId="28F20DEF" w14:textId="77777777" w:rsidR="003117C2" w:rsidRDefault="003117C2" w:rsidP="00B709B2">
                      <w:pPr>
                        <w:pStyle w:val="ListParagraph"/>
                        <w:ind w:left="432"/>
                      </w:pPr>
                    </w:p>
                  </w:txbxContent>
                </v:textbox>
                <w10:wrap type="through" anchorx="page" anchory="page"/>
              </v:shape>
            </w:pict>
          </mc:Fallback>
        </mc:AlternateContent>
      </w:r>
      <w:r w:rsidR="00C16473">
        <w:rPr>
          <w:noProof/>
        </w:rPr>
        <mc:AlternateContent>
          <mc:Choice Requires="wps">
            <w:drawing>
              <wp:anchor distT="0" distB="0" distL="114300" distR="114300" simplePos="0" relativeHeight="251484160" behindDoc="0" locked="0" layoutInCell="1" allowOverlap="1" wp14:anchorId="31244077" wp14:editId="428728B6">
                <wp:simplePos x="0" y="0"/>
                <wp:positionH relativeFrom="margin">
                  <wp:posOffset>2214880</wp:posOffset>
                </wp:positionH>
                <wp:positionV relativeFrom="page">
                  <wp:posOffset>1216025</wp:posOffset>
                </wp:positionV>
                <wp:extent cx="2916936" cy="365760"/>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2916936" cy="365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CB6813" w14:textId="3B99DC7B" w:rsidR="003117C2" w:rsidRPr="00ED00BE" w:rsidRDefault="003117C2" w:rsidP="00ED00BE">
                            <w:pPr>
                              <w:jc w:val="center"/>
                              <w:rPr>
                                <w:rFonts w:ascii="Arial" w:hAnsi="Arial" w:cs="Arial"/>
                                <w:b/>
                                <w:sz w:val="36"/>
                                <w:szCs w:val="36"/>
                              </w:rPr>
                            </w:pPr>
                            <w:r>
                              <w:rPr>
                                <w:rFonts w:ascii="Arial" w:hAnsi="Arial" w:cs="Arial"/>
                                <w:b/>
                                <w:sz w:val="36"/>
                                <w:szCs w:val="36"/>
                              </w:rPr>
                              <w:t>WARRIOR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44077" id="Text Box 102" o:spid="_x0000_s1113" type="#_x0000_t202" style="position:absolute;margin-left:174.4pt;margin-top:95.75pt;width:229.7pt;height:28.8pt;z-index:2514841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" filled="f" stroked="f">
                <v:textbox>
                  <w:txbxContent>
                    <w:p w14:paraId="4CCB6813" w14:textId="3B99DC7B" w:rsidR="003117C2" w:rsidRPr="00ED00BE" w:rsidRDefault="003117C2" w:rsidP="00ED00BE">
                      <w:pPr>
                        <w:jc w:val="center"/>
                        <w:rPr>
                          <w:rFonts w:ascii="Arial" w:hAnsi="Arial" w:cs="Arial"/>
                          <w:b/>
                          <w:sz w:val="36"/>
                          <w:szCs w:val="36"/>
                        </w:rPr>
                      </w:pPr>
                      <w:r>
                        <w:rPr>
                          <w:rFonts w:ascii="Arial" w:hAnsi="Arial" w:cs="Arial"/>
                          <w:b/>
                          <w:sz w:val="36"/>
                          <w:szCs w:val="36"/>
                        </w:rPr>
                        <w:t>WARRIOR FITNESS</w:t>
                      </w:r>
                    </w:p>
                  </w:txbxContent>
                </v:textbox>
                <w10:wrap type="square" anchorx="margin" anchory="page"/>
              </v:shape>
            </w:pict>
          </mc:Fallback>
        </mc:AlternateContent>
      </w:r>
      <w:r w:rsidR="00E041A0">
        <w:rPr>
          <w:noProof/>
        </w:rPr>
        <w:drawing>
          <wp:anchor distT="0" distB="0" distL="114300" distR="114300" simplePos="0" relativeHeight="251744256" behindDoc="0" locked="0" layoutInCell="1" allowOverlap="1" wp14:anchorId="1913D7AD" wp14:editId="06DC581D">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45280" behindDoc="0" locked="0" layoutInCell="1" allowOverlap="1" wp14:anchorId="72E8540E" wp14:editId="4E2D0E51">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46304" behindDoc="0" locked="0" layoutInCell="1" allowOverlap="1" wp14:anchorId="15D7E728" wp14:editId="318B0DF9">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47328" behindDoc="0" locked="0" layoutInCell="1" allowOverlap="1" wp14:anchorId="1BE8CC30" wp14:editId="688D6AEF">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10" name="Straight Connector 110"/>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D1F45CA" id="Straight Connector 110" o:spid="_x0000_s1026" style="position:absolute;z-index:251747328;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48352" behindDoc="0" locked="0" layoutInCell="1" allowOverlap="1" wp14:anchorId="616F4523" wp14:editId="144C4937">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11" name="Straight Connector 111"/>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299A564" id="Straight Connector 111" o:spid="_x0000_s1026" style="position:absolute;z-index:251748352;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49376" behindDoc="0" locked="0" layoutInCell="1" allowOverlap="1" wp14:anchorId="41BE1C51" wp14:editId="0B8B3B42">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12" name="Straight Connector 112"/>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C4CEE2B" id="Straight Connector 112" o:spid="_x0000_s1026" style="position:absolute;z-index:251749376;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53472" behindDoc="0" locked="0" layoutInCell="1" allowOverlap="1" wp14:anchorId="6228CA03" wp14:editId="38D8CF02">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16" name="Text Box 11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AFD9B5"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83FDB08" w14:textId="1F9AECA4" w:rsidR="003117C2" w:rsidRDefault="003117C2" w:rsidP="0052407A">
                            <w:pPr>
                              <w:pStyle w:val="ListParagraph"/>
                              <w:numPr>
                                <w:ilvl w:val="0"/>
                                <w:numId w:val="63"/>
                              </w:numPr>
                              <w:rPr>
                                <w:rFonts w:ascii="Arial" w:hAnsi="Arial"/>
                                <w:sz w:val="22"/>
                                <w:szCs w:val="22"/>
                              </w:rPr>
                            </w:pPr>
                            <w:r>
                              <w:rPr>
                                <w:rFonts w:ascii="Arial" w:hAnsi="Arial"/>
                                <w:sz w:val="22"/>
                                <w:szCs w:val="22"/>
                              </w:rPr>
                              <w:t>1 deck of cards per 4 teams</w:t>
                            </w:r>
                          </w:p>
                          <w:p w14:paraId="5B8F3903" w14:textId="208B06F4" w:rsidR="003117C2" w:rsidRPr="00F1777C" w:rsidRDefault="003117C2" w:rsidP="0052407A">
                            <w:pPr>
                              <w:pStyle w:val="ListParagraph"/>
                              <w:numPr>
                                <w:ilvl w:val="0"/>
                                <w:numId w:val="63"/>
                              </w:numPr>
                              <w:rPr>
                                <w:rFonts w:ascii="Arial" w:hAnsi="Arial"/>
                                <w:sz w:val="22"/>
                                <w:szCs w:val="22"/>
                              </w:rPr>
                            </w:pPr>
                            <w:r>
                              <w:rPr>
                                <w:rFonts w:ascii="Arial" w:hAnsi="Arial"/>
                                <w:sz w:val="22"/>
                                <w:szCs w:val="22"/>
                              </w:rPr>
                              <w:t>Warrior Fitness Exercise Chart</w:t>
                            </w:r>
                          </w:p>
                          <w:p w14:paraId="5884A411" w14:textId="77777777" w:rsidR="003117C2" w:rsidRPr="00F13CB6" w:rsidRDefault="003117C2" w:rsidP="00B709B2">
                            <w:pPr>
                              <w:pStyle w:val="ListParagraph"/>
                              <w:ind w:left="360"/>
                              <w:rPr>
                                <w:rFonts w:ascii="Arial" w:hAnsi="Arial"/>
                                <w:sz w:val="22"/>
                                <w:szCs w:val="22"/>
                              </w:rPr>
                            </w:pPr>
                          </w:p>
                          <w:p w14:paraId="7397063A"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3D6C80D" w14:textId="488E5C84" w:rsidR="003117C2" w:rsidRPr="00F1777C" w:rsidRDefault="003117C2" w:rsidP="002B5097">
                            <w:pPr>
                              <w:pStyle w:val="ListParagraph"/>
                              <w:numPr>
                                <w:ilvl w:val="0"/>
                                <w:numId w:val="9"/>
                              </w:numPr>
                              <w:rPr>
                                <w:rFonts w:ascii="Arial" w:hAnsi="Arial"/>
                                <w:sz w:val="22"/>
                                <w:szCs w:val="22"/>
                              </w:rPr>
                            </w:pPr>
                            <w:r>
                              <w:rPr>
                                <w:rFonts w:ascii="Arial" w:hAnsi="Arial"/>
                                <w:sz w:val="22"/>
                                <w:szCs w:val="22"/>
                              </w:rPr>
                              <w:t xml:space="preserve">Create 4–8 equal teams, depending on the number of card decks available. </w:t>
                            </w:r>
                          </w:p>
                          <w:p w14:paraId="61C53A44" w14:textId="06417808" w:rsidR="003117C2" w:rsidRPr="00F1777C" w:rsidRDefault="003117C2" w:rsidP="002B5097">
                            <w:pPr>
                              <w:pStyle w:val="ListParagraph"/>
                              <w:numPr>
                                <w:ilvl w:val="0"/>
                                <w:numId w:val="9"/>
                              </w:numPr>
                              <w:rPr>
                                <w:rFonts w:ascii="Arial" w:hAnsi="Arial"/>
                                <w:sz w:val="22"/>
                                <w:szCs w:val="22"/>
                              </w:rPr>
                            </w:pPr>
                            <w:r>
                              <w:rPr>
                                <w:rFonts w:ascii="Arial" w:hAnsi="Arial"/>
                                <w:sz w:val="22"/>
                                <w:szCs w:val="22"/>
                              </w:rPr>
                              <w:t>Two teams will compete head-to-head using half a deck of cards. (In other words, split 1 deck in half to accommodate 2 games.)</w:t>
                            </w:r>
                          </w:p>
                          <w:p w14:paraId="66592E99" w14:textId="77777777" w:rsidR="003117C2" w:rsidRPr="000C44F8" w:rsidRDefault="003117C2"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28CA03" id="Text Box 116" o:spid="_x0000_s1114" type="#_x0000_t202" style="position:absolute;margin-left:41.95pt;margin-top:314.7pt;width:273.9pt;height:198.3pt;z-index:25175347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" filled="f" stroked="f">
                <v:textbox>
                  <w:txbxContent>
                    <w:p w14:paraId="3FAFD9B5"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83FDB08" w14:textId="1F9AECA4" w:rsidR="003117C2" w:rsidRDefault="003117C2" w:rsidP="0052407A">
                      <w:pPr>
                        <w:pStyle w:val="ListParagraph"/>
                        <w:numPr>
                          <w:ilvl w:val="0"/>
                          <w:numId w:val="63"/>
                        </w:numPr>
                        <w:rPr>
                          <w:rFonts w:ascii="Arial" w:hAnsi="Arial"/>
                          <w:sz w:val="22"/>
                          <w:szCs w:val="22"/>
                        </w:rPr>
                      </w:pPr>
                      <w:r>
                        <w:rPr>
                          <w:rFonts w:ascii="Arial" w:hAnsi="Arial"/>
                          <w:sz w:val="22"/>
                          <w:szCs w:val="22"/>
                        </w:rPr>
                        <w:t>1 deck of cards per 4 teams</w:t>
                      </w:r>
                    </w:p>
                    <w:p w14:paraId="5B8F3903" w14:textId="208B06F4" w:rsidR="003117C2" w:rsidRPr="00F1777C" w:rsidRDefault="003117C2" w:rsidP="0052407A">
                      <w:pPr>
                        <w:pStyle w:val="ListParagraph"/>
                        <w:numPr>
                          <w:ilvl w:val="0"/>
                          <w:numId w:val="63"/>
                        </w:numPr>
                        <w:rPr>
                          <w:rFonts w:ascii="Arial" w:hAnsi="Arial"/>
                          <w:sz w:val="22"/>
                          <w:szCs w:val="22"/>
                        </w:rPr>
                      </w:pPr>
                      <w:r>
                        <w:rPr>
                          <w:rFonts w:ascii="Arial" w:hAnsi="Arial"/>
                          <w:sz w:val="22"/>
                          <w:szCs w:val="22"/>
                        </w:rPr>
                        <w:t>Warrior Fitness Exercise Chart</w:t>
                      </w:r>
                    </w:p>
                    <w:p w14:paraId="5884A411" w14:textId="77777777" w:rsidR="003117C2" w:rsidRPr="00F13CB6" w:rsidRDefault="003117C2" w:rsidP="00B709B2">
                      <w:pPr>
                        <w:pStyle w:val="ListParagraph"/>
                        <w:ind w:left="360"/>
                        <w:rPr>
                          <w:rFonts w:ascii="Arial" w:hAnsi="Arial"/>
                          <w:sz w:val="22"/>
                          <w:szCs w:val="22"/>
                        </w:rPr>
                      </w:pPr>
                    </w:p>
                    <w:p w14:paraId="7397063A"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3D6C80D" w14:textId="488E5C84" w:rsidR="003117C2" w:rsidRPr="00F1777C" w:rsidRDefault="003117C2" w:rsidP="002B5097">
                      <w:pPr>
                        <w:pStyle w:val="ListParagraph"/>
                        <w:numPr>
                          <w:ilvl w:val="0"/>
                          <w:numId w:val="9"/>
                        </w:numPr>
                        <w:rPr>
                          <w:rFonts w:ascii="Arial" w:hAnsi="Arial"/>
                          <w:sz w:val="22"/>
                          <w:szCs w:val="22"/>
                        </w:rPr>
                      </w:pPr>
                      <w:r>
                        <w:rPr>
                          <w:rFonts w:ascii="Arial" w:hAnsi="Arial"/>
                          <w:sz w:val="22"/>
                          <w:szCs w:val="22"/>
                        </w:rPr>
                        <w:t xml:space="preserve">Create 4–8 equal teams, depending on the number of card decks available. </w:t>
                      </w:r>
                    </w:p>
                    <w:p w14:paraId="61C53A44" w14:textId="06417808" w:rsidR="003117C2" w:rsidRPr="00F1777C" w:rsidRDefault="003117C2" w:rsidP="002B5097">
                      <w:pPr>
                        <w:pStyle w:val="ListParagraph"/>
                        <w:numPr>
                          <w:ilvl w:val="0"/>
                          <w:numId w:val="9"/>
                        </w:numPr>
                        <w:rPr>
                          <w:rFonts w:ascii="Arial" w:hAnsi="Arial"/>
                          <w:sz w:val="22"/>
                          <w:szCs w:val="22"/>
                        </w:rPr>
                      </w:pPr>
                      <w:r>
                        <w:rPr>
                          <w:rFonts w:ascii="Arial" w:hAnsi="Arial"/>
                          <w:sz w:val="22"/>
                          <w:szCs w:val="22"/>
                        </w:rPr>
                        <w:t>Two teams will compete head-to-head using half a deck of cards. (In other words, split 1 deck in half to accommodate 2 games.)</w:t>
                      </w:r>
                    </w:p>
                    <w:p w14:paraId="66592E99" w14:textId="77777777" w:rsidR="003117C2" w:rsidRPr="000C44F8" w:rsidRDefault="003117C2" w:rsidP="00B709B2">
                      <w:pPr>
                        <w:pStyle w:val="ListParagraph"/>
                        <w:ind w:left="432"/>
                        <w:rPr>
                          <w:rFonts w:ascii="Arial" w:hAnsi="Arial"/>
                          <w:sz w:val="22"/>
                        </w:rPr>
                      </w:pPr>
                    </w:p>
                  </w:txbxContent>
                </v:textbox>
                <w10:wrap type="through" anchorx="page" anchory="page"/>
              </v:shape>
            </w:pict>
          </mc:Fallback>
        </mc:AlternateContent>
      </w:r>
      <w:r w:rsidR="003A5C99">
        <w:br w:type="page"/>
      </w:r>
    </w:p>
    <w:p w14:paraId="6370771A" w14:textId="77777777" w:rsidR="003A5C99" w:rsidRDefault="002E3B0C">
      <w:r>
        <w:rPr>
          <w:noProof/>
        </w:rPr>
        <w:lastRenderedPageBreak/>
        <mc:AlternateContent>
          <mc:Choice Requires="wps">
            <w:drawing>
              <wp:anchor distT="0" distB="0" distL="114300" distR="114300" simplePos="0" relativeHeight="251465728" behindDoc="0" locked="0" layoutInCell="1" allowOverlap="1" wp14:anchorId="3C6A6752" wp14:editId="5631A568">
                <wp:simplePos x="0" y="0"/>
                <wp:positionH relativeFrom="margin">
                  <wp:align>center</wp:align>
                </wp:positionH>
                <wp:positionV relativeFrom="paragraph">
                  <wp:posOffset>298450</wp:posOffset>
                </wp:positionV>
                <wp:extent cx="2350135" cy="29781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72D747" w14:textId="20007A85" w:rsidR="003117C2" w:rsidRPr="002E3B0C" w:rsidRDefault="003117C2" w:rsidP="002E3B0C">
                            <w:pPr>
                              <w:jc w:val="center"/>
                              <w:rPr>
                                <w:rFonts w:ascii="Arial" w:hAnsi="Arial" w:cs="Arial"/>
                                <w:b/>
                              </w:rPr>
                            </w:pPr>
                            <w:r>
                              <w:rPr>
                                <w:rFonts w:ascii="Arial" w:hAnsi="Arial" w:cs="Arial"/>
                                <w:b/>
                              </w:rPr>
                              <w:t>WARRIOR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6A6752" id="Text Box 40" o:spid="_x0000_s1115" type="#_x0000_t202" style="position:absolute;margin-left:0;margin-top:23.5pt;width:185.05pt;height:23.45pt;z-index:2514657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" filled="f" stroked="f">
                <v:textbox>
                  <w:txbxContent>
                    <w:p w14:paraId="0572D747" w14:textId="20007A85" w:rsidR="003117C2" w:rsidRPr="002E3B0C" w:rsidRDefault="003117C2" w:rsidP="002E3B0C">
                      <w:pPr>
                        <w:jc w:val="center"/>
                        <w:rPr>
                          <w:rFonts w:ascii="Arial" w:hAnsi="Arial" w:cs="Arial"/>
                          <w:b/>
                        </w:rPr>
                      </w:pPr>
                      <w:r>
                        <w:rPr>
                          <w:rFonts w:ascii="Arial" w:hAnsi="Arial" w:cs="Arial"/>
                          <w:b/>
                        </w:rPr>
                        <w:t>WARRIOR FITNESS</w:t>
                      </w:r>
                    </w:p>
                  </w:txbxContent>
                </v:textbox>
                <w10:wrap type="square" anchorx="margin"/>
              </v:shape>
            </w:pict>
          </mc:Fallback>
        </mc:AlternateContent>
      </w:r>
      <w:r w:rsidR="003A5C99">
        <w:br/>
      </w:r>
      <w:r w:rsidR="003A5C99">
        <w:br/>
      </w:r>
    </w:p>
    <w:p w14:paraId="6C960273" w14:textId="2BC73AEA" w:rsidR="003A5C99" w:rsidRDefault="00D05E7F">
      <w:r>
        <w:rPr>
          <w:noProof/>
        </w:rPr>
        <mc:AlternateContent>
          <mc:Choice Requires="wpg">
            <w:drawing>
              <wp:anchor distT="0" distB="0" distL="114300" distR="114300" simplePos="0" relativeHeight="251834368" behindDoc="0" locked="0" layoutInCell="1" allowOverlap="1" wp14:anchorId="0803FB4E" wp14:editId="2B09669C">
                <wp:simplePos x="0" y="0"/>
                <wp:positionH relativeFrom="page">
                  <wp:posOffset>504190</wp:posOffset>
                </wp:positionH>
                <wp:positionV relativeFrom="page">
                  <wp:posOffset>8008620</wp:posOffset>
                </wp:positionV>
                <wp:extent cx="6741160" cy="1022985"/>
                <wp:effectExtent l="0" t="0" r="0" b="0"/>
                <wp:wrapThrough wrapText="bothSides">
                  <wp:wrapPolygon edited="0">
                    <wp:start x="3662" y="0"/>
                    <wp:lineTo x="0" y="536"/>
                    <wp:lineTo x="0" y="12872"/>
                    <wp:lineTo x="3662" y="17698"/>
                    <wp:lineTo x="3662" y="20916"/>
                    <wp:lineTo x="21405" y="20916"/>
                    <wp:lineTo x="21405" y="0"/>
                    <wp:lineTo x="3662" y="0"/>
                  </wp:wrapPolygon>
                </wp:wrapThrough>
                <wp:docPr id="405" name="Group 405"/>
                <wp:cNvGraphicFramePr/>
                <a:graphic xmlns:a="http://schemas.openxmlformats.org/drawingml/2006/main">
                  <a:graphicData uri="http://schemas.microsoft.com/office/word/2010/wordprocessingGroup">
                    <wpg:wgp>
                      <wpg:cNvGrpSpPr/>
                      <wpg:grpSpPr>
                        <a:xfrm>
                          <a:off x="0" y="0"/>
                          <a:ext cx="6741160" cy="1022985"/>
                          <a:chOff x="0" y="0"/>
                          <a:chExt cx="6741160" cy="1023357"/>
                        </a:xfrm>
                      </wpg:grpSpPr>
                      <pic:pic xmlns:pic="http://schemas.openxmlformats.org/drawingml/2006/picture">
                        <pic:nvPicPr>
                          <pic:cNvPr id="406" name="Picture 40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07" name="Text Box 32"/>
                        <wps:cNvSpPr txBox="1"/>
                        <wps:spPr>
                          <a:xfrm>
                            <a:off x="1117600" y="0"/>
                            <a:ext cx="5623560" cy="1023357"/>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AD3C43" w14:textId="34CD706C" w:rsidR="003117C2" w:rsidRPr="00304D34" w:rsidRDefault="003117C2" w:rsidP="00E108E7">
                              <w:pPr>
                                <w:rPr>
                                  <w:rFonts w:ascii="Arial" w:hAnsi="Arial"/>
                                  <w:sz w:val="22"/>
                                  <w:szCs w:val="22"/>
                                </w:rPr>
                              </w:pPr>
                              <w:r>
                                <w:rPr>
                                  <w:rFonts w:ascii="Arial" w:hAnsi="Arial"/>
                                  <w:b/>
                                  <w:sz w:val="22"/>
                                  <w:szCs w:val="22"/>
                                </w:rPr>
                                <w:t>Help students examine similarities and differences.</w:t>
                              </w:r>
                              <w:r w:rsidRPr="00304D34">
                                <w:rPr>
                                  <w:rFonts w:ascii="Arial" w:hAnsi="Arial"/>
                                  <w:sz w:val="22"/>
                                  <w:szCs w:val="22"/>
                                </w:rPr>
                                <w:t xml:space="preserve"> </w:t>
                              </w:r>
                              <w:r>
                                <w:rPr>
                                  <w:rFonts w:ascii="Arial" w:hAnsi="Arial"/>
                                  <w:sz w:val="22"/>
                                  <w:szCs w:val="22"/>
                                </w:rPr>
                                <w:t>Understanding the similarities and differences between the various components of fitness is essential knowledge required for students as they work toward developing personal fitness and activity plans. Take time to repeat this process in order to examine all components of health- and skill-related fitness.</w:t>
                              </w:r>
                            </w:p>
                            <w:p w14:paraId="6EEDBC8A"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803FB4E" id="Group 405" o:spid="_x0000_s1116" style="position:absolute;margin-left:39.7pt;margin-top:630.6pt;width:530.8pt;height:80.55pt;z-index:251834368;mso-position-horizontal-relative:page;mso-position-vertical-relative:page;mso-height-relative:margin" coordsize="67411,1023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">
                <v:shape id="Picture 406" o:spid="_x0000_s1117"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">
                  <v:imagedata r:id="rId19" o:title=""/>
                </v:shape>
                <v:shape id="_x0000_s1118" type="#_x0000_t202" style="position:absolute;left:11176;width:56235;height:1023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" filled="f" stroked="f">
                  <v:textbox>
                    <w:txbxContent>
                      <w:p w14:paraId="76AD3C43" w14:textId="34CD706C" w:rsidR="003117C2" w:rsidRPr="00304D34" w:rsidRDefault="003117C2" w:rsidP="00E108E7">
                        <w:pPr>
                          <w:rPr>
                            <w:rFonts w:ascii="Arial" w:hAnsi="Arial"/>
                            <w:sz w:val="22"/>
                            <w:szCs w:val="22"/>
                          </w:rPr>
                        </w:pPr>
                        <w:r>
                          <w:rPr>
                            <w:rFonts w:ascii="Arial" w:hAnsi="Arial"/>
                            <w:b/>
                            <w:sz w:val="22"/>
                            <w:szCs w:val="22"/>
                          </w:rPr>
                          <w:t>Help students examine similarities and differences.</w:t>
                        </w:r>
                        <w:r w:rsidRPr="00304D34">
                          <w:rPr>
                            <w:rFonts w:ascii="Arial" w:hAnsi="Arial"/>
                            <w:sz w:val="22"/>
                            <w:szCs w:val="22"/>
                          </w:rPr>
                          <w:t xml:space="preserve"> </w:t>
                        </w:r>
                        <w:r>
                          <w:rPr>
                            <w:rFonts w:ascii="Arial" w:hAnsi="Arial"/>
                            <w:sz w:val="22"/>
                            <w:szCs w:val="22"/>
                          </w:rPr>
                          <w:t>Understanding the similarities and differences between the various components of fitness is essential knowledge required for students as they work toward developing personal fitness and activity plans. Take time to repeat this process in order to examine all components of health- and skill-related fitness.</w:t>
                        </w:r>
                      </w:p>
                      <w:p w14:paraId="6EEDBC8A" w14:textId="77777777" w:rsidR="003117C2" w:rsidRDefault="003117C2" w:rsidP="00E108E7"/>
                    </w:txbxContent>
                  </v:textbox>
                </v:shape>
                <w10:wrap type="through" anchorx="page" anchory="page"/>
              </v:group>
            </w:pict>
          </mc:Fallback>
        </mc:AlternateContent>
      </w:r>
      <w:r w:rsidR="001D18DD">
        <w:rPr>
          <w:noProof/>
        </w:rPr>
        <mc:AlternateContent>
          <mc:Choice Requires="wpg">
            <w:drawing>
              <wp:anchor distT="0" distB="0" distL="114300" distR="114300" simplePos="0" relativeHeight="251836416" behindDoc="0" locked="0" layoutInCell="1" allowOverlap="1" wp14:anchorId="1D4610BB" wp14:editId="39687E36">
                <wp:simplePos x="0" y="0"/>
                <wp:positionH relativeFrom="page">
                  <wp:posOffset>457200</wp:posOffset>
                </wp:positionH>
                <wp:positionV relativeFrom="page">
                  <wp:posOffset>1737360</wp:posOffset>
                </wp:positionV>
                <wp:extent cx="6656463" cy="1000760"/>
                <wp:effectExtent l="0" t="0" r="0" b="0"/>
                <wp:wrapThrough wrapText="bothSides">
                  <wp:wrapPolygon edited="0">
                    <wp:start x="3462" y="0"/>
                    <wp:lineTo x="0" y="548"/>
                    <wp:lineTo x="0" y="10964"/>
                    <wp:lineTo x="3462" y="18091"/>
                    <wp:lineTo x="3462" y="20832"/>
                    <wp:lineTo x="21431" y="20832"/>
                    <wp:lineTo x="21431" y="0"/>
                    <wp:lineTo x="3462" y="0"/>
                  </wp:wrapPolygon>
                </wp:wrapThrough>
                <wp:docPr id="411" name="Group 411"/>
                <wp:cNvGraphicFramePr/>
                <a:graphic xmlns:a="http://schemas.openxmlformats.org/drawingml/2006/main">
                  <a:graphicData uri="http://schemas.microsoft.com/office/word/2010/wordprocessingGroup">
                    <wpg:wgp>
                      <wpg:cNvGrpSpPr/>
                      <wpg:grpSpPr>
                        <a:xfrm>
                          <a:off x="0" y="0"/>
                          <a:ext cx="6656463" cy="1000760"/>
                          <a:chOff x="-39130" y="0"/>
                          <a:chExt cx="6656838" cy="1000760"/>
                        </a:xfrm>
                      </wpg:grpSpPr>
                      <pic:pic xmlns:pic="http://schemas.openxmlformats.org/drawingml/2006/picture">
                        <pic:nvPicPr>
                          <pic:cNvPr id="412" name="Picture 41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9130" y="40640"/>
                            <a:ext cx="914452" cy="464429"/>
                          </a:xfrm>
                          <a:prstGeom prst="rect">
                            <a:avLst/>
                          </a:prstGeom>
                        </pic:spPr>
                      </pic:pic>
                      <wps:wsp>
                        <wps:cNvPr id="413" name="Text Box 413"/>
                        <wps:cNvSpPr txBox="1"/>
                        <wps:spPr>
                          <a:xfrm>
                            <a:off x="994148"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FFDAF44" w14:textId="527304BE" w:rsidR="003117C2" w:rsidRDefault="003117C2" w:rsidP="0052407A">
                              <w:pPr>
                                <w:pStyle w:val="ListParagraph"/>
                                <w:numPr>
                                  <w:ilvl w:val="0"/>
                                  <w:numId w:val="18"/>
                                </w:numPr>
                                <w:rPr>
                                  <w:rFonts w:ascii="Arial" w:hAnsi="Arial"/>
                                  <w:sz w:val="22"/>
                                  <w:szCs w:val="22"/>
                                </w:rPr>
                              </w:pPr>
                              <w:r>
                                <w:rPr>
                                  <w:rFonts w:ascii="Arial" w:hAnsi="Arial"/>
                                  <w:sz w:val="22"/>
                                  <w:szCs w:val="22"/>
                                </w:rPr>
                                <w:t>Pair students who may have difficulty with the activity rules with peer coaches to help facilitate game play.</w:t>
                              </w:r>
                            </w:p>
                            <w:p w14:paraId="3A9AF94A" w14:textId="77777777" w:rsidR="003117C2" w:rsidRPr="00CB28FB" w:rsidRDefault="003117C2" w:rsidP="00E108E7">
                              <w:pPr>
                                <w:pStyle w:val="ListParagraph"/>
                                <w:ind w:left="360"/>
                                <w:rPr>
                                  <w:rFonts w:ascii="Arial" w:hAnsi="Arial"/>
                                  <w:sz w:val="22"/>
                                  <w:szCs w:val="22"/>
                                </w:rPr>
                              </w:pPr>
                            </w:p>
                            <w:p w14:paraId="665A705C"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D4610BB" id="Group 411" o:spid="_x0000_s1119" style="position:absolute;margin-left:36pt;margin-top:136.8pt;width:524.15pt;height:78.8pt;z-index:251836416;mso-position-horizontal-relative:page;mso-position-vertical-relative:page;mso-width-relative:margin" coordorigin="-391" coordsize="66568,1000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">
                <v:shape id="Picture 412" o:spid="_x0000_s1120" type="#_x0000_t75" style="position:absolute;left:-391;top:406;width:9144;height:4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">
                  <v:imagedata r:id="rId17" o:title=""/>
                </v:shape>
                <v:shape id="Text Box 413" o:spid="_x0000_s1121" type="#_x0000_t202" style="position:absolute;left:9941;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" filled="f" stroked="f">
                  <v:textbox>
                    <w:txbxContent>
                      <w:p w14:paraId="0FFDAF44" w14:textId="527304BE" w:rsidR="003117C2" w:rsidRDefault="003117C2" w:rsidP="0052407A">
                        <w:pPr>
                          <w:pStyle w:val="ListParagraph"/>
                          <w:numPr>
                            <w:ilvl w:val="0"/>
                            <w:numId w:val="18"/>
                          </w:numPr>
                          <w:rPr>
                            <w:rFonts w:ascii="Arial" w:hAnsi="Arial"/>
                            <w:sz w:val="22"/>
                            <w:szCs w:val="22"/>
                          </w:rPr>
                        </w:pPr>
                        <w:r>
                          <w:rPr>
                            <w:rFonts w:ascii="Arial" w:hAnsi="Arial"/>
                            <w:sz w:val="22"/>
                            <w:szCs w:val="22"/>
                          </w:rPr>
                          <w:t>Pair students who may have difficulty with the activity rules with peer coaches to help facilitate game play.</w:t>
                        </w:r>
                      </w:p>
                      <w:p w14:paraId="3A9AF94A" w14:textId="77777777" w:rsidR="003117C2" w:rsidRPr="00CB28FB" w:rsidRDefault="003117C2" w:rsidP="00E108E7">
                        <w:pPr>
                          <w:pStyle w:val="ListParagraph"/>
                          <w:ind w:left="360"/>
                          <w:rPr>
                            <w:rFonts w:ascii="Arial" w:hAnsi="Arial"/>
                            <w:sz w:val="22"/>
                            <w:szCs w:val="22"/>
                          </w:rPr>
                        </w:pPr>
                      </w:p>
                      <w:p w14:paraId="665A705C" w14:textId="77777777" w:rsidR="003117C2" w:rsidRDefault="003117C2"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30272" behindDoc="0" locked="0" layoutInCell="1" allowOverlap="1" wp14:anchorId="2C83580C" wp14:editId="5CA5AECB">
                <wp:simplePos x="0" y="0"/>
                <wp:positionH relativeFrom="page">
                  <wp:posOffset>1478280</wp:posOffset>
                </wp:positionH>
                <wp:positionV relativeFrom="page">
                  <wp:posOffset>1804670</wp:posOffset>
                </wp:positionV>
                <wp:extent cx="0" cy="7498080"/>
                <wp:effectExtent l="0" t="0" r="25400" b="20320"/>
                <wp:wrapThrough wrapText="bothSides">
                  <wp:wrapPolygon edited="0">
                    <wp:start x="-1" y="0"/>
                    <wp:lineTo x="-1" y="21585"/>
                    <wp:lineTo x="-1" y="21585"/>
                    <wp:lineTo x="-1" y="0"/>
                    <wp:lineTo x="-1" y="0"/>
                  </wp:wrapPolygon>
                </wp:wrapThrough>
                <wp:docPr id="350" name="Straight Connector 350"/>
                <wp:cNvGraphicFramePr/>
                <a:graphic xmlns:a="http://schemas.openxmlformats.org/drawingml/2006/main">
                  <a:graphicData uri="http://schemas.microsoft.com/office/word/2010/wordprocessingShape">
                    <wps:wsp>
                      <wps:cNvCnPr/>
                      <wps:spPr>
                        <a:xfrm>
                          <a:off x="0" y="0"/>
                          <a:ext cx="0" cy="749808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222A5D09" id="Straight Connector 350" o:spid="_x0000_s1026" style="position:absolute;z-index:2518302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16.4pt,142.1pt" to="116.4pt,73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31296" behindDoc="0" locked="0" layoutInCell="1" allowOverlap="1" wp14:anchorId="2DB5CCA0" wp14:editId="7C8AF8DE">
                <wp:simplePos x="0" y="0"/>
                <wp:positionH relativeFrom="page">
                  <wp:posOffset>502920</wp:posOffset>
                </wp:positionH>
                <wp:positionV relativeFrom="page">
                  <wp:posOffset>340804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51" name="Group 351"/>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84" name="Picture 38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85" name="Text Box 385"/>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CFDBC9B" w14:textId="76E338F3" w:rsidR="003117C2" w:rsidRPr="00F1777C" w:rsidRDefault="003117C2" w:rsidP="00E108E7">
                              <w:pPr>
                                <w:rPr>
                                  <w:rFonts w:ascii="Arial" w:hAnsi="Arial"/>
                                  <w:b/>
                                  <w:sz w:val="22"/>
                                  <w:szCs w:val="22"/>
                                  <w:u w:val="single"/>
                                </w:rPr>
                              </w:pPr>
                              <w:r>
                                <w:rPr>
                                  <w:rFonts w:ascii="Arial" w:hAnsi="Arial"/>
                                  <w:sz w:val="22"/>
                                  <w:szCs w:val="22"/>
                                </w:rPr>
                                <w:t>Cooperation, Endurance Training, Exercise Form, Fitness, Sportsmanship, Strength Training, Technique</w:t>
                              </w:r>
                            </w:p>
                            <w:p w14:paraId="4D393D01"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DB5CCA0" id="Group 351" o:spid="_x0000_s1122" style="position:absolute;margin-left:39.6pt;margin-top:268.35pt;width:529.2pt;height:35.95pt;z-index:251831296;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">
                <v:shape id="Picture 384" o:spid="_x0000_s1123"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">
                  <v:imagedata r:id="rId23" o:title=""/>
                </v:shape>
                <v:shape id="Text Box 385" o:spid="_x0000_s1124"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" filled="f" stroked="f">
                  <v:textbox>
                    <w:txbxContent>
                      <w:p w14:paraId="1CFDBC9B" w14:textId="76E338F3" w:rsidR="003117C2" w:rsidRPr="00F1777C" w:rsidRDefault="003117C2" w:rsidP="00E108E7">
                        <w:pPr>
                          <w:rPr>
                            <w:rFonts w:ascii="Arial" w:hAnsi="Arial"/>
                            <w:b/>
                            <w:sz w:val="22"/>
                            <w:szCs w:val="22"/>
                            <w:u w:val="single"/>
                          </w:rPr>
                        </w:pPr>
                        <w:r>
                          <w:rPr>
                            <w:rFonts w:ascii="Arial" w:hAnsi="Arial"/>
                            <w:sz w:val="22"/>
                            <w:szCs w:val="22"/>
                          </w:rPr>
                          <w:t>Cooperation, Endurance Training, Exercise Form, Fitness, Sportsmanship, Strength Training, Technique</w:t>
                        </w:r>
                      </w:p>
                      <w:p w14:paraId="4D393D01" w14:textId="77777777" w:rsidR="003117C2" w:rsidRDefault="003117C2"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32320" behindDoc="0" locked="0" layoutInCell="1" allowOverlap="1" wp14:anchorId="3C1E60D8" wp14:editId="7A7A640A">
                <wp:simplePos x="0" y="0"/>
                <wp:positionH relativeFrom="page">
                  <wp:posOffset>502920</wp:posOffset>
                </wp:positionH>
                <wp:positionV relativeFrom="page">
                  <wp:posOffset>424878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86" name="Group 386"/>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87" name="Picture 38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88" name="Text Box 388"/>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3719FD" w14:textId="1C2EC3C9" w:rsidR="003117C2" w:rsidRDefault="003117C2" w:rsidP="0052407A">
                              <w:pPr>
                                <w:pStyle w:val="ListParagraph"/>
                                <w:numPr>
                                  <w:ilvl w:val="0"/>
                                  <w:numId w:val="43"/>
                                </w:numPr>
                                <w:rPr>
                                  <w:rFonts w:ascii="Arial" w:hAnsi="Arial"/>
                                  <w:sz w:val="22"/>
                                  <w:szCs w:val="22"/>
                                </w:rPr>
                              </w:pPr>
                              <w:r w:rsidRPr="006C7877">
                                <w:rPr>
                                  <w:rFonts w:ascii="Arial" w:hAnsi="Arial"/>
                                  <w:b/>
                                  <w:sz w:val="22"/>
                                  <w:szCs w:val="22"/>
                                </w:rPr>
                                <w:t xml:space="preserve">Standard 3 [M3.6-7] </w:t>
                              </w:r>
                              <w:r w:rsidRPr="006C7877">
                                <w:rPr>
                                  <w:rFonts w:ascii="Arial" w:hAnsi="Arial"/>
                                  <w:sz w:val="22"/>
                                  <w:szCs w:val="22"/>
                                </w:rPr>
                                <w:t xml:space="preserve">Participates in a variety of aerobic fitness activities such as cardio kick, step aerobics, and/or aerobic dance (6); Participates in a variety of strength and endurance fitness activities such as Pilates, resistance training, bodyweight training, and/or light </w:t>
                              </w:r>
                              <w:proofErr w:type="spellStart"/>
                              <w:r w:rsidRPr="006C7877">
                                <w:rPr>
                                  <w:rFonts w:ascii="Arial" w:hAnsi="Arial"/>
                                  <w:sz w:val="22"/>
                                  <w:szCs w:val="22"/>
                                </w:rPr>
                                <w:t>freeweight</w:t>
                              </w:r>
                              <w:proofErr w:type="spellEnd"/>
                              <w:r w:rsidRPr="006C7877">
                                <w:rPr>
                                  <w:rFonts w:ascii="Arial" w:hAnsi="Arial"/>
                                  <w:sz w:val="22"/>
                                  <w:szCs w:val="22"/>
                                </w:rPr>
                                <w:t xml:space="preserve"> training (7).</w:t>
                              </w:r>
                            </w:p>
                            <w:p w14:paraId="3166316A" w14:textId="096D9446" w:rsidR="003117C2" w:rsidRPr="00D41015" w:rsidRDefault="003117C2" w:rsidP="0052407A">
                              <w:pPr>
                                <w:pStyle w:val="ListParagraph"/>
                                <w:numPr>
                                  <w:ilvl w:val="0"/>
                                  <w:numId w:val="43"/>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27ECDD3F" w14:textId="77777777" w:rsidR="003117C2" w:rsidRPr="003044D7" w:rsidRDefault="003117C2" w:rsidP="00E108E7">
                              <w:pPr>
                                <w:pStyle w:val="ListParagraph"/>
                                <w:ind w:left="360"/>
                                <w:rPr>
                                  <w:rFonts w:ascii="Arial" w:hAnsi="Arial"/>
                                  <w:sz w:val="22"/>
                                  <w:szCs w:val="22"/>
                                </w:rPr>
                              </w:pPr>
                            </w:p>
                            <w:p w14:paraId="44F087AA" w14:textId="77777777" w:rsidR="003117C2" w:rsidRPr="00F24860" w:rsidRDefault="003117C2"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C1E60D8" id="Group 386" o:spid="_x0000_s1125" style="position:absolute;margin-left:39.6pt;margin-top:334.55pt;width:525.2pt;height:166.8pt;z-index:251832320;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">
                <v:shape id="Picture 387" o:spid="_x0000_s1126"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">
                  <v:imagedata r:id="rId25" o:title=""/>
                </v:shape>
                <v:shape id="Text Box 388" o:spid="_x0000_s1127"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" filled="f" stroked="f">
                  <v:textbox>
                    <w:txbxContent>
                      <w:p w14:paraId="473719FD" w14:textId="1C2EC3C9" w:rsidR="003117C2" w:rsidRDefault="003117C2" w:rsidP="0052407A">
                        <w:pPr>
                          <w:pStyle w:val="ListParagraph"/>
                          <w:numPr>
                            <w:ilvl w:val="0"/>
                            <w:numId w:val="43"/>
                          </w:numPr>
                          <w:rPr>
                            <w:rFonts w:ascii="Arial" w:hAnsi="Arial"/>
                            <w:sz w:val="22"/>
                            <w:szCs w:val="22"/>
                          </w:rPr>
                        </w:pPr>
                        <w:r w:rsidRPr="006C7877">
                          <w:rPr>
                            <w:rFonts w:ascii="Arial" w:hAnsi="Arial"/>
                            <w:b/>
                            <w:sz w:val="22"/>
                            <w:szCs w:val="22"/>
                          </w:rPr>
                          <w:t xml:space="preserve">Standard 3 [M3.6-7] </w:t>
                        </w:r>
                        <w:r w:rsidRPr="006C7877">
                          <w:rPr>
                            <w:rFonts w:ascii="Arial" w:hAnsi="Arial"/>
                            <w:sz w:val="22"/>
                            <w:szCs w:val="22"/>
                          </w:rPr>
                          <w:t xml:space="preserve">Participates in a variety of aerobic fitness activities such as cardio kick, step aerobics, and/or aerobic dance (6); Participates in a variety of strength and endurance fitness activities such as Pilates, resistance training, bodyweight training, and/or light </w:t>
                        </w:r>
                        <w:proofErr w:type="spellStart"/>
                        <w:r w:rsidRPr="006C7877">
                          <w:rPr>
                            <w:rFonts w:ascii="Arial" w:hAnsi="Arial"/>
                            <w:sz w:val="22"/>
                            <w:szCs w:val="22"/>
                          </w:rPr>
                          <w:t>freeweight</w:t>
                        </w:r>
                        <w:proofErr w:type="spellEnd"/>
                        <w:r w:rsidRPr="006C7877">
                          <w:rPr>
                            <w:rFonts w:ascii="Arial" w:hAnsi="Arial"/>
                            <w:sz w:val="22"/>
                            <w:szCs w:val="22"/>
                          </w:rPr>
                          <w:t xml:space="preserve"> training (7).</w:t>
                        </w:r>
                      </w:p>
                      <w:p w14:paraId="3166316A" w14:textId="096D9446" w:rsidR="003117C2" w:rsidRPr="00D41015" w:rsidRDefault="003117C2" w:rsidP="0052407A">
                        <w:pPr>
                          <w:pStyle w:val="ListParagraph"/>
                          <w:numPr>
                            <w:ilvl w:val="0"/>
                            <w:numId w:val="43"/>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27ECDD3F" w14:textId="77777777" w:rsidR="003117C2" w:rsidRPr="003044D7" w:rsidRDefault="003117C2" w:rsidP="00E108E7">
                        <w:pPr>
                          <w:pStyle w:val="ListParagraph"/>
                          <w:ind w:left="360"/>
                          <w:rPr>
                            <w:rFonts w:ascii="Arial" w:hAnsi="Arial"/>
                            <w:sz w:val="22"/>
                            <w:szCs w:val="22"/>
                          </w:rPr>
                        </w:pPr>
                      </w:p>
                      <w:p w14:paraId="44F087AA" w14:textId="77777777" w:rsidR="003117C2" w:rsidRPr="00F24860" w:rsidRDefault="003117C2"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33344" behindDoc="0" locked="0" layoutInCell="1" allowOverlap="1" wp14:anchorId="733BAD19" wp14:editId="152BDC1B">
                <wp:simplePos x="0" y="0"/>
                <wp:positionH relativeFrom="page">
                  <wp:posOffset>502920</wp:posOffset>
                </wp:positionH>
                <wp:positionV relativeFrom="page">
                  <wp:posOffset>647382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89" name="Group 389"/>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90" name="Picture 39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04" name="Text Box 404"/>
                        <wps:cNvSpPr txBox="1"/>
                        <wps:spPr>
                          <a:xfrm>
                            <a:off x="991235" y="1905"/>
                            <a:ext cx="5623560" cy="1546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464385" w14:textId="60CFED35" w:rsidR="003117C2" w:rsidRDefault="003117C2" w:rsidP="0052407A">
                              <w:pPr>
                                <w:pStyle w:val="ListParagraph"/>
                                <w:numPr>
                                  <w:ilvl w:val="0"/>
                                  <w:numId w:val="44"/>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n activity or exercise that works to build muscular fitness (strength training)?</w:t>
                              </w:r>
                            </w:p>
                            <w:p w14:paraId="7391D3A9" w14:textId="335862B8" w:rsidR="003117C2" w:rsidRDefault="003117C2" w:rsidP="0052407A">
                              <w:pPr>
                                <w:pStyle w:val="ListParagraph"/>
                                <w:numPr>
                                  <w:ilvl w:val="0"/>
                                  <w:numId w:val="44"/>
                                </w:numPr>
                                <w:rPr>
                                  <w:rFonts w:ascii="Arial" w:hAnsi="Arial"/>
                                  <w:sz w:val="22"/>
                                  <w:szCs w:val="22"/>
                                </w:rPr>
                              </w:pPr>
                              <w:r>
                                <w:rPr>
                                  <w:rFonts w:ascii="Arial" w:hAnsi="Arial"/>
                                  <w:b/>
                                  <w:sz w:val="22"/>
                                  <w:szCs w:val="22"/>
                                </w:rPr>
                                <w:t>DOK 1:</w:t>
                              </w:r>
                              <w:r>
                                <w:rPr>
                                  <w:rFonts w:ascii="Arial" w:hAnsi="Arial"/>
                                  <w:sz w:val="22"/>
                                  <w:szCs w:val="22"/>
                                </w:rPr>
                                <w:t xml:space="preserve"> How can you recognize an activity or exercise that works to improve aerobic capacity?</w:t>
                              </w:r>
                            </w:p>
                            <w:p w14:paraId="23CBE538" w14:textId="060CB55F" w:rsidR="003117C2" w:rsidRDefault="003117C2" w:rsidP="0052407A">
                              <w:pPr>
                                <w:pStyle w:val="ListParagraph"/>
                                <w:numPr>
                                  <w:ilvl w:val="0"/>
                                  <w:numId w:val="44"/>
                                </w:numPr>
                                <w:rPr>
                                  <w:rFonts w:ascii="Arial" w:hAnsi="Arial"/>
                                  <w:sz w:val="22"/>
                                  <w:szCs w:val="22"/>
                                </w:rPr>
                              </w:pPr>
                              <w:r>
                                <w:rPr>
                                  <w:rFonts w:ascii="Arial" w:hAnsi="Arial"/>
                                  <w:b/>
                                  <w:sz w:val="22"/>
                                  <w:szCs w:val="22"/>
                                </w:rPr>
                                <w:t>DOK 2:</w:t>
                              </w:r>
                              <w:r>
                                <w:rPr>
                                  <w:rFonts w:ascii="Arial" w:hAnsi="Arial"/>
                                  <w:sz w:val="22"/>
                                  <w:szCs w:val="22"/>
                                </w:rPr>
                                <w:t xml:space="preserve"> How would you compare and contrast these 2 types of exercises?</w:t>
                              </w:r>
                            </w:p>
                            <w:p w14:paraId="14589015" w14:textId="09A46F3F" w:rsidR="003117C2" w:rsidRPr="00F1777C" w:rsidRDefault="003117C2" w:rsidP="0052407A">
                              <w:pPr>
                                <w:pStyle w:val="ListParagraph"/>
                                <w:numPr>
                                  <w:ilvl w:val="0"/>
                                  <w:numId w:val="44"/>
                                </w:numPr>
                                <w:rPr>
                                  <w:rFonts w:ascii="Arial" w:hAnsi="Arial"/>
                                  <w:sz w:val="22"/>
                                  <w:szCs w:val="22"/>
                                </w:rPr>
                              </w:pPr>
                              <w:r>
                                <w:rPr>
                                  <w:rFonts w:ascii="Arial" w:hAnsi="Arial"/>
                                  <w:b/>
                                  <w:sz w:val="22"/>
                                  <w:szCs w:val="22"/>
                                </w:rPr>
                                <w:t>DOK 3:</w:t>
                              </w:r>
                              <w:r>
                                <w:rPr>
                                  <w:rFonts w:ascii="Arial" w:hAnsi="Arial"/>
                                  <w:sz w:val="22"/>
                                  <w:szCs w:val="22"/>
                                </w:rPr>
                                <w:t xml:space="preserve"> What facts would you select to support the importance of including both types of activities in a fitness routine/plan?</w:t>
                              </w:r>
                            </w:p>
                            <w:p w14:paraId="0998FD97" w14:textId="77777777" w:rsidR="003117C2" w:rsidRPr="00C0404B" w:rsidRDefault="003117C2"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33BAD19" id="Group 389" o:spid="_x0000_s1128" style="position:absolute;margin-left:39.6pt;margin-top:509.75pt;width:520.85pt;height:121.9pt;z-index:251833344;mso-position-horizontal-relative:page;mso-position-vertical-relative:page" coordsize="66147,15481"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">
                <v:shape id="Picture 390" o:spid="_x0000_s1129"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">
                  <v:imagedata r:id="rId21" o:title=""/>
                </v:shape>
                <v:shape id="Text Box 404" o:spid="_x0000_s1130" type="#_x0000_t202" style="position:absolute;left:9912;top:19;width:56235;height:154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" filled="f" stroked="f">
                  <v:textbox>
                    <w:txbxContent>
                      <w:p w14:paraId="13464385" w14:textId="60CFED35" w:rsidR="003117C2" w:rsidRDefault="003117C2" w:rsidP="0052407A">
                        <w:pPr>
                          <w:pStyle w:val="ListParagraph"/>
                          <w:numPr>
                            <w:ilvl w:val="0"/>
                            <w:numId w:val="44"/>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n activity or exercise that works to build muscular fitness (strength training)?</w:t>
                        </w:r>
                      </w:p>
                      <w:p w14:paraId="7391D3A9" w14:textId="335862B8" w:rsidR="003117C2" w:rsidRDefault="003117C2" w:rsidP="0052407A">
                        <w:pPr>
                          <w:pStyle w:val="ListParagraph"/>
                          <w:numPr>
                            <w:ilvl w:val="0"/>
                            <w:numId w:val="44"/>
                          </w:numPr>
                          <w:rPr>
                            <w:rFonts w:ascii="Arial" w:hAnsi="Arial"/>
                            <w:sz w:val="22"/>
                            <w:szCs w:val="22"/>
                          </w:rPr>
                        </w:pPr>
                        <w:r>
                          <w:rPr>
                            <w:rFonts w:ascii="Arial" w:hAnsi="Arial"/>
                            <w:b/>
                            <w:sz w:val="22"/>
                            <w:szCs w:val="22"/>
                          </w:rPr>
                          <w:t>DOK 1:</w:t>
                        </w:r>
                        <w:r>
                          <w:rPr>
                            <w:rFonts w:ascii="Arial" w:hAnsi="Arial"/>
                            <w:sz w:val="22"/>
                            <w:szCs w:val="22"/>
                          </w:rPr>
                          <w:t xml:space="preserve"> How can you recognize an activity or exercise that works to improve aerobic capacity?</w:t>
                        </w:r>
                      </w:p>
                      <w:p w14:paraId="23CBE538" w14:textId="060CB55F" w:rsidR="003117C2" w:rsidRDefault="003117C2" w:rsidP="0052407A">
                        <w:pPr>
                          <w:pStyle w:val="ListParagraph"/>
                          <w:numPr>
                            <w:ilvl w:val="0"/>
                            <w:numId w:val="44"/>
                          </w:numPr>
                          <w:rPr>
                            <w:rFonts w:ascii="Arial" w:hAnsi="Arial"/>
                            <w:sz w:val="22"/>
                            <w:szCs w:val="22"/>
                          </w:rPr>
                        </w:pPr>
                        <w:r>
                          <w:rPr>
                            <w:rFonts w:ascii="Arial" w:hAnsi="Arial"/>
                            <w:b/>
                            <w:sz w:val="22"/>
                            <w:szCs w:val="22"/>
                          </w:rPr>
                          <w:t>DOK 2:</w:t>
                        </w:r>
                        <w:r>
                          <w:rPr>
                            <w:rFonts w:ascii="Arial" w:hAnsi="Arial"/>
                            <w:sz w:val="22"/>
                            <w:szCs w:val="22"/>
                          </w:rPr>
                          <w:t xml:space="preserve"> How would you compare and contrast these 2 types of exercises?</w:t>
                        </w:r>
                      </w:p>
                      <w:p w14:paraId="14589015" w14:textId="09A46F3F" w:rsidR="003117C2" w:rsidRPr="00F1777C" w:rsidRDefault="003117C2" w:rsidP="0052407A">
                        <w:pPr>
                          <w:pStyle w:val="ListParagraph"/>
                          <w:numPr>
                            <w:ilvl w:val="0"/>
                            <w:numId w:val="44"/>
                          </w:numPr>
                          <w:rPr>
                            <w:rFonts w:ascii="Arial" w:hAnsi="Arial"/>
                            <w:sz w:val="22"/>
                            <w:szCs w:val="22"/>
                          </w:rPr>
                        </w:pPr>
                        <w:r>
                          <w:rPr>
                            <w:rFonts w:ascii="Arial" w:hAnsi="Arial"/>
                            <w:b/>
                            <w:sz w:val="22"/>
                            <w:szCs w:val="22"/>
                          </w:rPr>
                          <w:t>DOK 3:</w:t>
                        </w:r>
                        <w:r>
                          <w:rPr>
                            <w:rFonts w:ascii="Arial" w:hAnsi="Arial"/>
                            <w:sz w:val="22"/>
                            <w:szCs w:val="22"/>
                          </w:rPr>
                          <w:t xml:space="preserve"> What facts would you select to support the importance of including both types of activities in a fitness routine/plan?</w:t>
                        </w:r>
                      </w:p>
                      <w:p w14:paraId="0998FD97" w14:textId="77777777" w:rsidR="003117C2" w:rsidRPr="00C0404B" w:rsidRDefault="003117C2" w:rsidP="00E108E7">
                        <w:pPr>
                          <w:ind w:left="144"/>
                          <w:rPr>
                            <w:rFonts w:ascii="Arial" w:hAnsi="Arial"/>
                            <w:sz w:val="22"/>
                          </w:rPr>
                        </w:pPr>
                      </w:p>
                    </w:txbxContent>
                  </v:textbox>
                </v:shape>
                <w10:wrap type="through" anchorx="page" anchory="page"/>
              </v:group>
            </w:pict>
          </mc:Fallback>
        </mc:AlternateContent>
      </w:r>
      <w:r w:rsidR="003A5C99">
        <w:br w:type="page"/>
      </w:r>
    </w:p>
    <w:p w14:paraId="51E8E618" w14:textId="77777777" w:rsidR="003A5C99" w:rsidRDefault="003A5C99">
      <w:r>
        <w:lastRenderedPageBreak/>
        <w:br/>
      </w:r>
      <w:r>
        <w:br/>
      </w:r>
    </w:p>
    <w:p w14:paraId="6ED00B58" w14:textId="37DBC5C9" w:rsidR="003A5C99" w:rsidRDefault="003117C2">
      <w:r>
        <w:rPr>
          <w:noProof/>
        </w:rPr>
        <mc:AlternateContent>
          <mc:Choice Requires="wps">
            <w:drawing>
              <wp:anchor distT="0" distB="0" distL="114300" distR="114300" simplePos="0" relativeHeight="251486208" behindDoc="0" locked="0" layoutInCell="1" allowOverlap="1" wp14:anchorId="1254254C" wp14:editId="7D568259">
                <wp:simplePos x="0" y="0"/>
                <wp:positionH relativeFrom="margin">
                  <wp:posOffset>1940560</wp:posOffset>
                </wp:positionH>
                <wp:positionV relativeFrom="page">
                  <wp:posOffset>1207008</wp:posOffset>
                </wp:positionV>
                <wp:extent cx="3433445" cy="363220"/>
                <wp:effectExtent l="0" t="0" r="0" b="0"/>
                <wp:wrapSquare wrapText="bothSides"/>
                <wp:docPr id="103" name="Text Box 103"/>
                <wp:cNvGraphicFramePr/>
                <a:graphic xmlns:a="http://schemas.openxmlformats.org/drawingml/2006/main">
                  <a:graphicData uri="http://schemas.microsoft.com/office/word/2010/wordprocessingShape">
                    <wps:wsp>
                      <wps:cNvSpPr txBox="1"/>
                      <wps:spPr>
                        <a:xfrm>
                          <a:off x="0" y="0"/>
                          <a:ext cx="3433445"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3A1706" w14:textId="38E5FA76" w:rsidR="003117C2" w:rsidRPr="00ED00BE" w:rsidRDefault="003117C2" w:rsidP="00ED00BE">
                            <w:pPr>
                              <w:jc w:val="center"/>
                              <w:rPr>
                                <w:rFonts w:ascii="Arial" w:hAnsi="Arial" w:cs="Arial"/>
                                <w:b/>
                                <w:sz w:val="36"/>
                                <w:szCs w:val="36"/>
                              </w:rPr>
                            </w:pPr>
                            <w:r>
                              <w:rPr>
                                <w:rFonts w:ascii="Arial" w:hAnsi="Arial" w:cs="Arial"/>
                                <w:b/>
                                <w:sz w:val="36"/>
                                <w:szCs w:val="36"/>
                              </w:rPr>
                              <w:t>20-METER RPS CHALLE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4254C" id="Text Box 103" o:spid="_x0000_s1131" type="#_x0000_t202" style="position:absolute;margin-left:152.8pt;margin-top:95.05pt;width:270.35pt;height:28.6pt;z-index:2514862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" filled="f" stroked="f">
                <v:textbox>
                  <w:txbxContent>
                    <w:p w14:paraId="553A1706" w14:textId="38E5FA76" w:rsidR="003117C2" w:rsidRPr="00ED00BE" w:rsidRDefault="003117C2" w:rsidP="00ED00BE">
                      <w:pPr>
                        <w:jc w:val="center"/>
                        <w:rPr>
                          <w:rFonts w:ascii="Arial" w:hAnsi="Arial" w:cs="Arial"/>
                          <w:b/>
                          <w:sz w:val="36"/>
                          <w:szCs w:val="36"/>
                        </w:rPr>
                      </w:pPr>
                      <w:r>
                        <w:rPr>
                          <w:rFonts w:ascii="Arial" w:hAnsi="Arial" w:cs="Arial"/>
                          <w:b/>
                          <w:sz w:val="36"/>
                          <w:szCs w:val="36"/>
                        </w:rPr>
                        <w:t>20-METER RPS CHALLENGE</w:t>
                      </w:r>
                    </w:p>
                  </w:txbxContent>
                </v:textbox>
                <w10:wrap type="square" anchorx="margin" anchory="page"/>
              </v:shape>
            </w:pict>
          </mc:Fallback>
        </mc:AlternateContent>
      </w:r>
      <w:r w:rsidR="00F76D11">
        <w:rPr>
          <w:noProof/>
        </w:rPr>
        <w:drawing>
          <wp:anchor distT="0" distB="0" distL="114300" distR="114300" simplePos="0" relativeHeight="251762688" behindDoc="0" locked="0" layoutInCell="1" allowOverlap="1" wp14:anchorId="1E2DF471" wp14:editId="67AB84CC">
            <wp:simplePos x="0" y="0"/>
            <wp:positionH relativeFrom="page">
              <wp:posOffset>4005580</wp:posOffset>
            </wp:positionH>
            <wp:positionV relativeFrom="page">
              <wp:posOffset>342900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30"/>
                    <a:stretch>
                      <a:fillRect/>
                    </a:stretch>
                  </pic:blipFill>
                  <pic:spPr>
                    <a:xfrm>
                      <a:off x="0" y="0"/>
                      <a:ext cx="3200400" cy="3200400"/>
                    </a:xfrm>
                    <a:prstGeom prst="rect">
                      <a:avLst/>
                    </a:prstGeom>
                    <a:ln>
                      <a:solidFill>
                        <a:srgbClr val="266141"/>
                      </a:solidFill>
                    </a:ln>
                  </pic:spPr>
                </pic:pic>
              </a:graphicData>
            </a:graphic>
          </wp:anchor>
        </w:drawing>
      </w:r>
      <w:r w:rsidR="008340C8">
        <w:rPr>
          <w:noProof/>
        </w:rPr>
        <mc:AlternateContent>
          <mc:Choice Requires="wps">
            <w:drawing>
              <wp:anchor distT="0" distB="0" distL="114300" distR="114300" simplePos="0" relativeHeight="251764736" behindDoc="0" locked="0" layoutInCell="1" allowOverlap="1" wp14:anchorId="74520B68" wp14:editId="18F7071E">
                <wp:simplePos x="0" y="0"/>
                <wp:positionH relativeFrom="page">
                  <wp:posOffset>4851400</wp:posOffset>
                </wp:positionH>
                <wp:positionV relativeFrom="page">
                  <wp:posOffset>2044701</wp:posOffset>
                </wp:positionV>
                <wp:extent cx="2343150" cy="815340"/>
                <wp:effectExtent l="0" t="0" r="0" b="0"/>
                <wp:wrapThrough wrapText="bothSides">
                  <wp:wrapPolygon edited="0">
                    <wp:start x="234" y="0"/>
                    <wp:lineTo x="234" y="20860"/>
                    <wp:lineTo x="21073" y="20860"/>
                    <wp:lineTo x="21073" y="0"/>
                    <wp:lineTo x="234" y="0"/>
                  </wp:wrapPolygon>
                </wp:wrapThrough>
                <wp:docPr id="140" name="Text Box 140"/>
                <wp:cNvGraphicFramePr/>
                <a:graphic xmlns:a="http://schemas.openxmlformats.org/drawingml/2006/main">
                  <a:graphicData uri="http://schemas.microsoft.com/office/word/2010/wordprocessingShape">
                    <wps:wsp>
                      <wps:cNvSpPr txBox="1"/>
                      <wps:spPr>
                        <a:xfrm>
                          <a:off x="0" y="0"/>
                          <a:ext cx="2343150" cy="8153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044E25" w14:textId="77777777" w:rsidR="003117C2" w:rsidRPr="008340C8" w:rsidRDefault="003117C2" w:rsidP="0052407A">
                            <w:pPr>
                              <w:pStyle w:val="ListParagraph"/>
                              <w:numPr>
                                <w:ilvl w:val="0"/>
                                <w:numId w:val="46"/>
                              </w:numPr>
                            </w:pPr>
                            <w:r>
                              <w:rPr>
                                <w:rFonts w:ascii="Arial" w:hAnsi="Arial" w:cs="Arial"/>
                                <w:sz w:val="22"/>
                                <w:szCs w:val="22"/>
                              </w:rPr>
                              <w:t>Focus on Form</w:t>
                            </w:r>
                          </w:p>
                          <w:p w14:paraId="6336E3E4" w14:textId="77777777" w:rsidR="003117C2" w:rsidRPr="008340C8" w:rsidRDefault="003117C2" w:rsidP="0052407A">
                            <w:pPr>
                              <w:pStyle w:val="ListParagraph"/>
                              <w:numPr>
                                <w:ilvl w:val="0"/>
                                <w:numId w:val="46"/>
                              </w:numPr>
                            </w:pPr>
                            <w:r>
                              <w:rPr>
                                <w:rFonts w:ascii="Arial" w:hAnsi="Arial" w:cs="Arial"/>
                                <w:sz w:val="22"/>
                                <w:szCs w:val="22"/>
                              </w:rPr>
                              <w:t>Heart Rate Up</w:t>
                            </w:r>
                          </w:p>
                          <w:p w14:paraId="5B4549A6" w14:textId="73807EA8" w:rsidR="003117C2" w:rsidRPr="005B2451" w:rsidRDefault="003117C2" w:rsidP="0052407A">
                            <w:pPr>
                              <w:pStyle w:val="ListParagraph"/>
                              <w:numPr>
                                <w:ilvl w:val="0"/>
                                <w:numId w:val="46"/>
                              </w:numPr>
                            </w:pPr>
                            <w:r>
                              <w:rPr>
                                <w:rFonts w:ascii="Arial" w:hAnsi="Arial" w:cs="Arial"/>
                                <w:sz w:val="22"/>
                                <w:szCs w:val="22"/>
                              </w:rPr>
                              <w:t>Spirit of the Game</w:t>
                            </w:r>
                          </w:p>
                          <w:p w14:paraId="0C273ACD" w14:textId="77777777" w:rsidR="003117C2" w:rsidRDefault="003117C2"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20B68" id="Text Box 140" o:spid="_x0000_s1132" type="#_x0000_t202" style="position:absolute;margin-left:382pt;margin-top:161pt;width:184.5pt;height:64.2pt;z-index:25176473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" filled="f" stroked="f">
                <v:textbox>
                  <w:txbxContent>
                    <w:p w14:paraId="7F044E25" w14:textId="77777777" w:rsidR="003117C2" w:rsidRPr="008340C8" w:rsidRDefault="003117C2" w:rsidP="0052407A">
                      <w:pPr>
                        <w:pStyle w:val="ListParagraph"/>
                        <w:numPr>
                          <w:ilvl w:val="0"/>
                          <w:numId w:val="46"/>
                        </w:numPr>
                      </w:pPr>
                      <w:r>
                        <w:rPr>
                          <w:rFonts w:ascii="Arial" w:hAnsi="Arial" w:cs="Arial"/>
                          <w:sz w:val="22"/>
                          <w:szCs w:val="22"/>
                        </w:rPr>
                        <w:t>Focus on Form</w:t>
                      </w:r>
                    </w:p>
                    <w:p w14:paraId="6336E3E4" w14:textId="77777777" w:rsidR="003117C2" w:rsidRPr="008340C8" w:rsidRDefault="003117C2" w:rsidP="0052407A">
                      <w:pPr>
                        <w:pStyle w:val="ListParagraph"/>
                        <w:numPr>
                          <w:ilvl w:val="0"/>
                          <w:numId w:val="46"/>
                        </w:numPr>
                      </w:pPr>
                      <w:r>
                        <w:rPr>
                          <w:rFonts w:ascii="Arial" w:hAnsi="Arial" w:cs="Arial"/>
                          <w:sz w:val="22"/>
                          <w:szCs w:val="22"/>
                        </w:rPr>
                        <w:t>Heart Rate Up</w:t>
                      </w:r>
                    </w:p>
                    <w:p w14:paraId="5B4549A6" w14:textId="73807EA8" w:rsidR="003117C2" w:rsidRPr="005B2451" w:rsidRDefault="003117C2" w:rsidP="0052407A">
                      <w:pPr>
                        <w:pStyle w:val="ListParagraph"/>
                        <w:numPr>
                          <w:ilvl w:val="0"/>
                          <w:numId w:val="46"/>
                        </w:numPr>
                      </w:pPr>
                      <w:r>
                        <w:rPr>
                          <w:rFonts w:ascii="Arial" w:hAnsi="Arial" w:cs="Arial"/>
                          <w:sz w:val="22"/>
                          <w:szCs w:val="22"/>
                        </w:rPr>
                        <w:t>Spirit of the Game</w:t>
                      </w:r>
                    </w:p>
                    <w:p w14:paraId="0C273ACD" w14:textId="77777777" w:rsidR="003117C2" w:rsidRDefault="003117C2" w:rsidP="00B709B2">
                      <w:pPr>
                        <w:pStyle w:val="ListParagraph"/>
                        <w:ind w:left="432"/>
                      </w:pPr>
                    </w:p>
                  </w:txbxContent>
                </v:textbox>
                <w10:wrap type="through" anchorx="page" anchory="page"/>
              </v:shape>
            </w:pict>
          </mc:Fallback>
        </mc:AlternateContent>
      </w:r>
      <w:r w:rsidR="00102D45">
        <w:rPr>
          <w:noProof/>
        </w:rPr>
        <mc:AlternateContent>
          <mc:Choice Requires="wps">
            <w:drawing>
              <wp:anchor distT="0" distB="0" distL="114300" distR="114300" simplePos="0" relativeHeight="251763712" behindDoc="0" locked="0" layoutInCell="1" allowOverlap="1" wp14:anchorId="0A1A6D53" wp14:editId="1920D6BC">
                <wp:simplePos x="0" y="0"/>
                <wp:positionH relativeFrom="page">
                  <wp:posOffset>508000</wp:posOffset>
                </wp:positionH>
                <wp:positionV relativeFrom="page">
                  <wp:posOffset>2044700</wp:posOffset>
                </wp:positionV>
                <wp:extent cx="4344035" cy="1386840"/>
                <wp:effectExtent l="0" t="0" r="0" b="10160"/>
                <wp:wrapThrough wrapText="bothSides">
                  <wp:wrapPolygon edited="0">
                    <wp:start x="126" y="0"/>
                    <wp:lineTo x="126" y="21363"/>
                    <wp:lineTo x="21344" y="21363"/>
                    <wp:lineTo x="21344" y="0"/>
                    <wp:lineTo x="126" y="0"/>
                  </wp:wrapPolygon>
                </wp:wrapThrough>
                <wp:docPr id="139" name="Text Box 139"/>
                <wp:cNvGraphicFramePr/>
                <a:graphic xmlns:a="http://schemas.openxmlformats.org/drawingml/2006/main">
                  <a:graphicData uri="http://schemas.microsoft.com/office/word/2010/wordprocessingShape">
                    <wps:wsp>
                      <wps:cNvSpPr txBox="1"/>
                      <wps:spPr>
                        <a:xfrm>
                          <a:off x="0" y="0"/>
                          <a:ext cx="4344035" cy="1386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F4E006" w14:textId="4A43C880" w:rsidR="003117C2" w:rsidRPr="005B2451" w:rsidRDefault="003117C2" w:rsidP="0052407A">
                            <w:pPr>
                              <w:pStyle w:val="ListParagraph"/>
                              <w:numPr>
                                <w:ilvl w:val="0"/>
                                <w:numId w:val="45"/>
                              </w:numPr>
                            </w:pPr>
                            <w:r>
                              <w:rPr>
                                <w:rFonts w:ascii="Arial" w:hAnsi="Arial" w:cs="Arial"/>
                                <w:b/>
                                <w:sz w:val="22"/>
                                <w:szCs w:val="22"/>
                              </w:rPr>
                              <w:t xml:space="preserve">Skill: </w:t>
                            </w:r>
                            <w:r>
                              <w:rPr>
                                <w:rFonts w:ascii="Arial" w:hAnsi="Arial"/>
                                <w:sz w:val="22"/>
                                <w:szCs w:val="22"/>
                              </w:rPr>
                              <w:t>I will run 20 meters from line to line in an effort to accumulate the benefits of vigorous physical activity.</w:t>
                            </w:r>
                          </w:p>
                          <w:p w14:paraId="3743475B" w14:textId="3129ACA6" w:rsidR="003117C2" w:rsidRPr="002E2F38" w:rsidRDefault="003117C2" w:rsidP="0052407A">
                            <w:pPr>
                              <w:pStyle w:val="ListParagraph"/>
                              <w:numPr>
                                <w:ilvl w:val="0"/>
                                <w:numId w:val="45"/>
                              </w:numPr>
                            </w:pPr>
                            <w:r>
                              <w:rPr>
                                <w:rFonts w:ascii="Arial" w:hAnsi="Arial" w:cs="Arial"/>
                                <w:b/>
                                <w:sz w:val="22"/>
                                <w:szCs w:val="22"/>
                              </w:rPr>
                              <w:t xml:space="preserve">Cognitive: </w:t>
                            </w:r>
                            <w:r>
                              <w:rPr>
                                <w:rFonts w:ascii="Arial" w:hAnsi="Arial" w:cs="Arial"/>
                                <w:sz w:val="22"/>
                                <w:szCs w:val="22"/>
                              </w:rPr>
                              <w:t>I will identify and discuss the 5 components of health-related fitness.</w:t>
                            </w:r>
                          </w:p>
                          <w:p w14:paraId="2B154D98" w14:textId="1A0AC037" w:rsidR="003117C2" w:rsidRPr="002E2F38" w:rsidRDefault="003117C2" w:rsidP="0052407A">
                            <w:pPr>
                              <w:pStyle w:val="ListParagraph"/>
                              <w:numPr>
                                <w:ilvl w:val="0"/>
                                <w:numId w:val="45"/>
                              </w:numPr>
                            </w:pPr>
                            <w:r w:rsidRPr="002E2F38">
                              <w:rPr>
                                <w:rFonts w:ascii="Arial" w:hAnsi="Arial" w:cs="Arial"/>
                                <w:b/>
                                <w:sz w:val="22"/>
                                <w:szCs w:val="22"/>
                              </w:rPr>
                              <w:t xml:space="preserve">Fitness: </w:t>
                            </w:r>
                            <w:r>
                              <w:rPr>
                                <w:rFonts w:ascii="Arial" w:hAnsi="Arial"/>
                                <w:sz w:val="22"/>
                                <w:szCs w:val="22"/>
                              </w:rPr>
                              <w:t>I will identify and discuss a variety of activities and exercises that contribute to overall physical and mental health.</w:t>
                            </w:r>
                          </w:p>
                          <w:p w14:paraId="3F203E27" w14:textId="1F990439" w:rsidR="003117C2" w:rsidRDefault="003117C2" w:rsidP="0052407A">
                            <w:pPr>
                              <w:pStyle w:val="ListParagraph"/>
                              <w:numPr>
                                <w:ilvl w:val="0"/>
                                <w:numId w:val="45"/>
                              </w:numPr>
                            </w:pPr>
                            <w:r w:rsidRPr="002E2F38">
                              <w:rPr>
                                <w:rFonts w:ascii="Arial" w:hAnsi="Arial" w:cs="Arial"/>
                                <w:b/>
                                <w:sz w:val="22"/>
                                <w:szCs w:val="22"/>
                              </w:rPr>
                              <w:t xml:space="preserve">Personal &amp; Social Responsibility: </w:t>
                            </w:r>
                            <w:r>
                              <w:rPr>
                                <w:rFonts w:ascii="Arial" w:hAnsi="Arial"/>
                                <w:sz w:val="22"/>
                                <w:szCs w:val="22"/>
                              </w:rPr>
                              <w:t>I will demonstrate safe behaviors and maintain a positive activity 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1A6D53" id="Text Box 139" o:spid="_x0000_s1133" type="#_x0000_t202" style="position:absolute;margin-left:40pt;margin-top:161pt;width:342.05pt;height:109.2pt;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" filled="f" stroked="f">
                <v:textbox>
                  <w:txbxContent>
                    <w:p w14:paraId="72F4E006" w14:textId="4A43C880" w:rsidR="003117C2" w:rsidRPr="005B2451" w:rsidRDefault="003117C2" w:rsidP="0052407A">
                      <w:pPr>
                        <w:pStyle w:val="ListParagraph"/>
                        <w:numPr>
                          <w:ilvl w:val="0"/>
                          <w:numId w:val="45"/>
                        </w:numPr>
                      </w:pPr>
                      <w:r>
                        <w:rPr>
                          <w:rFonts w:ascii="Arial" w:hAnsi="Arial" w:cs="Arial"/>
                          <w:b/>
                          <w:sz w:val="22"/>
                          <w:szCs w:val="22"/>
                        </w:rPr>
                        <w:t xml:space="preserve">Skill: </w:t>
                      </w:r>
                      <w:r>
                        <w:rPr>
                          <w:rFonts w:ascii="Arial" w:hAnsi="Arial"/>
                          <w:sz w:val="22"/>
                          <w:szCs w:val="22"/>
                        </w:rPr>
                        <w:t>I will run 20 meters from line to line in an effort to accumulate the benefits of vigorous physical activity.</w:t>
                      </w:r>
                    </w:p>
                    <w:p w14:paraId="3743475B" w14:textId="3129ACA6" w:rsidR="003117C2" w:rsidRPr="002E2F38" w:rsidRDefault="003117C2" w:rsidP="0052407A">
                      <w:pPr>
                        <w:pStyle w:val="ListParagraph"/>
                        <w:numPr>
                          <w:ilvl w:val="0"/>
                          <w:numId w:val="45"/>
                        </w:numPr>
                      </w:pPr>
                      <w:r>
                        <w:rPr>
                          <w:rFonts w:ascii="Arial" w:hAnsi="Arial" w:cs="Arial"/>
                          <w:b/>
                          <w:sz w:val="22"/>
                          <w:szCs w:val="22"/>
                        </w:rPr>
                        <w:t xml:space="preserve">Cognitive: </w:t>
                      </w:r>
                      <w:r>
                        <w:rPr>
                          <w:rFonts w:ascii="Arial" w:hAnsi="Arial" w:cs="Arial"/>
                          <w:sz w:val="22"/>
                          <w:szCs w:val="22"/>
                        </w:rPr>
                        <w:t>I will identify and discuss the 5 components of health-related fitness.</w:t>
                      </w:r>
                    </w:p>
                    <w:p w14:paraId="2B154D98" w14:textId="1A0AC037" w:rsidR="003117C2" w:rsidRPr="002E2F38" w:rsidRDefault="003117C2" w:rsidP="0052407A">
                      <w:pPr>
                        <w:pStyle w:val="ListParagraph"/>
                        <w:numPr>
                          <w:ilvl w:val="0"/>
                          <w:numId w:val="45"/>
                        </w:numPr>
                      </w:pPr>
                      <w:r w:rsidRPr="002E2F38">
                        <w:rPr>
                          <w:rFonts w:ascii="Arial" w:hAnsi="Arial" w:cs="Arial"/>
                          <w:b/>
                          <w:sz w:val="22"/>
                          <w:szCs w:val="22"/>
                        </w:rPr>
                        <w:t xml:space="preserve">Fitness: </w:t>
                      </w:r>
                      <w:r>
                        <w:rPr>
                          <w:rFonts w:ascii="Arial" w:hAnsi="Arial"/>
                          <w:sz w:val="22"/>
                          <w:szCs w:val="22"/>
                        </w:rPr>
                        <w:t>I will identify and discuss a variety of activities and exercises that contribute to overall physical and mental health.</w:t>
                      </w:r>
                    </w:p>
                    <w:p w14:paraId="3F203E27" w14:textId="1F990439" w:rsidR="003117C2" w:rsidRDefault="003117C2" w:rsidP="0052407A">
                      <w:pPr>
                        <w:pStyle w:val="ListParagraph"/>
                        <w:numPr>
                          <w:ilvl w:val="0"/>
                          <w:numId w:val="45"/>
                        </w:numPr>
                      </w:pPr>
                      <w:r w:rsidRPr="002E2F38">
                        <w:rPr>
                          <w:rFonts w:ascii="Arial" w:hAnsi="Arial" w:cs="Arial"/>
                          <w:b/>
                          <w:sz w:val="22"/>
                          <w:szCs w:val="22"/>
                        </w:rPr>
                        <w:t xml:space="preserve">Personal &amp; Social Responsibility: </w:t>
                      </w:r>
                      <w:r>
                        <w:rPr>
                          <w:rFonts w:ascii="Arial" w:hAnsi="Arial"/>
                          <w:sz w:val="22"/>
                          <w:szCs w:val="22"/>
                        </w:rPr>
                        <w:t>I will demonstrate safe behaviors and maintain a positive activity environment.</w:t>
                      </w:r>
                    </w:p>
                  </w:txbxContent>
                </v:textbox>
                <w10:wrap type="through" anchorx="page" anchory="page"/>
              </v:shape>
            </w:pict>
          </mc:Fallback>
        </mc:AlternateContent>
      </w:r>
      <w:r w:rsidR="00021783">
        <w:rPr>
          <w:noProof/>
        </w:rPr>
        <mc:AlternateContent>
          <mc:Choice Requires="wps">
            <w:drawing>
              <wp:anchor distT="0" distB="0" distL="114300" distR="114300" simplePos="0" relativeHeight="251765760" behindDoc="0" locked="0" layoutInCell="1" allowOverlap="1" wp14:anchorId="4ADB204C" wp14:editId="053F8524">
                <wp:simplePos x="0" y="0"/>
                <wp:positionH relativeFrom="page">
                  <wp:posOffset>533400</wp:posOffset>
                </wp:positionH>
                <wp:positionV relativeFrom="page">
                  <wp:posOffset>4000500</wp:posOffset>
                </wp:positionV>
                <wp:extent cx="3478530" cy="1717040"/>
                <wp:effectExtent l="0" t="0" r="0" b="10160"/>
                <wp:wrapThrough wrapText="bothSides">
                  <wp:wrapPolygon edited="0">
                    <wp:start x="158" y="0"/>
                    <wp:lineTo x="158" y="21408"/>
                    <wp:lineTo x="21292" y="21408"/>
                    <wp:lineTo x="21292" y="0"/>
                    <wp:lineTo x="158" y="0"/>
                  </wp:wrapPolygon>
                </wp:wrapThrough>
                <wp:docPr id="141" name="Text Box 141"/>
                <wp:cNvGraphicFramePr/>
                <a:graphic xmlns:a="http://schemas.openxmlformats.org/drawingml/2006/main">
                  <a:graphicData uri="http://schemas.microsoft.com/office/word/2010/wordprocessingShape">
                    <wps:wsp>
                      <wps:cNvSpPr txBox="1"/>
                      <wps:spPr>
                        <a:xfrm>
                          <a:off x="0" y="0"/>
                          <a:ext cx="3478530" cy="17170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EA7444"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575F381" w14:textId="3096B0FD" w:rsidR="003117C2" w:rsidRDefault="003117C2" w:rsidP="0052407A">
                            <w:pPr>
                              <w:pStyle w:val="ListParagraph"/>
                              <w:numPr>
                                <w:ilvl w:val="0"/>
                                <w:numId w:val="17"/>
                              </w:numPr>
                              <w:rPr>
                                <w:rFonts w:ascii="Arial" w:hAnsi="Arial"/>
                                <w:sz w:val="22"/>
                                <w:szCs w:val="22"/>
                              </w:rPr>
                            </w:pPr>
                            <w:r>
                              <w:rPr>
                                <w:rFonts w:ascii="Arial" w:hAnsi="Arial"/>
                                <w:sz w:val="22"/>
                                <w:szCs w:val="22"/>
                              </w:rPr>
                              <w:t xml:space="preserve">6 cones </w:t>
                            </w:r>
                          </w:p>
                          <w:p w14:paraId="590B6DAF" w14:textId="77777777" w:rsidR="003117C2" w:rsidRPr="00F13CB6" w:rsidRDefault="003117C2" w:rsidP="00B709B2">
                            <w:pPr>
                              <w:pStyle w:val="ListParagraph"/>
                              <w:ind w:left="360"/>
                              <w:rPr>
                                <w:rFonts w:ascii="Arial" w:hAnsi="Arial"/>
                                <w:sz w:val="22"/>
                                <w:szCs w:val="22"/>
                              </w:rPr>
                            </w:pPr>
                          </w:p>
                          <w:p w14:paraId="267BB9E7"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39798E6" w14:textId="2010AB96" w:rsidR="003117C2" w:rsidRPr="00F1777C" w:rsidRDefault="003117C2" w:rsidP="002B5097">
                            <w:pPr>
                              <w:pStyle w:val="ListParagraph"/>
                              <w:numPr>
                                <w:ilvl w:val="0"/>
                                <w:numId w:val="11"/>
                              </w:numPr>
                              <w:rPr>
                                <w:rFonts w:ascii="Arial" w:hAnsi="Arial"/>
                                <w:sz w:val="22"/>
                                <w:szCs w:val="22"/>
                              </w:rPr>
                            </w:pPr>
                            <w:r>
                              <w:rPr>
                                <w:rFonts w:ascii="Arial" w:hAnsi="Arial"/>
                                <w:sz w:val="22"/>
                                <w:szCs w:val="22"/>
                              </w:rPr>
                              <w:t>Use cones to create 3 parallel lines, with the end lines each 20 meters from the center line (40 meters apart).</w:t>
                            </w:r>
                          </w:p>
                          <w:p w14:paraId="19D1A26C" w14:textId="0D35DF03" w:rsidR="003117C2" w:rsidRPr="00F1777C" w:rsidRDefault="003117C2" w:rsidP="002B5097">
                            <w:pPr>
                              <w:pStyle w:val="ListParagraph"/>
                              <w:numPr>
                                <w:ilvl w:val="0"/>
                                <w:numId w:val="11"/>
                              </w:numPr>
                              <w:rPr>
                                <w:rFonts w:ascii="Arial" w:hAnsi="Arial"/>
                                <w:sz w:val="22"/>
                                <w:szCs w:val="22"/>
                              </w:rPr>
                            </w:pPr>
                            <w:r>
                              <w:rPr>
                                <w:rFonts w:ascii="Arial" w:hAnsi="Arial"/>
                                <w:sz w:val="22"/>
                                <w:szCs w:val="22"/>
                              </w:rPr>
                              <w:t>Pair students, each student on an end line, directly across from and facing their partner.</w:t>
                            </w:r>
                          </w:p>
                          <w:p w14:paraId="1A50CE3F" w14:textId="77777777" w:rsidR="003117C2" w:rsidRPr="000C44F8" w:rsidRDefault="003117C2"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DB204C" id="Text Box 141" o:spid="_x0000_s1134" type="#_x0000_t202" style="position:absolute;margin-left:42pt;margin-top:315pt;width:273.9pt;height:135.2pt;z-index:2517657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" filled="f" stroked="f">
                <v:textbox>
                  <w:txbxContent>
                    <w:p w14:paraId="33EA7444"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575F381" w14:textId="3096B0FD" w:rsidR="003117C2" w:rsidRDefault="003117C2" w:rsidP="0052407A">
                      <w:pPr>
                        <w:pStyle w:val="ListParagraph"/>
                        <w:numPr>
                          <w:ilvl w:val="0"/>
                          <w:numId w:val="17"/>
                        </w:numPr>
                        <w:rPr>
                          <w:rFonts w:ascii="Arial" w:hAnsi="Arial"/>
                          <w:sz w:val="22"/>
                          <w:szCs w:val="22"/>
                        </w:rPr>
                      </w:pPr>
                      <w:r>
                        <w:rPr>
                          <w:rFonts w:ascii="Arial" w:hAnsi="Arial"/>
                          <w:sz w:val="22"/>
                          <w:szCs w:val="22"/>
                        </w:rPr>
                        <w:t xml:space="preserve">6 cones </w:t>
                      </w:r>
                    </w:p>
                    <w:p w14:paraId="590B6DAF" w14:textId="77777777" w:rsidR="003117C2" w:rsidRPr="00F13CB6" w:rsidRDefault="003117C2" w:rsidP="00B709B2">
                      <w:pPr>
                        <w:pStyle w:val="ListParagraph"/>
                        <w:ind w:left="360"/>
                        <w:rPr>
                          <w:rFonts w:ascii="Arial" w:hAnsi="Arial"/>
                          <w:sz w:val="22"/>
                          <w:szCs w:val="22"/>
                        </w:rPr>
                      </w:pPr>
                    </w:p>
                    <w:p w14:paraId="267BB9E7"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39798E6" w14:textId="2010AB96" w:rsidR="003117C2" w:rsidRPr="00F1777C" w:rsidRDefault="003117C2" w:rsidP="002B5097">
                      <w:pPr>
                        <w:pStyle w:val="ListParagraph"/>
                        <w:numPr>
                          <w:ilvl w:val="0"/>
                          <w:numId w:val="11"/>
                        </w:numPr>
                        <w:rPr>
                          <w:rFonts w:ascii="Arial" w:hAnsi="Arial"/>
                          <w:sz w:val="22"/>
                          <w:szCs w:val="22"/>
                        </w:rPr>
                      </w:pPr>
                      <w:r>
                        <w:rPr>
                          <w:rFonts w:ascii="Arial" w:hAnsi="Arial"/>
                          <w:sz w:val="22"/>
                          <w:szCs w:val="22"/>
                        </w:rPr>
                        <w:t>Use cones to create 3 parallel lines, with the end lines each 20 meters from the center line (40 meters apart).</w:t>
                      </w:r>
                    </w:p>
                    <w:p w14:paraId="19D1A26C" w14:textId="0D35DF03" w:rsidR="003117C2" w:rsidRPr="00F1777C" w:rsidRDefault="003117C2" w:rsidP="002B5097">
                      <w:pPr>
                        <w:pStyle w:val="ListParagraph"/>
                        <w:numPr>
                          <w:ilvl w:val="0"/>
                          <w:numId w:val="11"/>
                        </w:numPr>
                        <w:rPr>
                          <w:rFonts w:ascii="Arial" w:hAnsi="Arial"/>
                          <w:sz w:val="22"/>
                          <w:szCs w:val="22"/>
                        </w:rPr>
                      </w:pPr>
                      <w:r>
                        <w:rPr>
                          <w:rFonts w:ascii="Arial" w:hAnsi="Arial"/>
                          <w:sz w:val="22"/>
                          <w:szCs w:val="22"/>
                        </w:rPr>
                        <w:t>Pair students, each student on an end line, directly across from and facing their partner.</w:t>
                      </w:r>
                    </w:p>
                    <w:p w14:paraId="1A50CE3F" w14:textId="77777777" w:rsidR="003117C2" w:rsidRPr="000C44F8" w:rsidRDefault="003117C2" w:rsidP="00B709B2">
                      <w:pPr>
                        <w:pStyle w:val="ListParagraph"/>
                        <w:ind w:left="432"/>
                        <w:rPr>
                          <w:rFonts w:ascii="Arial" w:hAnsi="Arial"/>
                          <w:sz w:val="22"/>
                        </w:rPr>
                      </w:pPr>
                    </w:p>
                  </w:txbxContent>
                </v:textbox>
                <w10:wrap type="through" anchorx="page" anchory="page"/>
              </v:shape>
            </w:pict>
          </mc:Fallback>
        </mc:AlternateContent>
      </w:r>
      <w:r w:rsidR="00E041A0">
        <w:rPr>
          <w:noProof/>
        </w:rPr>
        <w:drawing>
          <wp:anchor distT="0" distB="0" distL="114300" distR="114300" simplePos="0" relativeHeight="251756544" behindDoc="0" locked="0" layoutInCell="1" allowOverlap="1" wp14:anchorId="26C74CB5" wp14:editId="3FB95031">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57568" behindDoc="0" locked="0" layoutInCell="1" allowOverlap="1" wp14:anchorId="2CEE8B2A" wp14:editId="4346416A">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58592" behindDoc="0" locked="0" layoutInCell="1" allowOverlap="1" wp14:anchorId="60F18A50" wp14:editId="794862A3">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59616" behindDoc="0" locked="0" layoutInCell="1" allowOverlap="1" wp14:anchorId="0CFE7F5F" wp14:editId="626FECE4">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34" name="Straight Connector 13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E057CCF" id="Straight Connector 134" o:spid="_x0000_s1026" style="position:absolute;z-index:25175961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60640" behindDoc="0" locked="0" layoutInCell="1" allowOverlap="1" wp14:anchorId="4F5FFF2C" wp14:editId="7ADFC396">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35" name="Straight Connector 13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BBCC81E" id="Straight Connector 135" o:spid="_x0000_s1026" style="position:absolute;z-index:25176064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61664" behindDoc="0" locked="0" layoutInCell="1" allowOverlap="1" wp14:anchorId="47204EC3" wp14:editId="366873B1">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37" name="Straight Connector 137"/>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062DE36" id="Straight Connector 137" o:spid="_x0000_s1026" style="position:absolute;z-index:251761664;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66784" behindDoc="0" locked="0" layoutInCell="1" allowOverlap="1" wp14:anchorId="76D78B45" wp14:editId="5D7A54EF">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42" name="Text Box 142"/>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B1E030" w14:textId="77777777" w:rsidR="003117C2" w:rsidRDefault="003117C2" w:rsidP="00B709B2">
                            <w:pPr>
                              <w:rPr>
                                <w:rFonts w:ascii="Arial" w:hAnsi="Arial"/>
                                <w:b/>
                                <w:sz w:val="22"/>
                              </w:rPr>
                            </w:pPr>
                            <w:r>
                              <w:rPr>
                                <w:rFonts w:ascii="Arial" w:hAnsi="Arial"/>
                                <w:b/>
                                <w:sz w:val="22"/>
                              </w:rPr>
                              <w:t>Activity Procedures:</w:t>
                            </w:r>
                          </w:p>
                          <w:p w14:paraId="02F26A9B" w14:textId="451A5658" w:rsidR="003117C2" w:rsidRDefault="003117C2" w:rsidP="002B5097">
                            <w:pPr>
                              <w:pStyle w:val="ListParagraph"/>
                              <w:numPr>
                                <w:ilvl w:val="0"/>
                                <w:numId w:val="12"/>
                              </w:numPr>
                              <w:rPr>
                                <w:rFonts w:ascii="Arial" w:hAnsi="Arial"/>
                                <w:sz w:val="22"/>
                                <w:szCs w:val="22"/>
                              </w:rPr>
                            </w:pPr>
                            <w:r>
                              <w:rPr>
                                <w:rFonts w:ascii="Arial" w:hAnsi="Arial"/>
                                <w:sz w:val="22"/>
                                <w:szCs w:val="22"/>
                              </w:rPr>
                              <w:t>It’s time for the 20-Meter RPS Challenge. Your goal is to win as many rounds of Rock, Paper, Scissors as possible.</w:t>
                            </w:r>
                          </w:p>
                          <w:p w14:paraId="46A55D95" w14:textId="3A934C85" w:rsidR="003117C2" w:rsidRPr="00F1777C" w:rsidRDefault="003117C2" w:rsidP="002B5097">
                            <w:pPr>
                              <w:pStyle w:val="ListParagraph"/>
                              <w:numPr>
                                <w:ilvl w:val="0"/>
                                <w:numId w:val="12"/>
                              </w:numPr>
                              <w:rPr>
                                <w:rFonts w:ascii="Arial" w:hAnsi="Arial"/>
                                <w:sz w:val="22"/>
                                <w:szCs w:val="22"/>
                              </w:rPr>
                            </w:pPr>
                            <w:r>
                              <w:rPr>
                                <w:rFonts w:ascii="Arial" w:hAnsi="Arial"/>
                                <w:sz w:val="22"/>
                                <w:szCs w:val="22"/>
                              </w:rPr>
                              <w:t>On the start signal, run 20 meters to the center line, meet your partner, and play RPS. The winner will choose the exercise you will each complete on your end lines. You will always complete 10 repetitions of the chosen exercise.</w:t>
                            </w:r>
                          </w:p>
                          <w:p w14:paraId="66A841A3" w14:textId="77777777" w:rsidR="003117C2" w:rsidRDefault="003117C2" w:rsidP="002B5097">
                            <w:pPr>
                              <w:pStyle w:val="ListParagraph"/>
                              <w:numPr>
                                <w:ilvl w:val="0"/>
                                <w:numId w:val="12"/>
                              </w:numPr>
                              <w:rPr>
                                <w:rFonts w:ascii="Arial" w:hAnsi="Arial"/>
                                <w:sz w:val="22"/>
                                <w:szCs w:val="22"/>
                              </w:rPr>
                            </w:pPr>
                            <w:r>
                              <w:rPr>
                                <w:rFonts w:ascii="Arial" w:hAnsi="Arial"/>
                                <w:sz w:val="22"/>
                                <w:szCs w:val="22"/>
                              </w:rPr>
                              <w:t>As soon as you run 20 meters back to your end line and complete the exercise, it’s time to run another 20 meters to the center line to play your partner again.</w:t>
                            </w:r>
                          </w:p>
                          <w:p w14:paraId="28F075A1" w14:textId="5FEAFEBA" w:rsidR="003117C2" w:rsidRPr="00F1777C" w:rsidRDefault="003117C2" w:rsidP="002B5097">
                            <w:pPr>
                              <w:pStyle w:val="ListParagraph"/>
                              <w:numPr>
                                <w:ilvl w:val="0"/>
                                <w:numId w:val="12"/>
                              </w:numPr>
                              <w:rPr>
                                <w:rFonts w:ascii="Arial" w:hAnsi="Arial"/>
                                <w:sz w:val="22"/>
                                <w:szCs w:val="22"/>
                              </w:rPr>
                            </w:pPr>
                            <w:r>
                              <w:rPr>
                                <w:rFonts w:ascii="Arial" w:hAnsi="Arial"/>
                                <w:sz w:val="22"/>
                                <w:szCs w:val="22"/>
                              </w:rPr>
                              <w:t>Repeat this sequence until you hear the stop signal.</w:t>
                            </w:r>
                          </w:p>
                          <w:p w14:paraId="2BDD799C" w14:textId="77777777" w:rsidR="003117C2" w:rsidRDefault="003117C2" w:rsidP="00B709B2">
                            <w:pPr>
                              <w:rPr>
                                <w:rFonts w:ascii="Arial" w:hAnsi="Arial" w:cs="Arial"/>
                                <w:b/>
                                <w:sz w:val="22"/>
                                <w:szCs w:val="22"/>
                              </w:rPr>
                            </w:pPr>
                          </w:p>
                          <w:p w14:paraId="6A8F112A"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6EAB42A6"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45A41D7C" w14:textId="0BCD9B3B" w:rsidR="003117C2" w:rsidRPr="00437F5E" w:rsidRDefault="003117C2" w:rsidP="00B709B2">
                            <w:pPr>
                              <w:rPr>
                                <w:rFonts w:ascii="Arial" w:hAnsi="Arial" w:cs="Arial"/>
                                <w:b/>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Based on personalized FitnessGram</w:t>
                            </w:r>
                            <w:r w:rsidRPr="00917E8B">
                              <w:rPr>
                                <w:rFonts w:ascii="Arial" w:hAnsi="Arial"/>
                                <w:sz w:val="22"/>
                                <w:szCs w:val="22"/>
                                <w:vertAlign w:val="superscript"/>
                              </w:rPr>
                              <w:t>®</w:t>
                            </w:r>
                            <w:r>
                              <w:rPr>
                                <w:rFonts w:ascii="Arial" w:hAnsi="Arial"/>
                                <w:sz w:val="22"/>
                                <w:szCs w:val="22"/>
                              </w:rPr>
                              <w:t xml:space="preserve"> assessment results, students choose their own exercises to focus on the fitness components they need impr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D78B45" id="Text Box 142" o:spid="_x0000_s1135" type="#_x0000_t202" style="position:absolute;margin-left:41.05pt;margin-top:522pt;width:540pt;height:217.15pt;z-index:2517667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" filled="f" stroked="f">
                <v:textbox>
                  <w:txbxContent>
                    <w:p w14:paraId="40B1E030" w14:textId="77777777" w:rsidR="003117C2" w:rsidRDefault="003117C2" w:rsidP="00B709B2">
                      <w:pPr>
                        <w:rPr>
                          <w:rFonts w:ascii="Arial" w:hAnsi="Arial"/>
                          <w:b/>
                          <w:sz w:val="22"/>
                        </w:rPr>
                      </w:pPr>
                      <w:r>
                        <w:rPr>
                          <w:rFonts w:ascii="Arial" w:hAnsi="Arial"/>
                          <w:b/>
                          <w:sz w:val="22"/>
                        </w:rPr>
                        <w:t>Activity Procedures:</w:t>
                      </w:r>
                    </w:p>
                    <w:p w14:paraId="02F26A9B" w14:textId="451A5658" w:rsidR="003117C2" w:rsidRDefault="003117C2" w:rsidP="002B5097">
                      <w:pPr>
                        <w:pStyle w:val="ListParagraph"/>
                        <w:numPr>
                          <w:ilvl w:val="0"/>
                          <w:numId w:val="12"/>
                        </w:numPr>
                        <w:rPr>
                          <w:rFonts w:ascii="Arial" w:hAnsi="Arial"/>
                          <w:sz w:val="22"/>
                          <w:szCs w:val="22"/>
                        </w:rPr>
                      </w:pPr>
                      <w:r>
                        <w:rPr>
                          <w:rFonts w:ascii="Arial" w:hAnsi="Arial"/>
                          <w:sz w:val="22"/>
                          <w:szCs w:val="22"/>
                        </w:rPr>
                        <w:t>It’s time for the 20-Meter RPS Challenge. Your goal is to win as many rounds of Rock, Paper, Scissors as possible.</w:t>
                      </w:r>
                    </w:p>
                    <w:p w14:paraId="46A55D95" w14:textId="3A934C85" w:rsidR="003117C2" w:rsidRPr="00F1777C" w:rsidRDefault="003117C2" w:rsidP="002B5097">
                      <w:pPr>
                        <w:pStyle w:val="ListParagraph"/>
                        <w:numPr>
                          <w:ilvl w:val="0"/>
                          <w:numId w:val="12"/>
                        </w:numPr>
                        <w:rPr>
                          <w:rFonts w:ascii="Arial" w:hAnsi="Arial"/>
                          <w:sz w:val="22"/>
                          <w:szCs w:val="22"/>
                        </w:rPr>
                      </w:pPr>
                      <w:r>
                        <w:rPr>
                          <w:rFonts w:ascii="Arial" w:hAnsi="Arial"/>
                          <w:sz w:val="22"/>
                          <w:szCs w:val="22"/>
                        </w:rPr>
                        <w:t>On the start signal, run 20 meters to the center line, meet your partner, and play RPS. The winner will choose the exercise you will each complete on your end lines. You will always complete 10 repetitions of the chosen exercise.</w:t>
                      </w:r>
                    </w:p>
                    <w:p w14:paraId="66A841A3" w14:textId="77777777" w:rsidR="003117C2" w:rsidRDefault="003117C2" w:rsidP="002B5097">
                      <w:pPr>
                        <w:pStyle w:val="ListParagraph"/>
                        <w:numPr>
                          <w:ilvl w:val="0"/>
                          <w:numId w:val="12"/>
                        </w:numPr>
                        <w:rPr>
                          <w:rFonts w:ascii="Arial" w:hAnsi="Arial"/>
                          <w:sz w:val="22"/>
                          <w:szCs w:val="22"/>
                        </w:rPr>
                      </w:pPr>
                      <w:r>
                        <w:rPr>
                          <w:rFonts w:ascii="Arial" w:hAnsi="Arial"/>
                          <w:sz w:val="22"/>
                          <w:szCs w:val="22"/>
                        </w:rPr>
                        <w:t>As soon as you run 20 meters back to your end line and complete the exercise, it’s time to run another 20 meters to the center line to play your partner again.</w:t>
                      </w:r>
                    </w:p>
                    <w:p w14:paraId="28F075A1" w14:textId="5FEAFEBA" w:rsidR="003117C2" w:rsidRPr="00F1777C" w:rsidRDefault="003117C2" w:rsidP="002B5097">
                      <w:pPr>
                        <w:pStyle w:val="ListParagraph"/>
                        <w:numPr>
                          <w:ilvl w:val="0"/>
                          <w:numId w:val="12"/>
                        </w:numPr>
                        <w:rPr>
                          <w:rFonts w:ascii="Arial" w:hAnsi="Arial"/>
                          <w:sz w:val="22"/>
                          <w:szCs w:val="22"/>
                        </w:rPr>
                      </w:pPr>
                      <w:r>
                        <w:rPr>
                          <w:rFonts w:ascii="Arial" w:hAnsi="Arial"/>
                          <w:sz w:val="22"/>
                          <w:szCs w:val="22"/>
                        </w:rPr>
                        <w:t>Repeat this sequence until you hear the stop signal.</w:t>
                      </w:r>
                    </w:p>
                    <w:p w14:paraId="2BDD799C" w14:textId="77777777" w:rsidR="003117C2" w:rsidRDefault="003117C2" w:rsidP="00B709B2">
                      <w:pPr>
                        <w:rPr>
                          <w:rFonts w:ascii="Arial" w:hAnsi="Arial" w:cs="Arial"/>
                          <w:b/>
                          <w:sz w:val="22"/>
                          <w:szCs w:val="22"/>
                        </w:rPr>
                      </w:pPr>
                    </w:p>
                    <w:p w14:paraId="6A8F112A"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6EAB42A6"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45A41D7C" w14:textId="0BCD9B3B" w:rsidR="003117C2" w:rsidRPr="00437F5E" w:rsidRDefault="003117C2" w:rsidP="00B709B2">
                      <w:pPr>
                        <w:rPr>
                          <w:rFonts w:ascii="Arial" w:hAnsi="Arial" w:cs="Arial"/>
                          <w:b/>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Based on personalized FitnessGram</w:t>
                      </w:r>
                      <w:r w:rsidRPr="00917E8B">
                        <w:rPr>
                          <w:rFonts w:ascii="Arial" w:hAnsi="Arial"/>
                          <w:sz w:val="22"/>
                          <w:szCs w:val="22"/>
                          <w:vertAlign w:val="superscript"/>
                        </w:rPr>
                        <w:t>®</w:t>
                      </w:r>
                      <w:r>
                        <w:rPr>
                          <w:rFonts w:ascii="Arial" w:hAnsi="Arial"/>
                          <w:sz w:val="22"/>
                          <w:szCs w:val="22"/>
                        </w:rPr>
                        <w:t xml:space="preserve"> assessment results, students choose their own exercises to focus on the fitness components they need improve.</w:t>
                      </w:r>
                    </w:p>
                  </w:txbxContent>
                </v:textbox>
                <w10:wrap type="through" anchorx="page" anchory="page"/>
              </v:shape>
            </w:pict>
          </mc:Fallback>
        </mc:AlternateContent>
      </w:r>
      <w:r w:rsidR="003A5C99">
        <w:br w:type="page"/>
      </w:r>
    </w:p>
    <w:p w14:paraId="3E502D00" w14:textId="77777777" w:rsidR="007A4780" w:rsidRDefault="002E3B0C">
      <w:r>
        <w:rPr>
          <w:noProof/>
        </w:rPr>
        <w:lastRenderedPageBreak/>
        <mc:AlternateContent>
          <mc:Choice Requires="wps">
            <w:drawing>
              <wp:anchor distT="0" distB="0" distL="114300" distR="114300" simplePos="0" relativeHeight="251467776" behindDoc="0" locked="0" layoutInCell="1" allowOverlap="1" wp14:anchorId="0B37F634" wp14:editId="49A37813">
                <wp:simplePos x="0" y="0"/>
                <wp:positionH relativeFrom="margin">
                  <wp:align>center</wp:align>
                </wp:positionH>
                <wp:positionV relativeFrom="paragraph">
                  <wp:posOffset>300355</wp:posOffset>
                </wp:positionV>
                <wp:extent cx="2350135" cy="29781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C1A1B1" w14:textId="25528867" w:rsidR="003117C2" w:rsidRPr="002E3B0C" w:rsidRDefault="003117C2" w:rsidP="002E3B0C">
                            <w:pPr>
                              <w:jc w:val="center"/>
                              <w:rPr>
                                <w:rFonts w:ascii="Arial" w:hAnsi="Arial" w:cs="Arial"/>
                                <w:b/>
                              </w:rPr>
                            </w:pPr>
                            <w:r>
                              <w:rPr>
                                <w:rFonts w:ascii="Arial" w:hAnsi="Arial" w:cs="Arial"/>
                                <w:b/>
                              </w:rPr>
                              <w:t>20-METER RPS CHALLE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37F634" id="Text Box 41" o:spid="_x0000_s1136" type="#_x0000_t202" style="position:absolute;margin-left:0;margin-top:23.65pt;width:185.05pt;height:23.45pt;z-index:2514677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" filled="f" stroked="f">
                <v:textbox>
                  <w:txbxContent>
                    <w:p w14:paraId="18C1A1B1" w14:textId="25528867" w:rsidR="003117C2" w:rsidRPr="002E3B0C" w:rsidRDefault="003117C2" w:rsidP="002E3B0C">
                      <w:pPr>
                        <w:jc w:val="center"/>
                        <w:rPr>
                          <w:rFonts w:ascii="Arial" w:hAnsi="Arial" w:cs="Arial"/>
                          <w:b/>
                        </w:rPr>
                      </w:pPr>
                      <w:r>
                        <w:rPr>
                          <w:rFonts w:ascii="Arial" w:hAnsi="Arial" w:cs="Arial"/>
                          <w:b/>
                        </w:rPr>
                        <w:t>20-METER RPS CHALLENGE</w:t>
                      </w:r>
                    </w:p>
                  </w:txbxContent>
                </v:textbox>
                <w10:wrap type="square" anchorx="margin"/>
              </v:shape>
            </w:pict>
          </mc:Fallback>
        </mc:AlternateContent>
      </w:r>
      <w:r w:rsidR="003A5C99">
        <w:br/>
      </w:r>
      <w:r w:rsidR="003A5C99">
        <w:br/>
      </w:r>
    </w:p>
    <w:p w14:paraId="24DB208F" w14:textId="21331744" w:rsidR="007A4780" w:rsidRDefault="00A12AED">
      <w:r>
        <w:rPr>
          <w:noProof/>
        </w:rPr>
        <mc:AlternateContent>
          <mc:Choice Requires="wpg">
            <w:drawing>
              <wp:anchor distT="0" distB="0" distL="114300" distR="114300" simplePos="0" relativeHeight="251842560" behindDoc="0" locked="0" layoutInCell="1" allowOverlap="1" wp14:anchorId="7028331F" wp14:editId="5C36BEBD">
                <wp:simplePos x="0" y="0"/>
                <wp:positionH relativeFrom="page">
                  <wp:posOffset>504190</wp:posOffset>
                </wp:positionH>
                <wp:positionV relativeFrom="page">
                  <wp:posOffset>7646035</wp:posOffset>
                </wp:positionV>
                <wp:extent cx="6741160" cy="1271270"/>
                <wp:effectExtent l="0" t="0" r="0" b="0"/>
                <wp:wrapThrough wrapText="bothSides">
                  <wp:wrapPolygon edited="0">
                    <wp:start x="3662" y="0"/>
                    <wp:lineTo x="0" y="432"/>
                    <wp:lineTo x="0" y="10358"/>
                    <wp:lineTo x="3662" y="14242"/>
                    <wp:lineTo x="3662" y="21147"/>
                    <wp:lineTo x="21405" y="21147"/>
                    <wp:lineTo x="21405" y="0"/>
                    <wp:lineTo x="3662" y="0"/>
                  </wp:wrapPolygon>
                </wp:wrapThrough>
                <wp:docPr id="425" name="Group 425"/>
                <wp:cNvGraphicFramePr/>
                <a:graphic xmlns:a="http://schemas.openxmlformats.org/drawingml/2006/main">
                  <a:graphicData uri="http://schemas.microsoft.com/office/word/2010/wordprocessingGroup">
                    <wpg:wgp>
                      <wpg:cNvGrpSpPr/>
                      <wpg:grpSpPr>
                        <a:xfrm>
                          <a:off x="0" y="0"/>
                          <a:ext cx="6741160" cy="1271270"/>
                          <a:chOff x="0" y="0"/>
                          <a:chExt cx="6741160" cy="1271664"/>
                        </a:xfrm>
                      </wpg:grpSpPr>
                      <pic:pic xmlns:pic="http://schemas.openxmlformats.org/drawingml/2006/picture">
                        <pic:nvPicPr>
                          <pic:cNvPr id="426" name="Picture 42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27" name="Text Box 32"/>
                        <wps:cNvSpPr txBox="1"/>
                        <wps:spPr>
                          <a:xfrm>
                            <a:off x="1117600" y="0"/>
                            <a:ext cx="5623560" cy="1271664"/>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EDB50CA" w14:textId="20D34449" w:rsidR="003117C2" w:rsidRPr="00304D34" w:rsidRDefault="003117C2" w:rsidP="00E108E7">
                              <w:pPr>
                                <w:rPr>
                                  <w:rFonts w:ascii="Arial" w:hAnsi="Arial"/>
                                  <w:sz w:val="22"/>
                                  <w:szCs w:val="22"/>
                                </w:rPr>
                              </w:pPr>
                              <w:r>
                                <w:rPr>
                                  <w:rFonts w:ascii="Arial" w:hAnsi="Arial"/>
                                  <w:b/>
                                  <w:sz w:val="22"/>
                                  <w:szCs w:val="22"/>
                                </w:rPr>
                                <w:t>Manage response rates with tiered questioning techniques.</w:t>
                              </w:r>
                              <w:r w:rsidRPr="00304D34">
                                <w:rPr>
                                  <w:rFonts w:ascii="Arial" w:hAnsi="Arial"/>
                                  <w:sz w:val="22"/>
                                  <w:szCs w:val="22"/>
                                </w:rPr>
                                <w:t xml:space="preserve"> </w:t>
                              </w:r>
                              <w:r>
                                <w:rPr>
                                  <w:rFonts w:ascii="Arial" w:hAnsi="Arial"/>
                                  <w:sz w:val="22"/>
                                  <w:szCs w:val="22"/>
                                </w:rPr>
                                <w:t>One important outcome related to students’ fitness knowledge is the understanding of fitness assessments, why those assessments are important, and how the data from each assessment can inform fitness planning. Knowing this outcome and aiming for it provides a clear progression of questions, guiding students toward the application of fitness knowledge.</w:t>
                              </w:r>
                            </w:p>
                            <w:p w14:paraId="2EB71513"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028331F" id="Group 425" o:spid="_x0000_s1137" style="position:absolute;margin-left:39.7pt;margin-top:602.05pt;width:530.8pt;height:100.1pt;z-index:251842560;mso-position-horizontal-relative:page;mso-position-vertical-relative:page;mso-height-relative:margin" coordsize="67411,12716"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">
                <v:shape id="Picture 426" o:spid="_x0000_s1138"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">
                  <v:imagedata r:id="rId19" o:title=""/>
                </v:shape>
                <v:shape id="_x0000_s1139" type="#_x0000_t202" style="position:absolute;left:11176;width:56235;height:127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" filled="f" stroked="f">
                  <v:textbox>
                    <w:txbxContent>
                      <w:p w14:paraId="2EDB50CA" w14:textId="20D34449" w:rsidR="003117C2" w:rsidRPr="00304D34" w:rsidRDefault="003117C2" w:rsidP="00E108E7">
                        <w:pPr>
                          <w:rPr>
                            <w:rFonts w:ascii="Arial" w:hAnsi="Arial"/>
                            <w:sz w:val="22"/>
                            <w:szCs w:val="22"/>
                          </w:rPr>
                        </w:pPr>
                        <w:r>
                          <w:rPr>
                            <w:rFonts w:ascii="Arial" w:hAnsi="Arial"/>
                            <w:b/>
                            <w:sz w:val="22"/>
                            <w:szCs w:val="22"/>
                          </w:rPr>
                          <w:t>Manage response rates with tiered questioning techniques.</w:t>
                        </w:r>
                        <w:r w:rsidRPr="00304D34">
                          <w:rPr>
                            <w:rFonts w:ascii="Arial" w:hAnsi="Arial"/>
                            <w:sz w:val="22"/>
                            <w:szCs w:val="22"/>
                          </w:rPr>
                          <w:t xml:space="preserve"> </w:t>
                        </w:r>
                        <w:r>
                          <w:rPr>
                            <w:rFonts w:ascii="Arial" w:hAnsi="Arial"/>
                            <w:sz w:val="22"/>
                            <w:szCs w:val="22"/>
                          </w:rPr>
                          <w:t>One important outcome related to students’ fitness knowledge is the understanding of fitness assessments, why those assessments are important, and how the data from each assessment can inform fitness planning. Knowing this outcome and aiming for it provides a clear progression of questions, guiding students toward the application of fitness knowledge.</w:t>
                        </w:r>
                      </w:p>
                      <w:p w14:paraId="2EB71513" w14:textId="77777777" w:rsidR="003117C2" w:rsidRDefault="003117C2" w:rsidP="00E108E7"/>
                    </w:txbxContent>
                  </v:textbox>
                </v:shape>
                <w10:wrap type="through" anchorx="page" anchory="page"/>
              </v:group>
            </w:pict>
          </mc:Fallback>
        </mc:AlternateContent>
      </w:r>
      <w:r w:rsidR="001D18DD">
        <w:rPr>
          <w:noProof/>
        </w:rPr>
        <mc:AlternateContent>
          <mc:Choice Requires="wpg">
            <w:drawing>
              <wp:anchor distT="0" distB="0" distL="114300" distR="114300" simplePos="0" relativeHeight="251844608" behindDoc="0" locked="0" layoutInCell="1" allowOverlap="1" wp14:anchorId="1459F418" wp14:editId="0F9E26BE">
                <wp:simplePos x="0" y="0"/>
                <wp:positionH relativeFrom="page">
                  <wp:posOffset>472440</wp:posOffset>
                </wp:positionH>
                <wp:positionV relativeFrom="page">
                  <wp:posOffset>1371600</wp:posOffset>
                </wp:positionV>
                <wp:extent cx="6627880" cy="1000760"/>
                <wp:effectExtent l="0" t="0" r="0" b="0"/>
                <wp:wrapThrough wrapText="bothSides">
                  <wp:wrapPolygon edited="0">
                    <wp:start x="3394" y="0"/>
                    <wp:lineTo x="0" y="548"/>
                    <wp:lineTo x="0" y="10964"/>
                    <wp:lineTo x="3394" y="18091"/>
                    <wp:lineTo x="3394" y="20832"/>
                    <wp:lineTo x="21441" y="20832"/>
                    <wp:lineTo x="21441" y="0"/>
                    <wp:lineTo x="3394" y="0"/>
                  </wp:wrapPolygon>
                </wp:wrapThrough>
                <wp:docPr id="473" name="Group 473"/>
                <wp:cNvGraphicFramePr/>
                <a:graphic xmlns:a="http://schemas.openxmlformats.org/drawingml/2006/main">
                  <a:graphicData uri="http://schemas.microsoft.com/office/word/2010/wordprocessingGroup">
                    <wpg:wgp>
                      <wpg:cNvGrpSpPr/>
                      <wpg:grpSpPr>
                        <a:xfrm>
                          <a:off x="0" y="0"/>
                          <a:ext cx="6627880" cy="1000760"/>
                          <a:chOff x="-23881" y="0"/>
                          <a:chExt cx="6628143" cy="1000760"/>
                        </a:xfrm>
                      </wpg:grpSpPr>
                      <pic:pic xmlns:pic="http://schemas.openxmlformats.org/drawingml/2006/picture">
                        <pic:nvPicPr>
                          <pic:cNvPr id="487" name="Picture 48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23881" y="40640"/>
                            <a:ext cx="914436" cy="464429"/>
                          </a:xfrm>
                          <a:prstGeom prst="rect">
                            <a:avLst/>
                          </a:prstGeom>
                        </pic:spPr>
                      </pic:pic>
                      <wps:wsp>
                        <wps:cNvPr id="515" name="Text Box 515"/>
                        <wps:cNvSpPr txBox="1"/>
                        <wps:spPr>
                          <a:xfrm>
                            <a:off x="980702"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458B4C" w14:textId="36DC95BA" w:rsidR="003117C2" w:rsidRDefault="003117C2" w:rsidP="0052407A">
                              <w:pPr>
                                <w:pStyle w:val="ListParagraph"/>
                                <w:numPr>
                                  <w:ilvl w:val="0"/>
                                  <w:numId w:val="18"/>
                                </w:numPr>
                                <w:rPr>
                                  <w:rFonts w:ascii="Arial" w:hAnsi="Arial"/>
                                  <w:sz w:val="22"/>
                                  <w:szCs w:val="22"/>
                                </w:rPr>
                              </w:pPr>
                              <w:r>
                                <w:rPr>
                                  <w:rFonts w:ascii="Arial" w:hAnsi="Arial"/>
                                  <w:sz w:val="22"/>
                                  <w:szCs w:val="22"/>
                                </w:rPr>
                                <w:t>Allow students to use different ways of moving from the end line to the center line (wheel chairs, scooters, etc.).</w:t>
                              </w:r>
                            </w:p>
                            <w:p w14:paraId="6FFE7187" w14:textId="69C8E0F3" w:rsidR="003117C2" w:rsidRDefault="003117C2" w:rsidP="0052407A">
                              <w:pPr>
                                <w:pStyle w:val="ListParagraph"/>
                                <w:numPr>
                                  <w:ilvl w:val="0"/>
                                  <w:numId w:val="18"/>
                                </w:numPr>
                                <w:rPr>
                                  <w:rFonts w:ascii="Arial" w:hAnsi="Arial"/>
                                  <w:sz w:val="22"/>
                                  <w:szCs w:val="22"/>
                                </w:rPr>
                              </w:pPr>
                              <w:r>
                                <w:rPr>
                                  <w:rFonts w:ascii="Arial" w:hAnsi="Arial"/>
                                  <w:sz w:val="22"/>
                                  <w:szCs w:val="22"/>
                                </w:rPr>
                                <w:t>Pair students with peer coaches to help facilitate RPS game play.</w:t>
                              </w:r>
                            </w:p>
                            <w:p w14:paraId="313FE9AA" w14:textId="77777777" w:rsidR="003117C2" w:rsidRPr="00CB28FB" w:rsidRDefault="003117C2" w:rsidP="00E108E7">
                              <w:pPr>
                                <w:pStyle w:val="ListParagraph"/>
                                <w:ind w:left="360"/>
                                <w:rPr>
                                  <w:rFonts w:ascii="Arial" w:hAnsi="Arial"/>
                                  <w:sz w:val="22"/>
                                  <w:szCs w:val="22"/>
                                </w:rPr>
                              </w:pPr>
                            </w:p>
                            <w:p w14:paraId="7BF3EF27"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459F418" id="Group 473" o:spid="_x0000_s1140" style="position:absolute;margin-left:37.2pt;margin-top:108pt;width:521.9pt;height:78.8pt;z-index:251844608;mso-position-horizontal-relative:page;mso-position-vertical-relative:page;mso-width-relative:margin" coordorigin="-238" coordsize="66281,1000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">
                <v:shape id="Picture 487" o:spid="_x0000_s1141" type="#_x0000_t75" style="position:absolute;left:-238;top:406;width:9143;height:4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">
                  <v:imagedata r:id="rId17" o:title=""/>
                </v:shape>
                <v:shape id="Text Box 515" o:spid="_x0000_s1142" type="#_x0000_t202" style="position:absolute;left:9807;width:56235;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" filled="f" stroked="f">
                  <v:textbox>
                    <w:txbxContent>
                      <w:p w14:paraId="1D458B4C" w14:textId="36DC95BA" w:rsidR="003117C2" w:rsidRDefault="003117C2" w:rsidP="0052407A">
                        <w:pPr>
                          <w:pStyle w:val="ListParagraph"/>
                          <w:numPr>
                            <w:ilvl w:val="0"/>
                            <w:numId w:val="18"/>
                          </w:numPr>
                          <w:rPr>
                            <w:rFonts w:ascii="Arial" w:hAnsi="Arial"/>
                            <w:sz w:val="22"/>
                            <w:szCs w:val="22"/>
                          </w:rPr>
                        </w:pPr>
                        <w:r>
                          <w:rPr>
                            <w:rFonts w:ascii="Arial" w:hAnsi="Arial"/>
                            <w:sz w:val="22"/>
                            <w:szCs w:val="22"/>
                          </w:rPr>
                          <w:t>Allow students to use different ways of moving from the end line to the center line (wheel chairs, scooters, etc.).</w:t>
                        </w:r>
                      </w:p>
                      <w:p w14:paraId="6FFE7187" w14:textId="69C8E0F3" w:rsidR="003117C2" w:rsidRDefault="003117C2" w:rsidP="0052407A">
                        <w:pPr>
                          <w:pStyle w:val="ListParagraph"/>
                          <w:numPr>
                            <w:ilvl w:val="0"/>
                            <w:numId w:val="18"/>
                          </w:numPr>
                          <w:rPr>
                            <w:rFonts w:ascii="Arial" w:hAnsi="Arial"/>
                            <w:sz w:val="22"/>
                            <w:szCs w:val="22"/>
                          </w:rPr>
                        </w:pPr>
                        <w:r>
                          <w:rPr>
                            <w:rFonts w:ascii="Arial" w:hAnsi="Arial"/>
                            <w:sz w:val="22"/>
                            <w:szCs w:val="22"/>
                          </w:rPr>
                          <w:t>Pair students with peer coaches to help facilitate RPS game play.</w:t>
                        </w:r>
                      </w:p>
                      <w:p w14:paraId="313FE9AA" w14:textId="77777777" w:rsidR="003117C2" w:rsidRPr="00CB28FB" w:rsidRDefault="003117C2" w:rsidP="00E108E7">
                        <w:pPr>
                          <w:pStyle w:val="ListParagraph"/>
                          <w:ind w:left="360"/>
                          <w:rPr>
                            <w:rFonts w:ascii="Arial" w:hAnsi="Arial"/>
                            <w:sz w:val="22"/>
                            <w:szCs w:val="22"/>
                          </w:rPr>
                        </w:pPr>
                      </w:p>
                      <w:p w14:paraId="7BF3EF27" w14:textId="77777777" w:rsidR="003117C2" w:rsidRDefault="003117C2"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38464" behindDoc="0" locked="0" layoutInCell="1" allowOverlap="1" wp14:anchorId="4BF2757D" wp14:editId="09CD457F">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415" name="Straight Connector 4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5FCE203" id="Straight Connector 415" o:spid="_x0000_s1026" style="position:absolute;z-index:25183846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39488" behindDoc="0" locked="0" layoutInCell="1" allowOverlap="1" wp14:anchorId="14B10CCD" wp14:editId="010CB41D">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16" name="Group 4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17" name="Picture 41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18" name="Text Box 418"/>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76A93C7" w14:textId="45AA099B" w:rsidR="003117C2" w:rsidRPr="00F1777C" w:rsidRDefault="003117C2" w:rsidP="00E108E7">
                              <w:pPr>
                                <w:rPr>
                                  <w:rFonts w:ascii="Arial" w:hAnsi="Arial"/>
                                  <w:b/>
                                  <w:sz w:val="22"/>
                                  <w:szCs w:val="22"/>
                                  <w:u w:val="single"/>
                                </w:rPr>
                              </w:pPr>
                              <w:r>
                                <w:rPr>
                                  <w:rFonts w:ascii="Arial" w:hAnsi="Arial"/>
                                  <w:sz w:val="22"/>
                                  <w:szCs w:val="22"/>
                                </w:rPr>
                                <w:t xml:space="preserve">Benefits, Health-Related Fitness, Mental Health, PACER, Physical Activity Environment, Physical Health, Safe Behaviors </w:t>
                              </w:r>
                            </w:p>
                            <w:p w14:paraId="4EB4250A"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4B10CCD" id="Group 416" o:spid="_x0000_s1143" style="position:absolute;margin-left:39.6pt;margin-top:239.55pt;width:529.2pt;height:35.95pt;z-index:251839488;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">
                <v:shape id="Picture 417" o:spid="_x0000_s1144"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">
                  <v:imagedata r:id="rId23" o:title=""/>
                </v:shape>
                <v:shape id="Text Box 418" o:spid="_x0000_s1145"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" filled="f" stroked="f">
                  <v:textbox>
                    <w:txbxContent>
                      <w:p w14:paraId="776A93C7" w14:textId="45AA099B" w:rsidR="003117C2" w:rsidRPr="00F1777C" w:rsidRDefault="003117C2" w:rsidP="00E108E7">
                        <w:pPr>
                          <w:rPr>
                            <w:rFonts w:ascii="Arial" w:hAnsi="Arial"/>
                            <w:b/>
                            <w:sz w:val="22"/>
                            <w:szCs w:val="22"/>
                            <w:u w:val="single"/>
                          </w:rPr>
                        </w:pPr>
                        <w:r>
                          <w:rPr>
                            <w:rFonts w:ascii="Arial" w:hAnsi="Arial"/>
                            <w:sz w:val="22"/>
                            <w:szCs w:val="22"/>
                          </w:rPr>
                          <w:t xml:space="preserve">Benefits, Health-Related Fitness, Mental Health, PACER, Physical Activity Environment, Physical Health, Safe Behaviors </w:t>
                        </w:r>
                      </w:p>
                      <w:p w14:paraId="4EB4250A" w14:textId="77777777" w:rsidR="003117C2" w:rsidRDefault="003117C2"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0512" behindDoc="0" locked="0" layoutInCell="1" allowOverlap="1" wp14:anchorId="5660F3CF" wp14:editId="5F667002">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419" name="Group 41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420" name="Picture 42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21" name="Text Box 421"/>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C75DFA8" w14:textId="273F5EEB" w:rsidR="003117C2" w:rsidRDefault="003117C2" w:rsidP="0052407A">
                              <w:pPr>
                                <w:pStyle w:val="ListParagraph"/>
                                <w:numPr>
                                  <w:ilvl w:val="0"/>
                                  <w:numId w:val="47"/>
                                </w:numPr>
                                <w:rPr>
                                  <w:rFonts w:ascii="Arial" w:hAnsi="Arial"/>
                                  <w:sz w:val="22"/>
                                  <w:szCs w:val="22"/>
                                </w:rPr>
                              </w:pPr>
                              <w:r w:rsidRPr="006C7877">
                                <w:rPr>
                                  <w:rFonts w:ascii="Arial" w:hAnsi="Arial"/>
                                  <w:b/>
                                  <w:sz w:val="22"/>
                                  <w:szCs w:val="22"/>
                                </w:rPr>
                                <w:t>Standard 3 [M1.6</w:t>
                              </w:r>
                              <w:r>
                                <w:rPr>
                                  <w:rFonts w:ascii="Arial" w:hAnsi="Arial"/>
                                  <w:b/>
                                  <w:sz w:val="22"/>
                                  <w:szCs w:val="22"/>
                                </w:rPr>
                                <w:t xml:space="preserve">, </w:t>
                              </w:r>
                              <w:r w:rsidRPr="006C7877">
                                <w:rPr>
                                  <w:rFonts w:ascii="Arial" w:hAnsi="Arial"/>
                                  <w:b/>
                                  <w:sz w:val="22"/>
                                  <w:szCs w:val="22"/>
                                </w:rPr>
                                <w:t xml:space="preserve">8] </w:t>
                              </w:r>
                              <w:r w:rsidRPr="006C7877">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4919AF57" w14:textId="76A4CEBE" w:rsidR="003117C2" w:rsidRPr="00D41015" w:rsidRDefault="003117C2" w:rsidP="0052407A">
                              <w:pPr>
                                <w:pStyle w:val="ListParagraph"/>
                                <w:numPr>
                                  <w:ilvl w:val="0"/>
                                  <w:numId w:val="47"/>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31120CDE" w14:textId="77777777" w:rsidR="003117C2" w:rsidRPr="00F24860" w:rsidRDefault="003117C2"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660F3CF" id="Group 419" o:spid="_x0000_s1146" style="position:absolute;margin-left:39.6pt;margin-top:305.75pt;width:525.2pt;height:166.8pt;z-index:251840512;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">
                <v:shape id="Picture 420" o:spid="_x0000_s1147"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">
                  <v:imagedata r:id="rId25" o:title=""/>
                </v:shape>
                <v:shape id="Text Box 421" o:spid="_x0000_s1148"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" filled="f" stroked="f">
                  <v:textbox>
                    <w:txbxContent>
                      <w:p w14:paraId="5C75DFA8" w14:textId="273F5EEB" w:rsidR="003117C2" w:rsidRDefault="003117C2" w:rsidP="0052407A">
                        <w:pPr>
                          <w:pStyle w:val="ListParagraph"/>
                          <w:numPr>
                            <w:ilvl w:val="0"/>
                            <w:numId w:val="47"/>
                          </w:numPr>
                          <w:rPr>
                            <w:rFonts w:ascii="Arial" w:hAnsi="Arial"/>
                            <w:sz w:val="22"/>
                            <w:szCs w:val="22"/>
                          </w:rPr>
                        </w:pPr>
                        <w:r w:rsidRPr="006C7877">
                          <w:rPr>
                            <w:rFonts w:ascii="Arial" w:hAnsi="Arial"/>
                            <w:b/>
                            <w:sz w:val="22"/>
                            <w:szCs w:val="22"/>
                          </w:rPr>
                          <w:t>Standard 3 [M1.6</w:t>
                        </w:r>
                        <w:r>
                          <w:rPr>
                            <w:rFonts w:ascii="Arial" w:hAnsi="Arial"/>
                            <w:b/>
                            <w:sz w:val="22"/>
                            <w:szCs w:val="22"/>
                          </w:rPr>
                          <w:t xml:space="preserve">, </w:t>
                        </w:r>
                        <w:r w:rsidRPr="006C7877">
                          <w:rPr>
                            <w:rFonts w:ascii="Arial" w:hAnsi="Arial"/>
                            <w:b/>
                            <w:sz w:val="22"/>
                            <w:szCs w:val="22"/>
                          </w:rPr>
                          <w:t xml:space="preserve">8] </w:t>
                        </w:r>
                        <w:r w:rsidRPr="006C7877">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4919AF57" w14:textId="76A4CEBE" w:rsidR="003117C2" w:rsidRPr="00D41015" w:rsidRDefault="003117C2" w:rsidP="0052407A">
                        <w:pPr>
                          <w:pStyle w:val="ListParagraph"/>
                          <w:numPr>
                            <w:ilvl w:val="0"/>
                            <w:numId w:val="47"/>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31120CDE" w14:textId="77777777" w:rsidR="003117C2" w:rsidRPr="00F24860" w:rsidRDefault="003117C2"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1536" behindDoc="0" locked="0" layoutInCell="1" allowOverlap="1" wp14:anchorId="3022595B" wp14:editId="401040E7">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422" name="Group 4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423" name="Picture 42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4" name="Text Box 424"/>
                        <wps:cNvSpPr txBox="1"/>
                        <wps:spPr>
                          <a:xfrm>
                            <a:off x="991235" y="1905"/>
                            <a:ext cx="5623560" cy="1546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A97B98" w14:textId="5751CC56" w:rsidR="003117C2" w:rsidRDefault="003117C2" w:rsidP="0052407A">
                              <w:pPr>
                                <w:pStyle w:val="ListParagraph"/>
                                <w:numPr>
                                  <w:ilvl w:val="0"/>
                                  <w:numId w:val="4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Identify the components of health-related fitness assessed by each FitnessGram</w:t>
                              </w:r>
                              <w:r w:rsidRPr="00917E8B">
                                <w:rPr>
                                  <w:rFonts w:ascii="Arial" w:hAnsi="Arial"/>
                                  <w:sz w:val="22"/>
                                  <w:szCs w:val="22"/>
                                  <w:vertAlign w:val="superscript"/>
                                </w:rPr>
                                <w:t>®</w:t>
                              </w:r>
                              <w:r>
                                <w:rPr>
                                  <w:rFonts w:ascii="Arial" w:hAnsi="Arial"/>
                                  <w:sz w:val="22"/>
                                  <w:szCs w:val="22"/>
                                </w:rPr>
                                <w:t xml:space="preserve"> assessment.</w:t>
                              </w:r>
                            </w:p>
                            <w:p w14:paraId="19A12D41" w14:textId="3E267A99" w:rsidR="003117C2" w:rsidRDefault="003117C2" w:rsidP="0052407A">
                              <w:pPr>
                                <w:pStyle w:val="ListParagraph"/>
                                <w:numPr>
                                  <w:ilvl w:val="0"/>
                                  <w:numId w:val="48"/>
                                </w:numPr>
                                <w:rPr>
                                  <w:rFonts w:ascii="Arial" w:hAnsi="Arial"/>
                                  <w:sz w:val="22"/>
                                  <w:szCs w:val="22"/>
                                </w:rPr>
                              </w:pPr>
                              <w:r>
                                <w:rPr>
                                  <w:rFonts w:ascii="Arial" w:hAnsi="Arial"/>
                                  <w:b/>
                                  <w:sz w:val="22"/>
                                  <w:szCs w:val="22"/>
                                </w:rPr>
                                <w:t>DOK 2:</w:t>
                              </w:r>
                              <w:r>
                                <w:rPr>
                                  <w:rFonts w:ascii="Arial" w:hAnsi="Arial"/>
                                  <w:sz w:val="22"/>
                                  <w:szCs w:val="22"/>
                                </w:rPr>
                                <w:t xml:space="preserve"> What do you know about each assessment?</w:t>
                              </w:r>
                            </w:p>
                            <w:p w14:paraId="653A2170" w14:textId="3FD88882" w:rsidR="003117C2" w:rsidRDefault="003117C2" w:rsidP="0052407A">
                              <w:pPr>
                                <w:pStyle w:val="ListParagraph"/>
                                <w:numPr>
                                  <w:ilvl w:val="0"/>
                                  <w:numId w:val="48"/>
                                </w:numPr>
                                <w:rPr>
                                  <w:rFonts w:ascii="Arial" w:hAnsi="Arial"/>
                                  <w:sz w:val="22"/>
                                  <w:szCs w:val="22"/>
                                </w:rPr>
                              </w:pPr>
                              <w:r>
                                <w:rPr>
                                  <w:rFonts w:ascii="Arial" w:hAnsi="Arial"/>
                                  <w:b/>
                                  <w:sz w:val="22"/>
                                  <w:szCs w:val="22"/>
                                </w:rPr>
                                <w:t>DOK 2:</w:t>
                              </w:r>
                              <w:r>
                                <w:rPr>
                                  <w:rFonts w:ascii="Arial" w:hAnsi="Arial"/>
                                  <w:sz w:val="22"/>
                                  <w:szCs w:val="22"/>
                                </w:rPr>
                                <w:t xml:space="preserve"> How can you apply what you learn from each assessment to help develop or modify your fitness routine/plan?</w:t>
                              </w:r>
                            </w:p>
                            <w:p w14:paraId="386090C1" w14:textId="5115B320" w:rsidR="003117C2" w:rsidRPr="00F1777C" w:rsidRDefault="003117C2" w:rsidP="0052407A">
                              <w:pPr>
                                <w:pStyle w:val="ListParagraph"/>
                                <w:numPr>
                                  <w:ilvl w:val="0"/>
                                  <w:numId w:val="48"/>
                                </w:numPr>
                                <w:rPr>
                                  <w:rFonts w:ascii="Arial" w:hAnsi="Arial"/>
                                  <w:sz w:val="22"/>
                                  <w:szCs w:val="22"/>
                                </w:rPr>
                              </w:pPr>
                              <w:r>
                                <w:rPr>
                                  <w:rFonts w:ascii="Arial" w:hAnsi="Arial"/>
                                  <w:b/>
                                  <w:sz w:val="22"/>
                                  <w:szCs w:val="22"/>
                                </w:rPr>
                                <w:t>DOK 3:</w:t>
                              </w:r>
                              <w:r>
                                <w:rPr>
                                  <w:rFonts w:ascii="Arial" w:hAnsi="Arial"/>
                                  <w:sz w:val="22"/>
                                  <w:szCs w:val="22"/>
                                </w:rPr>
                                <w:t xml:space="preserve"> Identify activities you can do to help improve your FitnessGram</w:t>
                              </w:r>
                              <w:r w:rsidRPr="00917E8B">
                                <w:rPr>
                                  <w:rFonts w:ascii="Arial" w:hAnsi="Arial"/>
                                  <w:sz w:val="22"/>
                                  <w:szCs w:val="22"/>
                                  <w:vertAlign w:val="superscript"/>
                                </w:rPr>
                                <w:t>®</w:t>
                              </w:r>
                              <w:r>
                                <w:rPr>
                                  <w:rFonts w:ascii="Arial" w:hAnsi="Arial"/>
                                  <w:sz w:val="22"/>
                                  <w:szCs w:val="22"/>
                                </w:rPr>
                                <w:t xml:space="preserve"> scores. What facts would you select to support your activity choices?</w:t>
                              </w:r>
                            </w:p>
                            <w:p w14:paraId="7DF72D10" w14:textId="77777777" w:rsidR="003117C2" w:rsidRPr="00C0404B" w:rsidRDefault="003117C2"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022595B" id="Group 422" o:spid="_x0000_s1149" style="position:absolute;margin-left:39.6pt;margin-top:480.95pt;width:520.85pt;height:121.9pt;z-index:251841536;mso-position-horizontal-relative:page;mso-position-vertical-relative:page" coordsize="66147,15481"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">
                <v:shape id="Picture 423" o:spid="_x0000_s1150"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">
                  <v:imagedata r:id="rId21" o:title=""/>
                </v:shape>
                <v:shape id="Text Box 424" o:spid="_x0000_s1151" type="#_x0000_t202" style="position:absolute;left:9912;top:19;width:56235;height:154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" filled="f" stroked="f">
                  <v:textbox>
                    <w:txbxContent>
                      <w:p w14:paraId="21A97B98" w14:textId="5751CC56" w:rsidR="003117C2" w:rsidRDefault="003117C2" w:rsidP="0052407A">
                        <w:pPr>
                          <w:pStyle w:val="ListParagraph"/>
                          <w:numPr>
                            <w:ilvl w:val="0"/>
                            <w:numId w:val="4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Identify the components of health-related fitness assessed by each FitnessGram</w:t>
                        </w:r>
                        <w:r w:rsidRPr="00917E8B">
                          <w:rPr>
                            <w:rFonts w:ascii="Arial" w:hAnsi="Arial"/>
                            <w:sz w:val="22"/>
                            <w:szCs w:val="22"/>
                            <w:vertAlign w:val="superscript"/>
                          </w:rPr>
                          <w:t>®</w:t>
                        </w:r>
                        <w:r>
                          <w:rPr>
                            <w:rFonts w:ascii="Arial" w:hAnsi="Arial"/>
                            <w:sz w:val="22"/>
                            <w:szCs w:val="22"/>
                          </w:rPr>
                          <w:t xml:space="preserve"> assessment.</w:t>
                        </w:r>
                      </w:p>
                      <w:p w14:paraId="19A12D41" w14:textId="3E267A99" w:rsidR="003117C2" w:rsidRDefault="003117C2" w:rsidP="0052407A">
                        <w:pPr>
                          <w:pStyle w:val="ListParagraph"/>
                          <w:numPr>
                            <w:ilvl w:val="0"/>
                            <w:numId w:val="48"/>
                          </w:numPr>
                          <w:rPr>
                            <w:rFonts w:ascii="Arial" w:hAnsi="Arial"/>
                            <w:sz w:val="22"/>
                            <w:szCs w:val="22"/>
                          </w:rPr>
                        </w:pPr>
                        <w:r>
                          <w:rPr>
                            <w:rFonts w:ascii="Arial" w:hAnsi="Arial"/>
                            <w:b/>
                            <w:sz w:val="22"/>
                            <w:szCs w:val="22"/>
                          </w:rPr>
                          <w:t>DOK 2:</w:t>
                        </w:r>
                        <w:r>
                          <w:rPr>
                            <w:rFonts w:ascii="Arial" w:hAnsi="Arial"/>
                            <w:sz w:val="22"/>
                            <w:szCs w:val="22"/>
                          </w:rPr>
                          <w:t xml:space="preserve"> What do you know about each assessment?</w:t>
                        </w:r>
                      </w:p>
                      <w:p w14:paraId="653A2170" w14:textId="3FD88882" w:rsidR="003117C2" w:rsidRDefault="003117C2" w:rsidP="0052407A">
                        <w:pPr>
                          <w:pStyle w:val="ListParagraph"/>
                          <w:numPr>
                            <w:ilvl w:val="0"/>
                            <w:numId w:val="48"/>
                          </w:numPr>
                          <w:rPr>
                            <w:rFonts w:ascii="Arial" w:hAnsi="Arial"/>
                            <w:sz w:val="22"/>
                            <w:szCs w:val="22"/>
                          </w:rPr>
                        </w:pPr>
                        <w:r>
                          <w:rPr>
                            <w:rFonts w:ascii="Arial" w:hAnsi="Arial"/>
                            <w:b/>
                            <w:sz w:val="22"/>
                            <w:szCs w:val="22"/>
                          </w:rPr>
                          <w:t>DOK 2:</w:t>
                        </w:r>
                        <w:r>
                          <w:rPr>
                            <w:rFonts w:ascii="Arial" w:hAnsi="Arial"/>
                            <w:sz w:val="22"/>
                            <w:szCs w:val="22"/>
                          </w:rPr>
                          <w:t xml:space="preserve"> How can you apply what you learn from each assessment to help develop or modify your fitness routine/plan?</w:t>
                        </w:r>
                      </w:p>
                      <w:p w14:paraId="386090C1" w14:textId="5115B320" w:rsidR="003117C2" w:rsidRPr="00F1777C" w:rsidRDefault="003117C2" w:rsidP="0052407A">
                        <w:pPr>
                          <w:pStyle w:val="ListParagraph"/>
                          <w:numPr>
                            <w:ilvl w:val="0"/>
                            <w:numId w:val="48"/>
                          </w:numPr>
                          <w:rPr>
                            <w:rFonts w:ascii="Arial" w:hAnsi="Arial"/>
                            <w:sz w:val="22"/>
                            <w:szCs w:val="22"/>
                          </w:rPr>
                        </w:pPr>
                        <w:r>
                          <w:rPr>
                            <w:rFonts w:ascii="Arial" w:hAnsi="Arial"/>
                            <w:b/>
                            <w:sz w:val="22"/>
                            <w:szCs w:val="22"/>
                          </w:rPr>
                          <w:t>DOK 3:</w:t>
                        </w:r>
                        <w:r>
                          <w:rPr>
                            <w:rFonts w:ascii="Arial" w:hAnsi="Arial"/>
                            <w:sz w:val="22"/>
                            <w:szCs w:val="22"/>
                          </w:rPr>
                          <w:t xml:space="preserve"> Identify activities you can do to help improve your FitnessGram</w:t>
                        </w:r>
                        <w:r w:rsidRPr="00917E8B">
                          <w:rPr>
                            <w:rFonts w:ascii="Arial" w:hAnsi="Arial"/>
                            <w:sz w:val="22"/>
                            <w:szCs w:val="22"/>
                            <w:vertAlign w:val="superscript"/>
                          </w:rPr>
                          <w:t>®</w:t>
                        </w:r>
                        <w:r>
                          <w:rPr>
                            <w:rFonts w:ascii="Arial" w:hAnsi="Arial"/>
                            <w:sz w:val="22"/>
                            <w:szCs w:val="22"/>
                          </w:rPr>
                          <w:t xml:space="preserve"> scores. What facts would you select to support your activity choices?</w:t>
                        </w:r>
                      </w:p>
                      <w:p w14:paraId="7DF72D10" w14:textId="77777777" w:rsidR="003117C2" w:rsidRPr="00C0404B" w:rsidRDefault="003117C2" w:rsidP="00E108E7">
                        <w:pPr>
                          <w:ind w:left="144"/>
                          <w:rPr>
                            <w:rFonts w:ascii="Arial" w:hAnsi="Arial"/>
                            <w:sz w:val="22"/>
                          </w:rPr>
                        </w:pPr>
                      </w:p>
                    </w:txbxContent>
                  </v:textbox>
                </v:shape>
                <w10:wrap type="through" anchorx="page" anchory="page"/>
              </v:group>
            </w:pict>
          </mc:Fallback>
        </mc:AlternateContent>
      </w:r>
      <w:r w:rsidR="007A4780">
        <w:br w:type="page"/>
      </w:r>
    </w:p>
    <w:p w14:paraId="057CD356" w14:textId="5D278B53" w:rsidR="007A4780" w:rsidRDefault="007A4780">
      <w:r>
        <w:lastRenderedPageBreak/>
        <w:br/>
      </w:r>
      <w:r>
        <w:br/>
      </w:r>
    </w:p>
    <w:p w14:paraId="20C4455D" w14:textId="3D9A0A56" w:rsidR="007A4780" w:rsidRDefault="003117C2">
      <w:r>
        <w:rPr>
          <w:noProof/>
        </w:rPr>
        <mc:AlternateContent>
          <mc:Choice Requires="wps">
            <w:drawing>
              <wp:anchor distT="0" distB="0" distL="114300" distR="114300" simplePos="0" relativeHeight="251488256" behindDoc="0" locked="0" layoutInCell="1" allowOverlap="1" wp14:anchorId="55D88A08" wp14:editId="2195EC55">
                <wp:simplePos x="0" y="0"/>
                <wp:positionH relativeFrom="margin">
                  <wp:posOffset>2214880</wp:posOffset>
                </wp:positionH>
                <wp:positionV relativeFrom="page">
                  <wp:posOffset>1193673</wp:posOffset>
                </wp:positionV>
                <wp:extent cx="2912110" cy="363220"/>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0E59C9" w14:textId="169E6703" w:rsidR="003117C2" w:rsidRPr="00ED00BE" w:rsidRDefault="003117C2" w:rsidP="00ED00BE">
                            <w:pPr>
                              <w:jc w:val="center"/>
                              <w:rPr>
                                <w:rFonts w:ascii="Arial" w:hAnsi="Arial" w:cs="Arial"/>
                                <w:b/>
                                <w:sz w:val="36"/>
                                <w:szCs w:val="36"/>
                              </w:rPr>
                            </w:pPr>
                            <w:r>
                              <w:rPr>
                                <w:rFonts w:ascii="Arial" w:hAnsi="Arial" w:cs="Arial"/>
                                <w:b/>
                                <w:sz w:val="36"/>
                                <w:szCs w:val="36"/>
                              </w:rPr>
                              <w:t>PARTNER PO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88A08" id="Text Box 107" o:spid="_x0000_s1152" type="#_x0000_t202" style="position:absolute;margin-left:174.4pt;margin-top:94pt;width:229.3pt;height:28.6pt;z-index:2514882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" filled="f" stroked="f">
                <v:textbox>
                  <w:txbxContent>
                    <w:p w14:paraId="440E59C9" w14:textId="169E6703" w:rsidR="003117C2" w:rsidRPr="00ED00BE" w:rsidRDefault="003117C2" w:rsidP="00ED00BE">
                      <w:pPr>
                        <w:jc w:val="center"/>
                        <w:rPr>
                          <w:rFonts w:ascii="Arial" w:hAnsi="Arial" w:cs="Arial"/>
                          <w:b/>
                          <w:sz w:val="36"/>
                          <w:szCs w:val="36"/>
                        </w:rPr>
                      </w:pPr>
                      <w:r>
                        <w:rPr>
                          <w:rFonts w:ascii="Arial" w:hAnsi="Arial" w:cs="Arial"/>
                          <w:b/>
                          <w:sz w:val="36"/>
                          <w:szCs w:val="36"/>
                        </w:rPr>
                        <w:t>PARTNER POSES</w:t>
                      </w:r>
                    </w:p>
                  </w:txbxContent>
                </v:textbox>
                <w10:wrap type="square" anchorx="margin" anchory="page"/>
              </v:shape>
            </w:pict>
          </mc:Fallback>
        </mc:AlternateContent>
      </w:r>
      <w:r w:rsidR="00851DEA">
        <w:rPr>
          <w:noProof/>
        </w:rPr>
        <w:drawing>
          <wp:anchor distT="0" distB="0" distL="114300" distR="114300" simplePos="0" relativeHeight="251774976" behindDoc="0" locked="0" layoutInCell="1" allowOverlap="1" wp14:anchorId="301C7677" wp14:editId="58B7F000">
            <wp:simplePos x="0" y="0"/>
            <wp:positionH relativeFrom="page">
              <wp:posOffset>4005580</wp:posOffset>
            </wp:positionH>
            <wp:positionV relativeFrom="page">
              <wp:posOffset>3330575</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31"/>
                    <a:stretch>
                      <a:fillRect/>
                    </a:stretch>
                  </pic:blipFill>
                  <pic:spPr>
                    <a:xfrm>
                      <a:off x="0" y="0"/>
                      <a:ext cx="3200400" cy="3200400"/>
                    </a:xfrm>
                    <a:prstGeom prst="rect">
                      <a:avLst/>
                    </a:prstGeom>
                    <a:ln>
                      <a:solidFill>
                        <a:srgbClr val="266141"/>
                      </a:solidFill>
                    </a:ln>
                  </pic:spPr>
                </pic:pic>
              </a:graphicData>
            </a:graphic>
          </wp:anchor>
        </w:drawing>
      </w:r>
      <w:r w:rsidR="00500D2D">
        <w:rPr>
          <w:noProof/>
        </w:rPr>
        <mc:AlternateContent>
          <mc:Choice Requires="wps">
            <w:drawing>
              <wp:anchor distT="0" distB="0" distL="114300" distR="114300" simplePos="0" relativeHeight="251779072" behindDoc="0" locked="0" layoutInCell="1" allowOverlap="1" wp14:anchorId="5BF1219B" wp14:editId="34FC586B">
                <wp:simplePos x="0" y="0"/>
                <wp:positionH relativeFrom="page">
                  <wp:posOffset>519953</wp:posOffset>
                </wp:positionH>
                <wp:positionV relativeFrom="page">
                  <wp:posOffset>6633882</wp:posOffset>
                </wp:positionV>
                <wp:extent cx="6858000" cy="2284058"/>
                <wp:effectExtent l="0" t="0" r="0" b="2540"/>
                <wp:wrapThrough wrapText="bothSides">
                  <wp:wrapPolygon edited="0">
                    <wp:start x="80" y="0"/>
                    <wp:lineTo x="80" y="21384"/>
                    <wp:lineTo x="21440" y="21384"/>
                    <wp:lineTo x="21440" y="0"/>
                    <wp:lineTo x="80" y="0"/>
                  </wp:wrapPolygon>
                </wp:wrapThrough>
                <wp:docPr id="154" name="Text Box 154"/>
                <wp:cNvGraphicFramePr/>
                <a:graphic xmlns:a="http://schemas.openxmlformats.org/drawingml/2006/main">
                  <a:graphicData uri="http://schemas.microsoft.com/office/word/2010/wordprocessingShape">
                    <wps:wsp>
                      <wps:cNvSpPr txBox="1"/>
                      <wps:spPr>
                        <a:xfrm>
                          <a:off x="0" y="0"/>
                          <a:ext cx="6858000" cy="228405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0FEEE1F" w14:textId="77777777" w:rsidR="003117C2" w:rsidRDefault="003117C2" w:rsidP="00B709B2">
                            <w:pPr>
                              <w:rPr>
                                <w:rFonts w:ascii="Arial" w:hAnsi="Arial"/>
                                <w:b/>
                                <w:sz w:val="22"/>
                              </w:rPr>
                            </w:pPr>
                            <w:r>
                              <w:rPr>
                                <w:rFonts w:ascii="Arial" w:hAnsi="Arial"/>
                                <w:b/>
                                <w:sz w:val="22"/>
                              </w:rPr>
                              <w:t>Activity Procedures:</w:t>
                            </w:r>
                          </w:p>
                          <w:p w14:paraId="1F01C8D2" w14:textId="4DAFB7CB" w:rsidR="003117C2" w:rsidRPr="00F1777C" w:rsidRDefault="003117C2" w:rsidP="002B5097">
                            <w:pPr>
                              <w:pStyle w:val="ListParagraph"/>
                              <w:numPr>
                                <w:ilvl w:val="0"/>
                                <w:numId w:val="14"/>
                              </w:numPr>
                              <w:rPr>
                                <w:rFonts w:ascii="Arial" w:hAnsi="Arial"/>
                                <w:sz w:val="22"/>
                                <w:szCs w:val="22"/>
                              </w:rPr>
                            </w:pPr>
                            <w:r>
                              <w:rPr>
                                <w:rFonts w:ascii="Arial" w:hAnsi="Arial"/>
                                <w:sz w:val="22"/>
                                <w:szCs w:val="22"/>
                              </w:rPr>
                              <w:t xml:space="preserve">It’s time to work on our flexibility and balance with Partner Poses. </w:t>
                            </w:r>
                          </w:p>
                          <w:p w14:paraId="2281E48D" w14:textId="45292E85" w:rsidR="003117C2" w:rsidRDefault="003117C2" w:rsidP="002B5097">
                            <w:pPr>
                              <w:pStyle w:val="ListParagraph"/>
                              <w:numPr>
                                <w:ilvl w:val="0"/>
                                <w:numId w:val="14"/>
                              </w:numPr>
                              <w:rPr>
                                <w:rFonts w:ascii="Arial" w:hAnsi="Arial"/>
                                <w:sz w:val="22"/>
                                <w:szCs w:val="22"/>
                              </w:rPr>
                            </w:pPr>
                            <w:r>
                              <w:rPr>
                                <w:rFonts w:ascii="Arial" w:hAnsi="Arial"/>
                                <w:sz w:val="22"/>
                                <w:szCs w:val="22"/>
                              </w:rPr>
                              <w:t>During this activity, you will help your partner evaluate their yoga form for safety and effectiveness.</w:t>
                            </w:r>
                          </w:p>
                          <w:p w14:paraId="60F466FF" w14:textId="57EA734A" w:rsidR="003117C2" w:rsidRDefault="003117C2" w:rsidP="002B5097">
                            <w:pPr>
                              <w:pStyle w:val="ListParagraph"/>
                              <w:numPr>
                                <w:ilvl w:val="0"/>
                                <w:numId w:val="14"/>
                              </w:numPr>
                              <w:rPr>
                                <w:rFonts w:ascii="Arial" w:hAnsi="Arial"/>
                                <w:sz w:val="22"/>
                                <w:szCs w:val="22"/>
                              </w:rPr>
                            </w:pPr>
                            <w:r>
                              <w:rPr>
                                <w:rFonts w:ascii="Arial" w:hAnsi="Arial"/>
                                <w:sz w:val="22"/>
                                <w:szCs w:val="22"/>
                              </w:rPr>
                              <w:t>When the music begins, partner 1 will begin by performing the first yoga pose on the card. Partner 2 will evaluate form and alignment, providing feedback using positive language.</w:t>
                            </w:r>
                          </w:p>
                          <w:p w14:paraId="434F53CA" w14:textId="392D7041" w:rsidR="003117C2" w:rsidRPr="00F1777C" w:rsidRDefault="003117C2" w:rsidP="002B5097">
                            <w:pPr>
                              <w:pStyle w:val="ListParagraph"/>
                              <w:numPr>
                                <w:ilvl w:val="0"/>
                                <w:numId w:val="14"/>
                              </w:numPr>
                              <w:rPr>
                                <w:rFonts w:ascii="Arial" w:hAnsi="Arial"/>
                                <w:sz w:val="22"/>
                                <w:szCs w:val="22"/>
                              </w:rPr>
                            </w:pPr>
                            <w:r>
                              <w:rPr>
                                <w:rFonts w:ascii="Arial" w:hAnsi="Arial"/>
                                <w:sz w:val="22"/>
                                <w:szCs w:val="22"/>
                              </w:rPr>
                              <w:t>Hold each pose for 20 seconds and then change roles.</w:t>
                            </w:r>
                          </w:p>
                          <w:p w14:paraId="6C29BAE7" w14:textId="77777777" w:rsidR="003117C2" w:rsidRDefault="003117C2" w:rsidP="00B709B2">
                            <w:pPr>
                              <w:rPr>
                                <w:rFonts w:ascii="Arial" w:hAnsi="Arial" w:cs="Arial"/>
                                <w:b/>
                                <w:sz w:val="22"/>
                                <w:szCs w:val="22"/>
                              </w:rPr>
                            </w:pPr>
                          </w:p>
                          <w:p w14:paraId="17F42D47"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31167A39"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70D8692F" w14:textId="6E0B2822"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 xml:space="preserve">Challenge students to create their own </w:t>
                            </w:r>
                            <w:proofErr w:type="spellStart"/>
                            <w:r>
                              <w:rPr>
                                <w:rFonts w:ascii="Arial" w:hAnsi="Arial"/>
                                <w:sz w:val="22"/>
                                <w:szCs w:val="22"/>
                              </w:rPr>
                              <w:t>Darebee</w:t>
                            </w:r>
                            <w:proofErr w:type="spellEnd"/>
                            <w:r>
                              <w:rPr>
                                <w:rFonts w:ascii="Arial" w:hAnsi="Arial"/>
                                <w:sz w:val="22"/>
                                <w:szCs w:val="22"/>
                              </w:rPr>
                              <w:t>-style yoga workout cards.</w:t>
                            </w:r>
                          </w:p>
                          <w:p w14:paraId="39482EA1" w14:textId="77777777" w:rsidR="003117C2" w:rsidRPr="00461D28" w:rsidRDefault="003117C2" w:rsidP="00B709B2">
                            <w:pPr>
                              <w:rPr>
                                <w:rFonts w:ascii="Arial" w:hAnsi="Arial"/>
                                <w:sz w:val="22"/>
                              </w:rPr>
                            </w:pPr>
                          </w:p>
                          <w:p w14:paraId="2131A863" w14:textId="77777777" w:rsidR="003117C2" w:rsidRPr="00437F5E" w:rsidRDefault="003117C2"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F1219B" id="Text Box 154" o:spid="_x0000_s1153" type="#_x0000_t202" style="position:absolute;margin-left:40.95pt;margin-top:522.35pt;width:540pt;height:179.85pt;z-index:2517790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" filled="f" stroked="f">
                <v:textbox>
                  <w:txbxContent>
                    <w:p w14:paraId="10FEEE1F" w14:textId="77777777" w:rsidR="003117C2" w:rsidRDefault="003117C2" w:rsidP="00B709B2">
                      <w:pPr>
                        <w:rPr>
                          <w:rFonts w:ascii="Arial" w:hAnsi="Arial"/>
                          <w:b/>
                          <w:sz w:val="22"/>
                        </w:rPr>
                      </w:pPr>
                      <w:r>
                        <w:rPr>
                          <w:rFonts w:ascii="Arial" w:hAnsi="Arial"/>
                          <w:b/>
                          <w:sz w:val="22"/>
                        </w:rPr>
                        <w:t>Activity Procedures:</w:t>
                      </w:r>
                    </w:p>
                    <w:p w14:paraId="1F01C8D2" w14:textId="4DAFB7CB" w:rsidR="003117C2" w:rsidRPr="00F1777C" w:rsidRDefault="003117C2" w:rsidP="002B5097">
                      <w:pPr>
                        <w:pStyle w:val="ListParagraph"/>
                        <w:numPr>
                          <w:ilvl w:val="0"/>
                          <w:numId w:val="14"/>
                        </w:numPr>
                        <w:rPr>
                          <w:rFonts w:ascii="Arial" w:hAnsi="Arial"/>
                          <w:sz w:val="22"/>
                          <w:szCs w:val="22"/>
                        </w:rPr>
                      </w:pPr>
                      <w:r>
                        <w:rPr>
                          <w:rFonts w:ascii="Arial" w:hAnsi="Arial"/>
                          <w:sz w:val="22"/>
                          <w:szCs w:val="22"/>
                        </w:rPr>
                        <w:t xml:space="preserve">It’s time to work on our flexibility and balance with Partner Poses. </w:t>
                      </w:r>
                    </w:p>
                    <w:p w14:paraId="2281E48D" w14:textId="45292E85" w:rsidR="003117C2" w:rsidRDefault="003117C2" w:rsidP="002B5097">
                      <w:pPr>
                        <w:pStyle w:val="ListParagraph"/>
                        <w:numPr>
                          <w:ilvl w:val="0"/>
                          <w:numId w:val="14"/>
                        </w:numPr>
                        <w:rPr>
                          <w:rFonts w:ascii="Arial" w:hAnsi="Arial"/>
                          <w:sz w:val="22"/>
                          <w:szCs w:val="22"/>
                        </w:rPr>
                      </w:pPr>
                      <w:r>
                        <w:rPr>
                          <w:rFonts w:ascii="Arial" w:hAnsi="Arial"/>
                          <w:sz w:val="22"/>
                          <w:szCs w:val="22"/>
                        </w:rPr>
                        <w:t>During this activity, you will help your partner evaluate their yoga form for safety and effectiveness.</w:t>
                      </w:r>
                    </w:p>
                    <w:p w14:paraId="60F466FF" w14:textId="57EA734A" w:rsidR="003117C2" w:rsidRDefault="003117C2" w:rsidP="002B5097">
                      <w:pPr>
                        <w:pStyle w:val="ListParagraph"/>
                        <w:numPr>
                          <w:ilvl w:val="0"/>
                          <w:numId w:val="14"/>
                        </w:numPr>
                        <w:rPr>
                          <w:rFonts w:ascii="Arial" w:hAnsi="Arial"/>
                          <w:sz w:val="22"/>
                          <w:szCs w:val="22"/>
                        </w:rPr>
                      </w:pPr>
                      <w:r>
                        <w:rPr>
                          <w:rFonts w:ascii="Arial" w:hAnsi="Arial"/>
                          <w:sz w:val="22"/>
                          <w:szCs w:val="22"/>
                        </w:rPr>
                        <w:t>When the music begins, partner 1 will begin by performing the first yoga pose on the card. Partner 2 will evaluate form and alignment, providing feedback using positive language.</w:t>
                      </w:r>
                    </w:p>
                    <w:p w14:paraId="434F53CA" w14:textId="392D7041" w:rsidR="003117C2" w:rsidRPr="00F1777C" w:rsidRDefault="003117C2" w:rsidP="002B5097">
                      <w:pPr>
                        <w:pStyle w:val="ListParagraph"/>
                        <w:numPr>
                          <w:ilvl w:val="0"/>
                          <w:numId w:val="14"/>
                        </w:numPr>
                        <w:rPr>
                          <w:rFonts w:ascii="Arial" w:hAnsi="Arial"/>
                          <w:sz w:val="22"/>
                          <w:szCs w:val="22"/>
                        </w:rPr>
                      </w:pPr>
                      <w:r>
                        <w:rPr>
                          <w:rFonts w:ascii="Arial" w:hAnsi="Arial"/>
                          <w:sz w:val="22"/>
                          <w:szCs w:val="22"/>
                        </w:rPr>
                        <w:t>Hold each pose for 20 seconds and then change roles.</w:t>
                      </w:r>
                    </w:p>
                    <w:p w14:paraId="6C29BAE7" w14:textId="77777777" w:rsidR="003117C2" w:rsidRDefault="003117C2" w:rsidP="00B709B2">
                      <w:pPr>
                        <w:rPr>
                          <w:rFonts w:ascii="Arial" w:hAnsi="Arial" w:cs="Arial"/>
                          <w:b/>
                          <w:sz w:val="22"/>
                          <w:szCs w:val="22"/>
                        </w:rPr>
                      </w:pPr>
                    </w:p>
                    <w:p w14:paraId="17F42D47" w14:textId="77777777" w:rsidR="003117C2" w:rsidRPr="00DD404F" w:rsidRDefault="003117C2" w:rsidP="00B709B2">
                      <w:pPr>
                        <w:rPr>
                          <w:rFonts w:ascii="Arial" w:hAnsi="Arial" w:cs="Arial"/>
                          <w:b/>
                          <w:sz w:val="22"/>
                          <w:szCs w:val="22"/>
                        </w:rPr>
                      </w:pPr>
                      <w:r w:rsidRPr="00DD404F">
                        <w:rPr>
                          <w:rFonts w:ascii="Arial" w:hAnsi="Arial" w:cs="Arial"/>
                          <w:b/>
                          <w:sz w:val="22"/>
                          <w:szCs w:val="22"/>
                        </w:rPr>
                        <w:t>Grade Level Progression:</w:t>
                      </w:r>
                    </w:p>
                    <w:p w14:paraId="31167A39"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70D8692F" w14:textId="6E0B2822"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 xml:space="preserve">Challenge students to create their own </w:t>
                      </w:r>
                      <w:proofErr w:type="spellStart"/>
                      <w:r>
                        <w:rPr>
                          <w:rFonts w:ascii="Arial" w:hAnsi="Arial"/>
                          <w:sz w:val="22"/>
                          <w:szCs w:val="22"/>
                        </w:rPr>
                        <w:t>Darebee</w:t>
                      </w:r>
                      <w:proofErr w:type="spellEnd"/>
                      <w:r>
                        <w:rPr>
                          <w:rFonts w:ascii="Arial" w:hAnsi="Arial"/>
                          <w:sz w:val="22"/>
                          <w:szCs w:val="22"/>
                        </w:rPr>
                        <w:t>-style yoga workout cards.</w:t>
                      </w:r>
                    </w:p>
                    <w:p w14:paraId="39482EA1" w14:textId="77777777" w:rsidR="003117C2" w:rsidRPr="00461D28" w:rsidRDefault="003117C2" w:rsidP="00B709B2">
                      <w:pPr>
                        <w:rPr>
                          <w:rFonts w:ascii="Arial" w:hAnsi="Arial"/>
                          <w:sz w:val="22"/>
                        </w:rPr>
                      </w:pPr>
                    </w:p>
                    <w:p w14:paraId="2131A863" w14:textId="77777777" w:rsidR="003117C2" w:rsidRPr="00437F5E" w:rsidRDefault="003117C2" w:rsidP="00B709B2">
                      <w:pPr>
                        <w:rPr>
                          <w:rFonts w:ascii="Arial" w:hAnsi="Arial" w:cs="Arial"/>
                          <w:b/>
                          <w:sz w:val="22"/>
                          <w:szCs w:val="22"/>
                        </w:rPr>
                      </w:pPr>
                    </w:p>
                  </w:txbxContent>
                </v:textbox>
                <w10:wrap type="through" anchorx="page" anchory="page"/>
              </v:shape>
            </w:pict>
          </mc:Fallback>
        </mc:AlternateContent>
      </w:r>
      <w:r w:rsidR="008340C8">
        <w:rPr>
          <w:noProof/>
        </w:rPr>
        <mc:AlternateContent>
          <mc:Choice Requires="wps">
            <w:drawing>
              <wp:anchor distT="0" distB="0" distL="114300" distR="114300" simplePos="0" relativeHeight="251777024" behindDoc="0" locked="0" layoutInCell="1" allowOverlap="1" wp14:anchorId="5CEDA461" wp14:editId="741A99A4">
                <wp:simplePos x="0" y="0"/>
                <wp:positionH relativeFrom="page">
                  <wp:posOffset>4851400</wp:posOffset>
                </wp:positionH>
                <wp:positionV relativeFrom="page">
                  <wp:posOffset>2044701</wp:posOffset>
                </wp:positionV>
                <wp:extent cx="2343150" cy="815340"/>
                <wp:effectExtent l="0" t="0" r="0" b="0"/>
                <wp:wrapThrough wrapText="bothSides">
                  <wp:wrapPolygon edited="0">
                    <wp:start x="234" y="0"/>
                    <wp:lineTo x="234" y="20860"/>
                    <wp:lineTo x="21073" y="20860"/>
                    <wp:lineTo x="21073" y="0"/>
                    <wp:lineTo x="234" y="0"/>
                  </wp:wrapPolygon>
                </wp:wrapThrough>
                <wp:docPr id="152" name="Text Box 152"/>
                <wp:cNvGraphicFramePr/>
                <a:graphic xmlns:a="http://schemas.openxmlformats.org/drawingml/2006/main">
                  <a:graphicData uri="http://schemas.microsoft.com/office/word/2010/wordprocessingShape">
                    <wps:wsp>
                      <wps:cNvSpPr txBox="1"/>
                      <wps:spPr>
                        <a:xfrm>
                          <a:off x="0" y="0"/>
                          <a:ext cx="2343150" cy="8153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7C729C4" w14:textId="77777777" w:rsidR="003117C2" w:rsidRPr="008340C8" w:rsidRDefault="003117C2" w:rsidP="0052407A">
                            <w:pPr>
                              <w:pStyle w:val="ListParagraph"/>
                              <w:numPr>
                                <w:ilvl w:val="0"/>
                                <w:numId w:val="50"/>
                              </w:numPr>
                            </w:pPr>
                            <w:r>
                              <w:rPr>
                                <w:rFonts w:ascii="Arial" w:hAnsi="Arial" w:cs="Arial"/>
                                <w:sz w:val="22"/>
                                <w:szCs w:val="22"/>
                              </w:rPr>
                              <w:t>Focus on Form</w:t>
                            </w:r>
                          </w:p>
                          <w:p w14:paraId="6E9A065D" w14:textId="1B8C297C" w:rsidR="003117C2" w:rsidRPr="008340C8" w:rsidRDefault="003117C2" w:rsidP="0052407A">
                            <w:pPr>
                              <w:pStyle w:val="ListParagraph"/>
                              <w:numPr>
                                <w:ilvl w:val="0"/>
                                <w:numId w:val="50"/>
                              </w:numPr>
                            </w:pPr>
                            <w:r>
                              <w:rPr>
                                <w:rFonts w:ascii="Arial" w:hAnsi="Arial" w:cs="Arial"/>
                                <w:sz w:val="22"/>
                                <w:szCs w:val="22"/>
                              </w:rPr>
                              <w:t>Use Positive Language</w:t>
                            </w:r>
                          </w:p>
                          <w:p w14:paraId="25F30689" w14:textId="67A4FD18" w:rsidR="003117C2" w:rsidRPr="00917E8B" w:rsidRDefault="003117C2" w:rsidP="0052407A">
                            <w:pPr>
                              <w:pStyle w:val="ListParagraph"/>
                              <w:numPr>
                                <w:ilvl w:val="0"/>
                                <w:numId w:val="50"/>
                              </w:numPr>
                            </w:pPr>
                            <w:r>
                              <w:rPr>
                                <w:rFonts w:ascii="Arial" w:hAnsi="Arial" w:cs="Arial"/>
                                <w:sz w:val="22"/>
                                <w:szCs w:val="22"/>
                              </w:rPr>
                              <w:t>Get a Safe Stretch</w:t>
                            </w:r>
                          </w:p>
                          <w:p w14:paraId="3F8E5DF5" w14:textId="4F2A4CDD" w:rsidR="003117C2" w:rsidRPr="002E2F38" w:rsidRDefault="003117C2" w:rsidP="0052407A">
                            <w:pPr>
                              <w:pStyle w:val="ListParagraph"/>
                              <w:numPr>
                                <w:ilvl w:val="0"/>
                                <w:numId w:val="50"/>
                              </w:numPr>
                            </w:pPr>
                            <w:r>
                              <w:rPr>
                                <w:rFonts w:ascii="Arial" w:hAnsi="Arial" w:cs="Arial"/>
                                <w:sz w:val="22"/>
                                <w:szCs w:val="22"/>
                              </w:rPr>
                              <w:t>Modify When Needed</w:t>
                            </w:r>
                          </w:p>
                          <w:p w14:paraId="71C75BEF" w14:textId="77777777" w:rsidR="003117C2" w:rsidRPr="005B2451" w:rsidRDefault="003117C2" w:rsidP="00B709B2"/>
                          <w:p w14:paraId="081EE071" w14:textId="77777777" w:rsidR="003117C2" w:rsidRDefault="003117C2"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EDA461" id="Text Box 152" o:spid="_x0000_s1154" type="#_x0000_t202" style="position:absolute;margin-left:382pt;margin-top:161pt;width:184.5pt;height:64.2pt;z-index:25177702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" filled="f" stroked="f">
                <v:textbox>
                  <w:txbxContent>
                    <w:p w14:paraId="37C729C4" w14:textId="77777777" w:rsidR="003117C2" w:rsidRPr="008340C8" w:rsidRDefault="003117C2" w:rsidP="0052407A">
                      <w:pPr>
                        <w:pStyle w:val="ListParagraph"/>
                        <w:numPr>
                          <w:ilvl w:val="0"/>
                          <w:numId w:val="50"/>
                        </w:numPr>
                      </w:pPr>
                      <w:r>
                        <w:rPr>
                          <w:rFonts w:ascii="Arial" w:hAnsi="Arial" w:cs="Arial"/>
                          <w:sz w:val="22"/>
                          <w:szCs w:val="22"/>
                        </w:rPr>
                        <w:t>Focus on Form</w:t>
                      </w:r>
                    </w:p>
                    <w:p w14:paraId="6E9A065D" w14:textId="1B8C297C" w:rsidR="003117C2" w:rsidRPr="008340C8" w:rsidRDefault="003117C2" w:rsidP="0052407A">
                      <w:pPr>
                        <w:pStyle w:val="ListParagraph"/>
                        <w:numPr>
                          <w:ilvl w:val="0"/>
                          <w:numId w:val="50"/>
                        </w:numPr>
                      </w:pPr>
                      <w:r>
                        <w:rPr>
                          <w:rFonts w:ascii="Arial" w:hAnsi="Arial" w:cs="Arial"/>
                          <w:sz w:val="22"/>
                          <w:szCs w:val="22"/>
                        </w:rPr>
                        <w:t>Use Positive Language</w:t>
                      </w:r>
                    </w:p>
                    <w:p w14:paraId="25F30689" w14:textId="67A4FD18" w:rsidR="003117C2" w:rsidRPr="00917E8B" w:rsidRDefault="003117C2" w:rsidP="0052407A">
                      <w:pPr>
                        <w:pStyle w:val="ListParagraph"/>
                        <w:numPr>
                          <w:ilvl w:val="0"/>
                          <w:numId w:val="50"/>
                        </w:numPr>
                      </w:pPr>
                      <w:r>
                        <w:rPr>
                          <w:rFonts w:ascii="Arial" w:hAnsi="Arial" w:cs="Arial"/>
                          <w:sz w:val="22"/>
                          <w:szCs w:val="22"/>
                        </w:rPr>
                        <w:t>Get a Safe Stretch</w:t>
                      </w:r>
                    </w:p>
                    <w:p w14:paraId="3F8E5DF5" w14:textId="4F2A4CDD" w:rsidR="003117C2" w:rsidRPr="002E2F38" w:rsidRDefault="003117C2" w:rsidP="0052407A">
                      <w:pPr>
                        <w:pStyle w:val="ListParagraph"/>
                        <w:numPr>
                          <w:ilvl w:val="0"/>
                          <w:numId w:val="50"/>
                        </w:numPr>
                      </w:pPr>
                      <w:r>
                        <w:rPr>
                          <w:rFonts w:ascii="Arial" w:hAnsi="Arial" w:cs="Arial"/>
                          <w:sz w:val="22"/>
                          <w:szCs w:val="22"/>
                        </w:rPr>
                        <w:t>Modify When Needed</w:t>
                      </w:r>
                    </w:p>
                    <w:p w14:paraId="71C75BEF" w14:textId="77777777" w:rsidR="003117C2" w:rsidRPr="005B2451" w:rsidRDefault="003117C2" w:rsidP="00B709B2"/>
                    <w:p w14:paraId="081EE071" w14:textId="77777777" w:rsidR="003117C2" w:rsidRDefault="003117C2" w:rsidP="00B709B2">
                      <w:pPr>
                        <w:pStyle w:val="ListParagraph"/>
                        <w:ind w:left="432"/>
                      </w:pPr>
                    </w:p>
                  </w:txbxContent>
                </v:textbox>
                <w10:wrap type="through" anchorx="page" anchory="page"/>
              </v:shape>
            </w:pict>
          </mc:Fallback>
        </mc:AlternateContent>
      </w:r>
      <w:r w:rsidR="00102D45">
        <w:rPr>
          <w:noProof/>
        </w:rPr>
        <mc:AlternateContent>
          <mc:Choice Requires="wps">
            <w:drawing>
              <wp:anchor distT="0" distB="0" distL="114300" distR="114300" simplePos="0" relativeHeight="251776000" behindDoc="0" locked="0" layoutInCell="1" allowOverlap="1" wp14:anchorId="5383C14B" wp14:editId="598B5D35">
                <wp:simplePos x="0" y="0"/>
                <wp:positionH relativeFrom="page">
                  <wp:posOffset>508000</wp:posOffset>
                </wp:positionH>
                <wp:positionV relativeFrom="page">
                  <wp:posOffset>2044700</wp:posOffset>
                </wp:positionV>
                <wp:extent cx="4138930" cy="1386840"/>
                <wp:effectExtent l="0" t="0" r="0" b="10160"/>
                <wp:wrapThrough wrapText="bothSides">
                  <wp:wrapPolygon edited="0">
                    <wp:start x="133" y="0"/>
                    <wp:lineTo x="133" y="21363"/>
                    <wp:lineTo x="21342" y="21363"/>
                    <wp:lineTo x="21342" y="0"/>
                    <wp:lineTo x="133" y="0"/>
                  </wp:wrapPolygon>
                </wp:wrapThrough>
                <wp:docPr id="151" name="Text Box 151"/>
                <wp:cNvGraphicFramePr/>
                <a:graphic xmlns:a="http://schemas.openxmlformats.org/drawingml/2006/main">
                  <a:graphicData uri="http://schemas.microsoft.com/office/word/2010/wordprocessingShape">
                    <wps:wsp>
                      <wps:cNvSpPr txBox="1"/>
                      <wps:spPr>
                        <a:xfrm>
                          <a:off x="0" y="0"/>
                          <a:ext cx="4138930" cy="1386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70369A" w14:textId="3A20E782" w:rsidR="003117C2" w:rsidRPr="005B2451" w:rsidRDefault="003117C2" w:rsidP="0052407A">
                            <w:pPr>
                              <w:pStyle w:val="ListParagraph"/>
                              <w:numPr>
                                <w:ilvl w:val="0"/>
                                <w:numId w:val="49"/>
                              </w:numPr>
                            </w:pPr>
                            <w:r>
                              <w:rPr>
                                <w:rFonts w:ascii="Arial" w:hAnsi="Arial" w:cs="Arial"/>
                                <w:b/>
                                <w:sz w:val="22"/>
                                <w:szCs w:val="22"/>
                              </w:rPr>
                              <w:t xml:space="preserve">Skill: </w:t>
                            </w:r>
                            <w:r>
                              <w:rPr>
                                <w:rFonts w:ascii="Arial" w:hAnsi="Arial"/>
                                <w:sz w:val="22"/>
                                <w:szCs w:val="22"/>
                              </w:rPr>
                              <w:t>I will demonstrate correct technique and exercise form during the Everyday Yoga static stretching routine.</w:t>
                            </w:r>
                          </w:p>
                          <w:p w14:paraId="12EB9F58" w14:textId="77777777" w:rsidR="003117C2" w:rsidRPr="002E2F38" w:rsidRDefault="003117C2" w:rsidP="0052407A">
                            <w:pPr>
                              <w:pStyle w:val="ListParagraph"/>
                              <w:numPr>
                                <w:ilvl w:val="0"/>
                                <w:numId w:val="49"/>
                              </w:numPr>
                            </w:pPr>
                            <w:r>
                              <w:rPr>
                                <w:rFonts w:ascii="Arial" w:hAnsi="Arial" w:cs="Arial"/>
                                <w:b/>
                                <w:sz w:val="22"/>
                                <w:szCs w:val="22"/>
                              </w:rPr>
                              <w:t xml:space="preserve">Cognitive: </w:t>
                            </w:r>
                            <w:r>
                              <w:rPr>
                                <w:rFonts w:ascii="Arial" w:hAnsi="Arial" w:cs="Arial"/>
                                <w:sz w:val="22"/>
                                <w:szCs w:val="22"/>
                              </w:rPr>
                              <w:t>I will describe the difference between dynamic and static stretching.</w:t>
                            </w:r>
                          </w:p>
                          <w:p w14:paraId="744CADEF" w14:textId="0A42788D" w:rsidR="003117C2" w:rsidRPr="002E2F38" w:rsidRDefault="003117C2" w:rsidP="0052407A">
                            <w:pPr>
                              <w:pStyle w:val="ListParagraph"/>
                              <w:numPr>
                                <w:ilvl w:val="0"/>
                                <w:numId w:val="49"/>
                              </w:numPr>
                            </w:pPr>
                            <w:r w:rsidRPr="002E2F38">
                              <w:rPr>
                                <w:rFonts w:ascii="Arial" w:hAnsi="Arial" w:cs="Arial"/>
                                <w:b/>
                                <w:sz w:val="22"/>
                                <w:szCs w:val="22"/>
                              </w:rPr>
                              <w:t xml:space="preserve">Fitness: </w:t>
                            </w:r>
                            <w:r>
                              <w:rPr>
                                <w:rFonts w:ascii="Arial" w:hAnsi="Arial"/>
                                <w:sz w:val="22"/>
                                <w:szCs w:val="22"/>
                              </w:rPr>
                              <w:t>I will identify the muscles involved in each Everyday Yoga exercise.</w:t>
                            </w:r>
                          </w:p>
                          <w:p w14:paraId="3CB9A827" w14:textId="77777777" w:rsidR="003117C2" w:rsidRPr="002E2F38" w:rsidRDefault="003117C2" w:rsidP="0052407A">
                            <w:pPr>
                              <w:pStyle w:val="ListParagraph"/>
                              <w:numPr>
                                <w:ilvl w:val="0"/>
                                <w:numId w:val="49"/>
                              </w:numPr>
                            </w:pPr>
                            <w:r w:rsidRPr="002E2F38">
                              <w:rPr>
                                <w:rFonts w:ascii="Arial" w:hAnsi="Arial" w:cs="Arial"/>
                                <w:b/>
                                <w:sz w:val="22"/>
                                <w:szCs w:val="22"/>
                              </w:rPr>
                              <w:t xml:space="preserve">Personal &amp; Social Responsibility: </w:t>
                            </w:r>
                            <w:r>
                              <w:rPr>
                                <w:rFonts w:ascii="Arial" w:hAnsi="Arial"/>
                                <w:sz w:val="22"/>
                                <w:szCs w:val="22"/>
                              </w:rPr>
                              <w:t>I will use positive language when giving feedback to my partner.</w:t>
                            </w:r>
                          </w:p>
                          <w:p w14:paraId="00DBFF3E" w14:textId="77777777" w:rsidR="003117C2" w:rsidRDefault="003117C2"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83C14B" id="Text Box 151" o:spid="_x0000_s1155" type="#_x0000_t202" style="position:absolute;margin-left:40pt;margin-top:161pt;width:325.9pt;height:109.2pt;z-index:25177600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" filled="f" stroked="f">
                <v:textbox>
                  <w:txbxContent>
                    <w:p w14:paraId="5370369A" w14:textId="3A20E782" w:rsidR="003117C2" w:rsidRPr="005B2451" w:rsidRDefault="003117C2" w:rsidP="0052407A">
                      <w:pPr>
                        <w:pStyle w:val="ListParagraph"/>
                        <w:numPr>
                          <w:ilvl w:val="0"/>
                          <w:numId w:val="49"/>
                        </w:numPr>
                      </w:pPr>
                      <w:r>
                        <w:rPr>
                          <w:rFonts w:ascii="Arial" w:hAnsi="Arial" w:cs="Arial"/>
                          <w:b/>
                          <w:sz w:val="22"/>
                          <w:szCs w:val="22"/>
                        </w:rPr>
                        <w:t xml:space="preserve">Skill: </w:t>
                      </w:r>
                      <w:r>
                        <w:rPr>
                          <w:rFonts w:ascii="Arial" w:hAnsi="Arial"/>
                          <w:sz w:val="22"/>
                          <w:szCs w:val="22"/>
                        </w:rPr>
                        <w:t>I will demonstrate correct technique and exercise form during the Everyday Yoga static stretching routine.</w:t>
                      </w:r>
                    </w:p>
                    <w:p w14:paraId="12EB9F58" w14:textId="77777777" w:rsidR="003117C2" w:rsidRPr="002E2F38" w:rsidRDefault="003117C2" w:rsidP="0052407A">
                      <w:pPr>
                        <w:pStyle w:val="ListParagraph"/>
                        <w:numPr>
                          <w:ilvl w:val="0"/>
                          <w:numId w:val="49"/>
                        </w:numPr>
                      </w:pPr>
                      <w:r>
                        <w:rPr>
                          <w:rFonts w:ascii="Arial" w:hAnsi="Arial" w:cs="Arial"/>
                          <w:b/>
                          <w:sz w:val="22"/>
                          <w:szCs w:val="22"/>
                        </w:rPr>
                        <w:t xml:space="preserve">Cognitive: </w:t>
                      </w:r>
                      <w:r>
                        <w:rPr>
                          <w:rFonts w:ascii="Arial" w:hAnsi="Arial" w:cs="Arial"/>
                          <w:sz w:val="22"/>
                          <w:szCs w:val="22"/>
                        </w:rPr>
                        <w:t>I will describe the difference between dynamic and static stretching.</w:t>
                      </w:r>
                    </w:p>
                    <w:p w14:paraId="744CADEF" w14:textId="0A42788D" w:rsidR="003117C2" w:rsidRPr="002E2F38" w:rsidRDefault="003117C2" w:rsidP="0052407A">
                      <w:pPr>
                        <w:pStyle w:val="ListParagraph"/>
                        <w:numPr>
                          <w:ilvl w:val="0"/>
                          <w:numId w:val="49"/>
                        </w:numPr>
                      </w:pPr>
                      <w:r w:rsidRPr="002E2F38">
                        <w:rPr>
                          <w:rFonts w:ascii="Arial" w:hAnsi="Arial" w:cs="Arial"/>
                          <w:b/>
                          <w:sz w:val="22"/>
                          <w:szCs w:val="22"/>
                        </w:rPr>
                        <w:t xml:space="preserve">Fitness: </w:t>
                      </w:r>
                      <w:r>
                        <w:rPr>
                          <w:rFonts w:ascii="Arial" w:hAnsi="Arial"/>
                          <w:sz w:val="22"/>
                          <w:szCs w:val="22"/>
                        </w:rPr>
                        <w:t>I will identify the muscles involved in each Everyday Yoga exercise.</w:t>
                      </w:r>
                    </w:p>
                    <w:p w14:paraId="3CB9A827" w14:textId="77777777" w:rsidR="003117C2" w:rsidRPr="002E2F38" w:rsidRDefault="003117C2" w:rsidP="0052407A">
                      <w:pPr>
                        <w:pStyle w:val="ListParagraph"/>
                        <w:numPr>
                          <w:ilvl w:val="0"/>
                          <w:numId w:val="49"/>
                        </w:numPr>
                      </w:pPr>
                      <w:r w:rsidRPr="002E2F38">
                        <w:rPr>
                          <w:rFonts w:ascii="Arial" w:hAnsi="Arial" w:cs="Arial"/>
                          <w:b/>
                          <w:sz w:val="22"/>
                          <w:szCs w:val="22"/>
                        </w:rPr>
                        <w:t xml:space="preserve">Personal &amp; Social Responsibility: </w:t>
                      </w:r>
                      <w:r>
                        <w:rPr>
                          <w:rFonts w:ascii="Arial" w:hAnsi="Arial"/>
                          <w:sz w:val="22"/>
                          <w:szCs w:val="22"/>
                        </w:rPr>
                        <w:t>I will use positive language when giving feedback to my partner.</w:t>
                      </w:r>
                    </w:p>
                    <w:p w14:paraId="00DBFF3E" w14:textId="77777777" w:rsidR="003117C2" w:rsidRDefault="003117C2" w:rsidP="00B709B2">
                      <w:pPr>
                        <w:pStyle w:val="ListParagraph"/>
                        <w:ind w:left="360"/>
                      </w:pPr>
                    </w:p>
                  </w:txbxContent>
                </v:textbox>
                <w10:wrap type="through" anchorx="page" anchory="page"/>
              </v:shape>
            </w:pict>
          </mc:Fallback>
        </mc:AlternateContent>
      </w:r>
      <w:r w:rsidR="00E041A0">
        <w:rPr>
          <w:noProof/>
        </w:rPr>
        <w:drawing>
          <wp:anchor distT="0" distB="0" distL="114300" distR="114300" simplePos="0" relativeHeight="251768832" behindDoc="0" locked="0" layoutInCell="1" allowOverlap="1" wp14:anchorId="4375DE94" wp14:editId="6C01FF3B">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69856" behindDoc="0" locked="0" layoutInCell="1" allowOverlap="1" wp14:anchorId="4A754CAB" wp14:editId="23A97E76">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70880" behindDoc="0" locked="0" layoutInCell="1" allowOverlap="1" wp14:anchorId="70259DBF" wp14:editId="38652A71">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71904" behindDoc="0" locked="0" layoutInCell="1" allowOverlap="1" wp14:anchorId="18B5A3FD" wp14:editId="4F8C9C76">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47" name="Straight Connector 14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3A0B5FF" id="Straight Connector 147" o:spid="_x0000_s1026" style="position:absolute;z-index:25177190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72928" behindDoc="0" locked="0" layoutInCell="1" allowOverlap="1" wp14:anchorId="1FE5876D" wp14:editId="605B3BE6">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48" name="Straight Connector 14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2E3D582" id="Straight Connector 148" o:spid="_x0000_s1026" style="position:absolute;z-index:25177292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73952" behindDoc="0" locked="0" layoutInCell="1" allowOverlap="1" wp14:anchorId="020F7250" wp14:editId="4D825710">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49" name="Straight Connector 14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0861102" id="Straight Connector 149" o:spid="_x0000_s1026" style="position:absolute;z-index:25177395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78048" behindDoc="0" locked="0" layoutInCell="1" allowOverlap="1" wp14:anchorId="4AC5E73C" wp14:editId="6C838C15">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53" name="Text Box 153"/>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8383394"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F1F6BB1" w14:textId="176D68ED" w:rsidR="003117C2" w:rsidRPr="00F1777C" w:rsidRDefault="003117C2" w:rsidP="0052407A">
                            <w:pPr>
                              <w:pStyle w:val="ListParagraph"/>
                              <w:numPr>
                                <w:ilvl w:val="0"/>
                                <w:numId w:val="51"/>
                              </w:numPr>
                              <w:rPr>
                                <w:rFonts w:ascii="Arial" w:hAnsi="Arial"/>
                                <w:sz w:val="22"/>
                                <w:szCs w:val="22"/>
                              </w:rPr>
                            </w:pPr>
                            <w:proofErr w:type="spellStart"/>
                            <w:r>
                              <w:rPr>
                                <w:rFonts w:ascii="Arial" w:hAnsi="Arial"/>
                                <w:sz w:val="22"/>
                                <w:szCs w:val="22"/>
                              </w:rPr>
                              <w:t>Darebee</w:t>
                            </w:r>
                            <w:proofErr w:type="spellEnd"/>
                            <w:r>
                              <w:rPr>
                                <w:rFonts w:ascii="Arial" w:hAnsi="Arial"/>
                                <w:sz w:val="22"/>
                                <w:szCs w:val="22"/>
                              </w:rPr>
                              <w:t xml:space="preserve"> Everyday Yoga workout card (or other yoga resources) </w:t>
                            </w:r>
                            <w:hyperlink r:id="rId32" w:history="1">
                              <w:r w:rsidRPr="00A35D96">
                                <w:rPr>
                                  <w:rStyle w:val="Hyperlink"/>
                                  <w:rFonts w:ascii="Arial" w:hAnsi="Arial"/>
                                  <w:sz w:val="22"/>
                                  <w:szCs w:val="22"/>
                                </w:rPr>
                                <w:t>https://darebee.com/workouts/everyday-yoga-workout.html</w:t>
                              </w:r>
                            </w:hyperlink>
                            <w:r>
                              <w:rPr>
                                <w:rFonts w:ascii="Arial" w:hAnsi="Arial"/>
                                <w:sz w:val="22"/>
                                <w:szCs w:val="22"/>
                              </w:rPr>
                              <w:t xml:space="preserve"> </w:t>
                            </w:r>
                          </w:p>
                          <w:p w14:paraId="43731E3F" w14:textId="5BC7275B" w:rsidR="003117C2" w:rsidRDefault="003117C2" w:rsidP="0052407A">
                            <w:pPr>
                              <w:pStyle w:val="ListParagraph"/>
                              <w:numPr>
                                <w:ilvl w:val="0"/>
                                <w:numId w:val="51"/>
                              </w:numPr>
                              <w:rPr>
                                <w:rFonts w:ascii="Arial" w:hAnsi="Arial"/>
                                <w:sz w:val="22"/>
                                <w:szCs w:val="22"/>
                              </w:rPr>
                            </w:pPr>
                            <w:r>
                              <w:rPr>
                                <w:rFonts w:ascii="Arial" w:hAnsi="Arial"/>
                                <w:sz w:val="22"/>
                                <w:szCs w:val="22"/>
                              </w:rPr>
                              <w:t>Music and music player</w:t>
                            </w:r>
                          </w:p>
                          <w:p w14:paraId="325C3286" w14:textId="77777777" w:rsidR="003117C2" w:rsidRPr="00F13CB6" w:rsidRDefault="003117C2" w:rsidP="00B709B2">
                            <w:pPr>
                              <w:pStyle w:val="ListParagraph"/>
                              <w:ind w:left="360"/>
                              <w:rPr>
                                <w:rFonts w:ascii="Arial" w:hAnsi="Arial"/>
                                <w:sz w:val="22"/>
                                <w:szCs w:val="22"/>
                              </w:rPr>
                            </w:pPr>
                          </w:p>
                          <w:p w14:paraId="160B1E24"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3900E4A" w14:textId="5B5F1A79" w:rsidR="003117C2" w:rsidRPr="00F1777C" w:rsidRDefault="003117C2" w:rsidP="002B5097">
                            <w:pPr>
                              <w:pStyle w:val="ListParagraph"/>
                              <w:numPr>
                                <w:ilvl w:val="0"/>
                                <w:numId w:val="13"/>
                              </w:numPr>
                              <w:rPr>
                                <w:rFonts w:ascii="Arial" w:hAnsi="Arial"/>
                                <w:sz w:val="22"/>
                                <w:szCs w:val="22"/>
                              </w:rPr>
                            </w:pPr>
                            <w:r>
                              <w:rPr>
                                <w:rFonts w:ascii="Arial" w:hAnsi="Arial"/>
                                <w:sz w:val="22"/>
                                <w:szCs w:val="22"/>
                              </w:rPr>
                              <w:t xml:space="preserve">Pair students. Each pair with a yoga card. </w:t>
                            </w:r>
                          </w:p>
                          <w:p w14:paraId="0881041A" w14:textId="00E08A45" w:rsidR="003117C2" w:rsidRPr="00F1777C" w:rsidRDefault="003117C2" w:rsidP="002B5097">
                            <w:pPr>
                              <w:pStyle w:val="ListParagraph"/>
                              <w:numPr>
                                <w:ilvl w:val="0"/>
                                <w:numId w:val="13"/>
                              </w:numPr>
                              <w:rPr>
                                <w:rFonts w:ascii="Arial" w:hAnsi="Arial"/>
                                <w:sz w:val="22"/>
                                <w:szCs w:val="22"/>
                              </w:rPr>
                            </w:pPr>
                            <w:r>
                              <w:rPr>
                                <w:rFonts w:ascii="Arial" w:hAnsi="Arial"/>
                                <w:sz w:val="22"/>
                                <w:szCs w:val="22"/>
                              </w:rPr>
                              <w:t>You can also display the card using an LCD projector.</w:t>
                            </w:r>
                          </w:p>
                          <w:p w14:paraId="58871D67" w14:textId="77777777" w:rsidR="003117C2" w:rsidRPr="000C44F8" w:rsidRDefault="003117C2"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C5E73C" id="Text Box 153" o:spid="_x0000_s1156" type="#_x0000_t202" style="position:absolute;margin-left:41.95pt;margin-top:314.7pt;width:273.9pt;height:198.3pt;z-index:25177804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" filled="f" stroked="f">
                <v:textbox>
                  <w:txbxContent>
                    <w:p w14:paraId="28383394" w14:textId="77777777" w:rsidR="003117C2" w:rsidRDefault="003117C2"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F1F6BB1" w14:textId="176D68ED" w:rsidR="003117C2" w:rsidRPr="00F1777C" w:rsidRDefault="003117C2" w:rsidP="0052407A">
                      <w:pPr>
                        <w:pStyle w:val="ListParagraph"/>
                        <w:numPr>
                          <w:ilvl w:val="0"/>
                          <w:numId w:val="51"/>
                        </w:numPr>
                        <w:rPr>
                          <w:rFonts w:ascii="Arial" w:hAnsi="Arial"/>
                          <w:sz w:val="22"/>
                          <w:szCs w:val="22"/>
                        </w:rPr>
                      </w:pPr>
                      <w:proofErr w:type="spellStart"/>
                      <w:r>
                        <w:rPr>
                          <w:rFonts w:ascii="Arial" w:hAnsi="Arial"/>
                          <w:sz w:val="22"/>
                          <w:szCs w:val="22"/>
                        </w:rPr>
                        <w:t>Darebee</w:t>
                      </w:r>
                      <w:proofErr w:type="spellEnd"/>
                      <w:r>
                        <w:rPr>
                          <w:rFonts w:ascii="Arial" w:hAnsi="Arial"/>
                          <w:sz w:val="22"/>
                          <w:szCs w:val="22"/>
                        </w:rPr>
                        <w:t xml:space="preserve"> Everyday Yoga workout card (or other yoga resources) </w:t>
                      </w:r>
                      <w:hyperlink r:id="rId33" w:history="1">
                        <w:r w:rsidRPr="00A35D96">
                          <w:rPr>
                            <w:rStyle w:val="Hyperlink"/>
                            <w:rFonts w:ascii="Arial" w:hAnsi="Arial"/>
                            <w:sz w:val="22"/>
                            <w:szCs w:val="22"/>
                          </w:rPr>
                          <w:t>https://darebee.com/workouts/everyday-yoga-workout.html</w:t>
                        </w:r>
                      </w:hyperlink>
                      <w:r>
                        <w:rPr>
                          <w:rFonts w:ascii="Arial" w:hAnsi="Arial"/>
                          <w:sz w:val="22"/>
                          <w:szCs w:val="22"/>
                        </w:rPr>
                        <w:t xml:space="preserve"> </w:t>
                      </w:r>
                    </w:p>
                    <w:p w14:paraId="43731E3F" w14:textId="5BC7275B" w:rsidR="003117C2" w:rsidRDefault="003117C2" w:rsidP="0052407A">
                      <w:pPr>
                        <w:pStyle w:val="ListParagraph"/>
                        <w:numPr>
                          <w:ilvl w:val="0"/>
                          <w:numId w:val="51"/>
                        </w:numPr>
                        <w:rPr>
                          <w:rFonts w:ascii="Arial" w:hAnsi="Arial"/>
                          <w:sz w:val="22"/>
                          <w:szCs w:val="22"/>
                        </w:rPr>
                      </w:pPr>
                      <w:r>
                        <w:rPr>
                          <w:rFonts w:ascii="Arial" w:hAnsi="Arial"/>
                          <w:sz w:val="22"/>
                          <w:szCs w:val="22"/>
                        </w:rPr>
                        <w:t>Music and music player</w:t>
                      </w:r>
                    </w:p>
                    <w:p w14:paraId="325C3286" w14:textId="77777777" w:rsidR="003117C2" w:rsidRPr="00F13CB6" w:rsidRDefault="003117C2" w:rsidP="00B709B2">
                      <w:pPr>
                        <w:pStyle w:val="ListParagraph"/>
                        <w:ind w:left="360"/>
                        <w:rPr>
                          <w:rFonts w:ascii="Arial" w:hAnsi="Arial"/>
                          <w:sz w:val="22"/>
                          <w:szCs w:val="22"/>
                        </w:rPr>
                      </w:pPr>
                    </w:p>
                    <w:p w14:paraId="160B1E24" w14:textId="77777777" w:rsidR="003117C2" w:rsidRDefault="003117C2"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3900E4A" w14:textId="5B5F1A79" w:rsidR="003117C2" w:rsidRPr="00F1777C" w:rsidRDefault="003117C2" w:rsidP="002B5097">
                      <w:pPr>
                        <w:pStyle w:val="ListParagraph"/>
                        <w:numPr>
                          <w:ilvl w:val="0"/>
                          <w:numId w:val="13"/>
                        </w:numPr>
                        <w:rPr>
                          <w:rFonts w:ascii="Arial" w:hAnsi="Arial"/>
                          <w:sz w:val="22"/>
                          <w:szCs w:val="22"/>
                        </w:rPr>
                      </w:pPr>
                      <w:r>
                        <w:rPr>
                          <w:rFonts w:ascii="Arial" w:hAnsi="Arial"/>
                          <w:sz w:val="22"/>
                          <w:szCs w:val="22"/>
                        </w:rPr>
                        <w:t xml:space="preserve">Pair students. Each pair with a yoga card. </w:t>
                      </w:r>
                    </w:p>
                    <w:p w14:paraId="0881041A" w14:textId="00E08A45" w:rsidR="003117C2" w:rsidRPr="00F1777C" w:rsidRDefault="003117C2" w:rsidP="002B5097">
                      <w:pPr>
                        <w:pStyle w:val="ListParagraph"/>
                        <w:numPr>
                          <w:ilvl w:val="0"/>
                          <w:numId w:val="13"/>
                        </w:numPr>
                        <w:rPr>
                          <w:rFonts w:ascii="Arial" w:hAnsi="Arial"/>
                          <w:sz w:val="22"/>
                          <w:szCs w:val="22"/>
                        </w:rPr>
                      </w:pPr>
                      <w:r>
                        <w:rPr>
                          <w:rFonts w:ascii="Arial" w:hAnsi="Arial"/>
                          <w:sz w:val="22"/>
                          <w:szCs w:val="22"/>
                        </w:rPr>
                        <w:t>You can also display the card using an LCD projector.</w:t>
                      </w:r>
                    </w:p>
                    <w:p w14:paraId="58871D67" w14:textId="77777777" w:rsidR="003117C2" w:rsidRPr="000C44F8" w:rsidRDefault="003117C2" w:rsidP="00B709B2">
                      <w:pPr>
                        <w:pStyle w:val="ListParagraph"/>
                        <w:ind w:left="432"/>
                        <w:rPr>
                          <w:rFonts w:ascii="Arial" w:hAnsi="Arial"/>
                          <w:sz w:val="22"/>
                        </w:rPr>
                      </w:pPr>
                    </w:p>
                  </w:txbxContent>
                </v:textbox>
                <w10:wrap type="through" anchorx="page" anchory="page"/>
              </v:shape>
            </w:pict>
          </mc:Fallback>
        </mc:AlternateContent>
      </w:r>
      <w:r w:rsidR="007A4780">
        <w:br w:type="page"/>
      </w:r>
    </w:p>
    <w:p w14:paraId="24A5C054" w14:textId="77777777" w:rsidR="007A4780" w:rsidRDefault="002E3B0C">
      <w:r>
        <w:rPr>
          <w:noProof/>
        </w:rPr>
        <w:lastRenderedPageBreak/>
        <mc:AlternateContent>
          <mc:Choice Requires="wps">
            <w:drawing>
              <wp:anchor distT="0" distB="0" distL="114300" distR="114300" simplePos="0" relativeHeight="251469824" behindDoc="0" locked="0" layoutInCell="1" allowOverlap="1" wp14:anchorId="2A95C549" wp14:editId="1F423CF5">
                <wp:simplePos x="0" y="0"/>
                <wp:positionH relativeFrom="margin">
                  <wp:align>center</wp:align>
                </wp:positionH>
                <wp:positionV relativeFrom="paragraph">
                  <wp:posOffset>300355</wp:posOffset>
                </wp:positionV>
                <wp:extent cx="2350135" cy="297815"/>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E8A2A6B" w14:textId="7355928C" w:rsidR="003117C2" w:rsidRPr="002E3B0C" w:rsidRDefault="003117C2" w:rsidP="002E3B0C">
                            <w:pPr>
                              <w:jc w:val="center"/>
                              <w:rPr>
                                <w:rFonts w:ascii="Arial" w:hAnsi="Arial" w:cs="Arial"/>
                                <w:b/>
                              </w:rPr>
                            </w:pPr>
                            <w:r>
                              <w:rPr>
                                <w:rFonts w:ascii="Arial" w:hAnsi="Arial" w:cs="Arial"/>
                                <w:b/>
                              </w:rPr>
                              <w:t>PARTNER PO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95C549" id="Text Box 43" o:spid="_x0000_s1157" type="#_x0000_t202" style="position:absolute;margin-left:0;margin-top:23.65pt;width:185.05pt;height:23.45pt;z-index:2514698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" filled="f" stroked="f">
                <v:textbox>
                  <w:txbxContent>
                    <w:p w14:paraId="1E8A2A6B" w14:textId="7355928C" w:rsidR="003117C2" w:rsidRPr="002E3B0C" w:rsidRDefault="003117C2" w:rsidP="002E3B0C">
                      <w:pPr>
                        <w:jc w:val="center"/>
                        <w:rPr>
                          <w:rFonts w:ascii="Arial" w:hAnsi="Arial" w:cs="Arial"/>
                          <w:b/>
                        </w:rPr>
                      </w:pPr>
                      <w:r>
                        <w:rPr>
                          <w:rFonts w:ascii="Arial" w:hAnsi="Arial" w:cs="Arial"/>
                          <w:b/>
                        </w:rPr>
                        <w:t>PARTNER POSES</w:t>
                      </w:r>
                    </w:p>
                  </w:txbxContent>
                </v:textbox>
                <w10:wrap type="square" anchorx="margin"/>
              </v:shape>
            </w:pict>
          </mc:Fallback>
        </mc:AlternateContent>
      </w:r>
      <w:r w:rsidR="007A4780">
        <w:br/>
      </w:r>
      <w:r w:rsidR="007A4780">
        <w:br/>
      </w:r>
    </w:p>
    <w:p w14:paraId="05D00B32" w14:textId="3D718AAD" w:rsidR="007A4780" w:rsidRDefault="007571DF">
      <w:r>
        <w:rPr>
          <w:noProof/>
        </w:rPr>
        <mc:AlternateContent>
          <mc:Choice Requires="wpg">
            <w:drawing>
              <wp:anchor distT="0" distB="0" distL="114300" distR="114300" simplePos="0" relativeHeight="251867136" behindDoc="0" locked="0" layoutInCell="1" allowOverlap="1" wp14:anchorId="549B8692" wp14:editId="731A9BFF">
                <wp:simplePos x="0" y="0"/>
                <wp:positionH relativeFrom="page">
                  <wp:posOffset>504190</wp:posOffset>
                </wp:positionH>
                <wp:positionV relativeFrom="page">
                  <wp:posOffset>7646035</wp:posOffset>
                </wp:positionV>
                <wp:extent cx="6741160" cy="1156970"/>
                <wp:effectExtent l="0" t="0" r="0" b="11430"/>
                <wp:wrapThrough wrapText="bothSides">
                  <wp:wrapPolygon edited="0">
                    <wp:start x="3662" y="0"/>
                    <wp:lineTo x="0" y="474"/>
                    <wp:lineTo x="0" y="11381"/>
                    <wp:lineTo x="3662" y="15649"/>
                    <wp:lineTo x="3662" y="21339"/>
                    <wp:lineTo x="21405" y="21339"/>
                    <wp:lineTo x="21405" y="0"/>
                    <wp:lineTo x="3662" y="0"/>
                  </wp:wrapPolygon>
                </wp:wrapThrough>
                <wp:docPr id="645" name="Group 645"/>
                <wp:cNvGraphicFramePr/>
                <a:graphic xmlns:a="http://schemas.openxmlformats.org/drawingml/2006/main">
                  <a:graphicData uri="http://schemas.microsoft.com/office/word/2010/wordprocessingGroup">
                    <wpg:wgp>
                      <wpg:cNvGrpSpPr/>
                      <wpg:grpSpPr>
                        <a:xfrm>
                          <a:off x="0" y="0"/>
                          <a:ext cx="6741160" cy="1156970"/>
                          <a:chOff x="0" y="0"/>
                          <a:chExt cx="6741160" cy="1157364"/>
                        </a:xfrm>
                      </wpg:grpSpPr>
                      <pic:pic xmlns:pic="http://schemas.openxmlformats.org/drawingml/2006/picture">
                        <pic:nvPicPr>
                          <pic:cNvPr id="646" name="Picture 64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47" name="Text Box 32"/>
                        <wps:cNvSpPr txBox="1"/>
                        <wps:spPr>
                          <a:xfrm>
                            <a:off x="1117600" y="0"/>
                            <a:ext cx="5623560" cy="1157364"/>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E8BD87" w14:textId="3C47FE31" w:rsidR="003117C2" w:rsidRPr="00304D34" w:rsidRDefault="003117C2" w:rsidP="00E108E7">
                              <w:pPr>
                                <w:rPr>
                                  <w:rFonts w:ascii="Arial" w:hAnsi="Arial"/>
                                  <w:sz w:val="22"/>
                                  <w:szCs w:val="22"/>
                                </w:rPr>
                              </w:pPr>
                              <w:r>
                                <w:rPr>
                                  <w:rFonts w:ascii="Arial" w:hAnsi="Arial"/>
                                  <w:b/>
                                  <w:sz w:val="22"/>
                                  <w:szCs w:val="22"/>
                                </w:rPr>
                                <w:t>Organize students to interact with content.</w:t>
                              </w:r>
                              <w:r w:rsidRPr="00304D34">
                                <w:rPr>
                                  <w:rFonts w:ascii="Arial" w:hAnsi="Arial"/>
                                  <w:sz w:val="22"/>
                                  <w:szCs w:val="22"/>
                                </w:rPr>
                                <w:t xml:space="preserve"> </w:t>
                              </w:r>
                              <w:r>
                                <w:rPr>
                                  <w:rFonts w:ascii="Arial" w:hAnsi="Arial"/>
                                  <w:sz w:val="22"/>
                                  <w:szCs w:val="22"/>
                                </w:rPr>
                                <w:t>Exposing students to appropriate and accurate fitness resources available to them outside of physical education class is an essential requirement as we guide them toward an active lifestyle. Using Darebee.com workouts during class provides students with hundreds of no-cost workouts that can be done at home.</w:t>
                              </w:r>
                            </w:p>
                            <w:p w14:paraId="3ABBC7D9"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49B8692" id="Group 645" o:spid="_x0000_s1158" style="position:absolute;margin-left:39.7pt;margin-top:602.05pt;width:530.8pt;height:91.1pt;z-index:251867136;mso-position-horizontal-relative:page;mso-position-vertical-relative:page;mso-height-relative:margin" coordsize="67411,1157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">
                <v:shape id="Picture 646" o:spid="_x0000_s1159"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">
                  <v:imagedata r:id="rId19" o:title=""/>
                </v:shape>
                <v:shape id="_x0000_s1160" type="#_x0000_t202" style="position:absolute;left:11176;width:56235;height:1157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" filled="f" stroked="f">
                  <v:textbox>
                    <w:txbxContent>
                      <w:p w14:paraId="4BE8BD87" w14:textId="3C47FE31" w:rsidR="003117C2" w:rsidRPr="00304D34" w:rsidRDefault="003117C2" w:rsidP="00E108E7">
                        <w:pPr>
                          <w:rPr>
                            <w:rFonts w:ascii="Arial" w:hAnsi="Arial"/>
                            <w:sz w:val="22"/>
                            <w:szCs w:val="22"/>
                          </w:rPr>
                        </w:pPr>
                        <w:r>
                          <w:rPr>
                            <w:rFonts w:ascii="Arial" w:hAnsi="Arial"/>
                            <w:b/>
                            <w:sz w:val="22"/>
                            <w:szCs w:val="22"/>
                          </w:rPr>
                          <w:t>Organize students to interact with content.</w:t>
                        </w:r>
                        <w:r w:rsidRPr="00304D34">
                          <w:rPr>
                            <w:rFonts w:ascii="Arial" w:hAnsi="Arial"/>
                            <w:sz w:val="22"/>
                            <w:szCs w:val="22"/>
                          </w:rPr>
                          <w:t xml:space="preserve"> </w:t>
                        </w:r>
                        <w:r>
                          <w:rPr>
                            <w:rFonts w:ascii="Arial" w:hAnsi="Arial"/>
                            <w:sz w:val="22"/>
                            <w:szCs w:val="22"/>
                          </w:rPr>
                          <w:t>Exposing students to appropriate and accurate fitness resources available to them outside of physical education class is an essential requirement as we guide them toward an active lifestyle. Using Darebee.com workouts during class provides students with hundreds of no-cost workouts that can be done at home.</w:t>
                        </w:r>
                      </w:p>
                      <w:p w14:paraId="3ABBC7D9" w14:textId="77777777" w:rsidR="003117C2" w:rsidRDefault="003117C2" w:rsidP="00E108E7"/>
                    </w:txbxContent>
                  </v:textbox>
                </v:shape>
                <w10:wrap type="through" anchorx="page" anchory="page"/>
              </v:group>
            </w:pict>
          </mc:Fallback>
        </mc:AlternateContent>
      </w:r>
      <w:r w:rsidR="009344A6">
        <w:rPr>
          <w:noProof/>
        </w:rPr>
        <mc:AlternateContent>
          <mc:Choice Requires="wpg">
            <w:drawing>
              <wp:anchor distT="0" distB="0" distL="114300" distR="114300" simplePos="0" relativeHeight="251866112" behindDoc="0" locked="0" layoutInCell="1" allowOverlap="1" wp14:anchorId="46C1430C" wp14:editId="3E2CBF6B">
                <wp:simplePos x="0" y="0"/>
                <wp:positionH relativeFrom="page">
                  <wp:posOffset>504190</wp:posOffset>
                </wp:positionH>
                <wp:positionV relativeFrom="page">
                  <wp:posOffset>6101080</wp:posOffset>
                </wp:positionV>
                <wp:extent cx="6614795" cy="987425"/>
                <wp:effectExtent l="0" t="0" r="0" b="3175"/>
                <wp:wrapThrough wrapText="bothSides">
                  <wp:wrapPolygon edited="0">
                    <wp:start x="0" y="0"/>
                    <wp:lineTo x="0" y="8334"/>
                    <wp:lineTo x="3318" y="8890"/>
                    <wp:lineTo x="3318" y="21114"/>
                    <wp:lineTo x="21399" y="21114"/>
                    <wp:lineTo x="21482" y="0"/>
                    <wp:lineTo x="3069" y="0"/>
                    <wp:lineTo x="0" y="0"/>
                  </wp:wrapPolygon>
                </wp:wrapThrough>
                <wp:docPr id="642" name="Group 642"/>
                <wp:cNvGraphicFramePr/>
                <a:graphic xmlns:a="http://schemas.openxmlformats.org/drawingml/2006/main">
                  <a:graphicData uri="http://schemas.microsoft.com/office/word/2010/wordprocessingGroup">
                    <wpg:wgp>
                      <wpg:cNvGrpSpPr/>
                      <wpg:grpSpPr>
                        <a:xfrm>
                          <a:off x="0" y="0"/>
                          <a:ext cx="6614795" cy="987425"/>
                          <a:chOff x="0" y="0"/>
                          <a:chExt cx="6614795" cy="987886"/>
                        </a:xfrm>
                      </wpg:grpSpPr>
                      <pic:pic xmlns:pic="http://schemas.openxmlformats.org/drawingml/2006/picture">
                        <pic:nvPicPr>
                          <pic:cNvPr id="643" name="Picture 64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44" name="Text Box 644"/>
                        <wps:cNvSpPr txBox="1"/>
                        <wps:spPr>
                          <a:xfrm>
                            <a:off x="991235" y="1906"/>
                            <a:ext cx="5623560" cy="9859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764BAAB" w14:textId="2AF339C8" w:rsidR="003117C2" w:rsidRDefault="003117C2" w:rsidP="0052407A">
                              <w:pPr>
                                <w:pStyle w:val="ListParagraph"/>
                                <w:numPr>
                                  <w:ilvl w:val="0"/>
                                  <w:numId w:val="53"/>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 xml:space="preserve">What is flexibility? </w:t>
                              </w:r>
                            </w:p>
                            <w:p w14:paraId="3854DEC7" w14:textId="7C405F82" w:rsidR="003117C2" w:rsidRDefault="003117C2" w:rsidP="0052407A">
                              <w:pPr>
                                <w:pStyle w:val="ListParagraph"/>
                                <w:numPr>
                                  <w:ilvl w:val="0"/>
                                  <w:numId w:val="53"/>
                                </w:numPr>
                                <w:rPr>
                                  <w:rFonts w:ascii="Arial" w:hAnsi="Arial"/>
                                  <w:sz w:val="22"/>
                                  <w:szCs w:val="22"/>
                                </w:rPr>
                              </w:pPr>
                              <w:r>
                                <w:rPr>
                                  <w:rFonts w:ascii="Arial" w:hAnsi="Arial"/>
                                  <w:b/>
                                  <w:sz w:val="22"/>
                                  <w:szCs w:val="22"/>
                                </w:rPr>
                                <w:t>DOK 2:</w:t>
                              </w:r>
                              <w:r>
                                <w:rPr>
                                  <w:rFonts w:ascii="Arial" w:hAnsi="Arial"/>
                                  <w:sz w:val="22"/>
                                  <w:szCs w:val="22"/>
                                </w:rPr>
                                <w:t xml:space="preserve"> How does stretching affect flexibility?</w:t>
                              </w:r>
                            </w:p>
                            <w:p w14:paraId="4C9D08C5" w14:textId="2E9D1936" w:rsidR="003117C2" w:rsidRDefault="003117C2" w:rsidP="0052407A">
                              <w:pPr>
                                <w:pStyle w:val="ListParagraph"/>
                                <w:numPr>
                                  <w:ilvl w:val="0"/>
                                  <w:numId w:val="53"/>
                                </w:numPr>
                                <w:rPr>
                                  <w:rFonts w:ascii="Arial" w:hAnsi="Arial"/>
                                  <w:sz w:val="22"/>
                                  <w:szCs w:val="22"/>
                                </w:rPr>
                              </w:pPr>
                              <w:r>
                                <w:rPr>
                                  <w:rFonts w:ascii="Arial" w:hAnsi="Arial"/>
                                  <w:b/>
                                  <w:sz w:val="22"/>
                                  <w:szCs w:val="22"/>
                                </w:rPr>
                                <w:t>DOK 2:</w:t>
                              </w:r>
                              <w:r>
                                <w:rPr>
                                  <w:rFonts w:ascii="Arial" w:hAnsi="Arial"/>
                                  <w:sz w:val="22"/>
                                  <w:szCs w:val="22"/>
                                </w:rPr>
                                <w:t xml:space="preserve"> Compare and contrast static stretching and dynamic stretching.</w:t>
                              </w:r>
                            </w:p>
                            <w:p w14:paraId="0011314D" w14:textId="7BF62840" w:rsidR="003117C2" w:rsidRPr="00F1777C" w:rsidRDefault="003117C2" w:rsidP="0052407A">
                              <w:pPr>
                                <w:pStyle w:val="ListParagraph"/>
                                <w:numPr>
                                  <w:ilvl w:val="0"/>
                                  <w:numId w:val="53"/>
                                </w:numPr>
                                <w:rPr>
                                  <w:rFonts w:ascii="Arial" w:hAnsi="Arial"/>
                                  <w:sz w:val="22"/>
                                  <w:szCs w:val="22"/>
                                </w:rPr>
                              </w:pPr>
                              <w:r>
                                <w:rPr>
                                  <w:rFonts w:ascii="Arial" w:hAnsi="Arial"/>
                                  <w:b/>
                                  <w:sz w:val="22"/>
                                  <w:szCs w:val="22"/>
                                </w:rPr>
                                <w:t>DOK 3:</w:t>
                              </w:r>
                              <w:r>
                                <w:rPr>
                                  <w:rFonts w:ascii="Arial" w:hAnsi="Arial"/>
                                  <w:sz w:val="22"/>
                                  <w:szCs w:val="22"/>
                                </w:rPr>
                                <w:t xml:space="preserve"> How might we safely adapt a static stretch to make it dynamic?</w:t>
                              </w:r>
                            </w:p>
                            <w:p w14:paraId="1E5A17F3" w14:textId="77777777" w:rsidR="003117C2" w:rsidRPr="00C0404B" w:rsidRDefault="003117C2"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6C1430C" id="Group 642" o:spid="_x0000_s1161" style="position:absolute;margin-left:39.7pt;margin-top:480.4pt;width:520.85pt;height:77.75pt;z-index:251866112;mso-position-horizontal-relative:page;mso-position-vertical-relative:page;mso-height-relative:margin" coordsize="66147,9878"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">
                <v:shape id="Picture 643" o:spid="_x0000_s1162"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">
                  <v:imagedata r:id="rId21" o:title=""/>
                </v:shape>
                <v:shape id="Text Box 644" o:spid="_x0000_s1163" type="#_x0000_t202" style="position:absolute;left:9912;top:19;width:56235;height:98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" filled="f" stroked="f">
                  <v:textbox>
                    <w:txbxContent>
                      <w:p w14:paraId="6764BAAB" w14:textId="2AF339C8" w:rsidR="003117C2" w:rsidRDefault="003117C2" w:rsidP="0052407A">
                        <w:pPr>
                          <w:pStyle w:val="ListParagraph"/>
                          <w:numPr>
                            <w:ilvl w:val="0"/>
                            <w:numId w:val="53"/>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 xml:space="preserve">What is flexibility? </w:t>
                        </w:r>
                      </w:p>
                      <w:p w14:paraId="3854DEC7" w14:textId="7C405F82" w:rsidR="003117C2" w:rsidRDefault="003117C2" w:rsidP="0052407A">
                        <w:pPr>
                          <w:pStyle w:val="ListParagraph"/>
                          <w:numPr>
                            <w:ilvl w:val="0"/>
                            <w:numId w:val="53"/>
                          </w:numPr>
                          <w:rPr>
                            <w:rFonts w:ascii="Arial" w:hAnsi="Arial"/>
                            <w:sz w:val="22"/>
                            <w:szCs w:val="22"/>
                          </w:rPr>
                        </w:pPr>
                        <w:r>
                          <w:rPr>
                            <w:rFonts w:ascii="Arial" w:hAnsi="Arial"/>
                            <w:b/>
                            <w:sz w:val="22"/>
                            <w:szCs w:val="22"/>
                          </w:rPr>
                          <w:t>DOK 2:</w:t>
                        </w:r>
                        <w:r>
                          <w:rPr>
                            <w:rFonts w:ascii="Arial" w:hAnsi="Arial"/>
                            <w:sz w:val="22"/>
                            <w:szCs w:val="22"/>
                          </w:rPr>
                          <w:t xml:space="preserve"> How does stretching affect flexibility?</w:t>
                        </w:r>
                      </w:p>
                      <w:p w14:paraId="4C9D08C5" w14:textId="2E9D1936" w:rsidR="003117C2" w:rsidRDefault="003117C2" w:rsidP="0052407A">
                        <w:pPr>
                          <w:pStyle w:val="ListParagraph"/>
                          <w:numPr>
                            <w:ilvl w:val="0"/>
                            <w:numId w:val="53"/>
                          </w:numPr>
                          <w:rPr>
                            <w:rFonts w:ascii="Arial" w:hAnsi="Arial"/>
                            <w:sz w:val="22"/>
                            <w:szCs w:val="22"/>
                          </w:rPr>
                        </w:pPr>
                        <w:r>
                          <w:rPr>
                            <w:rFonts w:ascii="Arial" w:hAnsi="Arial"/>
                            <w:b/>
                            <w:sz w:val="22"/>
                            <w:szCs w:val="22"/>
                          </w:rPr>
                          <w:t>DOK 2:</w:t>
                        </w:r>
                        <w:r>
                          <w:rPr>
                            <w:rFonts w:ascii="Arial" w:hAnsi="Arial"/>
                            <w:sz w:val="22"/>
                            <w:szCs w:val="22"/>
                          </w:rPr>
                          <w:t xml:space="preserve"> Compare and contrast static stretching and dynamic stretching.</w:t>
                        </w:r>
                      </w:p>
                      <w:p w14:paraId="0011314D" w14:textId="7BF62840" w:rsidR="003117C2" w:rsidRPr="00F1777C" w:rsidRDefault="003117C2" w:rsidP="0052407A">
                        <w:pPr>
                          <w:pStyle w:val="ListParagraph"/>
                          <w:numPr>
                            <w:ilvl w:val="0"/>
                            <w:numId w:val="53"/>
                          </w:numPr>
                          <w:rPr>
                            <w:rFonts w:ascii="Arial" w:hAnsi="Arial"/>
                            <w:sz w:val="22"/>
                            <w:szCs w:val="22"/>
                          </w:rPr>
                        </w:pPr>
                        <w:r>
                          <w:rPr>
                            <w:rFonts w:ascii="Arial" w:hAnsi="Arial"/>
                            <w:b/>
                            <w:sz w:val="22"/>
                            <w:szCs w:val="22"/>
                          </w:rPr>
                          <w:t>DOK 3:</w:t>
                        </w:r>
                        <w:r>
                          <w:rPr>
                            <w:rFonts w:ascii="Arial" w:hAnsi="Arial"/>
                            <w:sz w:val="22"/>
                            <w:szCs w:val="22"/>
                          </w:rPr>
                          <w:t xml:space="preserve"> How might we safely adapt a static stretch to make it dynamic?</w:t>
                        </w:r>
                      </w:p>
                      <w:p w14:paraId="1E5A17F3" w14:textId="77777777" w:rsidR="003117C2" w:rsidRPr="00C0404B" w:rsidRDefault="003117C2" w:rsidP="00E108E7">
                        <w:pPr>
                          <w:ind w:left="144"/>
                          <w:rPr>
                            <w:rFonts w:ascii="Arial" w:hAnsi="Arial"/>
                            <w:sz w:val="22"/>
                          </w:rPr>
                        </w:pPr>
                      </w:p>
                    </w:txbxContent>
                  </v:textbox>
                </v:shape>
                <w10:wrap type="through" anchorx="page" anchory="page"/>
              </v:group>
            </w:pict>
          </mc:Fallback>
        </mc:AlternateContent>
      </w:r>
      <w:r w:rsidR="001D18DD">
        <w:rPr>
          <w:noProof/>
        </w:rPr>
        <mc:AlternateContent>
          <mc:Choice Requires="wpg">
            <w:drawing>
              <wp:anchor distT="0" distB="0" distL="114300" distR="114300" simplePos="0" relativeHeight="251869184" behindDoc="0" locked="0" layoutInCell="1" allowOverlap="1" wp14:anchorId="542A0802" wp14:editId="1B5695D7">
                <wp:simplePos x="0" y="0"/>
                <wp:positionH relativeFrom="page">
                  <wp:posOffset>441960</wp:posOffset>
                </wp:positionH>
                <wp:positionV relativeFrom="page">
                  <wp:posOffset>1371600</wp:posOffset>
                </wp:positionV>
                <wp:extent cx="6685045" cy="1000760"/>
                <wp:effectExtent l="0" t="0" r="0" b="0"/>
                <wp:wrapThrough wrapText="bothSides">
                  <wp:wrapPolygon edited="0">
                    <wp:start x="3529" y="0"/>
                    <wp:lineTo x="0" y="548"/>
                    <wp:lineTo x="0" y="10964"/>
                    <wp:lineTo x="3529" y="18091"/>
                    <wp:lineTo x="3529" y="20832"/>
                    <wp:lineTo x="21421" y="20832"/>
                    <wp:lineTo x="21421" y="0"/>
                    <wp:lineTo x="3529" y="0"/>
                  </wp:wrapPolygon>
                </wp:wrapThrough>
                <wp:docPr id="651" name="Group 651"/>
                <wp:cNvGraphicFramePr/>
                <a:graphic xmlns:a="http://schemas.openxmlformats.org/drawingml/2006/main">
                  <a:graphicData uri="http://schemas.microsoft.com/office/word/2010/wordprocessingGroup">
                    <wpg:wgp>
                      <wpg:cNvGrpSpPr/>
                      <wpg:grpSpPr>
                        <a:xfrm>
                          <a:off x="0" y="0"/>
                          <a:ext cx="6685045" cy="1000760"/>
                          <a:chOff x="-54379" y="0"/>
                          <a:chExt cx="6685535" cy="1000760"/>
                        </a:xfrm>
                      </wpg:grpSpPr>
                      <pic:pic xmlns:pic="http://schemas.openxmlformats.org/drawingml/2006/picture">
                        <pic:nvPicPr>
                          <pic:cNvPr id="652" name="Picture 65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54379" y="40640"/>
                            <a:ext cx="914467" cy="464429"/>
                          </a:xfrm>
                          <a:prstGeom prst="rect">
                            <a:avLst/>
                          </a:prstGeom>
                        </pic:spPr>
                      </pic:pic>
                      <wps:wsp>
                        <wps:cNvPr id="653" name="Text Box 653"/>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FAE58F" w14:textId="2D8F1BCE" w:rsidR="003117C2" w:rsidRDefault="003117C2" w:rsidP="0052407A">
                              <w:pPr>
                                <w:pStyle w:val="ListParagraph"/>
                                <w:numPr>
                                  <w:ilvl w:val="0"/>
                                  <w:numId w:val="18"/>
                                </w:numPr>
                                <w:rPr>
                                  <w:rFonts w:ascii="Arial" w:hAnsi="Arial"/>
                                  <w:sz w:val="22"/>
                                  <w:szCs w:val="22"/>
                                </w:rPr>
                              </w:pPr>
                              <w:r>
                                <w:rPr>
                                  <w:rFonts w:ascii="Arial" w:hAnsi="Arial"/>
                                  <w:sz w:val="22"/>
                                  <w:szCs w:val="22"/>
                                </w:rPr>
                                <w:t>Provide visual and auditory cues for all exercises.</w:t>
                              </w:r>
                            </w:p>
                            <w:p w14:paraId="662A856D" w14:textId="18B9B850" w:rsidR="003117C2" w:rsidRDefault="003117C2" w:rsidP="0052407A">
                              <w:pPr>
                                <w:pStyle w:val="ListParagraph"/>
                                <w:numPr>
                                  <w:ilvl w:val="0"/>
                                  <w:numId w:val="18"/>
                                </w:numPr>
                                <w:rPr>
                                  <w:rFonts w:ascii="Arial" w:hAnsi="Arial"/>
                                  <w:sz w:val="22"/>
                                  <w:szCs w:val="22"/>
                                </w:rPr>
                              </w:pPr>
                              <w:r>
                                <w:rPr>
                                  <w:rFonts w:ascii="Arial" w:hAnsi="Arial"/>
                                  <w:sz w:val="22"/>
                                  <w:szCs w:val="22"/>
                                </w:rPr>
                                <w:t>Provide workout cards with exercise modifications or options, allowing students to select their level of challenge.</w:t>
                              </w:r>
                            </w:p>
                            <w:p w14:paraId="27045E83" w14:textId="77777777" w:rsidR="003117C2" w:rsidRPr="00CB28FB" w:rsidRDefault="003117C2" w:rsidP="00E108E7">
                              <w:pPr>
                                <w:pStyle w:val="ListParagraph"/>
                                <w:ind w:left="360"/>
                                <w:rPr>
                                  <w:rFonts w:ascii="Arial" w:hAnsi="Arial"/>
                                  <w:sz w:val="22"/>
                                  <w:szCs w:val="22"/>
                                </w:rPr>
                              </w:pPr>
                            </w:p>
                            <w:p w14:paraId="6DAA89C0"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42A0802" id="Group 651" o:spid="_x0000_s1164" style="position:absolute;margin-left:34.8pt;margin-top:108pt;width:526.4pt;height:78.8pt;z-index:251869184;mso-position-horizontal-relative:page;mso-position-vertical-relative:page;mso-width-relative:margin" coordorigin="-543" coordsize="66855,1000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&#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">
                <v:shape id="Picture 652" o:spid="_x0000_s1165" type="#_x0000_t75" style="position:absolute;left:-543;top:406;width:9143;height:4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">
                  <v:imagedata r:id="rId17" o:title=""/>
                </v:shape>
                <v:shape id="Text Box 653" o:spid="_x0000_s1166" type="#_x0000_t202" style="position:absolute;left:10075;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" filled="f" stroked="f">
                  <v:textbox>
                    <w:txbxContent>
                      <w:p w14:paraId="7DFAE58F" w14:textId="2D8F1BCE" w:rsidR="003117C2" w:rsidRDefault="003117C2" w:rsidP="0052407A">
                        <w:pPr>
                          <w:pStyle w:val="ListParagraph"/>
                          <w:numPr>
                            <w:ilvl w:val="0"/>
                            <w:numId w:val="18"/>
                          </w:numPr>
                          <w:rPr>
                            <w:rFonts w:ascii="Arial" w:hAnsi="Arial"/>
                            <w:sz w:val="22"/>
                            <w:szCs w:val="22"/>
                          </w:rPr>
                        </w:pPr>
                        <w:r>
                          <w:rPr>
                            <w:rFonts w:ascii="Arial" w:hAnsi="Arial"/>
                            <w:sz w:val="22"/>
                            <w:szCs w:val="22"/>
                          </w:rPr>
                          <w:t>Provide visual and auditory cues for all exercises.</w:t>
                        </w:r>
                      </w:p>
                      <w:p w14:paraId="662A856D" w14:textId="18B9B850" w:rsidR="003117C2" w:rsidRDefault="003117C2" w:rsidP="0052407A">
                        <w:pPr>
                          <w:pStyle w:val="ListParagraph"/>
                          <w:numPr>
                            <w:ilvl w:val="0"/>
                            <w:numId w:val="18"/>
                          </w:numPr>
                          <w:rPr>
                            <w:rFonts w:ascii="Arial" w:hAnsi="Arial"/>
                            <w:sz w:val="22"/>
                            <w:szCs w:val="22"/>
                          </w:rPr>
                        </w:pPr>
                        <w:r>
                          <w:rPr>
                            <w:rFonts w:ascii="Arial" w:hAnsi="Arial"/>
                            <w:sz w:val="22"/>
                            <w:szCs w:val="22"/>
                          </w:rPr>
                          <w:t>Provide workout cards with exercise modifications or options, allowing students to select their level of challenge.</w:t>
                        </w:r>
                      </w:p>
                      <w:p w14:paraId="27045E83" w14:textId="77777777" w:rsidR="003117C2" w:rsidRPr="00CB28FB" w:rsidRDefault="003117C2" w:rsidP="00E108E7">
                        <w:pPr>
                          <w:pStyle w:val="ListParagraph"/>
                          <w:ind w:left="360"/>
                          <w:rPr>
                            <w:rFonts w:ascii="Arial" w:hAnsi="Arial"/>
                            <w:sz w:val="22"/>
                            <w:szCs w:val="22"/>
                          </w:rPr>
                        </w:pPr>
                      </w:p>
                      <w:p w14:paraId="6DAA89C0" w14:textId="77777777" w:rsidR="003117C2" w:rsidRDefault="003117C2"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63040" behindDoc="0" locked="0" layoutInCell="1" allowOverlap="1" wp14:anchorId="7B5555BA" wp14:editId="4F3558D3">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35" name="Straight Connector 63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3852DC2" id="Straight Connector 635" o:spid="_x0000_s1026" style="position:absolute;z-index:25186304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64064" behindDoc="0" locked="0" layoutInCell="1" allowOverlap="1" wp14:anchorId="4A76C255" wp14:editId="33A52CAF">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36" name="Group 63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37" name="Picture 63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38" name="Text Box 638"/>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4C5E13" w14:textId="45E41291" w:rsidR="003117C2" w:rsidRPr="00F1777C" w:rsidRDefault="003117C2" w:rsidP="00EA5B4A">
                              <w:pPr>
                                <w:rPr>
                                  <w:rFonts w:ascii="Arial" w:hAnsi="Arial"/>
                                  <w:b/>
                                  <w:sz w:val="22"/>
                                  <w:szCs w:val="22"/>
                                  <w:u w:val="single"/>
                                </w:rPr>
                              </w:pPr>
                              <w:r>
                                <w:rPr>
                                  <w:rFonts w:ascii="Arial" w:hAnsi="Arial"/>
                                  <w:sz w:val="22"/>
                                  <w:szCs w:val="22"/>
                                </w:rPr>
                                <w:t>Dynamic Stretching, Exercise Form, Flexibility, Positive Language, Static Stretching, Stretching, Technique, Yoga</w:t>
                              </w:r>
                            </w:p>
                            <w:p w14:paraId="6C1D126A"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76C255" id="Group 636" o:spid="_x0000_s1167" style="position:absolute;margin-left:39.6pt;margin-top:239.55pt;width:529.2pt;height:35.95pt;z-index:251864064;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">
                <v:shape id="Picture 637" o:spid="_x0000_s1168"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">
                  <v:imagedata r:id="rId23" o:title=""/>
                </v:shape>
                <v:shape id="Text Box 638" o:spid="_x0000_s1169"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" filled="f" stroked="f">
                  <v:textbox>
                    <w:txbxContent>
                      <w:p w14:paraId="5A4C5E13" w14:textId="45E41291" w:rsidR="003117C2" w:rsidRPr="00F1777C" w:rsidRDefault="003117C2" w:rsidP="00EA5B4A">
                        <w:pPr>
                          <w:rPr>
                            <w:rFonts w:ascii="Arial" w:hAnsi="Arial"/>
                            <w:b/>
                            <w:sz w:val="22"/>
                            <w:szCs w:val="22"/>
                            <w:u w:val="single"/>
                          </w:rPr>
                        </w:pPr>
                        <w:r>
                          <w:rPr>
                            <w:rFonts w:ascii="Arial" w:hAnsi="Arial"/>
                            <w:sz w:val="22"/>
                            <w:szCs w:val="22"/>
                          </w:rPr>
                          <w:t>Dynamic Stretching, Exercise Form, Flexibility, Positive Language, Static Stretching, Stretching, Technique, Yoga</w:t>
                        </w:r>
                      </w:p>
                      <w:p w14:paraId="6C1D126A" w14:textId="77777777" w:rsidR="003117C2" w:rsidRDefault="003117C2"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65088" behindDoc="0" locked="0" layoutInCell="1" allowOverlap="1" wp14:anchorId="2266D20F" wp14:editId="47E1DF78">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639" name="Group 63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40" name="Picture 64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41" name="Text Box 641"/>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20239E4" w14:textId="224818A8" w:rsidR="003117C2" w:rsidRDefault="003117C2" w:rsidP="0052407A">
                              <w:pPr>
                                <w:pStyle w:val="ListParagraph"/>
                                <w:numPr>
                                  <w:ilvl w:val="0"/>
                                  <w:numId w:val="52"/>
                                </w:numPr>
                                <w:rPr>
                                  <w:rFonts w:ascii="Arial" w:hAnsi="Arial"/>
                                  <w:sz w:val="22"/>
                                  <w:szCs w:val="22"/>
                                </w:rPr>
                              </w:pPr>
                              <w:r w:rsidRPr="006C7877">
                                <w:rPr>
                                  <w:rFonts w:ascii="Arial" w:hAnsi="Arial"/>
                                  <w:b/>
                                  <w:sz w:val="22"/>
                                  <w:szCs w:val="22"/>
                                </w:rPr>
                                <w:t xml:space="preserve">Standard 3 [M9.6-8] </w:t>
                              </w:r>
                              <w:r w:rsidRPr="006C7877">
                                <w:rPr>
                                  <w:rFonts w:ascii="Arial" w:hAnsi="Arial"/>
                                  <w:sz w:val="22"/>
                                  <w:szCs w:val="22"/>
                                </w:rPr>
                                <w:t>Employs correct techniques and methods of stretching (6); Describes and demonstrates the difference between dynamic and static stretches (7); Employs a variety of appropriate static stretching techniques for all major muscle groups (8).</w:t>
                              </w:r>
                            </w:p>
                            <w:p w14:paraId="2B9C3C0C" w14:textId="62B2F150" w:rsidR="003117C2" w:rsidRPr="00D41015" w:rsidRDefault="003117C2" w:rsidP="0052407A">
                              <w:pPr>
                                <w:pStyle w:val="ListParagraph"/>
                                <w:numPr>
                                  <w:ilvl w:val="0"/>
                                  <w:numId w:val="52"/>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2A7389CA" w14:textId="77777777" w:rsidR="003117C2" w:rsidRPr="003044D7" w:rsidRDefault="003117C2" w:rsidP="00E108E7">
                              <w:pPr>
                                <w:pStyle w:val="ListParagraph"/>
                                <w:ind w:left="360"/>
                                <w:rPr>
                                  <w:rFonts w:ascii="Arial" w:hAnsi="Arial"/>
                                  <w:sz w:val="22"/>
                                  <w:szCs w:val="22"/>
                                </w:rPr>
                              </w:pPr>
                            </w:p>
                            <w:p w14:paraId="2D79D970" w14:textId="77777777" w:rsidR="003117C2" w:rsidRPr="00F24860" w:rsidRDefault="003117C2"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266D20F" id="Group 639" o:spid="_x0000_s1170" style="position:absolute;margin-left:39.6pt;margin-top:305.75pt;width:525.2pt;height:166.8pt;z-index:251865088;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">
                <v:shape id="Picture 640" o:spid="_x0000_s1171"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">
                  <v:imagedata r:id="rId25" o:title=""/>
                </v:shape>
                <v:shape id="Text Box 641" o:spid="_x0000_s1172"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" filled="f" stroked="f">
                  <v:textbox>
                    <w:txbxContent>
                      <w:p w14:paraId="020239E4" w14:textId="224818A8" w:rsidR="003117C2" w:rsidRDefault="003117C2" w:rsidP="0052407A">
                        <w:pPr>
                          <w:pStyle w:val="ListParagraph"/>
                          <w:numPr>
                            <w:ilvl w:val="0"/>
                            <w:numId w:val="52"/>
                          </w:numPr>
                          <w:rPr>
                            <w:rFonts w:ascii="Arial" w:hAnsi="Arial"/>
                            <w:sz w:val="22"/>
                            <w:szCs w:val="22"/>
                          </w:rPr>
                        </w:pPr>
                        <w:r w:rsidRPr="006C7877">
                          <w:rPr>
                            <w:rFonts w:ascii="Arial" w:hAnsi="Arial"/>
                            <w:b/>
                            <w:sz w:val="22"/>
                            <w:szCs w:val="22"/>
                          </w:rPr>
                          <w:t xml:space="preserve">Standard 3 [M9.6-8] </w:t>
                        </w:r>
                        <w:r w:rsidRPr="006C7877">
                          <w:rPr>
                            <w:rFonts w:ascii="Arial" w:hAnsi="Arial"/>
                            <w:sz w:val="22"/>
                            <w:szCs w:val="22"/>
                          </w:rPr>
                          <w:t>Employs correct techniques and methods of stretching (6); Describes and demonstrates the difference between dynamic and static stretches (7); Employs a variety of appropriate static stretching techniques for all major muscle groups (8).</w:t>
                        </w:r>
                      </w:p>
                      <w:p w14:paraId="2B9C3C0C" w14:textId="62B2F150" w:rsidR="003117C2" w:rsidRPr="00D41015" w:rsidRDefault="003117C2" w:rsidP="0052407A">
                        <w:pPr>
                          <w:pStyle w:val="ListParagraph"/>
                          <w:numPr>
                            <w:ilvl w:val="0"/>
                            <w:numId w:val="52"/>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2A7389CA" w14:textId="77777777" w:rsidR="003117C2" w:rsidRPr="003044D7" w:rsidRDefault="003117C2" w:rsidP="00E108E7">
                        <w:pPr>
                          <w:pStyle w:val="ListParagraph"/>
                          <w:ind w:left="360"/>
                          <w:rPr>
                            <w:rFonts w:ascii="Arial" w:hAnsi="Arial"/>
                            <w:sz w:val="22"/>
                            <w:szCs w:val="22"/>
                          </w:rPr>
                        </w:pPr>
                      </w:p>
                      <w:p w14:paraId="2D79D970" w14:textId="77777777" w:rsidR="003117C2" w:rsidRPr="00F24860" w:rsidRDefault="003117C2" w:rsidP="00E108E7">
                        <w:pPr>
                          <w:rPr>
                            <w:rFonts w:ascii="Arial" w:hAnsi="Arial"/>
                            <w:sz w:val="22"/>
                          </w:rPr>
                        </w:pPr>
                      </w:p>
                    </w:txbxContent>
                  </v:textbox>
                </v:shape>
                <w10:wrap type="through" anchorx="page" anchory="page"/>
              </v:group>
            </w:pict>
          </mc:Fallback>
        </mc:AlternateContent>
      </w:r>
      <w:r w:rsidR="007A4780">
        <w:br w:type="page"/>
      </w:r>
    </w:p>
    <w:p w14:paraId="194A24E1" w14:textId="77777777" w:rsidR="007A4780" w:rsidRDefault="007A4780">
      <w:r>
        <w:lastRenderedPageBreak/>
        <w:br/>
      </w:r>
      <w:r>
        <w:br/>
      </w:r>
    </w:p>
    <w:p w14:paraId="4C75898E" w14:textId="79FE55FA" w:rsidR="007A4780" w:rsidRDefault="00201369">
      <w:r>
        <w:rPr>
          <w:noProof/>
        </w:rPr>
        <mc:AlternateContent>
          <mc:Choice Requires="wps">
            <w:drawing>
              <wp:anchor distT="0" distB="0" distL="114300" distR="114300" simplePos="0" relativeHeight="251490304" behindDoc="0" locked="0" layoutInCell="1" allowOverlap="1" wp14:anchorId="591909E8" wp14:editId="4B29447E">
                <wp:simplePos x="0" y="0"/>
                <wp:positionH relativeFrom="margin">
                  <wp:align>center</wp:align>
                </wp:positionH>
                <wp:positionV relativeFrom="page">
                  <wp:posOffset>1193673</wp:posOffset>
                </wp:positionV>
                <wp:extent cx="2912110" cy="363220"/>
                <wp:effectExtent l="0" t="0" r="0" b="0"/>
                <wp:wrapSquare wrapText="bothSides"/>
                <wp:docPr id="136" name="Text Box 136"/>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0574CFD" w14:textId="7B565FBA" w:rsidR="003117C2" w:rsidRPr="00ED00BE" w:rsidRDefault="003117C2" w:rsidP="00ED00BE">
                            <w:pPr>
                              <w:jc w:val="center"/>
                              <w:rPr>
                                <w:rFonts w:ascii="Arial" w:hAnsi="Arial" w:cs="Arial"/>
                                <w:b/>
                                <w:sz w:val="36"/>
                                <w:szCs w:val="36"/>
                              </w:rPr>
                            </w:pPr>
                            <w:r>
                              <w:rPr>
                                <w:rFonts w:ascii="Arial" w:hAnsi="Arial" w:cs="Arial"/>
                                <w:b/>
                                <w:sz w:val="36"/>
                                <w:szCs w:val="36"/>
                              </w:rPr>
                              <w:t>UNPLUG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909E8" id="Text Box 136" o:spid="_x0000_s1173" type="#_x0000_t202" style="position:absolute;margin-left:0;margin-top:94pt;width:229.3pt;height:28.6pt;z-index:25149030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" filled="f" stroked="f">
                <v:textbox>
                  <w:txbxContent>
                    <w:p w14:paraId="70574CFD" w14:textId="7B565FBA" w:rsidR="003117C2" w:rsidRPr="00ED00BE" w:rsidRDefault="003117C2" w:rsidP="00ED00BE">
                      <w:pPr>
                        <w:jc w:val="center"/>
                        <w:rPr>
                          <w:rFonts w:ascii="Arial" w:hAnsi="Arial" w:cs="Arial"/>
                          <w:b/>
                          <w:sz w:val="36"/>
                          <w:szCs w:val="36"/>
                        </w:rPr>
                      </w:pPr>
                      <w:r>
                        <w:rPr>
                          <w:rFonts w:ascii="Arial" w:hAnsi="Arial" w:cs="Arial"/>
                          <w:b/>
                          <w:sz w:val="36"/>
                          <w:szCs w:val="36"/>
                        </w:rPr>
                        <w:t>UNPLUGGED</w:t>
                      </w:r>
                    </w:p>
                  </w:txbxContent>
                </v:textbox>
                <w10:wrap type="square" anchorx="margin" anchory="page"/>
              </v:shape>
            </w:pict>
          </mc:Fallback>
        </mc:AlternateContent>
      </w:r>
      <w:r w:rsidR="00917E8B">
        <w:rPr>
          <w:noProof/>
        </w:rPr>
        <mc:AlternateContent>
          <mc:Choice Requires="wps">
            <w:drawing>
              <wp:anchor distT="0" distB="0" distL="114300" distR="114300" simplePos="0" relativeHeight="251663360" behindDoc="0" locked="0" layoutInCell="1" allowOverlap="1" wp14:anchorId="224E6B50" wp14:editId="0733F6D7">
                <wp:simplePos x="0" y="0"/>
                <wp:positionH relativeFrom="page">
                  <wp:posOffset>4852416</wp:posOffset>
                </wp:positionH>
                <wp:positionV relativeFrom="page">
                  <wp:posOffset>2072640</wp:posOffset>
                </wp:positionV>
                <wp:extent cx="2343150" cy="877824"/>
                <wp:effectExtent l="0" t="0" r="0" b="0"/>
                <wp:wrapThrough wrapText="bothSides">
                  <wp:wrapPolygon edited="0">
                    <wp:start x="585" y="313"/>
                    <wp:lineTo x="585" y="20944"/>
                    <wp:lineTo x="20956" y="20944"/>
                    <wp:lineTo x="20956" y="313"/>
                    <wp:lineTo x="585" y="313"/>
                  </wp:wrapPolygon>
                </wp:wrapThrough>
                <wp:docPr id="241" name="Text Box 241"/>
                <wp:cNvGraphicFramePr/>
                <a:graphic xmlns:a="http://schemas.openxmlformats.org/drawingml/2006/main">
                  <a:graphicData uri="http://schemas.microsoft.com/office/word/2010/wordprocessingShape">
                    <wps:wsp>
                      <wps:cNvSpPr txBox="1"/>
                      <wps:spPr>
                        <a:xfrm>
                          <a:off x="0" y="0"/>
                          <a:ext cx="2343150" cy="877824"/>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E462324" w14:textId="77777777" w:rsidR="003117C2" w:rsidRPr="008340C8" w:rsidRDefault="003117C2" w:rsidP="0052407A">
                            <w:pPr>
                              <w:pStyle w:val="ListParagraph"/>
                              <w:numPr>
                                <w:ilvl w:val="0"/>
                                <w:numId w:val="55"/>
                              </w:numPr>
                            </w:pPr>
                            <w:r>
                              <w:rPr>
                                <w:rFonts w:ascii="Arial" w:hAnsi="Arial" w:cs="Arial"/>
                                <w:sz w:val="22"/>
                                <w:szCs w:val="22"/>
                              </w:rPr>
                              <w:t>Focus on Form</w:t>
                            </w:r>
                          </w:p>
                          <w:p w14:paraId="53BEED26" w14:textId="77777777" w:rsidR="003117C2" w:rsidRPr="008340C8" w:rsidRDefault="003117C2" w:rsidP="0052407A">
                            <w:pPr>
                              <w:pStyle w:val="ListParagraph"/>
                              <w:numPr>
                                <w:ilvl w:val="0"/>
                                <w:numId w:val="55"/>
                              </w:numPr>
                            </w:pPr>
                            <w:r>
                              <w:rPr>
                                <w:rFonts w:ascii="Arial" w:hAnsi="Arial" w:cs="Arial"/>
                                <w:sz w:val="22"/>
                                <w:szCs w:val="22"/>
                              </w:rPr>
                              <w:t>Use Positive Language</w:t>
                            </w:r>
                          </w:p>
                          <w:p w14:paraId="087AFD57" w14:textId="24D39746" w:rsidR="003117C2" w:rsidRPr="00917E8B" w:rsidRDefault="003117C2" w:rsidP="0052407A">
                            <w:pPr>
                              <w:pStyle w:val="ListParagraph"/>
                              <w:numPr>
                                <w:ilvl w:val="0"/>
                                <w:numId w:val="55"/>
                              </w:numPr>
                            </w:pPr>
                            <w:r>
                              <w:rPr>
                                <w:rFonts w:ascii="Arial" w:hAnsi="Arial" w:cs="Arial"/>
                                <w:sz w:val="22"/>
                                <w:szCs w:val="22"/>
                              </w:rPr>
                              <w:t>Get a Safe Stretch</w:t>
                            </w:r>
                          </w:p>
                          <w:p w14:paraId="645F1BDD" w14:textId="3049E904" w:rsidR="003117C2" w:rsidRPr="005B2451" w:rsidRDefault="003117C2" w:rsidP="0052407A">
                            <w:pPr>
                              <w:pStyle w:val="ListParagraph"/>
                              <w:numPr>
                                <w:ilvl w:val="0"/>
                                <w:numId w:val="55"/>
                              </w:numPr>
                            </w:pPr>
                            <w:r>
                              <w:rPr>
                                <w:rFonts w:ascii="Arial" w:hAnsi="Arial" w:cs="Arial"/>
                                <w:sz w:val="22"/>
                                <w:szCs w:val="22"/>
                              </w:rPr>
                              <w:t>Modify When Needed</w:t>
                            </w:r>
                          </w:p>
                          <w:p w14:paraId="71559C30" w14:textId="77777777" w:rsidR="003117C2" w:rsidRDefault="003117C2" w:rsidP="00E108E7">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4E6B50" id="Text Box 241" o:spid="_x0000_s1174" type="#_x0000_t202" style="position:absolute;margin-left:382.1pt;margin-top:163.2pt;width:184.5pt;height:69.1pt;z-index:2516633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" filled="f" stroked="f">
                <v:textbox>
                  <w:txbxContent>
                    <w:p w14:paraId="2E462324" w14:textId="77777777" w:rsidR="003117C2" w:rsidRPr="008340C8" w:rsidRDefault="003117C2" w:rsidP="0052407A">
                      <w:pPr>
                        <w:pStyle w:val="ListParagraph"/>
                        <w:numPr>
                          <w:ilvl w:val="0"/>
                          <w:numId w:val="55"/>
                        </w:numPr>
                      </w:pPr>
                      <w:r>
                        <w:rPr>
                          <w:rFonts w:ascii="Arial" w:hAnsi="Arial" w:cs="Arial"/>
                          <w:sz w:val="22"/>
                          <w:szCs w:val="22"/>
                        </w:rPr>
                        <w:t>Focus on Form</w:t>
                      </w:r>
                    </w:p>
                    <w:p w14:paraId="53BEED26" w14:textId="77777777" w:rsidR="003117C2" w:rsidRPr="008340C8" w:rsidRDefault="003117C2" w:rsidP="0052407A">
                      <w:pPr>
                        <w:pStyle w:val="ListParagraph"/>
                        <w:numPr>
                          <w:ilvl w:val="0"/>
                          <w:numId w:val="55"/>
                        </w:numPr>
                      </w:pPr>
                      <w:r>
                        <w:rPr>
                          <w:rFonts w:ascii="Arial" w:hAnsi="Arial" w:cs="Arial"/>
                          <w:sz w:val="22"/>
                          <w:szCs w:val="22"/>
                        </w:rPr>
                        <w:t>Use Positive Language</w:t>
                      </w:r>
                    </w:p>
                    <w:p w14:paraId="087AFD57" w14:textId="24D39746" w:rsidR="003117C2" w:rsidRPr="00917E8B" w:rsidRDefault="003117C2" w:rsidP="0052407A">
                      <w:pPr>
                        <w:pStyle w:val="ListParagraph"/>
                        <w:numPr>
                          <w:ilvl w:val="0"/>
                          <w:numId w:val="55"/>
                        </w:numPr>
                      </w:pPr>
                      <w:r>
                        <w:rPr>
                          <w:rFonts w:ascii="Arial" w:hAnsi="Arial" w:cs="Arial"/>
                          <w:sz w:val="22"/>
                          <w:szCs w:val="22"/>
                        </w:rPr>
                        <w:t>Get a Safe Stretch</w:t>
                      </w:r>
                    </w:p>
                    <w:p w14:paraId="645F1BDD" w14:textId="3049E904" w:rsidR="003117C2" w:rsidRPr="005B2451" w:rsidRDefault="003117C2" w:rsidP="0052407A">
                      <w:pPr>
                        <w:pStyle w:val="ListParagraph"/>
                        <w:numPr>
                          <w:ilvl w:val="0"/>
                          <w:numId w:val="55"/>
                        </w:numPr>
                      </w:pPr>
                      <w:r>
                        <w:rPr>
                          <w:rFonts w:ascii="Arial" w:hAnsi="Arial" w:cs="Arial"/>
                          <w:sz w:val="22"/>
                          <w:szCs w:val="22"/>
                        </w:rPr>
                        <w:t>Modify When Needed</w:t>
                      </w:r>
                    </w:p>
                    <w:p w14:paraId="71559C30" w14:textId="77777777" w:rsidR="003117C2" w:rsidRDefault="003117C2" w:rsidP="00E108E7">
                      <w:pPr>
                        <w:pStyle w:val="ListParagraph"/>
                        <w:ind w:left="432"/>
                      </w:pPr>
                    </w:p>
                  </w:txbxContent>
                </v:textbox>
                <w10:wrap type="through" anchorx="page" anchory="page"/>
              </v:shape>
            </w:pict>
          </mc:Fallback>
        </mc:AlternateContent>
      </w:r>
      <w:r w:rsidR="00851DEA">
        <w:rPr>
          <w:noProof/>
        </w:rPr>
        <w:drawing>
          <wp:anchor distT="0" distB="0" distL="114300" distR="114300" simplePos="0" relativeHeight="251661312" behindDoc="0" locked="0" layoutInCell="1" allowOverlap="1" wp14:anchorId="338806BF" wp14:editId="481102A9">
            <wp:simplePos x="0" y="0"/>
            <wp:positionH relativeFrom="page">
              <wp:posOffset>4005580</wp:posOffset>
            </wp:positionH>
            <wp:positionV relativeFrom="page">
              <wp:posOffset>3363595</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34"/>
                    <a:stretch>
                      <a:fillRect/>
                    </a:stretch>
                  </pic:blipFill>
                  <pic:spPr>
                    <a:xfrm>
                      <a:off x="0" y="0"/>
                      <a:ext cx="3200400" cy="3200400"/>
                    </a:xfrm>
                    <a:prstGeom prst="rect">
                      <a:avLst/>
                    </a:prstGeom>
                    <a:ln>
                      <a:solidFill>
                        <a:srgbClr val="266141"/>
                      </a:solidFill>
                    </a:ln>
                  </pic:spPr>
                </pic:pic>
              </a:graphicData>
            </a:graphic>
          </wp:anchor>
        </w:drawing>
      </w:r>
      <w:r w:rsidR="00F447BC">
        <w:rPr>
          <w:noProof/>
        </w:rPr>
        <mc:AlternateContent>
          <mc:Choice Requires="wps">
            <w:drawing>
              <wp:anchor distT="0" distB="0" distL="114300" distR="114300" simplePos="0" relativeHeight="251788288" behindDoc="0" locked="0" layoutInCell="1" allowOverlap="1" wp14:anchorId="7B51C504" wp14:editId="2A681E6F">
                <wp:simplePos x="0" y="0"/>
                <wp:positionH relativeFrom="page">
                  <wp:posOffset>508000</wp:posOffset>
                </wp:positionH>
                <wp:positionV relativeFrom="page">
                  <wp:posOffset>2070100</wp:posOffset>
                </wp:positionV>
                <wp:extent cx="4138930" cy="1475740"/>
                <wp:effectExtent l="0" t="0" r="0" b="0"/>
                <wp:wrapThrough wrapText="bothSides">
                  <wp:wrapPolygon edited="0">
                    <wp:start x="133" y="0"/>
                    <wp:lineTo x="133" y="21191"/>
                    <wp:lineTo x="21342" y="21191"/>
                    <wp:lineTo x="21342" y="0"/>
                    <wp:lineTo x="133" y="0"/>
                  </wp:wrapPolygon>
                </wp:wrapThrough>
                <wp:docPr id="240" name="Text Box 240"/>
                <wp:cNvGraphicFramePr/>
                <a:graphic xmlns:a="http://schemas.openxmlformats.org/drawingml/2006/main">
                  <a:graphicData uri="http://schemas.microsoft.com/office/word/2010/wordprocessingShape">
                    <wps:wsp>
                      <wps:cNvSpPr txBox="1"/>
                      <wps:spPr>
                        <a:xfrm>
                          <a:off x="0" y="0"/>
                          <a:ext cx="4138930" cy="14757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46C1574" w14:textId="59A91526" w:rsidR="003117C2" w:rsidRPr="005B2451" w:rsidRDefault="003117C2" w:rsidP="0052407A">
                            <w:pPr>
                              <w:pStyle w:val="ListParagraph"/>
                              <w:numPr>
                                <w:ilvl w:val="0"/>
                                <w:numId w:val="54"/>
                              </w:numPr>
                            </w:pPr>
                            <w:r>
                              <w:rPr>
                                <w:rFonts w:ascii="Arial" w:hAnsi="Arial" w:cs="Arial"/>
                                <w:b/>
                                <w:sz w:val="22"/>
                                <w:szCs w:val="22"/>
                              </w:rPr>
                              <w:t xml:space="preserve">Skill: </w:t>
                            </w:r>
                            <w:r>
                              <w:rPr>
                                <w:rFonts w:ascii="Arial" w:hAnsi="Arial"/>
                                <w:sz w:val="22"/>
                                <w:szCs w:val="22"/>
                              </w:rPr>
                              <w:t>I will demonstrate correct technique and exercise form during the Unplugged dynamic stretching routine.</w:t>
                            </w:r>
                          </w:p>
                          <w:p w14:paraId="217FF0FD" w14:textId="089334D0" w:rsidR="003117C2" w:rsidRPr="002E2F38" w:rsidRDefault="003117C2" w:rsidP="0052407A">
                            <w:pPr>
                              <w:pStyle w:val="ListParagraph"/>
                              <w:numPr>
                                <w:ilvl w:val="0"/>
                                <w:numId w:val="54"/>
                              </w:numPr>
                            </w:pPr>
                            <w:r>
                              <w:rPr>
                                <w:rFonts w:ascii="Arial" w:hAnsi="Arial" w:cs="Arial"/>
                                <w:b/>
                                <w:sz w:val="22"/>
                                <w:szCs w:val="22"/>
                              </w:rPr>
                              <w:t xml:space="preserve">Cognitive: </w:t>
                            </w:r>
                            <w:r>
                              <w:rPr>
                                <w:rFonts w:ascii="Arial" w:hAnsi="Arial" w:cs="Arial"/>
                                <w:sz w:val="22"/>
                                <w:szCs w:val="22"/>
                              </w:rPr>
                              <w:t>I will describe the difference between dynamic and static stretching.</w:t>
                            </w:r>
                          </w:p>
                          <w:p w14:paraId="444CD853" w14:textId="71AD791F" w:rsidR="003117C2" w:rsidRPr="002E2F38" w:rsidRDefault="003117C2" w:rsidP="0052407A">
                            <w:pPr>
                              <w:pStyle w:val="ListParagraph"/>
                              <w:numPr>
                                <w:ilvl w:val="0"/>
                                <w:numId w:val="54"/>
                              </w:numPr>
                            </w:pPr>
                            <w:r w:rsidRPr="002E2F38">
                              <w:rPr>
                                <w:rFonts w:ascii="Arial" w:hAnsi="Arial" w:cs="Arial"/>
                                <w:b/>
                                <w:sz w:val="22"/>
                                <w:szCs w:val="22"/>
                              </w:rPr>
                              <w:t xml:space="preserve">Fitness: </w:t>
                            </w:r>
                            <w:r>
                              <w:rPr>
                                <w:rFonts w:ascii="Arial" w:hAnsi="Arial"/>
                                <w:sz w:val="22"/>
                                <w:szCs w:val="22"/>
                              </w:rPr>
                              <w:t>I will identify the muscles involved in each Unplugged exercise.</w:t>
                            </w:r>
                          </w:p>
                          <w:p w14:paraId="5313CDC1" w14:textId="7E31BFE1" w:rsidR="003117C2" w:rsidRPr="002E2F38" w:rsidRDefault="003117C2" w:rsidP="0052407A">
                            <w:pPr>
                              <w:pStyle w:val="ListParagraph"/>
                              <w:numPr>
                                <w:ilvl w:val="0"/>
                                <w:numId w:val="54"/>
                              </w:numPr>
                            </w:pPr>
                            <w:r w:rsidRPr="002E2F38">
                              <w:rPr>
                                <w:rFonts w:ascii="Arial" w:hAnsi="Arial" w:cs="Arial"/>
                                <w:b/>
                                <w:sz w:val="22"/>
                                <w:szCs w:val="22"/>
                              </w:rPr>
                              <w:t xml:space="preserve">Personal &amp; Social Responsibility: </w:t>
                            </w:r>
                            <w:r>
                              <w:rPr>
                                <w:rFonts w:ascii="Arial" w:hAnsi="Arial"/>
                                <w:sz w:val="22"/>
                                <w:szCs w:val="22"/>
                              </w:rPr>
                              <w:t>I will use positive language when giving feedback to my partner.</w:t>
                            </w:r>
                          </w:p>
                          <w:p w14:paraId="39C94AA4" w14:textId="77777777" w:rsidR="003117C2" w:rsidRDefault="003117C2" w:rsidP="00E108E7">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51C504" id="Text Box 240" o:spid="_x0000_s1175" type="#_x0000_t202" style="position:absolute;margin-left:40pt;margin-top:163pt;width:325.9pt;height:116.2pt;z-index:25178828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" filled="f" stroked="f">
                <v:textbox>
                  <w:txbxContent>
                    <w:p w14:paraId="646C1574" w14:textId="59A91526" w:rsidR="003117C2" w:rsidRPr="005B2451" w:rsidRDefault="003117C2" w:rsidP="0052407A">
                      <w:pPr>
                        <w:pStyle w:val="ListParagraph"/>
                        <w:numPr>
                          <w:ilvl w:val="0"/>
                          <w:numId w:val="54"/>
                        </w:numPr>
                      </w:pPr>
                      <w:r>
                        <w:rPr>
                          <w:rFonts w:ascii="Arial" w:hAnsi="Arial" w:cs="Arial"/>
                          <w:b/>
                          <w:sz w:val="22"/>
                          <w:szCs w:val="22"/>
                        </w:rPr>
                        <w:t xml:space="preserve">Skill: </w:t>
                      </w:r>
                      <w:r>
                        <w:rPr>
                          <w:rFonts w:ascii="Arial" w:hAnsi="Arial"/>
                          <w:sz w:val="22"/>
                          <w:szCs w:val="22"/>
                        </w:rPr>
                        <w:t>I will demonstrate correct technique and exercise form during the Unplugged dynamic stretching routine.</w:t>
                      </w:r>
                    </w:p>
                    <w:p w14:paraId="217FF0FD" w14:textId="089334D0" w:rsidR="003117C2" w:rsidRPr="002E2F38" w:rsidRDefault="003117C2" w:rsidP="0052407A">
                      <w:pPr>
                        <w:pStyle w:val="ListParagraph"/>
                        <w:numPr>
                          <w:ilvl w:val="0"/>
                          <w:numId w:val="54"/>
                        </w:numPr>
                      </w:pPr>
                      <w:r>
                        <w:rPr>
                          <w:rFonts w:ascii="Arial" w:hAnsi="Arial" w:cs="Arial"/>
                          <w:b/>
                          <w:sz w:val="22"/>
                          <w:szCs w:val="22"/>
                        </w:rPr>
                        <w:t xml:space="preserve">Cognitive: </w:t>
                      </w:r>
                      <w:r>
                        <w:rPr>
                          <w:rFonts w:ascii="Arial" w:hAnsi="Arial" w:cs="Arial"/>
                          <w:sz w:val="22"/>
                          <w:szCs w:val="22"/>
                        </w:rPr>
                        <w:t>I will describe the difference between dynamic and static stretching.</w:t>
                      </w:r>
                    </w:p>
                    <w:p w14:paraId="444CD853" w14:textId="71AD791F" w:rsidR="003117C2" w:rsidRPr="002E2F38" w:rsidRDefault="003117C2" w:rsidP="0052407A">
                      <w:pPr>
                        <w:pStyle w:val="ListParagraph"/>
                        <w:numPr>
                          <w:ilvl w:val="0"/>
                          <w:numId w:val="54"/>
                        </w:numPr>
                      </w:pPr>
                      <w:r w:rsidRPr="002E2F38">
                        <w:rPr>
                          <w:rFonts w:ascii="Arial" w:hAnsi="Arial" w:cs="Arial"/>
                          <w:b/>
                          <w:sz w:val="22"/>
                          <w:szCs w:val="22"/>
                        </w:rPr>
                        <w:t xml:space="preserve">Fitness: </w:t>
                      </w:r>
                      <w:r>
                        <w:rPr>
                          <w:rFonts w:ascii="Arial" w:hAnsi="Arial"/>
                          <w:sz w:val="22"/>
                          <w:szCs w:val="22"/>
                        </w:rPr>
                        <w:t>I will identify the muscles involved in each Unplugged exercise.</w:t>
                      </w:r>
                    </w:p>
                    <w:p w14:paraId="5313CDC1" w14:textId="7E31BFE1" w:rsidR="003117C2" w:rsidRPr="002E2F38" w:rsidRDefault="003117C2" w:rsidP="0052407A">
                      <w:pPr>
                        <w:pStyle w:val="ListParagraph"/>
                        <w:numPr>
                          <w:ilvl w:val="0"/>
                          <w:numId w:val="54"/>
                        </w:numPr>
                      </w:pPr>
                      <w:r w:rsidRPr="002E2F38">
                        <w:rPr>
                          <w:rFonts w:ascii="Arial" w:hAnsi="Arial" w:cs="Arial"/>
                          <w:b/>
                          <w:sz w:val="22"/>
                          <w:szCs w:val="22"/>
                        </w:rPr>
                        <w:t xml:space="preserve">Personal &amp; Social Responsibility: </w:t>
                      </w:r>
                      <w:r>
                        <w:rPr>
                          <w:rFonts w:ascii="Arial" w:hAnsi="Arial"/>
                          <w:sz w:val="22"/>
                          <w:szCs w:val="22"/>
                        </w:rPr>
                        <w:t>I will use positive language when giving feedback to my partner.</w:t>
                      </w:r>
                    </w:p>
                    <w:p w14:paraId="39C94AA4" w14:textId="77777777" w:rsidR="003117C2" w:rsidRDefault="003117C2" w:rsidP="00E108E7">
                      <w:pPr>
                        <w:pStyle w:val="ListParagraph"/>
                        <w:ind w:left="360"/>
                      </w:pPr>
                    </w:p>
                  </w:txbxContent>
                </v:textbox>
                <w10:wrap type="through" anchorx="page" anchory="page"/>
              </v:shape>
            </w:pict>
          </mc:Fallback>
        </mc:AlternateContent>
      </w:r>
      <w:r w:rsidR="002C57D1">
        <w:rPr>
          <w:noProof/>
        </w:rPr>
        <mc:AlternateContent>
          <mc:Choice Requires="wps">
            <w:drawing>
              <wp:anchor distT="0" distB="0" distL="114300" distR="114300" simplePos="0" relativeHeight="251784192" behindDoc="0" locked="0" layoutInCell="1" allowOverlap="1" wp14:anchorId="5A3C761D" wp14:editId="1FB8E763">
                <wp:simplePos x="0" y="0"/>
                <wp:positionH relativeFrom="page">
                  <wp:posOffset>502920</wp:posOffset>
                </wp:positionH>
                <wp:positionV relativeFrom="page">
                  <wp:posOffset>2033270</wp:posOffset>
                </wp:positionV>
                <wp:extent cx="4097655" cy="0"/>
                <wp:effectExtent l="0" t="0" r="17145" b="25400"/>
                <wp:wrapThrough wrapText="bothSides">
                  <wp:wrapPolygon edited="0">
                    <wp:start x="0" y="-1"/>
                    <wp:lineTo x="0" y="-1"/>
                    <wp:lineTo x="21556" y="-1"/>
                    <wp:lineTo x="21556" y="-1"/>
                    <wp:lineTo x="0" y="-1"/>
                  </wp:wrapPolygon>
                </wp:wrapThrough>
                <wp:docPr id="159" name="Straight Connector 159"/>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1673FB0" id="Straight Connector 159" o:spid="_x0000_s1026" style="position:absolute;z-index:251784192;visibility:visible;mso-wrap-style:square;mso-wrap-distance-left:9pt;mso-wrap-distance-top:0;mso-wrap-distance-right:9pt;mso-wrap-distance-bottom:0;mso-position-horizontal:absolute;mso-position-horizontal-relative:page;mso-position-vertical:absolute;mso-position-vertical-relative:page" from="39.6pt,160.1pt" to="362.25pt,160.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" strokecolor="#266141" strokeweight=".5pt">
                <w10:wrap type="through" anchorx="page" anchory="page"/>
              </v:line>
            </w:pict>
          </mc:Fallback>
        </mc:AlternateContent>
      </w:r>
      <w:r w:rsidR="002C57D1">
        <w:rPr>
          <w:noProof/>
        </w:rPr>
        <mc:AlternateContent>
          <mc:Choice Requires="wps">
            <w:drawing>
              <wp:anchor distT="0" distB="0" distL="114300" distR="114300" simplePos="0" relativeHeight="251785216" behindDoc="0" locked="0" layoutInCell="1" allowOverlap="1" wp14:anchorId="03C78B47" wp14:editId="13917B56">
                <wp:simplePos x="0" y="0"/>
                <wp:positionH relativeFrom="page">
                  <wp:posOffset>4846320</wp:posOffset>
                </wp:positionH>
                <wp:positionV relativeFrom="page">
                  <wp:posOffset>2033270</wp:posOffset>
                </wp:positionV>
                <wp:extent cx="2303780" cy="0"/>
                <wp:effectExtent l="0" t="0" r="33020" b="25400"/>
                <wp:wrapThrough wrapText="bothSides">
                  <wp:wrapPolygon edited="0">
                    <wp:start x="0" y="-1"/>
                    <wp:lineTo x="0" y="-1"/>
                    <wp:lineTo x="21671" y="-1"/>
                    <wp:lineTo x="21671" y="-1"/>
                    <wp:lineTo x="0" y="-1"/>
                  </wp:wrapPolygon>
                </wp:wrapThrough>
                <wp:docPr id="224" name="Straight Connector 224"/>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83FD06D" id="Straight Connector 224" o:spid="_x0000_s1026" style="position:absolute;z-index:251785216;visibility:visible;mso-wrap-style:square;mso-wrap-distance-left:9pt;mso-wrap-distance-top:0;mso-wrap-distance-right:9pt;mso-wrap-distance-bottom:0;mso-position-horizontal:absolute;mso-position-horizontal-relative:page;mso-position-vertical:absolute;mso-position-vertical-relative:page" from="381.6pt,160.1pt" to="563pt,160.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" strokecolor="#266141" strokeweight=".5pt">
                <w10:wrap type="through" anchorx="page" anchory="page"/>
              </v:line>
            </w:pict>
          </mc:Fallback>
        </mc:AlternateContent>
      </w:r>
      <w:r w:rsidR="002C57D1">
        <w:rPr>
          <w:noProof/>
        </w:rPr>
        <mc:AlternateContent>
          <mc:Choice Requires="wps">
            <w:drawing>
              <wp:anchor distT="0" distB="0" distL="114300" distR="114300" simplePos="0" relativeHeight="251786240" behindDoc="0" locked="0" layoutInCell="1" allowOverlap="1" wp14:anchorId="655442EE" wp14:editId="2D355BFF">
                <wp:simplePos x="0" y="0"/>
                <wp:positionH relativeFrom="page">
                  <wp:posOffset>502920</wp:posOffset>
                </wp:positionH>
                <wp:positionV relativeFrom="page">
                  <wp:posOffset>3916680</wp:posOffset>
                </wp:positionV>
                <wp:extent cx="3256280" cy="0"/>
                <wp:effectExtent l="0" t="0" r="20320" b="25400"/>
                <wp:wrapThrough wrapText="bothSides">
                  <wp:wrapPolygon edited="0">
                    <wp:start x="0" y="-1"/>
                    <wp:lineTo x="0" y="-1"/>
                    <wp:lineTo x="21566" y="-1"/>
                    <wp:lineTo x="21566" y="-1"/>
                    <wp:lineTo x="0" y="-1"/>
                  </wp:wrapPolygon>
                </wp:wrapThrough>
                <wp:docPr id="236" name="Straight Connector 23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2126B7E" id="Straight Connector 236" o:spid="_x0000_s1026" style="position:absolute;z-index:251786240;visibility:visible;mso-wrap-style:square;mso-wrap-distance-left:9pt;mso-wrap-distance-top:0;mso-wrap-distance-right:9pt;mso-wrap-distance-bottom:0;mso-position-horizontal:absolute;mso-position-horizontal-relative:page;mso-position-vertical:absolute;mso-position-vertical-relative:page" from="39.6pt,308.4pt" to="296pt,308.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" strokecolor="#266141" strokeweight=".5pt">
                <w10:wrap type="through" anchorx="page" anchory="page"/>
              </v:line>
            </w:pict>
          </mc:Fallback>
        </mc:AlternateContent>
      </w:r>
      <w:r w:rsidR="00E041A0">
        <w:rPr>
          <w:noProof/>
        </w:rPr>
        <w:drawing>
          <wp:anchor distT="0" distB="0" distL="114300" distR="114300" simplePos="0" relativeHeight="251781120" behindDoc="0" locked="0" layoutInCell="1" allowOverlap="1" wp14:anchorId="387A3BC2" wp14:editId="1FCA1A2F">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82144" behindDoc="0" locked="0" layoutInCell="1" allowOverlap="1" wp14:anchorId="48E971E1" wp14:editId="275B484E">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83168" behindDoc="0" locked="0" layoutInCell="1" allowOverlap="1" wp14:anchorId="4B616467" wp14:editId="73F199E5">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90336" behindDoc="0" locked="0" layoutInCell="1" allowOverlap="1" wp14:anchorId="48BBBC6E" wp14:editId="212AA879">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42" name="Text Box 24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40DDAF3" w14:textId="77777777" w:rsidR="003117C2" w:rsidRDefault="003117C2"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5C04707" w14:textId="658406E4" w:rsidR="003117C2" w:rsidRDefault="003117C2" w:rsidP="0052407A">
                            <w:pPr>
                              <w:pStyle w:val="ListParagraph"/>
                              <w:numPr>
                                <w:ilvl w:val="0"/>
                                <w:numId w:val="56"/>
                              </w:numPr>
                              <w:rPr>
                                <w:rFonts w:ascii="Arial" w:hAnsi="Arial"/>
                                <w:sz w:val="22"/>
                                <w:szCs w:val="22"/>
                              </w:rPr>
                            </w:pPr>
                            <w:proofErr w:type="spellStart"/>
                            <w:r>
                              <w:rPr>
                                <w:rFonts w:ascii="Arial" w:hAnsi="Arial"/>
                                <w:sz w:val="22"/>
                                <w:szCs w:val="22"/>
                              </w:rPr>
                              <w:t>Darebee</w:t>
                            </w:r>
                            <w:proofErr w:type="spellEnd"/>
                            <w:r>
                              <w:rPr>
                                <w:rFonts w:ascii="Arial" w:hAnsi="Arial"/>
                                <w:sz w:val="22"/>
                                <w:szCs w:val="22"/>
                              </w:rPr>
                              <w:t xml:space="preserve"> Unplugged workout card</w:t>
                            </w:r>
                          </w:p>
                          <w:p w14:paraId="15093418" w14:textId="574DB745" w:rsidR="003117C2" w:rsidRPr="00F1777C" w:rsidRDefault="0052407A" w:rsidP="0052407A">
                            <w:pPr>
                              <w:pStyle w:val="ListParagraph"/>
                              <w:numPr>
                                <w:ilvl w:val="0"/>
                                <w:numId w:val="56"/>
                              </w:numPr>
                              <w:rPr>
                                <w:rFonts w:ascii="Arial" w:hAnsi="Arial"/>
                                <w:sz w:val="22"/>
                                <w:szCs w:val="22"/>
                              </w:rPr>
                            </w:pPr>
                            <w:hyperlink r:id="rId35" w:history="1">
                              <w:r w:rsidR="003117C2" w:rsidRPr="00A35D96">
                                <w:rPr>
                                  <w:rStyle w:val="Hyperlink"/>
                                  <w:rFonts w:ascii="Arial" w:hAnsi="Arial"/>
                                  <w:sz w:val="22"/>
                                  <w:szCs w:val="22"/>
                                </w:rPr>
                                <w:t>https://darebee.com/workouts/unplugged-workout.html</w:t>
                              </w:r>
                            </w:hyperlink>
                            <w:r w:rsidR="003117C2">
                              <w:rPr>
                                <w:rFonts w:ascii="Arial" w:hAnsi="Arial"/>
                                <w:sz w:val="22"/>
                                <w:szCs w:val="22"/>
                              </w:rPr>
                              <w:t xml:space="preserve"> </w:t>
                            </w:r>
                          </w:p>
                          <w:p w14:paraId="1C71C34B" w14:textId="77777777" w:rsidR="003117C2" w:rsidRDefault="003117C2" w:rsidP="0052407A">
                            <w:pPr>
                              <w:pStyle w:val="ListParagraph"/>
                              <w:numPr>
                                <w:ilvl w:val="0"/>
                                <w:numId w:val="56"/>
                              </w:numPr>
                              <w:rPr>
                                <w:rFonts w:ascii="Arial" w:hAnsi="Arial"/>
                                <w:sz w:val="22"/>
                                <w:szCs w:val="22"/>
                              </w:rPr>
                            </w:pPr>
                            <w:r>
                              <w:rPr>
                                <w:rFonts w:ascii="Arial" w:hAnsi="Arial"/>
                                <w:sz w:val="22"/>
                                <w:szCs w:val="22"/>
                              </w:rPr>
                              <w:t>Music and music player</w:t>
                            </w:r>
                          </w:p>
                          <w:p w14:paraId="535DCF5D" w14:textId="77777777" w:rsidR="003117C2" w:rsidRPr="00F13CB6" w:rsidRDefault="003117C2" w:rsidP="00A04987">
                            <w:pPr>
                              <w:pStyle w:val="ListParagraph"/>
                              <w:ind w:left="360"/>
                              <w:rPr>
                                <w:rFonts w:ascii="Arial" w:hAnsi="Arial"/>
                                <w:sz w:val="22"/>
                                <w:szCs w:val="22"/>
                              </w:rPr>
                            </w:pPr>
                          </w:p>
                          <w:p w14:paraId="50E908B0" w14:textId="77777777" w:rsidR="003117C2" w:rsidRDefault="003117C2" w:rsidP="00A0498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6FF22FA" w14:textId="469D2FCA" w:rsidR="003117C2" w:rsidRPr="00F1777C" w:rsidRDefault="003117C2" w:rsidP="0052407A">
                            <w:pPr>
                              <w:pStyle w:val="ListParagraph"/>
                              <w:numPr>
                                <w:ilvl w:val="0"/>
                                <w:numId w:val="19"/>
                              </w:numPr>
                              <w:rPr>
                                <w:rFonts w:ascii="Arial" w:hAnsi="Arial"/>
                                <w:sz w:val="22"/>
                                <w:szCs w:val="22"/>
                              </w:rPr>
                            </w:pPr>
                            <w:r>
                              <w:rPr>
                                <w:rFonts w:ascii="Arial" w:hAnsi="Arial"/>
                                <w:sz w:val="22"/>
                                <w:szCs w:val="22"/>
                              </w:rPr>
                              <w:t xml:space="preserve">Pair students, each pair with an Unplugged card. </w:t>
                            </w:r>
                          </w:p>
                          <w:p w14:paraId="54ED9EE5" w14:textId="2B4FE95A" w:rsidR="003117C2" w:rsidRPr="00F1777C" w:rsidRDefault="003117C2" w:rsidP="0052407A">
                            <w:pPr>
                              <w:pStyle w:val="ListParagraph"/>
                              <w:numPr>
                                <w:ilvl w:val="0"/>
                                <w:numId w:val="19"/>
                              </w:numPr>
                              <w:rPr>
                                <w:rFonts w:ascii="Arial" w:hAnsi="Arial"/>
                                <w:sz w:val="22"/>
                                <w:szCs w:val="22"/>
                              </w:rPr>
                            </w:pPr>
                            <w:r>
                              <w:rPr>
                                <w:rFonts w:ascii="Arial" w:hAnsi="Arial"/>
                                <w:sz w:val="22"/>
                                <w:szCs w:val="22"/>
                              </w:rPr>
                              <w:t>You can also display the card using an LCD projector.</w:t>
                            </w:r>
                          </w:p>
                          <w:p w14:paraId="5315700C" w14:textId="77777777" w:rsidR="003117C2" w:rsidRPr="000C44F8" w:rsidRDefault="003117C2" w:rsidP="00E108E7">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BBBC6E" id="Text Box 242" o:spid="_x0000_s1176" type="#_x0000_t202" style="position:absolute;margin-left:41.95pt;margin-top:314.7pt;width:273.9pt;height:198.3pt;z-index:25179033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" filled="f" stroked="f">
                <v:textbox>
                  <w:txbxContent>
                    <w:p w14:paraId="040DDAF3" w14:textId="77777777" w:rsidR="003117C2" w:rsidRDefault="003117C2"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5C04707" w14:textId="658406E4" w:rsidR="003117C2" w:rsidRDefault="003117C2" w:rsidP="0052407A">
                      <w:pPr>
                        <w:pStyle w:val="ListParagraph"/>
                        <w:numPr>
                          <w:ilvl w:val="0"/>
                          <w:numId w:val="56"/>
                        </w:numPr>
                        <w:rPr>
                          <w:rFonts w:ascii="Arial" w:hAnsi="Arial"/>
                          <w:sz w:val="22"/>
                          <w:szCs w:val="22"/>
                        </w:rPr>
                      </w:pPr>
                      <w:proofErr w:type="spellStart"/>
                      <w:r>
                        <w:rPr>
                          <w:rFonts w:ascii="Arial" w:hAnsi="Arial"/>
                          <w:sz w:val="22"/>
                          <w:szCs w:val="22"/>
                        </w:rPr>
                        <w:t>Darebee</w:t>
                      </w:r>
                      <w:proofErr w:type="spellEnd"/>
                      <w:r>
                        <w:rPr>
                          <w:rFonts w:ascii="Arial" w:hAnsi="Arial"/>
                          <w:sz w:val="22"/>
                          <w:szCs w:val="22"/>
                        </w:rPr>
                        <w:t xml:space="preserve"> Unplugged workout card</w:t>
                      </w:r>
                    </w:p>
                    <w:p w14:paraId="15093418" w14:textId="574DB745" w:rsidR="003117C2" w:rsidRPr="00F1777C" w:rsidRDefault="0052407A" w:rsidP="0052407A">
                      <w:pPr>
                        <w:pStyle w:val="ListParagraph"/>
                        <w:numPr>
                          <w:ilvl w:val="0"/>
                          <w:numId w:val="56"/>
                        </w:numPr>
                        <w:rPr>
                          <w:rFonts w:ascii="Arial" w:hAnsi="Arial"/>
                          <w:sz w:val="22"/>
                          <w:szCs w:val="22"/>
                        </w:rPr>
                      </w:pPr>
                      <w:hyperlink r:id="rId36" w:history="1">
                        <w:r w:rsidR="003117C2" w:rsidRPr="00A35D96">
                          <w:rPr>
                            <w:rStyle w:val="Hyperlink"/>
                            <w:rFonts w:ascii="Arial" w:hAnsi="Arial"/>
                            <w:sz w:val="22"/>
                            <w:szCs w:val="22"/>
                          </w:rPr>
                          <w:t>https://darebee.com/workouts/unplugged-workout.html</w:t>
                        </w:r>
                      </w:hyperlink>
                      <w:r w:rsidR="003117C2">
                        <w:rPr>
                          <w:rFonts w:ascii="Arial" w:hAnsi="Arial"/>
                          <w:sz w:val="22"/>
                          <w:szCs w:val="22"/>
                        </w:rPr>
                        <w:t xml:space="preserve"> </w:t>
                      </w:r>
                    </w:p>
                    <w:p w14:paraId="1C71C34B" w14:textId="77777777" w:rsidR="003117C2" w:rsidRDefault="003117C2" w:rsidP="0052407A">
                      <w:pPr>
                        <w:pStyle w:val="ListParagraph"/>
                        <w:numPr>
                          <w:ilvl w:val="0"/>
                          <w:numId w:val="56"/>
                        </w:numPr>
                        <w:rPr>
                          <w:rFonts w:ascii="Arial" w:hAnsi="Arial"/>
                          <w:sz w:val="22"/>
                          <w:szCs w:val="22"/>
                        </w:rPr>
                      </w:pPr>
                      <w:r>
                        <w:rPr>
                          <w:rFonts w:ascii="Arial" w:hAnsi="Arial"/>
                          <w:sz w:val="22"/>
                          <w:szCs w:val="22"/>
                        </w:rPr>
                        <w:t>Music and music player</w:t>
                      </w:r>
                    </w:p>
                    <w:p w14:paraId="535DCF5D" w14:textId="77777777" w:rsidR="003117C2" w:rsidRPr="00F13CB6" w:rsidRDefault="003117C2" w:rsidP="00A04987">
                      <w:pPr>
                        <w:pStyle w:val="ListParagraph"/>
                        <w:ind w:left="360"/>
                        <w:rPr>
                          <w:rFonts w:ascii="Arial" w:hAnsi="Arial"/>
                          <w:sz w:val="22"/>
                          <w:szCs w:val="22"/>
                        </w:rPr>
                      </w:pPr>
                    </w:p>
                    <w:p w14:paraId="50E908B0" w14:textId="77777777" w:rsidR="003117C2" w:rsidRDefault="003117C2" w:rsidP="00A0498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6FF22FA" w14:textId="469D2FCA" w:rsidR="003117C2" w:rsidRPr="00F1777C" w:rsidRDefault="003117C2" w:rsidP="0052407A">
                      <w:pPr>
                        <w:pStyle w:val="ListParagraph"/>
                        <w:numPr>
                          <w:ilvl w:val="0"/>
                          <w:numId w:val="19"/>
                        </w:numPr>
                        <w:rPr>
                          <w:rFonts w:ascii="Arial" w:hAnsi="Arial"/>
                          <w:sz w:val="22"/>
                          <w:szCs w:val="22"/>
                        </w:rPr>
                      </w:pPr>
                      <w:r>
                        <w:rPr>
                          <w:rFonts w:ascii="Arial" w:hAnsi="Arial"/>
                          <w:sz w:val="22"/>
                          <w:szCs w:val="22"/>
                        </w:rPr>
                        <w:t xml:space="preserve">Pair students, each pair with an Unplugged card. </w:t>
                      </w:r>
                    </w:p>
                    <w:p w14:paraId="54ED9EE5" w14:textId="2B4FE95A" w:rsidR="003117C2" w:rsidRPr="00F1777C" w:rsidRDefault="003117C2" w:rsidP="0052407A">
                      <w:pPr>
                        <w:pStyle w:val="ListParagraph"/>
                        <w:numPr>
                          <w:ilvl w:val="0"/>
                          <w:numId w:val="19"/>
                        </w:numPr>
                        <w:rPr>
                          <w:rFonts w:ascii="Arial" w:hAnsi="Arial"/>
                          <w:sz w:val="22"/>
                          <w:szCs w:val="22"/>
                        </w:rPr>
                      </w:pPr>
                      <w:r>
                        <w:rPr>
                          <w:rFonts w:ascii="Arial" w:hAnsi="Arial"/>
                          <w:sz w:val="22"/>
                          <w:szCs w:val="22"/>
                        </w:rPr>
                        <w:t>You can also display the card using an LCD projector.</w:t>
                      </w:r>
                    </w:p>
                    <w:p w14:paraId="5315700C" w14:textId="77777777" w:rsidR="003117C2" w:rsidRPr="000C44F8" w:rsidRDefault="003117C2" w:rsidP="00E108E7">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91360" behindDoc="0" locked="0" layoutInCell="1" allowOverlap="1" wp14:anchorId="4AF70C60" wp14:editId="7C8DEDEA">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243" name="Text Box 24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8FB433" w14:textId="77777777" w:rsidR="003117C2" w:rsidRDefault="003117C2" w:rsidP="00E108E7">
                            <w:pPr>
                              <w:rPr>
                                <w:rFonts w:ascii="Arial" w:hAnsi="Arial"/>
                                <w:b/>
                                <w:sz w:val="22"/>
                              </w:rPr>
                            </w:pPr>
                            <w:r>
                              <w:rPr>
                                <w:rFonts w:ascii="Arial" w:hAnsi="Arial"/>
                                <w:b/>
                                <w:sz w:val="22"/>
                              </w:rPr>
                              <w:t>Activity Procedures:</w:t>
                            </w:r>
                          </w:p>
                          <w:p w14:paraId="3225C176" w14:textId="7BA139AC" w:rsidR="003117C2" w:rsidRPr="00F1777C" w:rsidRDefault="003117C2" w:rsidP="0052407A">
                            <w:pPr>
                              <w:pStyle w:val="ListParagraph"/>
                              <w:numPr>
                                <w:ilvl w:val="0"/>
                                <w:numId w:val="20"/>
                              </w:numPr>
                              <w:rPr>
                                <w:rFonts w:ascii="Arial" w:hAnsi="Arial"/>
                                <w:sz w:val="22"/>
                                <w:szCs w:val="22"/>
                              </w:rPr>
                            </w:pPr>
                            <w:r>
                              <w:rPr>
                                <w:rFonts w:ascii="Arial" w:hAnsi="Arial"/>
                                <w:sz w:val="22"/>
                                <w:szCs w:val="22"/>
                              </w:rPr>
                              <w:t xml:space="preserve">It’s time to continue working on our flexibility and balance with Unplugged from Darebee.com. </w:t>
                            </w:r>
                          </w:p>
                          <w:p w14:paraId="6D7B95F8" w14:textId="159A0FBD" w:rsidR="003117C2" w:rsidRDefault="003117C2" w:rsidP="0052407A">
                            <w:pPr>
                              <w:pStyle w:val="ListParagraph"/>
                              <w:numPr>
                                <w:ilvl w:val="0"/>
                                <w:numId w:val="20"/>
                              </w:numPr>
                              <w:rPr>
                                <w:rFonts w:ascii="Arial" w:hAnsi="Arial"/>
                                <w:sz w:val="22"/>
                                <w:szCs w:val="22"/>
                              </w:rPr>
                            </w:pPr>
                            <w:r>
                              <w:rPr>
                                <w:rFonts w:ascii="Arial" w:hAnsi="Arial"/>
                                <w:sz w:val="22"/>
                                <w:szCs w:val="22"/>
                              </w:rPr>
                              <w:t>During this activity, you will help your partner evaluate their exercise form for safety and effectiveness.</w:t>
                            </w:r>
                          </w:p>
                          <w:p w14:paraId="39353D96" w14:textId="70DACAD4" w:rsidR="003117C2" w:rsidRDefault="003117C2" w:rsidP="0052407A">
                            <w:pPr>
                              <w:pStyle w:val="ListParagraph"/>
                              <w:numPr>
                                <w:ilvl w:val="0"/>
                                <w:numId w:val="20"/>
                              </w:numPr>
                              <w:rPr>
                                <w:rFonts w:ascii="Arial" w:hAnsi="Arial"/>
                                <w:sz w:val="22"/>
                                <w:szCs w:val="22"/>
                              </w:rPr>
                            </w:pPr>
                            <w:r>
                              <w:rPr>
                                <w:rFonts w:ascii="Arial" w:hAnsi="Arial"/>
                                <w:sz w:val="22"/>
                                <w:szCs w:val="22"/>
                              </w:rPr>
                              <w:t>When the music begins, partner 1 will perform the first exercise on the Unplugged card. Partner 2 will evaluate form and alignment, providing feedback using positive language.</w:t>
                            </w:r>
                          </w:p>
                          <w:p w14:paraId="69AE071D" w14:textId="40E3024C" w:rsidR="003117C2" w:rsidRDefault="003117C2" w:rsidP="0052407A">
                            <w:pPr>
                              <w:pStyle w:val="ListParagraph"/>
                              <w:numPr>
                                <w:ilvl w:val="0"/>
                                <w:numId w:val="20"/>
                              </w:numPr>
                              <w:rPr>
                                <w:rFonts w:ascii="Arial" w:hAnsi="Arial"/>
                                <w:sz w:val="22"/>
                                <w:szCs w:val="22"/>
                              </w:rPr>
                            </w:pPr>
                            <w:r>
                              <w:rPr>
                                <w:rFonts w:ascii="Arial" w:hAnsi="Arial"/>
                                <w:sz w:val="22"/>
                                <w:szCs w:val="22"/>
                              </w:rPr>
                              <w:t>When partner 1 has finished the designated number of repetitions, switch roles and continue until the entire card has been completed.</w:t>
                            </w:r>
                          </w:p>
                          <w:p w14:paraId="3D634ED0" w14:textId="77777777" w:rsidR="003117C2" w:rsidRPr="00A04987" w:rsidRDefault="003117C2" w:rsidP="00A04987">
                            <w:pPr>
                              <w:rPr>
                                <w:rFonts w:ascii="Arial" w:hAnsi="Arial"/>
                                <w:sz w:val="22"/>
                                <w:szCs w:val="22"/>
                              </w:rPr>
                            </w:pPr>
                          </w:p>
                          <w:p w14:paraId="5453D6A0" w14:textId="77777777" w:rsidR="003117C2" w:rsidRPr="00DD404F" w:rsidRDefault="003117C2" w:rsidP="00E108E7">
                            <w:pPr>
                              <w:rPr>
                                <w:rFonts w:ascii="Arial" w:hAnsi="Arial" w:cs="Arial"/>
                                <w:b/>
                                <w:sz w:val="22"/>
                                <w:szCs w:val="22"/>
                              </w:rPr>
                            </w:pPr>
                            <w:r w:rsidRPr="00DD404F">
                              <w:rPr>
                                <w:rFonts w:ascii="Arial" w:hAnsi="Arial" w:cs="Arial"/>
                                <w:b/>
                                <w:sz w:val="22"/>
                                <w:szCs w:val="22"/>
                              </w:rPr>
                              <w:t>Grade Level Progression:</w:t>
                            </w:r>
                          </w:p>
                          <w:p w14:paraId="119137A8"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3F9F0D6D" w14:textId="14A42B58"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As homework, instruct students to visit Darebee.com to download and print a workout card that will help them improve their health-related fitness. In class, allow students to choose from the cards collected by their classmates.</w:t>
                            </w:r>
                          </w:p>
                          <w:p w14:paraId="53D2DA59" w14:textId="77777777" w:rsidR="003117C2" w:rsidRPr="00461D28" w:rsidRDefault="003117C2" w:rsidP="00E108E7">
                            <w:pPr>
                              <w:rPr>
                                <w:rFonts w:ascii="Arial" w:hAnsi="Arial"/>
                                <w:sz w:val="22"/>
                              </w:rPr>
                            </w:pPr>
                          </w:p>
                          <w:p w14:paraId="5B0F7AAC" w14:textId="77777777" w:rsidR="003117C2" w:rsidRPr="00437F5E" w:rsidRDefault="003117C2" w:rsidP="00E108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F70C60" id="Text Box 243" o:spid="_x0000_s1177" type="#_x0000_t202" style="position:absolute;margin-left:41.05pt;margin-top:522pt;width:540pt;height:217.15pt;z-index:251791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" filled="f" stroked="f">
                <v:textbox>
                  <w:txbxContent>
                    <w:p w14:paraId="3B8FB433" w14:textId="77777777" w:rsidR="003117C2" w:rsidRDefault="003117C2" w:rsidP="00E108E7">
                      <w:pPr>
                        <w:rPr>
                          <w:rFonts w:ascii="Arial" w:hAnsi="Arial"/>
                          <w:b/>
                          <w:sz w:val="22"/>
                        </w:rPr>
                      </w:pPr>
                      <w:r>
                        <w:rPr>
                          <w:rFonts w:ascii="Arial" w:hAnsi="Arial"/>
                          <w:b/>
                          <w:sz w:val="22"/>
                        </w:rPr>
                        <w:t>Activity Procedures:</w:t>
                      </w:r>
                    </w:p>
                    <w:p w14:paraId="3225C176" w14:textId="7BA139AC" w:rsidR="003117C2" w:rsidRPr="00F1777C" w:rsidRDefault="003117C2" w:rsidP="0052407A">
                      <w:pPr>
                        <w:pStyle w:val="ListParagraph"/>
                        <w:numPr>
                          <w:ilvl w:val="0"/>
                          <w:numId w:val="20"/>
                        </w:numPr>
                        <w:rPr>
                          <w:rFonts w:ascii="Arial" w:hAnsi="Arial"/>
                          <w:sz w:val="22"/>
                          <w:szCs w:val="22"/>
                        </w:rPr>
                      </w:pPr>
                      <w:r>
                        <w:rPr>
                          <w:rFonts w:ascii="Arial" w:hAnsi="Arial"/>
                          <w:sz w:val="22"/>
                          <w:szCs w:val="22"/>
                        </w:rPr>
                        <w:t xml:space="preserve">It’s time to continue working on our flexibility and balance with Unplugged from Darebee.com. </w:t>
                      </w:r>
                    </w:p>
                    <w:p w14:paraId="6D7B95F8" w14:textId="159A0FBD" w:rsidR="003117C2" w:rsidRDefault="003117C2" w:rsidP="0052407A">
                      <w:pPr>
                        <w:pStyle w:val="ListParagraph"/>
                        <w:numPr>
                          <w:ilvl w:val="0"/>
                          <w:numId w:val="20"/>
                        </w:numPr>
                        <w:rPr>
                          <w:rFonts w:ascii="Arial" w:hAnsi="Arial"/>
                          <w:sz w:val="22"/>
                          <w:szCs w:val="22"/>
                        </w:rPr>
                      </w:pPr>
                      <w:r>
                        <w:rPr>
                          <w:rFonts w:ascii="Arial" w:hAnsi="Arial"/>
                          <w:sz w:val="22"/>
                          <w:szCs w:val="22"/>
                        </w:rPr>
                        <w:t>During this activity, you will help your partner evaluate their exercise form for safety and effectiveness.</w:t>
                      </w:r>
                    </w:p>
                    <w:p w14:paraId="39353D96" w14:textId="70DACAD4" w:rsidR="003117C2" w:rsidRDefault="003117C2" w:rsidP="0052407A">
                      <w:pPr>
                        <w:pStyle w:val="ListParagraph"/>
                        <w:numPr>
                          <w:ilvl w:val="0"/>
                          <w:numId w:val="20"/>
                        </w:numPr>
                        <w:rPr>
                          <w:rFonts w:ascii="Arial" w:hAnsi="Arial"/>
                          <w:sz w:val="22"/>
                          <w:szCs w:val="22"/>
                        </w:rPr>
                      </w:pPr>
                      <w:r>
                        <w:rPr>
                          <w:rFonts w:ascii="Arial" w:hAnsi="Arial"/>
                          <w:sz w:val="22"/>
                          <w:szCs w:val="22"/>
                        </w:rPr>
                        <w:t>When the music begins, partner 1 will perform the first exercise on the Unplugged card. Partner 2 will evaluate form and alignment, providing feedback using positive language.</w:t>
                      </w:r>
                    </w:p>
                    <w:p w14:paraId="69AE071D" w14:textId="40E3024C" w:rsidR="003117C2" w:rsidRDefault="003117C2" w:rsidP="0052407A">
                      <w:pPr>
                        <w:pStyle w:val="ListParagraph"/>
                        <w:numPr>
                          <w:ilvl w:val="0"/>
                          <w:numId w:val="20"/>
                        </w:numPr>
                        <w:rPr>
                          <w:rFonts w:ascii="Arial" w:hAnsi="Arial"/>
                          <w:sz w:val="22"/>
                          <w:szCs w:val="22"/>
                        </w:rPr>
                      </w:pPr>
                      <w:r>
                        <w:rPr>
                          <w:rFonts w:ascii="Arial" w:hAnsi="Arial"/>
                          <w:sz w:val="22"/>
                          <w:szCs w:val="22"/>
                        </w:rPr>
                        <w:t>When partner 1 has finished the designated number of repetitions, switch roles and continue until the entire card has been completed.</w:t>
                      </w:r>
                    </w:p>
                    <w:p w14:paraId="3D634ED0" w14:textId="77777777" w:rsidR="003117C2" w:rsidRPr="00A04987" w:rsidRDefault="003117C2" w:rsidP="00A04987">
                      <w:pPr>
                        <w:rPr>
                          <w:rFonts w:ascii="Arial" w:hAnsi="Arial"/>
                          <w:sz w:val="22"/>
                          <w:szCs w:val="22"/>
                        </w:rPr>
                      </w:pPr>
                    </w:p>
                    <w:p w14:paraId="5453D6A0" w14:textId="77777777" w:rsidR="003117C2" w:rsidRPr="00DD404F" w:rsidRDefault="003117C2" w:rsidP="00E108E7">
                      <w:pPr>
                        <w:rPr>
                          <w:rFonts w:ascii="Arial" w:hAnsi="Arial" w:cs="Arial"/>
                          <w:b/>
                          <w:sz w:val="22"/>
                          <w:szCs w:val="22"/>
                        </w:rPr>
                      </w:pPr>
                      <w:r w:rsidRPr="00DD404F">
                        <w:rPr>
                          <w:rFonts w:ascii="Arial" w:hAnsi="Arial" w:cs="Arial"/>
                          <w:b/>
                          <w:sz w:val="22"/>
                          <w:szCs w:val="22"/>
                        </w:rPr>
                        <w:t>Grade Level Progression:</w:t>
                      </w:r>
                    </w:p>
                    <w:p w14:paraId="119137A8"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3F9F0D6D" w14:textId="14A42B58"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As homework, instruct students to visit Darebee.com to download and print a workout card that will help them improve their health-related fitness. In class, allow students to choose from the cards collected by their classmates.</w:t>
                      </w:r>
                    </w:p>
                    <w:p w14:paraId="53D2DA59" w14:textId="77777777" w:rsidR="003117C2" w:rsidRPr="00461D28" w:rsidRDefault="003117C2" w:rsidP="00E108E7">
                      <w:pPr>
                        <w:rPr>
                          <w:rFonts w:ascii="Arial" w:hAnsi="Arial"/>
                          <w:sz w:val="22"/>
                        </w:rPr>
                      </w:pPr>
                    </w:p>
                    <w:p w14:paraId="5B0F7AAC" w14:textId="77777777" w:rsidR="003117C2" w:rsidRPr="00437F5E" w:rsidRDefault="003117C2" w:rsidP="00E108E7">
                      <w:pPr>
                        <w:rPr>
                          <w:rFonts w:ascii="Arial" w:hAnsi="Arial" w:cs="Arial"/>
                          <w:b/>
                          <w:sz w:val="22"/>
                          <w:szCs w:val="22"/>
                        </w:rPr>
                      </w:pPr>
                    </w:p>
                  </w:txbxContent>
                </v:textbox>
                <w10:wrap type="through" anchorx="page" anchory="page"/>
              </v:shape>
            </w:pict>
          </mc:Fallback>
        </mc:AlternateContent>
      </w:r>
      <w:r w:rsidR="007A4780">
        <w:br w:type="page"/>
      </w:r>
    </w:p>
    <w:p w14:paraId="542AE0CE" w14:textId="77777777" w:rsidR="007A4780" w:rsidRDefault="002E3B0C">
      <w:r>
        <w:rPr>
          <w:noProof/>
        </w:rPr>
        <w:lastRenderedPageBreak/>
        <mc:AlternateContent>
          <mc:Choice Requires="wps">
            <w:drawing>
              <wp:anchor distT="0" distB="0" distL="114300" distR="114300" simplePos="0" relativeHeight="251471872" behindDoc="0" locked="0" layoutInCell="1" allowOverlap="1" wp14:anchorId="315C6694" wp14:editId="0935662D">
                <wp:simplePos x="0" y="0"/>
                <wp:positionH relativeFrom="margin">
                  <wp:align>center</wp:align>
                </wp:positionH>
                <wp:positionV relativeFrom="paragraph">
                  <wp:posOffset>295910</wp:posOffset>
                </wp:positionV>
                <wp:extent cx="2350135" cy="29781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285FAB" w14:textId="24F0F3D4" w:rsidR="003117C2" w:rsidRPr="002E3B0C" w:rsidRDefault="003117C2" w:rsidP="002E3B0C">
                            <w:pPr>
                              <w:jc w:val="center"/>
                              <w:rPr>
                                <w:rFonts w:ascii="Arial" w:hAnsi="Arial" w:cs="Arial"/>
                                <w:b/>
                              </w:rPr>
                            </w:pPr>
                            <w:r>
                              <w:rPr>
                                <w:rFonts w:ascii="Arial" w:hAnsi="Arial" w:cs="Arial"/>
                                <w:b/>
                              </w:rPr>
                              <w:t>UNPLUG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C6694" id="Text Box 47" o:spid="_x0000_s1178" type="#_x0000_t202" style="position:absolute;margin-left:0;margin-top:23.3pt;width:185.05pt;height:23.45pt;z-index:2514718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" filled="f" stroked="f">
                <v:textbox>
                  <w:txbxContent>
                    <w:p w14:paraId="27285FAB" w14:textId="24F0F3D4" w:rsidR="003117C2" w:rsidRPr="002E3B0C" w:rsidRDefault="003117C2" w:rsidP="002E3B0C">
                      <w:pPr>
                        <w:jc w:val="center"/>
                        <w:rPr>
                          <w:rFonts w:ascii="Arial" w:hAnsi="Arial" w:cs="Arial"/>
                          <w:b/>
                        </w:rPr>
                      </w:pPr>
                      <w:r>
                        <w:rPr>
                          <w:rFonts w:ascii="Arial" w:hAnsi="Arial" w:cs="Arial"/>
                          <w:b/>
                        </w:rPr>
                        <w:t>UNPLUGGED</w:t>
                      </w:r>
                    </w:p>
                  </w:txbxContent>
                </v:textbox>
                <w10:wrap type="square" anchorx="margin"/>
              </v:shape>
            </w:pict>
          </mc:Fallback>
        </mc:AlternateContent>
      </w:r>
      <w:r w:rsidR="007A4780">
        <w:br/>
      </w:r>
      <w:r w:rsidR="007A4780">
        <w:br/>
      </w:r>
    </w:p>
    <w:p w14:paraId="0BFF1EF9" w14:textId="108E5537" w:rsidR="007A4780" w:rsidRDefault="00ED7A78">
      <w:r>
        <w:rPr>
          <w:noProof/>
        </w:rPr>
        <mc:AlternateContent>
          <mc:Choice Requires="wpg">
            <w:drawing>
              <wp:anchor distT="0" distB="0" distL="114300" distR="114300" simplePos="0" relativeHeight="251857920" behindDoc="0" locked="0" layoutInCell="1" allowOverlap="1" wp14:anchorId="21BC37AD" wp14:editId="48C9F6E3">
                <wp:simplePos x="0" y="0"/>
                <wp:positionH relativeFrom="page">
                  <wp:posOffset>504190</wp:posOffset>
                </wp:positionH>
                <wp:positionV relativeFrom="page">
                  <wp:posOffset>6101080</wp:posOffset>
                </wp:positionV>
                <wp:extent cx="6614795" cy="1101725"/>
                <wp:effectExtent l="0" t="0" r="0" b="0"/>
                <wp:wrapThrough wrapText="bothSides">
                  <wp:wrapPolygon edited="0">
                    <wp:start x="0" y="0"/>
                    <wp:lineTo x="0" y="7470"/>
                    <wp:lineTo x="3318" y="7968"/>
                    <wp:lineTo x="3318" y="20915"/>
                    <wp:lineTo x="21399" y="20915"/>
                    <wp:lineTo x="21482" y="0"/>
                    <wp:lineTo x="3069" y="0"/>
                    <wp:lineTo x="0" y="0"/>
                  </wp:wrapPolygon>
                </wp:wrapThrough>
                <wp:docPr id="622" name="Group 622"/>
                <wp:cNvGraphicFramePr/>
                <a:graphic xmlns:a="http://schemas.openxmlformats.org/drawingml/2006/main">
                  <a:graphicData uri="http://schemas.microsoft.com/office/word/2010/wordprocessingGroup">
                    <wpg:wgp>
                      <wpg:cNvGrpSpPr/>
                      <wpg:grpSpPr>
                        <a:xfrm>
                          <a:off x="0" y="0"/>
                          <a:ext cx="6614795" cy="1101725"/>
                          <a:chOff x="0" y="0"/>
                          <a:chExt cx="6614795" cy="1102186"/>
                        </a:xfrm>
                      </wpg:grpSpPr>
                      <pic:pic xmlns:pic="http://schemas.openxmlformats.org/drawingml/2006/picture">
                        <pic:nvPicPr>
                          <pic:cNvPr id="623" name="Picture 62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24" name="Text Box 624"/>
                        <wps:cNvSpPr txBox="1"/>
                        <wps:spPr>
                          <a:xfrm>
                            <a:off x="991235" y="1906"/>
                            <a:ext cx="5623560" cy="11002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36CD85" w14:textId="791F7A0D" w:rsidR="003117C2" w:rsidRDefault="003117C2" w:rsidP="0052407A">
                              <w:pPr>
                                <w:pStyle w:val="ListParagraph"/>
                                <w:numPr>
                                  <w:ilvl w:val="0"/>
                                  <w:numId w:val="5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dynamic stretching? Static stretching?</w:t>
                              </w:r>
                            </w:p>
                            <w:p w14:paraId="5FEC2CA8" w14:textId="011FCEC8" w:rsidR="003117C2" w:rsidRDefault="003117C2" w:rsidP="0052407A">
                              <w:pPr>
                                <w:pStyle w:val="ListParagraph"/>
                                <w:numPr>
                                  <w:ilvl w:val="0"/>
                                  <w:numId w:val="58"/>
                                </w:numPr>
                                <w:rPr>
                                  <w:rFonts w:ascii="Arial" w:hAnsi="Arial"/>
                                  <w:sz w:val="22"/>
                                  <w:szCs w:val="22"/>
                                </w:rPr>
                              </w:pPr>
                              <w:r>
                                <w:rPr>
                                  <w:rFonts w:ascii="Arial" w:hAnsi="Arial"/>
                                  <w:b/>
                                  <w:sz w:val="22"/>
                                  <w:szCs w:val="22"/>
                                </w:rPr>
                                <w:t>DOK 2:</w:t>
                              </w:r>
                              <w:r>
                                <w:rPr>
                                  <w:rFonts w:ascii="Arial" w:hAnsi="Arial"/>
                                  <w:sz w:val="22"/>
                                  <w:szCs w:val="22"/>
                                </w:rPr>
                                <w:t xml:space="preserve"> Comparing the 2 lists, what are the major differences between the 2 types of stretching?</w:t>
                              </w:r>
                            </w:p>
                            <w:p w14:paraId="17775611" w14:textId="2D9F34F1" w:rsidR="003117C2" w:rsidRPr="009344A6" w:rsidRDefault="003117C2" w:rsidP="0052407A">
                              <w:pPr>
                                <w:pStyle w:val="ListParagraph"/>
                                <w:numPr>
                                  <w:ilvl w:val="0"/>
                                  <w:numId w:val="58"/>
                                </w:numPr>
                                <w:rPr>
                                  <w:rFonts w:ascii="Arial" w:hAnsi="Arial"/>
                                  <w:sz w:val="22"/>
                                  <w:szCs w:val="22"/>
                                </w:rPr>
                              </w:pPr>
                              <w:r>
                                <w:rPr>
                                  <w:rFonts w:ascii="Arial" w:hAnsi="Arial"/>
                                  <w:b/>
                                  <w:sz w:val="22"/>
                                  <w:szCs w:val="22"/>
                                </w:rPr>
                                <w:t xml:space="preserve">DOK 3: </w:t>
                              </w:r>
                              <w:r w:rsidRPr="009344A6">
                                <w:rPr>
                                  <w:rFonts w:ascii="Arial" w:hAnsi="Arial"/>
                                  <w:sz w:val="22"/>
                                  <w:szCs w:val="22"/>
                                </w:rPr>
                                <w:t>What facts would you select to support the use of dynamic stretching as a warm-up for more vigorous physical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1BC37AD" id="Group 622" o:spid="_x0000_s1179" style="position:absolute;margin-left:39.7pt;margin-top:480.4pt;width:520.85pt;height:86.75pt;z-index:251857920;mso-position-horizontal-relative:page;mso-position-vertical-relative:page;mso-height-relative:margin" coordsize="66147,11021"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">
                <v:shape id="Picture 623" o:spid="_x0000_s1180"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">
                  <v:imagedata r:id="rId21" o:title=""/>
                </v:shape>
                <v:shape id="Text Box 624" o:spid="_x0000_s1181" type="#_x0000_t202" style="position:absolute;left:9912;top:19;width:56235;height:110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" filled="f" stroked="f">
                  <v:textbox>
                    <w:txbxContent>
                      <w:p w14:paraId="7E36CD85" w14:textId="791F7A0D" w:rsidR="003117C2" w:rsidRDefault="003117C2" w:rsidP="0052407A">
                        <w:pPr>
                          <w:pStyle w:val="ListParagraph"/>
                          <w:numPr>
                            <w:ilvl w:val="0"/>
                            <w:numId w:val="5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dynamic stretching? Static stretching?</w:t>
                        </w:r>
                      </w:p>
                      <w:p w14:paraId="5FEC2CA8" w14:textId="011FCEC8" w:rsidR="003117C2" w:rsidRDefault="003117C2" w:rsidP="0052407A">
                        <w:pPr>
                          <w:pStyle w:val="ListParagraph"/>
                          <w:numPr>
                            <w:ilvl w:val="0"/>
                            <w:numId w:val="58"/>
                          </w:numPr>
                          <w:rPr>
                            <w:rFonts w:ascii="Arial" w:hAnsi="Arial"/>
                            <w:sz w:val="22"/>
                            <w:szCs w:val="22"/>
                          </w:rPr>
                        </w:pPr>
                        <w:r>
                          <w:rPr>
                            <w:rFonts w:ascii="Arial" w:hAnsi="Arial"/>
                            <w:b/>
                            <w:sz w:val="22"/>
                            <w:szCs w:val="22"/>
                          </w:rPr>
                          <w:t>DOK 2:</w:t>
                        </w:r>
                        <w:r>
                          <w:rPr>
                            <w:rFonts w:ascii="Arial" w:hAnsi="Arial"/>
                            <w:sz w:val="22"/>
                            <w:szCs w:val="22"/>
                          </w:rPr>
                          <w:t xml:space="preserve"> Comparing the 2 lists, what are the major differences between the 2 types of stretching?</w:t>
                        </w:r>
                      </w:p>
                      <w:p w14:paraId="17775611" w14:textId="2D9F34F1" w:rsidR="003117C2" w:rsidRPr="009344A6" w:rsidRDefault="003117C2" w:rsidP="0052407A">
                        <w:pPr>
                          <w:pStyle w:val="ListParagraph"/>
                          <w:numPr>
                            <w:ilvl w:val="0"/>
                            <w:numId w:val="58"/>
                          </w:numPr>
                          <w:rPr>
                            <w:rFonts w:ascii="Arial" w:hAnsi="Arial"/>
                            <w:sz w:val="22"/>
                            <w:szCs w:val="22"/>
                          </w:rPr>
                        </w:pPr>
                        <w:r>
                          <w:rPr>
                            <w:rFonts w:ascii="Arial" w:hAnsi="Arial"/>
                            <w:b/>
                            <w:sz w:val="22"/>
                            <w:szCs w:val="22"/>
                          </w:rPr>
                          <w:t xml:space="preserve">DOK 3: </w:t>
                        </w:r>
                        <w:r w:rsidRPr="009344A6">
                          <w:rPr>
                            <w:rFonts w:ascii="Arial" w:hAnsi="Arial"/>
                            <w:sz w:val="22"/>
                            <w:szCs w:val="22"/>
                          </w:rPr>
                          <w:t>What facts would you select to support the use of dynamic stretching as a warm-up for more vigorous physical activity?</w:t>
                        </w:r>
                      </w:p>
                    </w:txbxContent>
                  </v:textbox>
                </v:shape>
                <w10:wrap type="through" anchorx="page" anchory="page"/>
              </v:group>
            </w:pict>
          </mc:Fallback>
        </mc:AlternateContent>
      </w:r>
      <w:r w:rsidR="001D18DD">
        <w:rPr>
          <w:noProof/>
        </w:rPr>
        <mc:AlternateContent>
          <mc:Choice Requires="wpg">
            <w:drawing>
              <wp:anchor distT="0" distB="0" distL="114300" distR="114300" simplePos="0" relativeHeight="251860992" behindDoc="0" locked="0" layoutInCell="1" allowOverlap="1" wp14:anchorId="4D2185BD" wp14:editId="1AF92207">
                <wp:simplePos x="0" y="0"/>
                <wp:positionH relativeFrom="page">
                  <wp:posOffset>457200</wp:posOffset>
                </wp:positionH>
                <wp:positionV relativeFrom="page">
                  <wp:posOffset>1371600</wp:posOffset>
                </wp:positionV>
                <wp:extent cx="6656463" cy="1000760"/>
                <wp:effectExtent l="0" t="0" r="0" b="0"/>
                <wp:wrapThrough wrapText="bothSides">
                  <wp:wrapPolygon edited="0">
                    <wp:start x="3462" y="0"/>
                    <wp:lineTo x="0" y="548"/>
                    <wp:lineTo x="0" y="10964"/>
                    <wp:lineTo x="3462" y="18091"/>
                    <wp:lineTo x="3462" y="20832"/>
                    <wp:lineTo x="21431" y="20832"/>
                    <wp:lineTo x="21431" y="0"/>
                    <wp:lineTo x="3462" y="0"/>
                  </wp:wrapPolygon>
                </wp:wrapThrough>
                <wp:docPr id="631" name="Group 631"/>
                <wp:cNvGraphicFramePr/>
                <a:graphic xmlns:a="http://schemas.openxmlformats.org/drawingml/2006/main">
                  <a:graphicData uri="http://schemas.microsoft.com/office/word/2010/wordprocessingGroup">
                    <wpg:wgp>
                      <wpg:cNvGrpSpPr/>
                      <wpg:grpSpPr>
                        <a:xfrm>
                          <a:off x="0" y="0"/>
                          <a:ext cx="6656463" cy="1000760"/>
                          <a:chOff x="-39130" y="0"/>
                          <a:chExt cx="6656838" cy="1000760"/>
                        </a:xfrm>
                      </wpg:grpSpPr>
                      <pic:pic xmlns:pic="http://schemas.openxmlformats.org/drawingml/2006/picture">
                        <pic:nvPicPr>
                          <pic:cNvPr id="632" name="Picture 63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9130" y="40640"/>
                            <a:ext cx="914452" cy="464429"/>
                          </a:xfrm>
                          <a:prstGeom prst="rect">
                            <a:avLst/>
                          </a:prstGeom>
                        </pic:spPr>
                      </pic:pic>
                      <wps:wsp>
                        <wps:cNvPr id="633" name="Text Box 633"/>
                        <wps:cNvSpPr txBox="1"/>
                        <wps:spPr>
                          <a:xfrm>
                            <a:off x="994148"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EBBD0B" w14:textId="77777777" w:rsidR="003117C2" w:rsidRDefault="003117C2" w:rsidP="0052407A">
                              <w:pPr>
                                <w:pStyle w:val="ListParagraph"/>
                                <w:numPr>
                                  <w:ilvl w:val="0"/>
                                  <w:numId w:val="18"/>
                                </w:numPr>
                                <w:rPr>
                                  <w:rFonts w:ascii="Arial" w:hAnsi="Arial"/>
                                  <w:sz w:val="22"/>
                                  <w:szCs w:val="22"/>
                                </w:rPr>
                              </w:pPr>
                              <w:r>
                                <w:rPr>
                                  <w:rFonts w:ascii="Arial" w:hAnsi="Arial"/>
                                  <w:sz w:val="22"/>
                                  <w:szCs w:val="22"/>
                                </w:rPr>
                                <w:t>Provide visual and auditory cues for all exercises.</w:t>
                              </w:r>
                            </w:p>
                            <w:p w14:paraId="20D903E5" w14:textId="25DC0BC3" w:rsidR="003117C2" w:rsidRPr="00580473" w:rsidRDefault="003117C2" w:rsidP="0052407A">
                              <w:pPr>
                                <w:pStyle w:val="ListParagraph"/>
                                <w:numPr>
                                  <w:ilvl w:val="0"/>
                                  <w:numId w:val="18"/>
                                </w:numPr>
                                <w:rPr>
                                  <w:rFonts w:ascii="Arial" w:hAnsi="Arial"/>
                                  <w:sz w:val="22"/>
                                  <w:szCs w:val="22"/>
                                </w:rPr>
                              </w:pPr>
                              <w:r>
                                <w:rPr>
                                  <w:rFonts w:ascii="Arial" w:hAnsi="Arial"/>
                                  <w:sz w:val="22"/>
                                  <w:szCs w:val="22"/>
                                </w:rPr>
                                <w:t>Provide workout cards with exercise modifications or options, allowing students to select their level of challenge.</w:t>
                              </w:r>
                            </w:p>
                            <w:p w14:paraId="40772675"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D2185BD" id="Group 631" o:spid="_x0000_s1182" style="position:absolute;margin-left:36pt;margin-top:108pt;width:524.15pt;height:78.8pt;z-index:251860992;mso-position-horizontal-relative:page;mso-position-vertical-relative:page;mso-width-relative:margin" coordorigin="-391" coordsize="66568,1000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">
                <v:shape id="Picture 632" o:spid="_x0000_s1183" type="#_x0000_t75" style="position:absolute;left:-391;top:406;width:9144;height:4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">
                  <v:imagedata r:id="rId17" o:title=""/>
                </v:shape>
                <v:shape id="Text Box 633" o:spid="_x0000_s1184" type="#_x0000_t202" style="position:absolute;left:9941;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" filled="f" stroked="f">
                  <v:textbox>
                    <w:txbxContent>
                      <w:p w14:paraId="4EEBBD0B" w14:textId="77777777" w:rsidR="003117C2" w:rsidRDefault="003117C2" w:rsidP="0052407A">
                        <w:pPr>
                          <w:pStyle w:val="ListParagraph"/>
                          <w:numPr>
                            <w:ilvl w:val="0"/>
                            <w:numId w:val="18"/>
                          </w:numPr>
                          <w:rPr>
                            <w:rFonts w:ascii="Arial" w:hAnsi="Arial"/>
                            <w:sz w:val="22"/>
                            <w:szCs w:val="22"/>
                          </w:rPr>
                        </w:pPr>
                        <w:r>
                          <w:rPr>
                            <w:rFonts w:ascii="Arial" w:hAnsi="Arial"/>
                            <w:sz w:val="22"/>
                            <w:szCs w:val="22"/>
                          </w:rPr>
                          <w:t>Provide visual and auditory cues for all exercises.</w:t>
                        </w:r>
                      </w:p>
                      <w:p w14:paraId="20D903E5" w14:textId="25DC0BC3" w:rsidR="003117C2" w:rsidRPr="00580473" w:rsidRDefault="003117C2" w:rsidP="0052407A">
                        <w:pPr>
                          <w:pStyle w:val="ListParagraph"/>
                          <w:numPr>
                            <w:ilvl w:val="0"/>
                            <w:numId w:val="18"/>
                          </w:numPr>
                          <w:rPr>
                            <w:rFonts w:ascii="Arial" w:hAnsi="Arial"/>
                            <w:sz w:val="22"/>
                            <w:szCs w:val="22"/>
                          </w:rPr>
                        </w:pPr>
                        <w:r>
                          <w:rPr>
                            <w:rFonts w:ascii="Arial" w:hAnsi="Arial"/>
                            <w:sz w:val="22"/>
                            <w:szCs w:val="22"/>
                          </w:rPr>
                          <w:t>Provide workout cards with exercise modifications or options, allowing students to select their level of challenge.</w:t>
                        </w:r>
                      </w:p>
                      <w:p w14:paraId="40772675" w14:textId="77777777" w:rsidR="003117C2" w:rsidRDefault="003117C2" w:rsidP="00E108E7"/>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54848" behindDoc="0" locked="0" layoutInCell="1" allowOverlap="1" wp14:anchorId="1F02AA78" wp14:editId="5EADE540">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15" name="Straight Connector 6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1179DE" id="Straight Connector 615" o:spid="_x0000_s1026" style="position:absolute;z-index:25185484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55872" behindDoc="0" locked="0" layoutInCell="1" allowOverlap="1" wp14:anchorId="2A248D13" wp14:editId="40668827">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16" name="Group 6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17" name="Picture 61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18" name="Text Box 618"/>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3D21332" w14:textId="6D02CF07" w:rsidR="003117C2" w:rsidRPr="00F1777C" w:rsidRDefault="003117C2" w:rsidP="00EA5B4A">
                              <w:pPr>
                                <w:rPr>
                                  <w:rFonts w:ascii="Arial" w:hAnsi="Arial"/>
                                  <w:b/>
                                  <w:sz w:val="22"/>
                                  <w:szCs w:val="22"/>
                                  <w:u w:val="single"/>
                                </w:rPr>
                              </w:pPr>
                              <w:r>
                                <w:rPr>
                                  <w:rFonts w:ascii="Arial" w:hAnsi="Arial"/>
                                  <w:sz w:val="22"/>
                                  <w:szCs w:val="22"/>
                                </w:rPr>
                                <w:t>Dynamic Stretching, Exercise Form, Flexibility, Muscles, Positive Language, Static Stretching, Stretching, Technique</w:t>
                              </w:r>
                              <w:r w:rsidDel="00122F87">
                                <w:rPr>
                                  <w:rFonts w:ascii="Arial" w:hAnsi="Arial"/>
                                  <w:sz w:val="22"/>
                                  <w:szCs w:val="22"/>
                                </w:rPr>
                                <w:t xml:space="preserve"> </w:t>
                              </w:r>
                            </w:p>
                            <w:p w14:paraId="52FC7B23"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A248D13" id="Group 616" o:spid="_x0000_s1185" style="position:absolute;margin-left:39.6pt;margin-top:239.55pt;width:529.2pt;height:35.95pt;z-index:251855872;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">
                <v:shape id="Picture 617" o:spid="_x0000_s1186"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">
                  <v:imagedata r:id="rId23" o:title=""/>
                </v:shape>
                <v:shape id="Text Box 618" o:spid="_x0000_s1187"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" filled="f" stroked="f">
                  <v:textbox>
                    <w:txbxContent>
                      <w:p w14:paraId="63D21332" w14:textId="6D02CF07" w:rsidR="003117C2" w:rsidRPr="00F1777C" w:rsidRDefault="003117C2" w:rsidP="00EA5B4A">
                        <w:pPr>
                          <w:rPr>
                            <w:rFonts w:ascii="Arial" w:hAnsi="Arial"/>
                            <w:b/>
                            <w:sz w:val="22"/>
                            <w:szCs w:val="22"/>
                            <w:u w:val="single"/>
                          </w:rPr>
                        </w:pPr>
                        <w:r>
                          <w:rPr>
                            <w:rFonts w:ascii="Arial" w:hAnsi="Arial"/>
                            <w:sz w:val="22"/>
                            <w:szCs w:val="22"/>
                          </w:rPr>
                          <w:t>Dynamic Stretching, Exercise Form, Flexibility, Muscles, Positive Language, Static Stretching, Stretching, Technique</w:t>
                        </w:r>
                        <w:r w:rsidDel="00122F87">
                          <w:rPr>
                            <w:rFonts w:ascii="Arial" w:hAnsi="Arial"/>
                            <w:sz w:val="22"/>
                            <w:szCs w:val="22"/>
                          </w:rPr>
                          <w:t xml:space="preserve"> </w:t>
                        </w:r>
                      </w:p>
                      <w:p w14:paraId="52FC7B23" w14:textId="77777777" w:rsidR="003117C2" w:rsidRDefault="003117C2"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6896" behindDoc="0" locked="0" layoutInCell="1" allowOverlap="1" wp14:anchorId="077F8772" wp14:editId="3F67DE5F">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619" name="Group 61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20" name="Picture 62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21" name="Text Box 621"/>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B1C8D6" w14:textId="6A82A100" w:rsidR="003117C2" w:rsidRDefault="003117C2" w:rsidP="0052407A">
                              <w:pPr>
                                <w:pStyle w:val="ListParagraph"/>
                                <w:numPr>
                                  <w:ilvl w:val="0"/>
                                  <w:numId w:val="57"/>
                                </w:numPr>
                                <w:rPr>
                                  <w:rFonts w:ascii="Arial" w:hAnsi="Arial"/>
                                  <w:sz w:val="22"/>
                                  <w:szCs w:val="22"/>
                                </w:rPr>
                              </w:pPr>
                              <w:r w:rsidRPr="006C7877">
                                <w:rPr>
                                  <w:rFonts w:ascii="Arial" w:hAnsi="Arial"/>
                                  <w:b/>
                                  <w:sz w:val="22"/>
                                  <w:szCs w:val="22"/>
                                </w:rPr>
                                <w:t xml:space="preserve">Standard 3 [M9.6-8] </w:t>
                              </w:r>
                              <w:r w:rsidRPr="006C7877">
                                <w:rPr>
                                  <w:rFonts w:ascii="Arial" w:hAnsi="Arial"/>
                                  <w:sz w:val="22"/>
                                  <w:szCs w:val="22"/>
                                </w:rPr>
                                <w:t>Employs correct techniques and methods of stretching (6); Describes and demonstrates the difference between dynamic and static stretches (7); Employs a variety of appropriate static stretching techniques for all major muscle groups (8).</w:t>
                              </w:r>
                            </w:p>
                            <w:p w14:paraId="05E074FD" w14:textId="4D1A6756" w:rsidR="003117C2" w:rsidRPr="00D41015" w:rsidRDefault="003117C2" w:rsidP="0052407A">
                              <w:pPr>
                                <w:pStyle w:val="ListParagraph"/>
                                <w:numPr>
                                  <w:ilvl w:val="0"/>
                                  <w:numId w:val="57"/>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1D72C230" w14:textId="77777777" w:rsidR="003117C2" w:rsidRPr="003044D7" w:rsidRDefault="003117C2" w:rsidP="00E108E7">
                              <w:pPr>
                                <w:pStyle w:val="ListParagraph"/>
                                <w:ind w:left="360"/>
                                <w:rPr>
                                  <w:rFonts w:ascii="Arial" w:hAnsi="Arial"/>
                                  <w:sz w:val="22"/>
                                  <w:szCs w:val="22"/>
                                </w:rPr>
                              </w:pPr>
                            </w:p>
                            <w:p w14:paraId="56907C6F" w14:textId="77777777" w:rsidR="003117C2" w:rsidRPr="00F24860" w:rsidRDefault="003117C2"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7F8772" id="Group 619" o:spid="_x0000_s1188" style="position:absolute;margin-left:39.6pt;margin-top:305.75pt;width:525.2pt;height:166.8pt;z-index:251856896;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">
                <v:shape id="Picture 620" o:spid="_x0000_s1189"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">
                  <v:imagedata r:id="rId25" o:title=""/>
                </v:shape>
                <v:shape id="Text Box 621" o:spid="_x0000_s1190"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" filled="f" stroked="f">
                  <v:textbox>
                    <w:txbxContent>
                      <w:p w14:paraId="76B1C8D6" w14:textId="6A82A100" w:rsidR="003117C2" w:rsidRDefault="003117C2" w:rsidP="0052407A">
                        <w:pPr>
                          <w:pStyle w:val="ListParagraph"/>
                          <w:numPr>
                            <w:ilvl w:val="0"/>
                            <w:numId w:val="57"/>
                          </w:numPr>
                          <w:rPr>
                            <w:rFonts w:ascii="Arial" w:hAnsi="Arial"/>
                            <w:sz w:val="22"/>
                            <w:szCs w:val="22"/>
                          </w:rPr>
                        </w:pPr>
                        <w:r w:rsidRPr="006C7877">
                          <w:rPr>
                            <w:rFonts w:ascii="Arial" w:hAnsi="Arial"/>
                            <w:b/>
                            <w:sz w:val="22"/>
                            <w:szCs w:val="22"/>
                          </w:rPr>
                          <w:t xml:space="preserve">Standard 3 [M9.6-8] </w:t>
                        </w:r>
                        <w:r w:rsidRPr="006C7877">
                          <w:rPr>
                            <w:rFonts w:ascii="Arial" w:hAnsi="Arial"/>
                            <w:sz w:val="22"/>
                            <w:szCs w:val="22"/>
                          </w:rPr>
                          <w:t>Employs correct techniques and methods of stretching (6); Describes and demonstrates the difference between dynamic and static stretches (7); Employs a variety of appropriate static stretching techniques for all major muscle groups (8).</w:t>
                        </w:r>
                      </w:p>
                      <w:p w14:paraId="05E074FD" w14:textId="4D1A6756" w:rsidR="003117C2" w:rsidRPr="00D41015" w:rsidRDefault="003117C2" w:rsidP="0052407A">
                        <w:pPr>
                          <w:pStyle w:val="ListParagraph"/>
                          <w:numPr>
                            <w:ilvl w:val="0"/>
                            <w:numId w:val="57"/>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1D72C230" w14:textId="77777777" w:rsidR="003117C2" w:rsidRPr="003044D7" w:rsidRDefault="003117C2" w:rsidP="00E108E7">
                        <w:pPr>
                          <w:pStyle w:val="ListParagraph"/>
                          <w:ind w:left="360"/>
                          <w:rPr>
                            <w:rFonts w:ascii="Arial" w:hAnsi="Arial"/>
                            <w:sz w:val="22"/>
                            <w:szCs w:val="22"/>
                          </w:rPr>
                        </w:pPr>
                      </w:p>
                      <w:p w14:paraId="56907C6F" w14:textId="77777777" w:rsidR="003117C2" w:rsidRPr="00F24860" w:rsidRDefault="003117C2"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8944" behindDoc="0" locked="0" layoutInCell="1" allowOverlap="1" wp14:anchorId="328D9F6C" wp14:editId="2EBF8D36">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25" name="Group 6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26" name="Picture 62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27"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B5199E" w14:textId="1FCD3675" w:rsidR="003117C2" w:rsidRPr="007571DF" w:rsidRDefault="003117C2" w:rsidP="00E108E7">
                              <w:pPr>
                                <w:rPr>
                                  <w:rFonts w:ascii="Arial" w:hAnsi="Arial"/>
                                  <w:sz w:val="22"/>
                                  <w:szCs w:val="22"/>
                                </w:rPr>
                              </w:pPr>
                              <w:r>
                                <w:rPr>
                                  <w:rFonts w:ascii="Arial" w:hAnsi="Arial"/>
                                  <w:b/>
                                  <w:sz w:val="22"/>
                                  <w:szCs w:val="22"/>
                                </w:rPr>
                                <w:t>Organize students to interact with content.</w:t>
                              </w:r>
                              <w:r w:rsidRPr="00304D34">
                                <w:rPr>
                                  <w:rFonts w:ascii="Arial" w:hAnsi="Arial"/>
                                  <w:sz w:val="22"/>
                                  <w:szCs w:val="22"/>
                                </w:rPr>
                                <w:t xml:space="preserve"> </w:t>
                              </w:r>
                              <w:r>
                                <w:rPr>
                                  <w:rFonts w:ascii="Arial" w:hAnsi="Arial"/>
                                  <w:sz w:val="22"/>
                                  <w:szCs w:val="22"/>
                                </w:rPr>
                                <w:t>Exposing students to appropriate and accurate fitness resources that are available to them outside of physical education class is an essential requirement as you guide them toward an active lifestyle. Using Darebee.com workouts during class provides students with hundreds of no-cost workouts that can be done at 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28D9F6C" id="Group 625" o:spid="_x0000_s1191" style="position:absolute;margin-left:39.6pt;margin-top:602.2pt;width:530.8pt;height:120.1pt;z-index:251858944;mso-position-horizontal-relative:page;mso-position-vertical-relative:page" coordsize="67411,15252"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">
                <v:shape id="Picture 626" o:spid="_x0000_s1192"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">
                  <v:imagedata r:id="rId19" o:title=""/>
                </v:shape>
                <v:shape id="_x0000_s1193"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" filled="f" stroked="f">
                  <v:textbox>
                    <w:txbxContent>
                      <w:p w14:paraId="41B5199E" w14:textId="1FCD3675" w:rsidR="003117C2" w:rsidRPr="007571DF" w:rsidRDefault="003117C2" w:rsidP="00E108E7">
                        <w:pPr>
                          <w:rPr>
                            <w:rFonts w:ascii="Arial" w:hAnsi="Arial"/>
                            <w:sz w:val="22"/>
                            <w:szCs w:val="22"/>
                          </w:rPr>
                        </w:pPr>
                        <w:r>
                          <w:rPr>
                            <w:rFonts w:ascii="Arial" w:hAnsi="Arial"/>
                            <w:b/>
                            <w:sz w:val="22"/>
                            <w:szCs w:val="22"/>
                          </w:rPr>
                          <w:t>Organize students to interact with content.</w:t>
                        </w:r>
                        <w:r w:rsidRPr="00304D34">
                          <w:rPr>
                            <w:rFonts w:ascii="Arial" w:hAnsi="Arial"/>
                            <w:sz w:val="22"/>
                            <w:szCs w:val="22"/>
                          </w:rPr>
                          <w:t xml:space="preserve"> </w:t>
                        </w:r>
                        <w:r>
                          <w:rPr>
                            <w:rFonts w:ascii="Arial" w:hAnsi="Arial"/>
                            <w:sz w:val="22"/>
                            <w:szCs w:val="22"/>
                          </w:rPr>
                          <w:t>Exposing students to appropriate and accurate fitness resources that are available to them outside of physical education class is an essential requirement as you guide them toward an active lifestyle. Using Darebee.com workouts during class provides students with hundreds of no-cost workouts that can be done at home.</w:t>
                        </w:r>
                      </w:p>
                    </w:txbxContent>
                  </v:textbox>
                </v:shape>
                <w10:wrap type="through" anchorx="page" anchory="page"/>
              </v:group>
            </w:pict>
          </mc:Fallback>
        </mc:AlternateContent>
      </w:r>
      <w:r w:rsidR="007A4780">
        <w:br w:type="page"/>
      </w:r>
    </w:p>
    <w:p w14:paraId="5553EBA8" w14:textId="77777777" w:rsidR="00BC12F1" w:rsidRDefault="007A4780">
      <w:r>
        <w:lastRenderedPageBreak/>
        <w:br/>
      </w:r>
      <w:r>
        <w:br/>
      </w:r>
    </w:p>
    <w:p w14:paraId="0F846486" w14:textId="7B33F61A" w:rsidR="00BC12F1" w:rsidRDefault="00201369" w:rsidP="00E108E7">
      <w:pPr>
        <w:pStyle w:val="Heading2"/>
      </w:pPr>
      <w:r>
        <w:rPr>
          <w:noProof/>
        </w:rPr>
        <mc:AlternateContent>
          <mc:Choice Requires="wps">
            <w:drawing>
              <wp:anchor distT="0" distB="0" distL="114300" distR="114300" simplePos="0" relativeHeight="251492352" behindDoc="0" locked="0" layoutInCell="1" allowOverlap="1" wp14:anchorId="2441C9AE" wp14:editId="72AA7AAF">
                <wp:simplePos x="0" y="0"/>
                <wp:positionH relativeFrom="margin">
                  <wp:posOffset>1771650</wp:posOffset>
                </wp:positionH>
                <wp:positionV relativeFrom="page">
                  <wp:posOffset>1200658</wp:posOffset>
                </wp:positionV>
                <wp:extent cx="3766185" cy="364490"/>
                <wp:effectExtent l="0" t="0" r="0" b="0"/>
                <wp:wrapSquare wrapText="bothSides"/>
                <wp:docPr id="320" name="Text Box 320"/>
                <wp:cNvGraphicFramePr/>
                <a:graphic xmlns:a="http://schemas.openxmlformats.org/drawingml/2006/main">
                  <a:graphicData uri="http://schemas.microsoft.com/office/word/2010/wordprocessingShape">
                    <wps:wsp>
                      <wps:cNvSpPr txBox="1"/>
                      <wps:spPr>
                        <a:xfrm>
                          <a:off x="0" y="0"/>
                          <a:ext cx="3766185" cy="3644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1C0C91" w14:textId="45716435" w:rsidR="003117C2" w:rsidRPr="00ED00BE" w:rsidRDefault="003117C2" w:rsidP="00ED00BE">
                            <w:pPr>
                              <w:jc w:val="center"/>
                              <w:rPr>
                                <w:rFonts w:ascii="Arial" w:hAnsi="Arial" w:cs="Arial"/>
                                <w:b/>
                                <w:sz w:val="36"/>
                                <w:szCs w:val="36"/>
                              </w:rPr>
                            </w:pPr>
                            <w:r>
                              <w:rPr>
                                <w:rFonts w:ascii="Arial" w:hAnsi="Arial" w:cs="Arial"/>
                                <w:b/>
                                <w:sz w:val="36"/>
                                <w:szCs w:val="36"/>
                              </w:rPr>
                              <w:t>PLANKING SLAM B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1C9AE" id="Text Box 320" o:spid="_x0000_s1194" type="#_x0000_t202" style="position:absolute;margin-left:139.5pt;margin-top:94.55pt;width:296.55pt;height:28.7pt;z-index:2514923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" filled="f" stroked="f">
                <v:textbox>
                  <w:txbxContent>
                    <w:p w14:paraId="541C0C91" w14:textId="45716435" w:rsidR="003117C2" w:rsidRPr="00ED00BE" w:rsidRDefault="003117C2" w:rsidP="00ED00BE">
                      <w:pPr>
                        <w:jc w:val="center"/>
                        <w:rPr>
                          <w:rFonts w:ascii="Arial" w:hAnsi="Arial" w:cs="Arial"/>
                          <w:b/>
                          <w:sz w:val="36"/>
                          <w:szCs w:val="36"/>
                        </w:rPr>
                      </w:pPr>
                      <w:r>
                        <w:rPr>
                          <w:rFonts w:ascii="Arial" w:hAnsi="Arial" w:cs="Arial"/>
                          <w:b/>
                          <w:sz w:val="36"/>
                          <w:szCs w:val="36"/>
                        </w:rPr>
                        <w:t>PLANKING SLAM BALL</w:t>
                      </w:r>
                    </w:p>
                  </w:txbxContent>
                </v:textbox>
                <w10:wrap type="square" anchorx="margin" anchory="page"/>
              </v:shape>
            </w:pict>
          </mc:Fallback>
        </mc:AlternateContent>
      </w:r>
      <w:r w:rsidR="006C28F5">
        <w:rPr>
          <w:noProof/>
        </w:rPr>
        <w:drawing>
          <wp:anchor distT="0" distB="0" distL="114300" distR="114300" simplePos="0" relativeHeight="251799552" behindDoc="0" locked="0" layoutInCell="1" allowOverlap="1" wp14:anchorId="2B6130C6" wp14:editId="7BE7A112">
            <wp:simplePos x="0" y="0"/>
            <wp:positionH relativeFrom="page">
              <wp:posOffset>4005580</wp:posOffset>
            </wp:positionH>
            <wp:positionV relativeFrom="page">
              <wp:posOffset>3330575</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37"/>
                    <a:stretch>
                      <a:fillRect/>
                    </a:stretch>
                  </pic:blipFill>
                  <pic:spPr>
                    <a:xfrm>
                      <a:off x="0" y="0"/>
                      <a:ext cx="3200400" cy="3200400"/>
                    </a:xfrm>
                    <a:prstGeom prst="rect">
                      <a:avLst/>
                    </a:prstGeom>
                    <a:ln>
                      <a:solidFill>
                        <a:srgbClr val="266141"/>
                      </a:solidFill>
                    </a:ln>
                  </pic:spPr>
                </pic:pic>
              </a:graphicData>
            </a:graphic>
          </wp:anchor>
        </w:drawing>
      </w:r>
      <w:r w:rsidR="00E32F5B">
        <w:rPr>
          <w:noProof/>
        </w:rPr>
        <mc:AlternateContent>
          <mc:Choice Requires="wps">
            <w:drawing>
              <wp:anchor distT="0" distB="0" distL="114300" distR="114300" simplePos="0" relativeHeight="251801600" behindDoc="0" locked="0" layoutInCell="1" allowOverlap="1" wp14:anchorId="79C6E778" wp14:editId="13753531">
                <wp:simplePos x="0" y="0"/>
                <wp:positionH relativeFrom="page">
                  <wp:posOffset>4840014</wp:posOffset>
                </wp:positionH>
                <wp:positionV relativeFrom="page">
                  <wp:posOffset>2033753</wp:posOffset>
                </wp:positionV>
                <wp:extent cx="2343150" cy="1054888"/>
                <wp:effectExtent l="0" t="0" r="0" b="12065"/>
                <wp:wrapThrough wrapText="bothSides">
                  <wp:wrapPolygon edited="0">
                    <wp:start x="234" y="0"/>
                    <wp:lineTo x="234" y="21327"/>
                    <wp:lineTo x="21073" y="21327"/>
                    <wp:lineTo x="21073" y="0"/>
                    <wp:lineTo x="234" y="0"/>
                  </wp:wrapPolygon>
                </wp:wrapThrough>
                <wp:docPr id="253" name="Text Box 253"/>
                <wp:cNvGraphicFramePr/>
                <a:graphic xmlns:a="http://schemas.openxmlformats.org/drawingml/2006/main">
                  <a:graphicData uri="http://schemas.microsoft.com/office/word/2010/wordprocessingShape">
                    <wps:wsp>
                      <wps:cNvSpPr txBox="1"/>
                      <wps:spPr>
                        <a:xfrm>
                          <a:off x="0" y="0"/>
                          <a:ext cx="2343150" cy="10548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6DD792" w14:textId="77777777" w:rsidR="003117C2" w:rsidRDefault="003117C2" w:rsidP="008340C8">
                            <w:pPr>
                              <w:rPr>
                                <w:rFonts w:ascii="Arial" w:hAnsi="Arial" w:cs="Arial"/>
                                <w:sz w:val="22"/>
                                <w:szCs w:val="22"/>
                              </w:rPr>
                            </w:pPr>
                            <w:r>
                              <w:rPr>
                                <w:rFonts w:ascii="Arial" w:hAnsi="Arial" w:cs="Arial"/>
                                <w:sz w:val="22"/>
                                <w:szCs w:val="22"/>
                              </w:rPr>
                              <w:t>PLANK</w:t>
                            </w:r>
                          </w:p>
                          <w:p w14:paraId="7AF3E310" w14:textId="77777777" w:rsidR="003117C2" w:rsidRPr="005B2451" w:rsidRDefault="003117C2" w:rsidP="0052407A">
                            <w:pPr>
                              <w:pStyle w:val="ListParagraph"/>
                              <w:numPr>
                                <w:ilvl w:val="0"/>
                                <w:numId w:val="60"/>
                              </w:numPr>
                            </w:pPr>
                            <w:r>
                              <w:rPr>
                                <w:rFonts w:ascii="Arial" w:hAnsi="Arial" w:cs="Arial"/>
                                <w:sz w:val="22"/>
                                <w:szCs w:val="22"/>
                              </w:rPr>
                              <w:t>Elbows Below Shoulders</w:t>
                            </w:r>
                          </w:p>
                          <w:p w14:paraId="795AD3B8" w14:textId="77777777" w:rsidR="003117C2" w:rsidRPr="0068721B" w:rsidRDefault="003117C2" w:rsidP="0052407A">
                            <w:pPr>
                              <w:pStyle w:val="ListParagraph"/>
                              <w:numPr>
                                <w:ilvl w:val="0"/>
                                <w:numId w:val="60"/>
                              </w:numPr>
                            </w:pPr>
                            <w:r>
                              <w:rPr>
                                <w:rFonts w:ascii="Arial" w:hAnsi="Arial" w:cs="Arial"/>
                                <w:sz w:val="22"/>
                                <w:szCs w:val="22"/>
                              </w:rPr>
                              <w:t>Arms Straight, Not Locked</w:t>
                            </w:r>
                          </w:p>
                          <w:p w14:paraId="2C79443D" w14:textId="77777777" w:rsidR="003117C2" w:rsidRPr="0068721B" w:rsidRDefault="003117C2" w:rsidP="0052407A">
                            <w:pPr>
                              <w:pStyle w:val="ListParagraph"/>
                              <w:numPr>
                                <w:ilvl w:val="0"/>
                                <w:numId w:val="60"/>
                              </w:numPr>
                            </w:pPr>
                            <w:r>
                              <w:rPr>
                                <w:rFonts w:ascii="Arial" w:hAnsi="Arial" w:cs="Arial"/>
                                <w:sz w:val="22"/>
                                <w:szCs w:val="22"/>
                              </w:rPr>
                              <w:t>Feet Together, Toes Down</w:t>
                            </w:r>
                          </w:p>
                          <w:p w14:paraId="00AE01D7" w14:textId="2D10A5A8" w:rsidR="003117C2" w:rsidRPr="005B2451" w:rsidRDefault="003117C2" w:rsidP="0052407A">
                            <w:pPr>
                              <w:pStyle w:val="ListParagraph"/>
                              <w:numPr>
                                <w:ilvl w:val="0"/>
                                <w:numId w:val="60"/>
                              </w:numPr>
                            </w:pPr>
                            <w:r>
                              <w:rPr>
                                <w:rFonts w:ascii="Arial" w:hAnsi="Arial" w:cs="Arial"/>
                                <w:sz w:val="22"/>
                                <w:szCs w:val="22"/>
                              </w:rPr>
                              <w:t>Legs, Back, Head Aligned</w:t>
                            </w:r>
                          </w:p>
                          <w:p w14:paraId="2E8933AD" w14:textId="77777777" w:rsidR="003117C2" w:rsidRDefault="003117C2" w:rsidP="00E108E7">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C6E778" id="Text Box 253" o:spid="_x0000_s1195" type="#_x0000_t202" style="position:absolute;margin-left:381.1pt;margin-top:160.15pt;width:184.5pt;height:83.05pt;z-index:25180160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" filled="f" stroked="f">
                <v:textbox>
                  <w:txbxContent>
                    <w:p w14:paraId="726DD792" w14:textId="77777777" w:rsidR="003117C2" w:rsidRDefault="003117C2" w:rsidP="008340C8">
                      <w:pPr>
                        <w:rPr>
                          <w:rFonts w:ascii="Arial" w:hAnsi="Arial" w:cs="Arial"/>
                          <w:sz w:val="22"/>
                          <w:szCs w:val="22"/>
                        </w:rPr>
                      </w:pPr>
                      <w:r>
                        <w:rPr>
                          <w:rFonts w:ascii="Arial" w:hAnsi="Arial" w:cs="Arial"/>
                          <w:sz w:val="22"/>
                          <w:szCs w:val="22"/>
                        </w:rPr>
                        <w:t>PLANK</w:t>
                      </w:r>
                    </w:p>
                    <w:p w14:paraId="7AF3E310" w14:textId="77777777" w:rsidR="003117C2" w:rsidRPr="005B2451" w:rsidRDefault="003117C2" w:rsidP="0052407A">
                      <w:pPr>
                        <w:pStyle w:val="ListParagraph"/>
                        <w:numPr>
                          <w:ilvl w:val="0"/>
                          <w:numId w:val="60"/>
                        </w:numPr>
                      </w:pPr>
                      <w:r>
                        <w:rPr>
                          <w:rFonts w:ascii="Arial" w:hAnsi="Arial" w:cs="Arial"/>
                          <w:sz w:val="22"/>
                          <w:szCs w:val="22"/>
                        </w:rPr>
                        <w:t>Elbows Below Shoulders</w:t>
                      </w:r>
                    </w:p>
                    <w:p w14:paraId="795AD3B8" w14:textId="77777777" w:rsidR="003117C2" w:rsidRPr="0068721B" w:rsidRDefault="003117C2" w:rsidP="0052407A">
                      <w:pPr>
                        <w:pStyle w:val="ListParagraph"/>
                        <w:numPr>
                          <w:ilvl w:val="0"/>
                          <w:numId w:val="60"/>
                        </w:numPr>
                      </w:pPr>
                      <w:r>
                        <w:rPr>
                          <w:rFonts w:ascii="Arial" w:hAnsi="Arial" w:cs="Arial"/>
                          <w:sz w:val="22"/>
                          <w:szCs w:val="22"/>
                        </w:rPr>
                        <w:t>Arms Straight, Not Locked</w:t>
                      </w:r>
                    </w:p>
                    <w:p w14:paraId="2C79443D" w14:textId="77777777" w:rsidR="003117C2" w:rsidRPr="0068721B" w:rsidRDefault="003117C2" w:rsidP="0052407A">
                      <w:pPr>
                        <w:pStyle w:val="ListParagraph"/>
                        <w:numPr>
                          <w:ilvl w:val="0"/>
                          <w:numId w:val="60"/>
                        </w:numPr>
                      </w:pPr>
                      <w:r>
                        <w:rPr>
                          <w:rFonts w:ascii="Arial" w:hAnsi="Arial" w:cs="Arial"/>
                          <w:sz w:val="22"/>
                          <w:szCs w:val="22"/>
                        </w:rPr>
                        <w:t>Feet Together, Toes Down</w:t>
                      </w:r>
                    </w:p>
                    <w:p w14:paraId="00AE01D7" w14:textId="2D10A5A8" w:rsidR="003117C2" w:rsidRPr="005B2451" w:rsidRDefault="003117C2" w:rsidP="0052407A">
                      <w:pPr>
                        <w:pStyle w:val="ListParagraph"/>
                        <w:numPr>
                          <w:ilvl w:val="0"/>
                          <w:numId w:val="60"/>
                        </w:numPr>
                      </w:pPr>
                      <w:r>
                        <w:rPr>
                          <w:rFonts w:ascii="Arial" w:hAnsi="Arial" w:cs="Arial"/>
                          <w:sz w:val="22"/>
                          <w:szCs w:val="22"/>
                        </w:rPr>
                        <w:t>Legs, Back, Head Aligned</w:t>
                      </w:r>
                    </w:p>
                    <w:p w14:paraId="2E8933AD" w14:textId="77777777" w:rsidR="003117C2" w:rsidRDefault="003117C2" w:rsidP="00E108E7">
                      <w:pPr>
                        <w:pStyle w:val="ListParagraph"/>
                        <w:ind w:left="432"/>
                      </w:pPr>
                    </w:p>
                  </w:txbxContent>
                </v:textbox>
                <w10:wrap type="through" anchorx="page" anchory="page"/>
              </v:shape>
            </w:pict>
          </mc:Fallback>
        </mc:AlternateContent>
      </w:r>
      <w:r w:rsidR="00E041A0">
        <w:rPr>
          <w:noProof/>
        </w:rPr>
        <w:drawing>
          <wp:anchor distT="0" distB="0" distL="114300" distR="114300" simplePos="0" relativeHeight="251793408" behindDoc="0" locked="0" layoutInCell="1" allowOverlap="1" wp14:anchorId="3CF44AD9" wp14:editId="5DE2347D">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94432" behindDoc="0" locked="0" layoutInCell="1" allowOverlap="1" wp14:anchorId="20D8313F" wp14:editId="4A04804B">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95456" behindDoc="0" locked="0" layoutInCell="1" allowOverlap="1" wp14:anchorId="352C2EA0" wp14:editId="29BA91C4">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96480" behindDoc="0" locked="0" layoutInCell="1" allowOverlap="1" wp14:anchorId="1FB86CD3" wp14:editId="1A5B72E3">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248" name="Straight Connector 24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CFD9EA1" id="Straight Connector 248" o:spid="_x0000_s1026" style="position:absolute;z-index:25179648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97504" behindDoc="0" locked="0" layoutInCell="1" allowOverlap="1" wp14:anchorId="35F6AA96" wp14:editId="415330B4">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49" name="Straight Connector 24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CC235DC" id="Straight Connector 249" o:spid="_x0000_s1026" style="position:absolute;z-index:251797504;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98528" behindDoc="0" locked="0" layoutInCell="1" allowOverlap="1" wp14:anchorId="04EDDF85" wp14:editId="4F30C007">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250" name="Straight Connector 25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08B9D26" id="Straight Connector 250" o:spid="_x0000_s1026" style="position:absolute;z-index:251798528;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&#13;&#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800576" behindDoc="0" locked="0" layoutInCell="1" allowOverlap="1" wp14:anchorId="65F19C94" wp14:editId="44F19EAD">
                <wp:simplePos x="0" y="0"/>
                <wp:positionH relativeFrom="page">
                  <wp:posOffset>511810</wp:posOffset>
                </wp:positionH>
                <wp:positionV relativeFrom="page">
                  <wp:posOffset>2038985</wp:posOffset>
                </wp:positionV>
                <wp:extent cx="4138930" cy="1304290"/>
                <wp:effectExtent l="0" t="0" r="0" b="0"/>
                <wp:wrapThrough wrapText="bothSides">
                  <wp:wrapPolygon edited="0">
                    <wp:start x="133" y="0"/>
                    <wp:lineTo x="133" y="21032"/>
                    <wp:lineTo x="21342" y="21032"/>
                    <wp:lineTo x="21342" y="0"/>
                    <wp:lineTo x="133" y="0"/>
                  </wp:wrapPolygon>
                </wp:wrapThrough>
                <wp:docPr id="252" name="Text Box 252"/>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25B5017" w14:textId="5D3D08D6" w:rsidR="003117C2" w:rsidRPr="005B2451" w:rsidRDefault="003117C2" w:rsidP="0052407A">
                            <w:pPr>
                              <w:pStyle w:val="ListParagraph"/>
                              <w:numPr>
                                <w:ilvl w:val="0"/>
                                <w:numId w:val="59"/>
                              </w:numPr>
                            </w:pPr>
                            <w:r>
                              <w:rPr>
                                <w:rFonts w:ascii="Arial" w:hAnsi="Arial" w:cs="Arial"/>
                                <w:b/>
                                <w:sz w:val="22"/>
                                <w:szCs w:val="22"/>
                              </w:rPr>
                              <w:t xml:space="preserve">Skill: </w:t>
                            </w:r>
                            <w:r>
                              <w:rPr>
                                <w:rFonts w:ascii="Arial" w:hAnsi="Arial"/>
                                <w:sz w:val="22"/>
                                <w:szCs w:val="22"/>
                              </w:rPr>
                              <w:t>I will demonstrate and hold the correct plank position.</w:t>
                            </w:r>
                          </w:p>
                          <w:p w14:paraId="441C5826" w14:textId="445C251B" w:rsidR="003117C2" w:rsidRPr="002E2F38" w:rsidRDefault="003117C2" w:rsidP="0052407A">
                            <w:pPr>
                              <w:pStyle w:val="ListParagraph"/>
                              <w:numPr>
                                <w:ilvl w:val="0"/>
                                <w:numId w:val="59"/>
                              </w:numPr>
                            </w:pPr>
                            <w:r>
                              <w:rPr>
                                <w:rFonts w:ascii="Arial" w:hAnsi="Arial" w:cs="Arial"/>
                                <w:b/>
                                <w:sz w:val="22"/>
                                <w:szCs w:val="22"/>
                              </w:rPr>
                              <w:t xml:space="preserve">Cognitive: </w:t>
                            </w:r>
                            <w:r>
                              <w:rPr>
                                <w:rFonts w:ascii="Arial" w:hAnsi="Arial" w:cs="Arial"/>
                                <w:sz w:val="22"/>
                                <w:szCs w:val="22"/>
                              </w:rPr>
                              <w:t>I will identify the major muscles used for holding plank position.</w:t>
                            </w:r>
                          </w:p>
                          <w:p w14:paraId="0E6E82D3" w14:textId="77777777" w:rsidR="003117C2" w:rsidRPr="002E2F38" w:rsidRDefault="003117C2" w:rsidP="0052407A">
                            <w:pPr>
                              <w:pStyle w:val="ListParagraph"/>
                              <w:numPr>
                                <w:ilvl w:val="0"/>
                                <w:numId w:val="59"/>
                              </w:numPr>
                            </w:pPr>
                            <w:r w:rsidRPr="002E2F38">
                              <w:rPr>
                                <w:rFonts w:ascii="Arial" w:hAnsi="Arial" w:cs="Arial"/>
                                <w:b/>
                                <w:sz w:val="22"/>
                                <w:szCs w:val="22"/>
                              </w:rPr>
                              <w:t xml:space="preserve">Fitness: </w:t>
                            </w:r>
                            <w:r>
                              <w:rPr>
                                <w:rFonts w:ascii="Arial" w:hAnsi="Arial"/>
                                <w:sz w:val="22"/>
                                <w:szCs w:val="22"/>
                              </w:rPr>
                              <w:t xml:space="preserve">I will discuss the connection between core strength and overall physical health. </w:t>
                            </w:r>
                          </w:p>
                          <w:p w14:paraId="3812C0CB" w14:textId="2EBA0EA8" w:rsidR="003117C2" w:rsidRDefault="003117C2" w:rsidP="0052407A">
                            <w:pPr>
                              <w:pStyle w:val="ListParagraph"/>
                              <w:numPr>
                                <w:ilvl w:val="0"/>
                                <w:numId w:val="59"/>
                              </w:numPr>
                            </w:pPr>
                            <w:r w:rsidRPr="002E2F38">
                              <w:rPr>
                                <w:rFonts w:ascii="Arial" w:hAnsi="Arial" w:cs="Arial"/>
                                <w:b/>
                                <w:sz w:val="22"/>
                                <w:szCs w:val="22"/>
                              </w:rPr>
                              <w:t xml:space="preserve">Personal &amp; Social Responsibility: </w:t>
                            </w:r>
                            <w:r>
                              <w:rPr>
                                <w:rFonts w:ascii="Arial" w:hAnsi="Arial"/>
                                <w:sz w:val="22"/>
                                <w:szCs w:val="22"/>
                              </w:rPr>
                              <w:t>I will demonstrate safe behaviors and good sportsma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F19C94" id="Text Box 252" o:spid="_x0000_s1196" type="#_x0000_t202" style="position:absolute;margin-left:40.3pt;margin-top:160.55pt;width:325.9pt;height:102.7pt;z-index:2518005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" filled="f" stroked="f">
                <v:textbox>
                  <w:txbxContent>
                    <w:p w14:paraId="425B5017" w14:textId="5D3D08D6" w:rsidR="003117C2" w:rsidRPr="005B2451" w:rsidRDefault="003117C2" w:rsidP="0052407A">
                      <w:pPr>
                        <w:pStyle w:val="ListParagraph"/>
                        <w:numPr>
                          <w:ilvl w:val="0"/>
                          <w:numId w:val="59"/>
                        </w:numPr>
                      </w:pPr>
                      <w:r>
                        <w:rPr>
                          <w:rFonts w:ascii="Arial" w:hAnsi="Arial" w:cs="Arial"/>
                          <w:b/>
                          <w:sz w:val="22"/>
                          <w:szCs w:val="22"/>
                        </w:rPr>
                        <w:t xml:space="preserve">Skill: </w:t>
                      </w:r>
                      <w:r>
                        <w:rPr>
                          <w:rFonts w:ascii="Arial" w:hAnsi="Arial"/>
                          <w:sz w:val="22"/>
                          <w:szCs w:val="22"/>
                        </w:rPr>
                        <w:t>I will demonstrate and hold the correct plank position.</w:t>
                      </w:r>
                    </w:p>
                    <w:p w14:paraId="441C5826" w14:textId="445C251B" w:rsidR="003117C2" w:rsidRPr="002E2F38" w:rsidRDefault="003117C2" w:rsidP="0052407A">
                      <w:pPr>
                        <w:pStyle w:val="ListParagraph"/>
                        <w:numPr>
                          <w:ilvl w:val="0"/>
                          <w:numId w:val="59"/>
                        </w:numPr>
                      </w:pPr>
                      <w:r>
                        <w:rPr>
                          <w:rFonts w:ascii="Arial" w:hAnsi="Arial" w:cs="Arial"/>
                          <w:b/>
                          <w:sz w:val="22"/>
                          <w:szCs w:val="22"/>
                        </w:rPr>
                        <w:t xml:space="preserve">Cognitive: </w:t>
                      </w:r>
                      <w:r>
                        <w:rPr>
                          <w:rFonts w:ascii="Arial" w:hAnsi="Arial" w:cs="Arial"/>
                          <w:sz w:val="22"/>
                          <w:szCs w:val="22"/>
                        </w:rPr>
                        <w:t>I will identify the major muscles used for holding plank position.</w:t>
                      </w:r>
                    </w:p>
                    <w:p w14:paraId="0E6E82D3" w14:textId="77777777" w:rsidR="003117C2" w:rsidRPr="002E2F38" w:rsidRDefault="003117C2" w:rsidP="0052407A">
                      <w:pPr>
                        <w:pStyle w:val="ListParagraph"/>
                        <w:numPr>
                          <w:ilvl w:val="0"/>
                          <w:numId w:val="59"/>
                        </w:numPr>
                      </w:pPr>
                      <w:r w:rsidRPr="002E2F38">
                        <w:rPr>
                          <w:rFonts w:ascii="Arial" w:hAnsi="Arial" w:cs="Arial"/>
                          <w:b/>
                          <w:sz w:val="22"/>
                          <w:szCs w:val="22"/>
                        </w:rPr>
                        <w:t xml:space="preserve">Fitness: </w:t>
                      </w:r>
                      <w:r>
                        <w:rPr>
                          <w:rFonts w:ascii="Arial" w:hAnsi="Arial"/>
                          <w:sz w:val="22"/>
                          <w:szCs w:val="22"/>
                        </w:rPr>
                        <w:t xml:space="preserve">I will discuss the connection between core strength and overall physical health. </w:t>
                      </w:r>
                    </w:p>
                    <w:p w14:paraId="3812C0CB" w14:textId="2EBA0EA8" w:rsidR="003117C2" w:rsidRDefault="003117C2" w:rsidP="0052407A">
                      <w:pPr>
                        <w:pStyle w:val="ListParagraph"/>
                        <w:numPr>
                          <w:ilvl w:val="0"/>
                          <w:numId w:val="59"/>
                        </w:numPr>
                      </w:pPr>
                      <w:r w:rsidRPr="002E2F38">
                        <w:rPr>
                          <w:rFonts w:ascii="Arial" w:hAnsi="Arial" w:cs="Arial"/>
                          <w:b/>
                          <w:sz w:val="22"/>
                          <w:szCs w:val="22"/>
                        </w:rPr>
                        <w:t xml:space="preserve">Personal &amp; Social Responsibility: </w:t>
                      </w:r>
                      <w:r>
                        <w:rPr>
                          <w:rFonts w:ascii="Arial" w:hAnsi="Arial"/>
                          <w:sz w:val="22"/>
                          <w:szCs w:val="22"/>
                        </w:rPr>
                        <w:t>I will demonstrate safe behaviors and good sportsmanship.</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802624" behindDoc="0" locked="0" layoutInCell="1" allowOverlap="1" wp14:anchorId="5A1AC336" wp14:editId="2B19255B">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54" name="Text Box 25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BA22EDF" w14:textId="77777777" w:rsidR="003117C2" w:rsidRDefault="003117C2"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7ECE20D" w14:textId="7BC83E04" w:rsidR="003117C2" w:rsidRPr="00F1777C" w:rsidRDefault="003117C2" w:rsidP="0052407A">
                            <w:pPr>
                              <w:pStyle w:val="ListParagraph"/>
                              <w:numPr>
                                <w:ilvl w:val="0"/>
                                <w:numId w:val="17"/>
                              </w:numPr>
                              <w:rPr>
                                <w:rFonts w:ascii="Arial" w:hAnsi="Arial"/>
                                <w:sz w:val="22"/>
                                <w:szCs w:val="22"/>
                              </w:rPr>
                            </w:pPr>
                            <w:r>
                              <w:rPr>
                                <w:rFonts w:ascii="Arial" w:hAnsi="Arial"/>
                                <w:sz w:val="22"/>
                                <w:szCs w:val="22"/>
                              </w:rPr>
                              <w:t>1 large spot marker per 2 players</w:t>
                            </w:r>
                          </w:p>
                          <w:p w14:paraId="15A8D9AD" w14:textId="3BC9D6EF" w:rsidR="003117C2" w:rsidRDefault="003117C2" w:rsidP="0052407A">
                            <w:pPr>
                              <w:pStyle w:val="ListParagraph"/>
                              <w:numPr>
                                <w:ilvl w:val="0"/>
                                <w:numId w:val="17"/>
                              </w:numPr>
                              <w:rPr>
                                <w:rFonts w:ascii="Arial" w:hAnsi="Arial"/>
                                <w:sz w:val="22"/>
                                <w:szCs w:val="22"/>
                              </w:rPr>
                            </w:pPr>
                            <w:r>
                              <w:rPr>
                                <w:rFonts w:ascii="Arial" w:hAnsi="Arial"/>
                                <w:sz w:val="22"/>
                                <w:szCs w:val="22"/>
                              </w:rPr>
                              <w:t>1 tennis-sized ball (or Spikeball</w:t>
                            </w:r>
                            <w:r w:rsidRPr="00917E8B">
                              <w:rPr>
                                <w:rFonts w:ascii="Arial" w:hAnsi="Arial"/>
                                <w:sz w:val="22"/>
                                <w:szCs w:val="22"/>
                                <w:vertAlign w:val="superscript"/>
                              </w:rPr>
                              <w:t>®</w:t>
                            </w:r>
                            <w:r>
                              <w:rPr>
                                <w:rFonts w:ascii="Arial" w:hAnsi="Arial"/>
                                <w:sz w:val="22"/>
                                <w:szCs w:val="22"/>
                              </w:rPr>
                              <w:t>) per 2 players</w:t>
                            </w:r>
                          </w:p>
                          <w:p w14:paraId="09B38A3B" w14:textId="77777777" w:rsidR="003117C2" w:rsidRPr="00F13CB6" w:rsidRDefault="003117C2" w:rsidP="00E108E7">
                            <w:pPr>
                              <w:pStyle w:val="ListParagraph"/>
                              <w:ind w:left="360"/>
                              <w:rPr>
                                <w:rFonts w:ascii="Arial" w:hAnsi="Arial"/>
                                <w:sz w:val="22"/>
                                <w:szCs w:val="22"/>
                              </w:rPr>
                            </w:pPr>
                          </w:p>
                          <w:p w14:paraId="47CABEBE" w14:textId="77777777" w:rsidR="003117C2" w:rsidRDefault="003117C2"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E7EA46A" w14:textId="1EAEE42C" w:rsidR="003117C2" w:rsidRDefault="003117C2" w:rsidP="0052407A">
                            <w:pPr>
                              <w:pStyle w:val="ListParagraph"/>
                              <w:numPr>
                                <w:ilvl w:val="0"/>
                                <w:numId w:val="15"/>
                              </w:numPr>
                              <w:rPr>
                                <w:rFonts w:ascii="Arial" w:hAnsi="Arial"/>
                                <w:sz w:val="22"/>
                                <w:szCs w:val="22"/>
                              </w:rPr>
                            </w:pPr>
                            <w:r>
                              <w:rPr>
                                <w:rFonts w:ascii="Arial" w:hAnsi="Arial"/>
                                <w:sz w:val="22"/>
                                <w:szCs w:val="22"/>
                              </w:rPr>
                              <w:t>Pair students.</w:t>
                            </w:r>
                          </w:p>
                          <w:p w14:paraId="69EBC6CA" w14:textId="511AABCC" w:rsidR="003117C2" w:rsidRDefault="003117C2" w:rsidP="0052407A">
                            <w:pPr>
                              <w:pStyle w:val="ListParagraph"/>
                              <w:numPr>
                                <w:ilvl w:val="0"/>
                                <w:numId w:val="15"/>
                              </w:numPr>
                              <w:rPr>
                                <w:rFonts w:ascii="Arial" w:hAnsi="Arial"/>
                                <w:sz w:val="22"/>
                                <w:szCs w:val="22"/>
                              </w:rPr>
                            </w:pPr>
                            <w:r>
                              <w:rPr>
                                <w:rFonts w:ascii="Arial" w:hAnsi="Arial"/>
                                <w:sz w:val="22"/>
                                <w:szCs w:val="22"/>
                              </w:rPr>
                              <w:t>Paired players face each other in plank position with a spot marker between them, approximately 2–3 feet from each player.</w:t>
                            </w:r>
                          </w:p>
                          <w:p w14:paraId="0986BFF6" w14:textId="073DA1A8" w:rsidR="003117C2" w:rsidRPr="00F1777C" w:rsidRDefault="003117C2" w:rsidP="0052407A">
                            <w:pPr>
                              <w:pStyle w:val="ListParagraph"/>
                              <w:numPr>
                                <w:ilvl w:val="0"/>
                                <w:numId w:val="15"/>
                              </w:numPr>
                              <w:rPr>
                                <w:rFonts w:ascii="Arial" w:hAnsi="Arial"/>
                                <w:sz w:val="22"/>
                                <w:szCs w:val="22"/>
                              </w:rPr>
                            </w:pPr>
                            <w:r>
                              <w:rPr>
                                <w:rFonts w:ascii="Arial" w:hAnsi="Arial"/>
                                <w:sz w:val="22"/>
                                <w:szCs w:val="22"/>
                              </w:rPr>
                              <w:t>1 player from each pair begins with the ball.</w:t>
                            </w:r>
                          </w:p>
                          <w:p w14:paraId="1536346A" w14:textId="77777777" w:rsidR="003117C2" w:rsidRPr="000C44F8" w:rsidRDefault="003117C2" w:rsidP="00E108E7">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1AC336" id="Text Box 254" o:spid="_x0000_s1197" type="#_x0000_t202" style="position:absolute;margin-left:41.95pt;margin-top:314.7pt;width:273.9pt;height:198.3pt;z-index:25180262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" filled="f" stroked="f">
                <v:textbox>
                  <w:txbxContent>
                    <w:p w14:paraId="1BA22EDF" w14:textId="77777777" w:rsidR="003117C2" w:rsidRDefault="003117C2"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7ECE20D" w14:textId="7BC83E04" w:rsidR="003117C2" w:rsidRPr="00F1777C" w:rsidRDefault="003117C2" w:rsidP="0052407A">
                      <w:pPr>
                        <w:pStyle w:val="ListParagraph"/>
                        <w:numPr>
                          <w:ilvl w:val="0"/>
                          <w:numId w:val="17"/>
                        </w:numPr>
                        <w:rPr>
                          <w:rFonts w:ascii="Arial" w:hAnsi="Arial"/>
                          <w:sz w:val="22"/>
                          <w:szCs w:val="22"/>
                        </w:rPr>
                      </w:pPr>
                      <w:r>
                        <w:rPr>
                          <w:rFonts w:ascii="Arial" w:hAnsi="Arial"/>
                          <w:sz w:val="22"/>
                          <w:szCs w:val="22"/>
                        </w:rPr>
                        <w:t>1 large spot marker per 2 players</w:t>
                      </w:r>
                    </w:p>
                    <w:p w14:paraId="15A8D9AD" w14:textId="3BC9D6EF" w:rsidR="003117C2" w:rsidRDefault="003117C2" w:rsidP="0052407A">
                      <w:pPr>
                        <w:pStyle w:val="ListParagraph"/>
                        <w:numPr>
                          <w:ilvl w:val="0"/>
                          <w:numId w:val="17"/>
                        </w:numPr>
                        <w:rPr>
                          <w:rFonts w:ascii="Arial" w:hAnsi="Arial"/>
                          <w:sz w:val="22"/>
                          <w:szCs w:val="22"/>
                        </w:rPr>
                      </w:pPr>
                      <w:r>
                        <w:rPr>
                          <w:rFonts w:ascii="Arial" w:hAnsi="Arial"/>
                          <w:sz w:val="22"/>
                          <w:szCs w:val="22"/>
                        </w:rPr>
                        <w:t>1 tennis-sized ball (or Spikeball</w:t>
                      </w:r>
                      <w:r w:rsidRPr="00917E8B">
                        <w:rPr>
                          <w:rFonts w:ascii="Arial" w:hAnsi="Arial"/>
                          <w:sz w:val="22"/>
                          <w:szCs w:val="22"/>
                          <w:vertAlign w:val="superscript"/>
                        </w:rPr>
                        <w:t>®</w:t>
                      </w:r>
                      <w:r>
                        <w:rPr>
                          <w:rFonts w:ascii="Arial" w:hAnsi="Arial"/>
                          <w:sz w:val="22"/>
                          <w:szCs w:val="22"/>
                        </w:rPr>
                        <w:t>) per 2 players</w:t>
                      </w:r>
                    </w:p>
                    <w:p w14:paraId="09B38A3B" w14:textId="77777777" w:rsidR="003117C2" w:rsidRPr="00F13CB6" w:rsidRDefault="003117C2" w:rsidP="00E108E7">
                      <w:pPr>
                        <w:pStyle w:val="ListParagraph"/>
                        <w:ind w:left="360"/>
                        <w:rPr>
                          <w:rFonts w:ascii="Arial" w:hAnsi="Arial"/>
                          <w:sz w:val="22"/>
                          <w:szCs w:val="22"/>
                        </w:rPr>
                      </w:pPr>
                    </w:p>
                    <w:p w14:paraId="47CABEBE" w14:textId="77777777" w:rsidR="003117C2" w:rsidRDefault="003117C2"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E7EA46A" w14:textId="1EAEE42C" w:rsidR="003117C2" w:rsidRDefault="003117C2" w:rsidP="0052407A">
                      <w:pPr>
                        <w:pStyle w:val="ListParagraph"/>
                        <w:numPr>
                          <w:ilvl w:val="0"/>
                          <w:numId w:val="15"/>
                        </w:numPr>
                        <w:rPr>
                          <w:rFonts w:ascii="Arial" w:hAnsi="Arial"/>
                          <w:sz w:val="22"/>
                          <w:szCs w:val="22"/>
                        </w:rPr>
                      </w:pPr>
                      <w:r>
                        <w:rPr>
                          <w:rFonts w:ascii="Arial" w:hAnsi="Arial"/>
                          <w:sz w:val="22"/>
                          <w:szCs w:val="22"/>
                        </w:rPr>
                        <w:t>Pair students.</w:t>
                      </w:r>
                    </w:p>
                    <w:p w14:paraId="69EBC6CA" w14:textId="511AABCC" w:rsidR="003117C2" w:rsidRDefault="003117C2" w:rsidP="0052407A">
                      <w:pPr>
                        <w:pStyle w:val="ListParagraph"/>
                        <w:numPr>
                          <w:ilvl w:val="0"/>
                          <w:numId w:val="15"/>
                        </w:numPr>
                        <w:rPr>
                          <w:rFonts w:ascii="Arial" w:hAnsi="Arial"/>
                          <w:sz w:val="22"/>
                          <w:szCs w:val="22"/>
                        </w:rPr>
                      </w:pPr>
                      <w:r>
                        <w:rPr>
                          <w:rFonts w:ascii="Arial" w:hAnsi="Arial"/>
                          <w:sz w:val="22"/>
                          <w:szCs w:val="22"/>
                        </w:rPr>
                        <w:t>Paired players face each other in plank position with a spot marker between them, approximately 2–3 feet from each player.</w:t>
                      </w:r>
                    </w:p>
                    <w:p w14:paraId="0986BFF6" w14:textId="073DA1A8" w:rsidR="003117C2" w:rsidRPr="00F1777C" w:rsidRDefault="003117C2" w:rsidP="0052407A">
                      <w:pPr>
                        <w:pStyle w:val="ListParagraph"/>
                        <w:numPr>
                          <w:ilvl w:val="0"/>
                          <w:numId w:val="15"/>
                        </w:numPr>
                        <w:rPr>
                          <w:rFonts w:ascii="Arial" w:hAnsi="Arial"/>
                          <w:sz w:val="22"/>
                          <w:szCs w:val="22"/>
                        </w:rPr>
                      </w:pPr>
                      <w:r>
                        <w:rPr>
                          <w:rFonts w:ascii="Arial" w:hAnsi="Arial"/>
                          <w:sz w:val="22"/>
                          <w:szCs w:val="22"/>
                        </w:rPr>
                        <w:t>1 player from each pair begins with the ball.</w:t>
                      </w:r>
                    </w:p>
                    <w:p w14:paraId="1536346A" w14:textId="77777777" w:rsidR="003117C2" w:rsidRPr="000C44F8" w:rsidRDefault="003117C2" w:rsidP="00E108E7">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803648" behindDoc="0" locked="0" layoutInCell="1" allowOverlap="1" wp14:anchorId="0DFB0557" wp14:editId="7EBACE93">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258" name="Text Box 258"/>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695872" w14:textId="77777777" w:rsidR="003117C2" w:rsidRDefault="003117C2" w:rsidP="00E108E7">
                            <w:pPr>
                              <w:rPr>
                                <w:rFonts w:ascii="Arial" w:hAnsi="Arial"/>
                                <w:b/>
                                <w:sz w:val="22"/>
                              </w:rPr>
                            </w:pPr>
                            <w:r>
                              <w:rPr>
                                <w:rFonts w:ascii="Arial" w:hAnsi="Arial"/>
                                <w:b/>
                                <w:sz w:val="22"/>
                              </w:rPr>
                              <w:t>Activity Procedures:</w:t>
                            </w:r>
                          </w:p>
                          <w:p w14:paraId="4972DFC3" w14:textId="64606189" w:rsidR="003117C2" w:rsidRPr="009C1EDF" w:rsidRDefault="003117C2" w:rsidP="0052407A">
                            <w:pPr>
                              <w:pStyle w:val="ListParagraph"/>
                              <w:numPr>
                                <w:ilvl w:val="0"/>
                                <w:numId w:val="16"/>
                              </w:numPr>
                              <w:rPr>
                                <w:rFonts w:ascii="Arial" w:hAnsi="Arial"/>
                                <w:sz w:val="22"/>
                                <w:szCs w:val="22"/>
                              </w:rPr>
                            </w:pPr>
                            <w:r>
                              <w:rPr>
                                <w:rFonts w:ascii="Arial" w:hAnsi="Arial"/>
                                <w:sz w:val="22"/>
                                <w:szCs w:val="22"/>
                              </w:rPr>
                              <w:t>Today we’re going to work on upper body and core strength by playing Slam Ball in plank position.</w:t>
                            </w:r>
                            <w:r>
                              <w:rPr>
                                <w:rFonts w:ascii="Arial" w:hAnsi="Arial"/>
                                <w:sz w:val="22"/>
                                <w:szCs w:val="22"/>
                              </w:rPr>
                              <w:br/>
                            </w:r>
                            <w:r w:rsidRPr="009C1EDF">
                              <w:rPr>
                                <w:rFonts w:ascii="Arial" w:hAnsi="Arial"/>
                                <w:sz w:val="22"/>
                                <w:szCs w:val="22"/>
                              </w:rPr>
                              <w:t xml:space="preserve">(See </w:t>
                            </w:r>
                            <w:r>
                              <w:rPr>
                                <w:rFonts w:ascii="Arial" w:hAnsi="Arial"/>
                                <w:sz w:val="22"/>
                                <w:szCs w:val="22"/>
                              </w:rPr>
                              <w:t xml:space="preserve">OPEN’s </w:t>
                            </w:r>
                            <w:hyperlink r:id="rId38" w:history="1">
                              <w:r w:rsidRPr="009C1EDF">
                                <w:rPr>
                                  <w:rStyle w:val="Hyperlink"/>
                                  <w:rFonts w:ascii="Arial" w:hAnsi="Arial"/>
                                  <w:sz w:val="22"/>
                                  <w:szCs w:val="22"/>
                                </w:rPr>
                                <w:t>Elementary Instant Activities</w:t>
                              </w:r>
                            </w:hyperlink>
                            <w:r w:rsidRPr="009C1EDF">
                              <w:rPr>
                                <w:rFonts w:ascii="Arial" w:hAnsi="Arial"/>
                                <w:sz w:val="22"/>
                                <w:szCs w:val="22"/>
                              </w:rPr>
                              <w:t xml:space="preserve"> for the traditional </w:t>
                            </w:r>
                            <w:r>
                              <w:rPr>
                                <w:rFonts w:ascii="Arial" w:hAnsi="Arial"/>
                                <w:sz w:val="22"/>
                                <w:szCs w:val="22"/>
                              </w:rPr>
                              <w:t>S</w:t>
                            </w:r>
                            <w:r w:rsidRPr="009C1EDF">
                              <w:rPr>
                                <w:rFonts w:ascii="Arial" w:hAnsi="Arial"/>
                                <w:sz w:val="22"/>
                                <w:szCs w:val="22"/>
                              </w:rPr>
                              <w:t xml:space="preserve">lam </w:t>
                            </w:r>
                            <w:r>
                              <w:rPr>
                                <w:rFonts w:ascii="Arial" w:hAnsi="Arial"/>
                                <w:sz w:val="22"/>
                                <w:szCs w:val="22"/>
                              </w:rPr>
                              <w:t>B</w:t>
                            </w:r>
                            <w:r w:rsidRPr="009C1EDF">
                              <w:rPr>
                                <w:rFonts w:ascii="Arial" w:hAnsi="Arial"/>
                                <w:sz w:val="22"/>
                                <w:szCs w:val="22"/>
                              </w:rPr>
                              <w:t>all activity.)</w:t>
                            </w:r>
                          </w:p>
                          <w:p w14:paraId="56FF0737" w14:textId="44B96CE4" w:rsidR="003117C2" w:rsidRDefault="003117C2" w:rsidP="0052407A">
                            <w:pPr>
                              <w:pStyle w:val="ListParagraph"/>
                              <w:numPr>
                                <w:ilvl w:val="0"/>
                                <w:numId w:val="16"/>
                              </w:numPr>
                              <w:rPr>
                                <w:rFonts w:ascii="Arial" w:hAnsi="Arial"/>
                                <w:sz w:val="22"/>
                                <w:szCs w:val="22"/>
                              </w:rPr>
                            </w:pPr>
                            <w:r>
                              <w:rPr>
                                <w:rFonts w:ascii="Arial" w:hAnsi="Arial"/>
                                <w:sz w:val="22"/>
                                <w:szCs w:val="22"/>
                              </w:rPr>
                              <w:t>The object of Slam Ball is to successfully throw and catch the ball using the spot marker as a target.</w:t>
                            </w:r>
                          </w:p>
                          <w:p w14:paraId="6D0CE623" w14:textId="18933CA0" w:rsidR="003117C2" w:rsidRDefault="003117C2" w:rsidP="0052407A">
                            <w:pPr>
                              <w:pStyle w:val="ListParagraph"/>
                              <w:numPr>
                                <w:ilvl w:val="0"/>
                                <w:numId w:val="16"/>
                              </w:numPr>
                              <w:rPr>
                                <w:rFonts w:ascii="Arial" w:hAnsi="Arial"/>
                                <w:sz w:val="22"/>
                                <w:szCs w:val="22"/>
                              </w:rPr>
                            </w:pPr>
                            <w:r>
                              <w:rPr>
                                <w:rFonts w:ascii="Arial" w:hAnsi="Arial"/>
                                <w:sz w:val="22"/>
                                <w:szCs w:val="22"/>
                              </w:rPr>
                              <w:t>When I say, “GO!” the first player throws the ball at the spot marker. The second player attempts to catch it. This continues until the ball is not caught.</w:t>
                            </w:r>
                          </w:p>
                          <w:p w14:paraId="1A4A4F07" w14:textId="11691D01" w:rsidR="003117C2" w:rsidRDefault="003117C2" w:rsidP="0052407A">
                            <w:pPr>
                              <w:pStyle w:val="ListParagraph"/>
                              <w:numPr>
                                <w:ilvl w:val="0"/>
                                <w:numId w:val="16"/>
                              </w:numPr>
                              <w:rPr>
                                <w:rFonts w:ascii="Arial" w:hAnsi="Arial"/>
                                <w:sz w:val="22"/>
                                <w:szCs w:val="22"/>
                              </w:rPr>
                            </w:pPr>
                            <w:r>
                              <w:rPr>
                                <w:rFonts w:ascii="Arial" w:hAnsi="Arial"/>
                                <w:sz w:val="22"/>
                                <w:szCs w:val="22"/>
                              </w:rPr>
                              <w:t>Scoring:</w:t>
                            </w:r>
                          </w:p>
                          <w:p w14:paraId="78805190" w14:textId="476D071D" w:rsidR="003117C2" w:rsidRPr="009C1EDF" w:rsidRDefault="003117C2" w:rsidP="0052407A">
                            <w:pPr>
                              <w:pStyle w:val="NormalWeb"/>
                              <w:numPr>
                                <w:ilvl w:val="1"/>
                                <w:numId w:val="16"/>
                              </w:numPr>
                              <w:ind w:left="720" w:hanging="270"/>
                            </w:pPr>
                            <w:r>
                              <w:rPr>
                                <w:rFonts w:ascii="Arial" w:hAnsi="Arial" w:cs="Arial"/>
                                <w:sz w:val="22"/>
                                <w:szCs w:val="22"/>
                              </w:rPr>
                              <w:t>Ball does not hit inside the spot marker (point for receiving player)</w:t>
                            </w:r>
                          </w:p>
                          <w:p w14:paraId="4E073D0D" w14:textId="50D2738E" w:rsidR="003117C2" w:rsidRPr="009C1EDF" w:rsidRDefault="003117C2" w:rsidP="0052407A">
                            <w:pPr>
                              <w:pStyle w:val="NormalWeb"/>
                              <w:numPr>
                                <w:ilvl w:val="1"/>
                                <w:numId w:val="16"/>
                              </w:numPr>
                              <w:ind w:left="720" w:hanging="270"/>
                            </w:pPr>
                            <w:r>
                              <w:rPr>
                                <w:rFonts w:ascii="Arial" w:hAnsi="Arial" w:cs="Arial"/>
                                <w:sz w:val="22"/>
                                <w:szCs w:val="22"/>
                              </w:rPr>
                              <w:t>Ball hits the spot marker, but is not within reach of the receiver (point for receiving player)</w:t>
                            </w:r>
                          </w:p>
                          <w:p w14:paraId="713E206C" w14:textId="3C239C60" w:rsidR="003117C2" w:rsidRPr="009C1EDF" w:rsidRDefault="003117C2" w:rsidP="0052407A">
                            <w:pPr>
                              <w:pStyle w:val="NormalWeb"/>
                              <w:numPr>
                                <w:ilvl w:val="1"/>
                                <w:numId w:val="16"/>
                              </w:numPr>
                              <w:ind w:left="720" w:hanging="270"/>
                            </w:pPr>
                            <w:r>
                              <w:rPr>
                                <w:rFonts w:ascii="Arial" w:hAnsi="Arial" w:cs="Arial"/>
                                <w:sz w:val="22"/>
                                <w:szCs w:val="22"/>
                              </w:rPr>
                              <w:t>Ball hits the spot marker and bounces over the head of the receiver (point for receiving player)</w:t>
                            </w:r>
                          </w:p>
                          <w:p w14:paraId="10C4BED9" w14:textId="3D32F0CF" w:rsidR="003117C2" w:rsidRPr="009C1EDF" w:rsidRDefault="003117C2" w:rsidP="0052407A">
                            <w:pPr>
                              <w:pStyle w:val="NormalWeb"/>
                              <w:numPr>
                                <w:ilvl w:val="1"/>
                                <w:numId w:val="16"/>
                              </w:numPr>
                              <w:ind w:left="720" w:hanging="270"/>
                            </w:pPr>
                            <w:r>
                              <w:rPr>
                                <w:rFonts w:ascii="Arial" w:hAnsi="Arial" w:cs="Arial"/>
                                <w:sz w:val="22"/>
                                <w:szCs w:val="22"/>
                              </w:rPr>
                              <w:t>Ball is catchable, but is not successfully caught by receiving player (point for serving player)</w:t>
                            </w:r>
                          </w:p>
                          <w:p w14:paraId="66DA3397" w14:textId="77777777" w:rsidR="003117C2" w:rsidRPr="00DD404F" w:rsidRDefault="003117C2" w:rsidP="00E108E7">
                            <w:pPr>
                              <w:rPr>
                                <w:rFonts w:ascii="Arial" w:hAnsi="Arial" w:cs="Arial"/>
                                <w:b/>
                                <w:sz w:val="22"/>
                                <w:szCs w:val="22"/>
                              </w:rPr>
                            </w:pPr>
                            <w:r w:rsidRPr="00DD404F">
                              <w:rPr>
                                <w:rFonts w:ascii="Arial" w:hAnsi="Arial" w:cs="Arial"/>
                                <w:b/>
                                <w:sz w:val="22"/>
                                <w:szCs w:val="22"/>
                              </w:rPr>
                              <w:t>Grade Level Progression:</w:t>
                            </w:r>
                          </w:p>
                          <w:p w14:paraId="368C74BC"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0D1AA86E" w14:textId="2BEB3C0B"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Increase/decrease the size of the spot and/or the distance students are positioned from the spot.</w:t>
                            </w:r>
                          </w:p>
                          <w:p w14:paraId="52BC4885" w14:textId="77777777" w:rsidR="003117C2" w:rsidRPr="00461D28" w:rsidRDefault="003117C2" w:rsidP="00E108E7">
                            <w:pPr>
                              <w:rPr>
                                <w:rFonts w:ascii="Arial" w:hAnsi="Arial"/>
                                <w:sz w:val="22"/>
                              </w:rPr>
                            </w:pPr>
                          </w:p>
                          <w:p w14:paraId="1C36F7E0" w14:textId="77777777" w:rsidR="003117C2" w:rsidRPr="00437F5E" w:rsidRDefault="003117C2" w:rsidP="00E108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FB0557" id="Text Box 258" o:spid="_x0000_s1198" type="#_x0000_t202" style="position:absolute;margin-left:41.05pt;margin-top:522pt;width:540pt;height:217.15pt;z-index:2518036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" filled="f" stroked="f">
                <v:textbox>
                  <w:txbxContent>
                    <w:p w14:paraId="29695872" w14:textId="77777777" w:rsidR="003117C2" w:rsidRDefault="003117C2" w:rsidP="00E108E7">
                      <w:pPr>
                        <w:rPr>
                          <w:rFonts w:ascii="Arial" w:hAnsi="Arial"/>
                          <w:b/>
                          <w:sz w:val="22"/>
                        </w:rPr>
                      </w:pPr>
                      <w:r>
                        <w:rPr>
                          <w:rFonts w:ascii="Arial" w:hAnsi="Arial"/>
                          <w:b/>
                          <w:sz w:val="22"/>
                        </w:rPr>
                        <w:t>Activity Procedures:</w:t>
                      </w:r>
                    </w:p>
                    <w:p w14:paraId="4972DFC3" w14:textId="64606189" w:rsidR="003117C2" w:rsidRPr="009C1EDF" w:rsidRDefault="003117C2" w:rsidP="0052407A">
                      <w:pPr>
                        <w:pStyle w:val="ListParagraph"/>
                        <w:numPr>
                          <w:ilvl w:val="0"/>
                          <w:numId w:val="16"/>
                        </w:numPr>
                        <w:rPr>
                          <w:rFonts w:ascii="Arial" w:hAnsi="Arial"/>
                          <w:sz w:val="22"/>
                          <w:szCs w:val="22"/>
                        </w:rPr>
                      </w:pPr>
                      <w:r>
                        <w:rPr>
                          <w:rFonts w:ascii="Arial" w:hAnsi="Arial"/>
                          <w:sz w:val="22"/>
                          <w:szCs w:val="22"/>
                        </w:rPr>
                        <w:t>Today we’re going to work on upper body and core strength by playing Slam Ball in plank position.</w:t>
                      </w:r>
                      <w:r>
                        <w:rPr>
                          <w:rFonts w:ascii="Arial" w:hAnsi="Arial"/>
                          <w:sz w:val="22"/>
                          <w:szCs w:val="22"/>
                        </w:rPr>
                        <w:br/>
                      </w:r>
                      <w:r w:rsidRPr="009C1EDF">
                        <w:rPr>
                          <w:rFonts w:ascii="Arial" w:hAnsi="Arial"/>
                          <w:sz w:val="22"/>
                          <w:szCs w:val="22"/>
                        </w:rPr>
                        <w:t xml:space="preserve">(See </w:t>
                      </w:r>
                      <w:r>
                        <w:rPr>
                          <w:rFonts w:ascii="Arial" w:hAnsi="Arial"/>
                          <w:sz w:val="22"/>
                          <w:szCs w:val="22"/>
                        </w:rPr>
                        <w:t xml:space="preserve">OPEN’s </w:t>
                      </w:r>
                      <w:hyperlink r:id="rId39" w:history="1">
                        <w:r w:rsidRPr="009C1EDF">
                          <w:rPr>
                            <w:rStyle w:val="Hyperlink"/>
                            <w:rFonts w:ascii="Arial" w:hAnsi="Arial"/>
                            <w:sz w:val="22"/>
                            <w:szCs w:val="22"/>
                          </w:rPr>
                          <w:t>Elementary Instant Activities</w:t>
                        </w:r>
                      </w:hyperlink>
                      <w:r w:rsidRPr="009C1EDF">
                        <w:rPr>
                          <w:rFonts w:ascii="Arial" w:hAnsi="Arial"/>
                          <w:sz w:val="22"/>
                          <w:szCs w:val="22"/>
                        </w:rPr>
                        <w:t xml:space="preserve"> for the traditional </w:t>
                      </w:r>
                      <w:r>
                        <w:rPr>
                          <w:rFonts w:ascii="Arial" w:hAnsi="Arial"/>
                          <w:sz w:val="22"/>
                          <w:szCs w:val="22"/>
                        </w:rPr>
                        <w:t>S</w:t>
                      </w:r>
                      <w:r w:rsidRPr="009C1EDF">
                        <w:rPr>
                          <w:rFonts w:ascii="Arial" w:hAnsi="Arial"/>
                          <w:sz w:val="22"/>
                          <w:szCs w:val="22"/>
                        </w:rPr>
                        <w:t xml:space="preserve">lam </w:t>
                      </w:r>
                      <w:r>
                        <w:rPr>
                          <w:rFonts w:ascii="Arial" w:hAnsi="Arial"/>
                          <w:sz w:val="22"/>
                          <w:szCs w:val="22"/>
                        </w:rPr>
                        <w:t>B</w:t>
                      </w:r>
                      <w:r w:rsidRPr="009C1EDF">
                        <w:rPr>
                          <w:rFonts w:ascii="Arial" w:hAnsi="Arial"/>
                          <w:sz w:val="22"/>
                          <w:szCs w:val="22"/>
                        </w:rPr>
                        <w:t>all activity.)</w:t>
                      </w:r>
                    </w:p>
                    <w:p w14:paraId="56FF0737" w14:textId="44B96CE4" w:rsidR="003117C2" w:rsidRDefault="003117C2" w:rsidP="0052407A">
                      <w:pPr>
                        <w:pStyle w:val="ListParagraph"/>
                        <w:numPr>
                          <w:ilvl w:val="0"/>
                          <w:numId w:val="16"/>
                        </w:numPr>
                        <w:rPr>
                          <w:rFonts w:ascii="Arial" w:hAnsi="Arial"/>
                          <w:sz w:val="22"/>
                          <w:szCs w:val="22"/>
                        </w:rPr>
                      </w:pPr>
                      <w:r>
                        <w:rPr>
                          <w:rFonts w:ascii="Arial" w:hAnsi="Arial"/>
                          <w:sz w:val="22"/>
                          <w:szCs w:val="22"/>
                        </w:rPr>
                        <w:t>The object of Slam Ball is to successfully throw and catch the ball using the spot marker as a target.</w:t>
                      </w:r>
                    </w:p>
                    <w:p w14:paraId="6D0CE623" w14:textId="18933CA0" w:rsidR="003117C2" w:rsidRDefault="003117C2" w:rsidP="0052407A">
                      <w:pPr>
                        <w:pStyle w:val="ListParagraph"/>
                        <w:numPr>
                          <w:ilvl w:val="0"/>
                          <w:numId w:val="16"/>
                        </w:numPr>
                        <w:rPr>
                          <w:rFonts w:ascii="Arial" w:hAnsi="Arial"/>
                          <w:sz w:val="22"/>
                          <w:szCs w:val="22"/>
                        </w:rPr>
                      </w:pPr>
                      <w:r>
                        <w:rPr>
                          <w:rFonts w:ascii="Arial" w:hAnsi="Arial"/>
                          <w:sz w:val="22"/>
                          <w:szCs w:val="22"/>
                        </w:rPr>
                        <w:t>When I say, “GO!” the first player throws the ball at the spot marker. The second player attempts to catch it. This continues until the ball is not caught.</w:t>
                      </w:r>
                    </w:p>
                    <w:p w14:paraId="1A4A4F07" w14:textId="11691D01" w:rsidR="003117C2" w:rsidRDefault="003117C2" w:rsidP="0052407A">
                      <w:pPr>
                        <w:pStyle w:val="ListParagraph"/>
                        <w:numPr>
                          <w:ilvl w:val="0"/>
                          <w:numId w:val="16"/>
                        </w:numPr>
                        <w:rPr>
                          <w:rFonts w:ascii="Arial" w:hAnsi="Arial"/>
                          <w:sz w:val="22"/>
                          <w:szCs w:val="22"/>
                        </w:rPr>
                      </w:pPr>
                      <w:r>
                        <w:rPr>
                          <w:rFonts w:ascii="Arial" w:hAnsi="Arial"/>
                          <w:sz w:val="22"/>
                          <w:szCs w:val="22"/>
                        </w:rPr>
                        <w:t>Scoring:</w:t>
                      </w:r>
                    </w:p>
                    <w:p w14:paraId="78805190" w14:textId="476D071D" w:rsidR="003117C2" w:rsidRPr="009C1EDF" w:rsidRDefault="003117C2" w:rsidP="0052407A">
                      <w:pPr>
                        <w:pStyle w:val="NormalWeb"/>
                        <w:numPr>
                          <w:ilvl w:val="1"/>
                          <w:numId w:val="16"/>
                        </w:numPr>
                        <w:ind w:left="720" w:hanging="270"/>
                      </w:pPr>
                      <w:r>
                        <w:rPr>
                          <w:rFonts w:ascii="Arial" w:hAnsi="Arial" w:cs="Arial"/>
                          <w:sz w:val="22"/>
                          <w:szCs w:val="22"/>
                        </w:rPr>
                        <w:t>Ball does not hit inside the spot marker (point for receiving player)</w:t>
                      </w:r>
                    </w:p>
                    <w:p w14:paraId="4E073D0D" w14:textId="50D2738E" w:rsidR="003117C2" w:rsidRPr="009C1EDF" w:rsidRDefault="003117C2" w:rsidP="0052407A">
                      <w:pPr>
                        <w:pStyle w:val="NormalWeb"/>
                        <w:numPr>
                          <w:ilvl w:val="1"/>
                          <w:numId w:val="16"/>
                        </w:numPr>
                        <w:ind w:left="720" w:hanging="270"/>
                      </w:pPr>
                      <w:r>
                        <w:rPr>
                          <w:rFonts w:ascii="Arial" w:hAnsi="Arial" w:cs="Arial"/>
                          <w:sz w:val="22"/>
                          <w:szCs w:val="22"/>
                        </w:rPr>
                        <w:t>Ball hits the spot marker, but is not within reach of the receiver (point for receiving player)</w:t>
                      </w:r>
                    </w:p>
                    <w:p w14:paraId="713E206C" w14:textId="3C239C60" w:rsidR="003117C2" w:rsidRPr="009C1EDF" w:rsidRDefault="003117C2" w:rsidP="0052407A">
                      <w:pPr>
                        <w:pStyle w:val="NormalWeb"/>
                        <w:numPr>
                          <w:ilvl w:val="1"/>
                          <w:numId w:val="16"/>
                        </w:numPr>
                        <w:ind w:left="720" w:hanging="270"/>
                      </w:pPr>
                      <w:r>
                        <w:rPr>
                          <w:rFonts w:ascii="Arial" w:hAnsi="Arial" w:cs="Arial"/>
                          <w:sz w:val="22"/>
                          <w:szCs w:val="22"/>
                        </w:rPr>
                        <w:t>Ball hits the spot marker and bounces over the head of the receiver (point for receiving player)</w:t>
                      </w:r>
                    </w:p>
                    <w:p w14:paraId="10C4BED9" w14:textId="3D32F0CF" w:rsidR="003117C2" w:rsidRPr="009C1EDF" w:rsidRDefault="003117C2" w:rsidP="0052407A">
                      <w:pPr>
                        <w:pStyle w:val="NormalWeb"/>
                        <w:numPr>
                          <w:ilvl w:val="1"/>
                          <w:numId w:val="16"/>
                        </w:numPr>
                        <w:ind w:left="720" w:hanging="270"/>
                      </w:pPr>
                      <w:r>
                        <w:rPr>
                          <w:rFonts w:ascii="Arial" w:hAnsi="Arial" w:cs="Arial"/>
                          <w:sz w:val="22"/>
                          <w:szCs w:val="22"/>
                        </w:rPr>
                        <w:t>Ball is catchable, but is not successfully caught by receiving player (point for serving player)</w:t>
                      </w:r>
                    </w:p>
                    <w:p w14:paraId="66DA3397" w14:textId="77777777" w:rsidR="003117C2" w:rsidRPr="00DD404F" w:rsidRDefault="003117C2" w:rsidP="00E108E7">
                      <w:pPr>
                        <w:rPr>
                          <w:rFonts w:ascii="Arial" w:hAnsi="Arial" w:cs="Arial"/>
                          <w:b/>
                          <w:sz w:val="22"/>
                          <w:szCs w:val="22"/>
                        </w:rPr>
                      </w:pPr>
                      <w:r w:rsidRPr="00DD404F">
                        <w:rPr>
                          <w:rFonts w:ascii="Arial" w:hAnsi="Arial" w:cs="Arial"/>
                          <w:b/>
                          <w:sz w:val="22"/>
                          <w:szCs w:val="22"/>
                        </w:rPr>
                        <w:t>Grade Level Progression:</w:t>
                      </w:r>
                    </w:p>
                    <w:p w14:paraId="368C74BC" w14:textId="77777777" w:rsidR="003117C2" w:rsidRPr="00F13CB6" w:rsidRDefault="003117C2" w:rsidP="00664620">
                      <w:pPr>
                        <w:rPr>
                          <w:rFonts w:ascii="Arial" w:hAnsi="Arial"/>
                          <w:sz w:val="22"/>
                          <w:szCs w:val="22"/>
                        </w:rPr>
                      </w:pPr>
                      <w:r>
                        <w:rPr>
                          <w:rFonts w:ascii="Arial" w:hAnsi="Arial" w:cs="Arial"/>
                          <w:b/>
                          <w:sz w:val="22"/>
                          <w:szCs w:val="22"/>
                        </w:rPr>
                        <w:t>6</w:t>
                      </w:r>
                      <w:r w:rsidRPr="00D96A56">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lay the activity as described above.</w:t>
                      </w:r>
                    </w:p>
                    <w:p w14:paraId="0D1AA86E" w14:textId="2BEB3C0B" w:rsidR="003117C2" w:rsidRDefault="003117C2" w:rsidP="00664620">
                      <w:pPr>
                        <w:rPr>
                          <w:rFonts w:ascii="Arial" w:hAnsi="Arial" w:cs="Arial"/>
                          <w:sz w:val="22"/>
                          <w:szCs w:val="22"/>
                        </w:rPr>
                      </w:pPr>
                      <w:r>
                        <w:rPr>
                          <w:rFonts w:ascii="Arial" w:hAnsi="Arial" w:cs="Arial"/>
                          <w:b/>
                          <w:sz w:val="22"/>
                          <w:szCs w:val="22"/>
                        </w:rPr>
                        <w:t>7</w:t>
                      </w:r>
                      <w:r w:rsidRPr="00D96A56">
                        <w:rPr>
                          <w:rFonts w:ascii="Arial" w:hAnsi="Arial" w:cs="Arial"/>
                          <w:b/>
                          <w:sz w:val="22"/>
                          <w:szCs w:val="22"/>
                          <w:vertAlign w:val="superscript"/>
                        </w:rPr>
                        <w:t>th</w:t>
                      </w:r>
                      <w:r>
                        <w:rPr>
                          <w:rFonts w:ascii="Arial" w:hAnsi="Arial" w:cs="Arial"/>
                          <w:b/>
                          <w:sz w:val="22"/>
                          <w:szCs w:val="22"/>
                        </w:rPr>
                        <w:t>–8</w:t>
                      </w:r>
                      <w:r w:rsidRPr="00D96A56">
                        <w:rPr>
                          <w:rFonts w:ascii="Arial" w:hAnsi="Arial" w:cs="Arial"/>
                          <w:b/>
                          <w:sz w:val="22"/>
                          <w:szCs w:val="22"/>
                          <w:vertAlign w:val="superscript"/>
                        </w:rPr>
                        <w:t>th</w:t>
                      </w:r>
                      <w:r>
                        <w:rPr>
                          <w:rFonts w:ascii="Arial" w:hAnsi="Arial" w:cs="Arial"/>
                          <w:b/>
                          <w:sz w:val="22"/>
                          <w:szCs w:val="22"/>
                        </w:rPr>
                        <w:t xml:space="preserve">: </w:t>
                      </w:r>
                      <w:r>
                        <w:rPr>
                          <w:rFonts w:ascii="Arial" w:hAnsi="Arial"/>
                          <w:sz w:val="22"/>
                          <w:szCs w:val="22"/>
                        </w:rPr>
                        <w:t>Increase/decrease the size of the spot and/or the distance students are positioned from the spot.</w:t>
                      </w:r>
                    </w:p>
                    <w:p w14:paraId="52BC4885" w14:textId="77777777" w:rsidR="003117C2" w:rsidRPr="00461D28" w:rsidRDefault="003117C2" w:rsidP="00E108E7">
                      <w:pPr>
                        <w:rPr>
                          <w:rFonts w:ascii="Arial" w:hAnsi="Arial"/>
                          <w:sz w:val="22"/>
                        </w:rPr>
                      </w:pPr>
                    </w:p>
                    <w:p w14:paraId="1C36F7E0" w14:textId="77777777" w:rsidR="003117C2" w:rsidRPr="00437F5E" w:rsidRDefault="003117C2" w:rsidP="00E108E7">
                      <w:pPr>
                        <w:rPr>
                          <w:rFonts w:ascii="Arial" w:hAnsi="Arial" w:cs="Arial"/>
                          <w:b/>
                          <w:sz w:val="22"/>
                          <w:szCs w:val="22"/>
                        </w:rPr>
                      </w:pPr>
                    </w:p>
                  </w:txbxContent>
                </v:textbox>
                <w10:wrap type="through" anchorx="page" anchory="page"/>
              </v:shape>
            </w:pict>
          </mc:Fallback>
        </mc:AlternateContent>
      </w:r>
      <w:r w:rsidR="00BC12F1">
        <w:br w:type="page"/>
      </w:r>
    </w:p>
    <w:p w14:paraId="65113002" w14:textId="1F9BB490" w:rsidR="00794312" w:rsidRDefault="00201369">
      <w:r>
        <w:rPr>
          <w:noProof/>
        </w:rPr>
        <w:lastRenderedPageBreak/>
        <mc:AlternateContent>
          <mc:Choice Requires="wps">
            <w:drawing>
              <wp:anchor distT="0" distB="0" distL="114300" distR="114300" simplePos="0" relativeHeight="251473920" behindDoc="0" locked="0" layoutInCell="1" allowOverlap="1" wp14:anchorId="4D706B1A" wp14:editId="7B5C2D0B">
                <wp:simplePos x="0" y="0"/>
                <wp:positionH relativeFrom="margin">
                  <wp:posOffset>1892427</wp:posOffset>
                </wp:positionH>
                <wp:positionV relativeFrom="paragraph">
                  <wp:posOffset>291465</wp:posOffset>
                </wp:positionV>
                <wp:extent cx="3543300" cy="307340"/>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543300" cy="3073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713F04" w14:textId="636A4D0F" w:rsidR="003117C2" w:rsidRPr="002E3B0C" w:rsidRDefault="003117C2" w:rsidP="00ED00BE">
                            <w:pPr>
                              <w:jc w:val="center"/>
                              <w:rPr>
                                <w:rFonts w:ascii="Arial" w:hAnsi="Arial" w:cs="Arial"/>
                                <w:b/>
                              </w:rPr>
                            </w:pPr>
                            <w:r>
                              <w:rPr>
                                <w:rFonts w:ascii="Arial" w:hAnsi="Arial" w:cs="Arial"/>
                                <w:b/>
                              </w:rPr>
                              <w:t>PLANKING SLAM B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06B1A" id="Text Box 97" o:spid="_x0000_s1199" type="#_x0000_t202" style="position:absolute;margin-left:149pt;margin-top:22.95pt;width:279pt;height:24.2pt;z-index:25147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" filled="f" stroked="f">
                <v:textbox>
                  <w:txbxContent>
                    <w:p w14:paraId="60713F04" w14:textId="636A4D0F" w:rsidR="003117C2" w:rsidRPr="002E3B0C" w:rsidRDefault="003117C2" w:rsidP="00ED00BE">
                      <w:pPr>
                        <w:jc w:val="center"/>
                        <w:rPr>
                          <w:rFonts w:ascii="Arial" w:hAnsi="Arial" w:cs="Arial"/>
                          <w:b/>
                        </w:rPr>
                      </w:pPr>
                      <w:r>
                        <w:rPr>
                          <w:rFonts w:ascii="Arial" w:hAnsi="Arial" w:cs="Arial"/>
                          <w:b/>
                        </w:rPr>
                        <w:t>PLANKING SLAM BALL</w:t>
                      </w:r>
                    </w:p>
                  </w:txbxContent>
                </v:textbox>
                <w10:wrap type="square" anchorx="margin"/>
              </v:shape>
            </w:pict>
          </mc:Fallback>
        </mc:AlternateContent>
      </w:r>
      <w:r w:rsidR="002C245B">
        <w:rPr>
          <w:noProof/>
        </w:rPr>
        <mc:AlternateContent>
          <mc:Choice Requires="wpg">
            <w:drawing>
              <wp:anchor distT="0" distB="0" distL="114300" distR="114300" simplePos="0" relativeHeight="251852800" behindDoc="0" locked="0" layoutInCell="1" allowOverlap="1" wp14:anchorId="71016BCC" wp14:editId="156BE1C3">
                <wp:simplePos x="0" y="0"/>
                <wp:positionH relativeFrom="page">
                  <wp:posOffset>425450</wp:posOffset>
                </wp:positionH>
                <wp:positionV relativeFrom="page">
                  <wp:posOffset>1371600</wp:posOffset>
                </wp:positionV>
                <wp:extent cx="6673215" cy="1259840"/>
                <wp:effectExtent l="0" t="0" r="0" b="10160"/>
                <wp:wrapThrough wrapText="bothSides">
                  <wp:wrapPolygon edited="0">
                    <wp:start x="3453" y="0"/>
                    <wp:lineTo x="0" y="435"/>
                    <wp:lineTo x="0" y="8710"/>
                    <wp:lineTo x="3453" y="14371"/>
                    <wp:lineTo x="3453" y="21339"/>
                    <wp:lineTo x="21458" y="21339"/>
                    <wp:lineTo x="21458" y="0"/>
                    <wp:lineTo x="3453" y="0"/>
                  </wp:wrapPolygon>
                </wp:wrapThrough>
                <wp:docPr id="611" name="Group 611"/>
                <wp:cNvGraphicFramePr/>
                <a:graphic xmlns:a="http://schemas.openxmlformats.org/drawingml/2006/main">
                  <a:graphicData uri="http://schemas.microsoft.com/office/word/2010/wordprocessingGroup">
                    <wpg:wgp>
                      <wpg:cNvGrpSpPr/>
                      <wpg:grpSpPr>
                        <a:xfrm>
                          <a:off x="0" y="0"/>
                          <a:ext cx="6673215" cy="1259840"/>
                          <a:chOff x="-69618" y="0"/>
                          <a:chExt cx="6673880" cy="1259840"/>
                        </a:xfrm>
                      </wpg:grpSpPr>
                      <pic:pic xmlns:pic="http://schemas.openxmlformats.org/drawingml/2006/picture">
                        <pic:nvPicPr>
                          <pic:cNvPr id="612" name="Picture 61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69618" y="40640"/>
                            <a:ext cx="914491" cy="464457"/>
                          </a:xfrm>
                          <a:prstGeom prst="rect">
                            <a:avLst/>
                          </a:prstGeom>
                        </pic:spPr>
                      </pic:pic>
                      <wps:wsp>
                        <wps:cNvPr id="613" name="Text Box 613"/>
                        <wps:cNvSpPr txBox="1"/>
                        <wps:spPr>
                          <a:xfrm>
                            <a:off x="980702" y="0"/>
                            <a:ext cx="5623560" cy="12598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B88386" w14:textId="77777777" w:rsidR="003117C2" w:rsidRDefault="003117C2" w:rsidP="0052407A">
                              <w:pPr>
                                <w:pStyle w:val="ListParagraph"/>
                                <w:numPr>
                                  <w:ilvl w:val="0"/>
                                  <w:numId w:val="18"/>
                                </w:numPr>
                                <w:rPr>
                                  <w:rFonts w:ascii="Arial" w:hAnsi="Arial"/>
                                  <w:sz w:val="22"/>
                                  <w:szCs w:val="22"/>
                                </w:rPr>
                              </w:pPr>
                              <w:r>
                                <w:rPr>
                                  <w:rFonts w:ascii="Arial" w:hAnsi="Arial"/>
                                  <w:sz w:val="22"/>
                                  <w:szCs w:val="22"/>
                                </w:rPr>
                                <w:t>Provide plank modifications and allow students to choose their level of participation.</w:t>
                              </w:r>
                            </w:p>
                            <w:p w14:paraId="559A82D2" w14:textId="77777777" w:rsidR="003117C2" w:rsidRDefault="003117C2" w:rsidP="0052407A">
                              <w:pPr>
                                <w:pStyle w:val="ListParagraph"/>
                                <w:numPr>
                                  <w:ilvl w:val="1"/>
                                  <w:numId w:val="18"/>
                                </w:numPr>
                                <w:rPr>
                                  <w:rFonts w:ascii="Arial" w:hAnsi="Arial"/>
                                  <w:sz w:val="22"/>
                                  <w:szCs w:val="22"/>
                                </w:rPr>
                              </w:pPr>
                              <w:r>
                                <w:rPr>
                                  <w:rFonts w:ascii="Arial" w:hAnsi="Arial"/>
                                  <w:sz w:val="22"/>
                                  <w:szCs w:val="22"/>
                                </w:rPr>
                                <w:t>Level 1: Standard plank with hands and toes as points of contact.</w:t>
                              </w:r>
                            </w:p>
                            <w:p w14:paraId="239995A5" w14:textId="77777777" w:rsidR="003117C2" w:rsidRDefault="003117C2" w:rsidP="0052407A">
                              <w:pPr>
                                <w:pStyle w:val="ListParagraph"/>
                                <w:numPr>
                                  <w:ilvl w:val="1"/>
                                  <w:numId w:val="18"/>
                                </w:numPr>
                                <w:rPr>
                                  <w:rFonts w:ascii="Arial" w:hAnsi="Arial"/>
                                  <w:sz w:val="22"/>
                                  <w:szCs w:val="22"/>
                                </w:rPr>
                              </w:pPr>
                              <w:r>
                                <w:rPr>
                                  <w:rFonts w:ascii="Arial" w:hAnsi="Arial"/>
                                  <w:sz w:val="22"/>
                                  <w:szCs w:val="22"/>
                                </w:rPr>
                                <w:t>Level 2: Modified plank with hands and knees as points of contact (core firm, legs and back aligned)</w:t>
                              </w:r>
                            </w:p>
                            <w:p w14:paraId="560EAF3C" w14:textId="7A6B2BFD" w:rsidR="003117C2" w:rsidRDefault="003117C2" w:rsidP="0052407A">
                              <w:pPr>
                                <w:pStyle w:val="ListParagraph"/>
                                <w:numPr>
                                  <w:ilvl w:val="1"/>
                                  <w:numId w:val="18"/>
                                </w:numPr>
                                <w:rPr>
                                  <w:rFonts w:ascii="Arial" w:hAnsi="Arial"/>
                                  <w:sz w:val="22"/>
                                  <w:szCs w:val="22"/>
                                </w:rPr>
                              </w:pPr>
                              <w:r>
                                <w:rPr>
                                  <w:rFonts w:ascii="Arial" w:hAnsi="Arial"/>
                                  <w:sz w:val="22"/>
                                  <w:szCs w:val="22"/>
                                </w:rPr>
                                <w:t>Level 3: Table position with hands and knees as points of contact (knees at 90 degrees, upper leg perpendicular with the floor)</w:t>
                              </w:r>
                            </w:p>
                            <w:p w14:paraId="1B5718B1" w14:textId="77777777" w:rsidR="003117C2" w:rsidRPr="00CB28FB" w:rsidRDefault="003117C2" w:rsidP="00E108E7">
                              <w:pPr>
                                <w:pStyle w:val="ListParagraph"/>
                                <w:ind w:left="360"/>
                                <w:rPr>
                                  <w:rFonts w:ascii="Arial" w:hAnsi="Arial"/>
                                  <w:sz w:val="22"/>
                                  <w:szCs w:val="22"/>
                                </w:rPr>
                              </w:pPr>
                            </w:p>
                            <w:p w14:paraId="775AF91E"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016BCC" id="Group 611" o:spid="_x0000_s1200" style="position:absolute;margin-left:33.5pt;margin-top:108pt;width:525.45pt;height:99.2pt;z-index:251852800;mso-position-horizontal-relative:page;mso-position-vertical-relative:page;mso-width-relative:margin;mso-height-relative:margin" coordorigin="-696" coordsize="66738,12598"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&#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">
                <v:shape id="Picture 612" o:spid="_x0000_s1201" type="#_x0000_t75" style="position:absolute;left:-696;top:406;width:9144;height:464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">
                  <v:imagedata r:id="rId17" o:title=""/>
                </v:shape>
                <v:shape id="Text Box 613" o:spid="_x0000_s1202" type="#_x0000_t202" style="position:absolute;left:9807;width:56235;height:125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" filled="f" stroked="f">
                  <v:textbox>
                    <w:txbxContent>
                      <w:p w14:paraId="24B88386" w14:textId="77777777" w:rsidR="003117C2" w:rsidRDefault="003117C2" w:rsidP="0052407A">
                        <w:pPr>
                          <w:pStyle w:val="ListParagraph"/>
                          <w:numPr>
                            <w:ilvl w:val="0"/>
                            <w:numId w:val="18"/>
                          </w:numPr>
                          <w:rPr>
                            <w:rFonts w:ascii="Arial" w:hAnsi="Arial"/>
                            <w:sz w:val="22"/>
                            <w:szCs w:val="22"/>
                          </w:rPr>
                        </w:pPr>
                        <w:r>
                          <w:rPr>
                            <w:rFonts w:ascii="Arial" w:hAnsi="Arial"/>
                            <w:sz w:val="22"/>
                            <w:szCs w:val="22"/>
                          </w:rPr>
                          <w:t>Provide plank modifications and allow students to choose their level of participation.</w:t>
                        </w:r>
                      </w:p>
                      <w:p w14:paraId="559A82D2" w14:textId="77777777" w:rsidR="003117C2" w:rsidRDefault="003117C2" w:rsidP="0052407A">
                        <w:pPr>
                          <w:pStyle w:val="ListParagraph"/>
                          <w:numPr>
                            <w:ilvl w:val="1"/>
                            <w:numId w:val="18"/>
                          </w:numPr>
                          <w:rPr>
                            <w:rFonts w:ascii="Arial" w:hAnsi="Arial"/>
                            <w:sz w:val="22"/>
                            <w:szCs w:val="22"/>
                          </w:rPr>
                        </w:pPr>
                        <w:r>
                          <w:rPr>
                            <w:rFonts w:ascii="Arial" w:hAnsi="Arial"/>
                            <w:sz w:val="22"/>
                            <w:szCs w:val="22"/>
                          </w:rPr>
                          <w:t>Level 1: Standard plank with hands and toes as points of contact.</w:t>
                        </w:r>
                      </w:p>
                      <w:p w14:paraId="239995A5" w14:textId="77777777" w:rsidR="003117C2" w:rsidRDefault="003117C2" w:rsidP="0052407A">
                        <w:pPr>
                          <w:pStyle w:val="ListParagraph"/>
                          <w:numPr>
                            <w:ilvl w:val="1"/>
                            <w:numId w:val="18"/>
                          </w:numPr>
                          <w:rPr>
                            <w:rFonts w:ascii="Arial" w:hAnsi="Arial"/>
                            <w:sz w:val="22"/>
                            <w:szCs w:val="22"/>
                          </w:rPr>
                        </w:pPr>
                        <w:r>
                          <w:rPr>
                            <w:rFonts w:ascii="Arial" w:hAnsi="Arial"/>
                            <w:sz w:val="22"/>
                            <w:szCs w:val="22"/>
                          </w:rPr>
                          <w:t>Level 2: Modified plank with hands and knees as points of contact (core firm, legs and back aligned)</w:t>
                        </w:r>
                      </w:p>
                      <w:p w14:paraId="560EAF3C" w14:textId="7A6B2BFD" w:rsidR="003117C2" w:rsidRDefault="003117C2" w:rsidP="0052407A">
                        <w:pPr>
                          <w:pStyle w:val="ListParagraph"/>
                          <w:numPr>
                            <w:ilvl w:val="1"/>
                            <w:numId w:val="18"/>
                          </w:numPr>
                          <w:rPr>
                            <w:rFonts w:ascii="Arial" w:hAnsi="Arial"/>
                            <w:sz w:val="22"/>
                            <w:szCs w:val="22"/>
                          </w:rPr>
                        </w:pPr>
                        <w:r>
                          <w:rPr>
                            <w:rFonts w:ascii="Arial" w:hAnsi="Arial"/>
                            <w:sz w:val="22"/>
                            <w:szCs w:val="22"/>
                          </w:rPr>
                          <w:t>Level 3: Table position with hands and knees as points of contact (knees at 90 degrees, upper leg perpendicular with the floor)</w:t>
                        </w:r>
                      </w:p>
                      <w:p w14:paraId="1B5718B1" w14:textId="77777777" w:rsidR="003117C2" w:rsidRPr="00CB28FB" w:rsidRDefault="003117C2" w:rsidP="00E108E7">
                        <w:pPr>
                          <w:pStyle w:val="ListParagraph"/>
                          <w:ind w:left="360"/>
                          <w:rPr>
                            <w:rFonts w:ascii="Arial" w:hAnsi="Arial"/>
                            <w:sz w:val="22"/>
                            <w:szCs w:val="22"/>
                          </w:rPr>
                        </w:pPr>
                      </w:p>
                      <w:p w14:paraId="775AF91E" w14:textId="77777777" w:rsidR="003117C2" w:rsidRDefault="003117C2" w:rsidP="00E108E7"/>
                    </w:txbxContent>
                  </v:textbox>
                </v:shape>
                <w10:wrap type="through" anchorx="page" anchory="page"/>
              </v:group>
            </w:pict>
          </mc:Fallback>
        </mc:AlternateContent>
      </w:r>
      <w:r w:rsidR="00ED7A78">
        <w:rPr>
          <w:noProof/>
        </w:rPr>
        <mc:AlternateContent>
          <mc:Choice Requires="wpg">
            <w:drawing>
              <wp:anchor distT="0" distB="0" distL="114300" distR="114300" simplePos="0" relativeHeight="251849728" behindDoc="0" locked="0" layoutInCell="1" allowOverlap="1" wp14:anchorId="674E50C0" wp14:editId="336AC112">
                <wp:simplePos x="0" y="0"/>
                <wp:positionH relativeFrom="page">
                  <wp:posOffset>504190</wp:posOffset>
                </wp:positionH>
                <wp:positionV relativeFrom="page">
                  <wp:posOffset>6101080</wp:posOffset>
                </wp:positionV>
                <wp:extent cx="6614795" cy="987425"/>
                <wp:effectExtent l="0" t="0" r="0" b="3175"/>
                <wp:wrapThrough wrapText="bothSides">
                  <wp:wrapPolygon edited="0">
                    <wp:start x="0" y="0"/>
                    <wp:lineTo x="0" y="8334"/>
                    <wp:lineTo x="3318" y="8890"/>
                    <wp:lineTo x="3318" y="21114"/>
                    <wp:lineTo x="21399" y="21114"/>
                    <wp:lineTo x="21482" y="0"/>
                    <wp:lineTo x="3069" y="0"/>
                    <wp:lineTo x="0" y="0"/>
                  </wp:wrapPolygon>
                </wp:wrapThrough>
                <wp:docPr id="602" name="Group 602"/>
                <wp:cNvGraphicFramePr/>
                <a:graphic xmlns:a="http://schemas.openxmlformats.org/drawingml/2006/main">
                  <a:graphicData uri="http://schemas.microsoft.com/office/word/2010/wordprocessingGroup">
                    <wpg:wgp>
                      <wpg:cNvGrpSpPr/>
                      <wpg:grpSpPr>
                        <a:xfrm>
                          <a:off x="0" y="0"/>
                          <a:ext cx="6614795" cy="987425"/>
                          <a:chOff x="0" y="0"/>
                          <a:chExt cx="6614795" cy="987886"/>
                        </a:xfrm>
                      </wpg:grpSpPr>
                      <pic:pic xmlns:pic="http://schemas.openxmlformats.org/drawingml/2006/picture">
                        <pic:nvPicPr>
                          <pic:cNvPr id="603" name="Picture 60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04" name="Text Box 604"/>
                        <wps:cNvSpPr txBox="1"/>
                        <wps:spPr>
                          <a:xfrm>
                            <a:off x="991235" y="1906"/>
                            <a:ext cx="5623560" cy="9859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566E1CB" w14:textId="16FCCBA4" w:rsidR="003117C2" w:rsidRDefault="003117C2" w:rsidP="0052407A">
                              <w:pPr>
                                <w:pStyle w:val="ListParagraph"/>
                                <w:numPr>
                                  <w:ilvl w:val="0"/>
                                  <w:numId w:val="6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Let’s create a list of the muscles used for holding plank position.</w:t>
                              </w:r>
                            </w:p>
                            <w:p w14:paraId="0C280C67" w14:textId="7C837960" w:rsidR="003117C2" w:rsidRDefault="003117C2" w:rsidP="0052407A">
                              <w:pPr>
                                <w:pStyle w:val="ListParagraph"/>
                                <w:numPr>
                                  <w:ilvl w:val="0"/>
                                  <w:numId w:val="62"/>
                                </w:numPr>
                                <w:rPr>
                                  <w:rFonts w:ascii="Arial" w:hAnsi="Arial"/>
                                  <w:sz w:val="22"/>
                                  <w:szCs w:val="22"/>
                                </w:rPr>
                              </w:pPr>
                              <w:r>
                                <w:rPr>
                                  <w:rFonts w:ascii="Arial" w:hAnsi="Arial"/>
                                  <w:b/>
                                  <w:sz w:val="22"/>
                                  <w:szCs w:val="22"/>
                                </w:rPr>
                                <w:t>DOK 2:</w:t>
                              </w:r>
                              <w:r>
                                <w:rPr>
                                  <w:rFonts w:ascii="Arial" w:hAnsi="Arial"/>
                                  <w:sz w:val="22"/>
                                  <w:szCs w:val="22"/>
                                </w:rPr>
                                <w:t xml:space="preserve"> What did you notice about your performance as you continued to hold plank position? </w:t>
                              </w:r>
                            </w:p>
                            <w:p w14:paraId="7B1D03CE" w14:textId="7CD4DBF8" w:rsidR="003117C2" w:rsidRPr="00F1777C" w:rsidRDefault="003117C2" w:rsidP="0052407A">
                              <w:pPr>
                                <w:pStyle w:val="ListParagraph"/>
                                <w:numPr>
                                  <w:ilvl w:val="0"/>
                                  <w:numId w:val="62"/>
                                </w:numPr>
                                <w:rPr>
                                  <w:rFonts w:ascii="Arial" w:hAnsi="Arial"/>
                                  <w:sz w:val="22"/>
                                  <w:szCs w:val="22"/>
                                </w:rPr>
                              </w:pPr>
                              <w:r>
                                <w:rPr>
                                  <w:rFonts w:ascii="Arial" w:hAnsi="Arial"/>
                                  <w:b/>
                                  <w:sz w:val="22"/>
                                  <w:szCs w:val="22"/>
                                </w:rPr>
                                <w:t>DOK 3:</w:t>
                              </w:r>
                              <w:r>
                                <w:rPr>
                                  <w:rFonts w:ascii="Arial" w:hAnsi="Arial"/>
                                  <w:sz w:val="22"/>
                                  <w:szCs w:val="22"/>
                                </w:rPr>
                                <w:t xml:space="preserve"> How can you adapt this activity to help improve other components of fitness?</w:t>
                              </w:r>
                            </w:p>
                            <w:p w14:paraId="46F0F180" w14:textId="77777777" w:rsidR="003117C2" w:rsidRPr="00C0404B" w:rsidRDefault="003117C2"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74E50C0" id="Group 602" o:spid="_x0000_s1203" style="position:absolute;margin-left:39.7pt;margin-top:480.4pt;width:520.85pt;height:77.75pt;z-index:251849728;mso-position-horizontal-relative:page;mso-position-vertical-relative:page;mso-height-relative:margin" coordsize="66147,9878"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">
                <v:shape id="Picture 603" o:spid="_x0000_s1204"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">
                  <v:imagedata r:id="rId21" o:title=""/>
                </v:shape>
                <v:shape id="Text Box 604" o:spid="_x0000_s1205" type="#_x0000_t202" style="position:absolute;left:9912;top:19;width:56235;height:98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" filled="f" stroked="f">
                  <v:textbox>
                    <w:txbxContent>
                      <w:p w14:paraId="3566E1CB" w14:textId="16FCCBA4" w:rsidR="003117C2" w:rsidRDefault="003117C2" w:rsidP="0052407A">
                        <w:pPr>
                          <w:pStyle w:val="ListParagraph"/>
                          <w:numPr>
                            <w:ilvl w:val="0"/>
                            <w:numId w:val="6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Let’s create a list of the muscles used for holding plank position.</w:t>
                        </w:r>
                      </w:p>
                      <w:p w14:paraId="0C280C67" w14:textId="7C837960" w:rsidR="003117C2" w:rsidRDefault="003117C2" w:rsidP="0052407A">
                        <w:pPr>
                          <w:pStyle w:val="ListParagraph"/>
                          <w:numPr>
                            <w:ilvl w:val="0"/>
                            <w:numId w:val="62"/>
                          </w:numPr>
                          <w:rPr>
                            <w:rFonts w:ascii="Arial" w:hAnsi="Arial"/>
                            <w:sz w:val="22"/>
                            <w:szCs w:val="22"/>
                          </w:rPr>
                        </w:pPr>
                        <w:r>
                          <w:rPr>
                            <w:rFonts w:ascii="Arial" w:hAnsi="Arial"/>
                            <w:b/>
                            <w:sz w:val="22"/>
                            <w:szCs w:val="22"/>
                          </w:rPr>
                          <w:t>DOK 2:</w:t>
                        </w:r>
                        <w:r>
                          <w:rPr>
                            <w:rFonts w:ascii="Arial" w:hAnsi="Arial"/>
                            <w:sz w:val="22"/>
                            <w:szCs w:val="22"/>
                          </w:rPr>
                          <w:t xml:space="preserve"> What did you notice about your performance as you continued to hold plank position? </w:t>
                        </w:r>
                      </w:p>
                      <w:p w14:paraId="7B1D03CE" w14:textId="7CD4DBF8" w:rsidR="003117C2" w:rsidRPr="00F1777C" w:rsidRDefault="003117C2" w:rsidP="0052407A">
                        <w:pPr>
                          <w:pStyle w:val="ListParagraph"/>
                          <w:numPr>
                            <w:ilvl w:val="0"/>
                            <w:numId w:val="62"/>
                          </w:numPr>
                          <w:rPr>
                            <w:rFonts w:ascii="Arial" w:hAnsi="Arial"/>
                            <w:sz w:val="22"/>
                            <w:szCs w:val="22"/>
                          </w:rPr>
                        </w:pPr>
                        <w:r>
                          <w:rPr>
                            <w:rFonts w:ascii="Arial" w:hAnsi="Arial"/>
                            <w:b/>
                            <w:sz w:val="22"/>
                            <w:szCs w:val="22"/>
                          </w:rPr>
                          <w:t>DOK 3:</w:t>
                        </w:r>
                        <w:r>
                          <w:rPr>
                            <w:rFonts w:ascii="Arial" w:hAnsi="Arial"/>
                            <w:sz w:val="22"/>
                            <w:szCs w:val="22"/>
                          </w:rPr>
                          <w:t xml:space="preserve"> How can you adapt this activity to help improve other components of fitness?</w:t>
                        </w:r>
                      </w:p>
                      <w:p w14:paraId="46F0F180" w14:textId="77777777" w:rsidR="003117C2" w:rsidRPr="00C0404B" w:rsidRDefault="003117C2"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46656" behindDoc="0" locked="0" layoutInCell="1" allowOverlap="1" wp14:anchorId="0B05AF36" wp14:editId="32E31185">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551" name="Straight Connector 551"/>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DF4D1A2" id="Straight Connector 551" o:spid="_x0000_s1026" style="position:absolute;z-index:251846656;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47680" behindDoc="0" locked="0" layoutInCell="1" allowOverlap="1" wp14:anchorId="740A5DA3" wp14:editId="4CB71FF0">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563" name="Group 563"/>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575" name="Picture 575"/>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587" name="Text Box 587"/>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6132070" w14:textId="20741059" w:rsidR="003117C2" w:rsidRPr="00EA5B4A" w:rsidRDefault="003117C2" w:rsidP="00E108E7">
                              <w:pPr>
                                <w:rPr>
                                  <w:rFonts w:ascii="Arial" w:hAnsi="Arial"/>
                                  <w:b/>
                                  <w:sz w:val="22"/>
                                  <w:szCs w:val="22"/>
                                  <w:u w:val="single"/>
                                </w:rPr>
                              </w:pPr>
                              <w:r>
                                <w:rPr>
                                  <w:rFonts w:ascii="Arial" w:hAnsi="Arial"/>
                                  <w:sz w:val="22"/>
                                  <w:szCs w:val="22"/>
                                </w:rPr>
                                <w:t>Health-Related Fitness, Mental Health,</w:t>
                              </w:r>
                              <w:r w:rsidDel="002C4CAD">
                                <w:rPr>
                                  <w:rFonts w:ascii="Arial" w:hAnsi="Arial"/>
                                  <w:sz w:val="22"/>
                                  <w:szCs w:val="22"/>
                                </w:rPr>
                                <w:t xml:space="preserve"> </w:t>
                              </w:r>
                              <w:r>
                                <w:rPr>
                                  <w:rFonts w:ascii="Arial" w:hAnsi="Arial"/>
                                  <w:sz w:val="22"/>
                                  <w:szCs w:val="22"/>
                                </w:rPr>
                                <w:t>Muscular Endurance, Muscular Fitness, Muscular Strength, P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40A5DA3" id="Group 563" o:spid="_x0000_s1206" style="position:absolute;margin-left:39.6pt;margin-top:239.55pt;width:529.2pt;height:35.95pt;z-index:251847680;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">
                <v:shape id="Picture 575" o:spid="_x0000_s1207"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">
                  <v:imagedata r:id="rId23" o:title=""/>
                </v:shape>
                <v:shape id="Text Box 587" o:spid="_x0000_s1208"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" filled="f" stroked="f">
                  <v:textbox>
                    <w:txbxContent>
                      <w:p w14:paraId="16132070" w14:textId="20741059" w:rsidR="003117C2" w:rsidRPr="00EA5B4A" w:rsidRDefault="003117C2" w:rsidP="00E108E7">
                        <w:pPr>
                          <w:rPr>
                            <w:rFonts w:ascii="Arial" w:hAnsi="Arial"/>
                            <w:b/>
                            <w:sz w:val="22"/>
                            <w:szCs w:val="22"/>
                            <w:u w:val="single"/>
                          </w:rPr>
                        </w:pPr>
                        <w:r>
                          <w:rPr>
                            <w:rFonts w:ascii="Arial" w:hAnsi="Arial"/>
                            <w:sz w:val="22"/>
                            <w:szCs w:val="22"/>
                          </w:rPr>
                          <w:t>Health-Related Fitness, Mental Health,</w:t>
                        </w:r>
                        <w:r w:rsidDel="002C4CAD">
                          <w:rPr>
                            <w:rFonts w:ascii="Arial" w:hAnsi="Arial"/>
                            <w:sz w:val="22"/>
                            <w:szCs w:val="22"/>
                          </w:rPr>
                          <w:t xml:space="preserve"> </w:t>
                        </w:r>
                        <w:r>
                          <w:rPr>
                            <w:rFonts w:ascii="Arial" w:hAnsi="Arial"/>
                            <w:sz w:val="22"/>
                            <w:szCs w:val="22"/>
                          </w:rPr>
                          <w:t>Muscular Endurance, Muscular Fitness, Muscular Strength, Plank</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8704" behindDoc="0" locked="0" layoutInCell="1" allowOverlap="1" wp14:anchorId="28511F6B" wp14:editId="77FBEDEF">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599" name="Group 59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00" name="Picture 60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01" name="Text Box 601"/>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C0EF9B" w14:textId="1FA3F8FB" w:rsidR="003117C2" w:rsidRPr="006C7877" w:rsidRDefault="003117C2" w:rsidP="0052407A">
                              <w:pPr>
                                <w:pStyle w:val="ListParagraph"/>
                                <w:numPr>
                                  <w:ilvl w:val="0"/>
                                  <w:numId w:val="61"/>
                                </w:numPr>
                                <w:rPr>
                                  <w:rFonts w:ascii="Arial" w:hAnsi="Arial"/>
                                  <w:sz w:val="22"/>
                                  <w:szCs w:val="22"/>
                                </w:rPr>
                              </w:pPr>
                              <w:r w:rsidRPr="006C7877">
                                <w:rPr>
                                  <w:rFonts w:ascii="Arial" w:hAnsi="Arial"/>
                                  <w:b/>
                                  <w:sz w:val="22"/>
                                  <w:szCs w:val="22"/>
                                </w:rPr>
                                <w:t>Standard 3 [M1.6</w:t>
                              </w:r>
                              <w:r>
                                <w:rPr>
                                  <w:rFonts w:ascii="Arial" w:hAnsi="Arial"/>
                                  <w:b/>
                                  <w:sz w:val="22"/>
                                  <w:szCs w:val="22"/>
                                </w:rPr>
                                <w:t xml:space="preserve">, </w:t>
                              </w:r>
                              <w:r w:rsidRPr="006C7877">
                                <w:rPr>
                                  <w:rFonts w:ascii="Arial" w:hAnsi="Arial"/>
                                  <w:b/>
                                  <w:sz w:val="22"/>
                                  <w:szCs w:val="22"/>
                                </w:rPr>
                                <w:t xml:space="preserve">8] </w:t>
                              </w:r>
                              <w:r w:rsidRPr="006C7877">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27C9F4F5" w14:textId="0FF13E78" w:rsidR="003117C2" w:rsidRDefault="003117C2" w:rsidP="0052407A">
                              <w:pPr>
                                <w:pStyle w:val="ListParagraph"/>
                                <w:numPr>
                                  <w:ilvl w:val="0"/>
                                  <w:numId w:val="61"/>
                                </w:numPr>
                                <w:rPr>
                                  <w:rFonts w:ascii="Arial" w:hAnsi="Arial"/>
                                  <w:sz w:val="22"/>
                                  <w:szCs w:val="22"/>
                                </w:rPr>
                              </w:pPr>
                              <w:r w:rsidRPr="006C7877">
                                <w:rPr>
                                  <w:rFonts w:ascii="Arial" w:hAnsi="Arial"/>
                                  <w:b/>
                                  <w:sz w:val="22"/>
                                  <w:szCs w:val="22"/>
                                </w:rPr>
                                <w:t xml:space="preserve">Standard 3 [M14.6] </w:t>
                              </w:r>
                              <w:r w:rsidRPr="006C7877">
                                <w:rPr>
                                  <w:rFonts w:ascii="Arial" w:hAnsi="Arial"/>
                                  <w:sz w:val="22"/>
                                  <w:szCs w:val="22"/>
                                </w:rPr>
                                <w:t>Identifies major muscles used in selected physical activities (6).</w:t>
                              </w:r>
                            </w:p>
                            <w:p w14:paraId="08FB3B7E" w14:textId="2CB5BF8A" w:rsidR="003117C2" w:rsidRPr="00D41015" w:rsidRDefault="003117C2" w:rsidP="0052407A">
                              <w:pPr>
                                <w:pStyle w:val="ListParagraph"/>
                                <w:numPr>
                                  <w:ilvl w:val="0"/>
                                  <w:numId w:val="61"/>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09C73419" w14:textId="77777777" w:rsidR="003117C2" w:rsidRPr="003044D7" w:rsidRDefault="003117C2" w:rsidP="00E108E7">
                              <w:pPr>
                                <w:pStyle w:val="ListParagraph"/>
                                <w:ind w:left="360"/>
                                <w:rPr>
                                  <w:rFonts w:ascii="Arial" w:hAnsi="Arial"/>
                                  <w:sz w:val="22"/>
                                  <w:szCs w:val="22"/>
                                </w:rPr>
                              </w:pPr>
                            </w:p>
                            <w:p w14:paraId="3A26556F" w14:textId="77777777" w:rsidR="003117C2" w:rsidRPr="00F24860" w:rsidRDefault="003117C2"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8511F6B" id="Group 599" o:spid="_x0000_s1209" style="position:absolute;margin-left:39.6pt;margin-top:305.75pt;width:525.2pt;height:166.8pt;z-index:251848704;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">
                <v:shape id="Picture 600" o:spid="_x0000_s1210"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">
                  <v:imagedata r:id="rId25" o:title=""/>
                </v:shape>
                <v:shape id="Text Box 601" o:spid="_x0000_s1211"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" filled="f" stroked="f">
                  <v:textbox>
                    <w:txbxContent>
                      <w:p w14:paraId="5BC0EF9B" w14:textId="1FA3F8FB" w:rsidR="003117C2" w:rsidRPr="006C7877" w:rsidRDefault="003117C2" w:rsidP="0052407A">
                        <w:pPr>
                          <w:pStyle w:val="ListParagraph"/>
                          <w:numPr>
                            <w:ilvl w:val="0"/>
                            <w:numId w:val="61"/>
                          </w:numPr>
                          <w:rPr>
                            <w:rFonts w:ascii="Arial" w:hAnsi="Arial"/>
                            <w:sz w:val="22"/>
                            <w:szCs w:val="22"/>
                          </w:rPr>
                        </w:pPr>
                        <w:r w:rsidRPr="006C7877">
                          <w:rPr>
                            <w:rFonts w:ascii="Arial" w:hAnsi="Arial"/>
                            <w:b/>
                            <w:sz w:val="22"/>
                            <w:szCs w:val="22"/>
                          </w:rPr>
                          <w:t>Standard 3 [M1.6</w:t>
                        </w:r>
                        <w:r>
                          <w:rPr>
                            <w:rFonts w:ascii="Arial" w:hAnsi="Arial"/>
                            <w:b/>
                            <w:sz w:val="22"/>
                            <w:szCs w:val="22"/>
                          </w:rPr>
                          <w:t xml:space="preserve">, </w:t>
                        </w:r>
                        <w:r w:rsidRPr="006C7877">
                          <w:rPr>
                            <w:rFonts w:ascii="Arial" w:hAnsi="Arial"/>
                            <w:b/>
                            <w:sz w:val="22"/>
                            <w:szCs w:val="22"/>
                          </w:rPr>
                          <w:t xml:space="preserve">8] </w:t>
                        </w:r>
                        <w:r w:rsidRPr="006C7877">
                          <w:rPr>
                            <w:rFonts w:ascii="Arial" w:hAnsi="Arial"/>
                            <w:sz w:val="22"/>
                            <w:szCs w:val="22"/>
                          </w:rPr>
                          <w:t>Describes how being physically active leads to a healthy body (6); Identifies the five components of health-related fitness (muscle strength, muscle endurance, flexibility, CV endurance, body composition) and explains the connections between fitness and overall physical and mental health (8).</w:t>
                        </w:r>
                      </w:p>
                      <w:p w14:paraId="27C9F4F5" w14:textId="0FF13E78" w:rsidR="003117C2" w:rsidRDefault="003117C2" w:rsidP="0052407A">
                        <w:pPr>
                          <w:pStyle w:val="ListParagraph"/>
                          <w:numPr>
                            <w:ilvl w:val="0"/>
                            <w:numId w:val="61"/>
                          </w:numPr>
                          <w:rPr>
                            <w:rFonts w:ascii="Arial" w:hAnsi="Arial"/>
                            <w:sz w:val="22"/>
                            <w:szCs w:val="22"/>
                          </w:rPr>
                        </w:pPr>
                        <w:r w:rsidRPr="006C7877">
                          <w:rPr>
                            <w:rFonts w:ascii="Arial" w:hAnsi="Arial"/>
                            <w:b/>
                            <w:sz w:val="22"/>
                            <w:szCs w:val="22"/>
                          </w:rPr>
                          <w:t xml:space="preserve">Standard 3 [M14.6] </w:t>
                        </w:r>
                        <w:r w:rsidRPr="006C7877">
                          <w:rPr>
                            <w:rFonts w:ascii="Arial" w:hAnsi="Arial"/>
                            <w:sz w:val="22"/>
                            <w:szCs w:val="22"/>
                          </w:rPr>
                          <w:t>Identifies major muscles used in selected physical activities (6).</w:t>
                        </w:r>
                      </w:p>
                      <w:p w14:paraId="08FB3B7E" w14:textId="2CB5BF8A" w:rsidR="003117C2" w:rsidRPr="00D41015" w:rsidRDefault="003117C2" w:rsidP="0052407A">
                        <w:pPr>
                          <w:pStyle w:val="ListParagraph"/>
                          <w:numPr>
                            <w:ilvl w:val="0"/>
                            <w:numId w:val="61"/>
                          </w:numPr>
                          <w:rPr>
                            <w:rFonts w:ascii="Arial" w:hAnsi="Arial"/>
                            <w:sz w:val="22"/>
                            <w:szCs w:val="22"/>
                          </w:rPr>
                        </w:pPr>
                        <w:r w:rsidRPr="00D41015">
                          <w:rPr>
                            <w:rFonts w:ascii="Arial" w:hAnsi="Arial"/>
                            <w:b/>
                            <w:sz w:val="22"/>
                            <w:szCs w:val="22"/>
                          </w:rPr>
                          <w:t xml:space="preserve">Standard 5 [M1.6-8] </w:t>
                        </w:r>
                        <w:r w:rsidRPr="00D41015">
                          <w:rPr>
                            <w:rFonts w:ascii="Arial" w:hAnsi="Arial"/>
                            <w:sz w:val="22"/>
                            <w:szCs w:val="22"/>
                          </w:rPr>
                          <w:t>Describes how being physically active leads to a healthy body (6); Identifies different types of physical activities and describes how each exerts a positive impact on health (7); Identifies the five components of health-related fitness (muscle strength, muscle endurance, flexibility, cardiovascular endurance, and body composition) and explains the connections between fitness and overall physical and mental health (8).</w:t>
                        </w:r>
                      </w:p>
                      <w:p w14:paraId="09C73419" w14:textId="77777777" w:rsidR="003117C2" w:rsidRPr="003044D7" w:rsidRDefault="003117C2" w:rsidP="00E108E7">
                        <w:pPr>
                          <w:pStyle w:val="ListParagraph"/>
                          <w:ind w:left="360"/>
                          <w:rPr>
                            <w:rFonts w:ascii="Arial" w:hAnsi="Arial"/>
                            <w:sz w:val="22"/>
                            <w:szCs w:val="22"/>
                          </w:rPr>
                        </w:pPr>
                      </w:p>
                      <w:p w14:paraId="3A26556F" w14:textId="77777777" w:rsidR="003117C2" w:rsidRPr="00F24860" w:rsidRDefault="003117C2"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0752" behindDoc="0" locked="0" layoutInCell="1" allowOverlap="1" wp14:anchorId="45745980" wp14:editId="1B9A5D44">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05" name="Group 6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06" name="Picture 60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07"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C0394" w14:textId="70937612" w:rsidR="003117C2" w:rsidRPr="00304D34" w:rsidRDefault="003117C2" w:rsidP="00E108E7">
                              <w:pPr>
                                <w:rPr>
                                  <w:rFonts w:ascii="Arial" w:hAnsi="Arial"/>
                                  <w:sz w:val="22"/>
                                  <w:szCs w:val="22"/>
                                </w:rPr>
                              </w:pPr>
                              <w:r>
                                <w:rPr>
                                  <w:rFonts w:ascii="Arial" w:hAnsi="Arial"/>
                                  <w:b/>
                                  <w:sz w:val="22"/>
                                  <w:szCs w:val="22"/>
                                </w:rPr>
                                <w:t>Help students engage in cognitively complex tasks.</w:t>
                              </w:r>
                              <w:r w:rsidRPr="00304D34">
                                <w:rPr>
                                  <w:rFonts w:ascii="Arial" w:hAnsi="Arial"/>
                                  <w:sz w:val="22"/>
                                  <w:szCs w:val="22"/>
                                </w:rPr>
                                <w:t xml:space="preserve"> </w:t>
                              </w:r>
                              <w:r>
                                <w:rPr>
                                  <w:rFonts w:ascii="Arial" w:hAnsi="Arial"/>
                                  <w:sz w:val="22"/>
                                  <w:szCs w:val="22"/>
                                </w:rPr>
                                <w:t>Exploring the muscles engaged in planking games is a great way to provide immediate relevance to physical activity and exercise. Showing students the connection between games and activities and their own bodies can connect student learning and help inspire student interest in exercise science and biomechanics.</w:t>
                              </w:r>
                            </w:p>
                            <w:p w14:paraId="3C920A4D" w14:textId="77777777" w:rsidR="003117C2" w:rsidRDefault="003117C2"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745980" id="Group 605" o:spid="_x0000_s1212" style="position:absolute;margin-left:39.6pt;margin-top:602.2pt;width:530.8pt;height:120.1pt;z-index:251850752;mso-position-horizontal-relative:page;mso-position-vertical-relative:page" coordsize="67411,15252"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">
                <v:shape id="Picture 606" o:spid="_x0000_s1213"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">
                  <v:imagedata r:id="rId19" o:title=""/>
                </v:shape>
                <v:shape id="_x0000_s1214"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" filled="f" stroked="f">
                  <v:textbox>
                    <w:txbxContent>
                      <w:p w14:paraId="1D2C0394" w14:textId="70937612" w:rsidR="003117C2" w:rsidRPr="00304D34" w:rsidRDefault="003117C2" w:rsidP="00E108E7">
                        <w:pPr>
                          <w:rPr>
                            <w:rFonts w:ascii="Arial" w:hAnsi="Arial"/>
                            <w:sz w:val="22"/>
                            <w:szCs w:val="22"/>
                          </w:rPr>
                        </w:pPr>
                        <w:r>
                          <w:rPr>
                            <w:rFonts w:ascii="Arial" w:hAnsi="Arial"/>
                            <w:b/>
                            <w:sz w:val="22"/>
                            <w:szCs w:val="22"/>
                          </w:rPr>
                          <w:t>Help students engage in cognitively complex tasks.</w:t>
                        </w:r>
                        <w:r w:rsidRPr="00304D34">
                          <w:rPr>
                            <w:rFonts w:ascii="Arial" w:hAnsi="Arial"/>
                            <w:sz w:val="22"/>
                            <w:szCs w:val="22"/>
                          </w:rPr>
                          <w:t xml:space="preserve"> </w:t>
                        </w:r>
                        <w:r>
                          <w:rPr>
                            <w:rFonts w:ascii="Arial" w:hAnsi="Arial"/>
                            <w:sz w:val="22"/>
                            <w:szCs w:val="22"/>
                          </w:rPr>
                          <w:t>Exploring the muscles engaged in planking games is a great way to provide immediate relevance to physical activity and exercise. Showing students the connection between games and activities and their own bodies can connect student learning and help inspire student interest in exercise science and biomechanics.</w:t>
                        </w:r>
                      </w:p>
                      <w:p w14:paraId="3C920A4D" w14:textId="77777777" w:rsidR="003117C2" w:rsidRDefault="003117C2" w:rsidP="00E108E7"/>
                    </w:txbxContent>
                  </v:textbox>
                </v:shape>
                <w10:wrap type="through" anchorx="page" anchory="page"/>
              </v:group>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8288C" w14:textId="77777777" w:rsidR="0052407A" w:rsidRDefault="0052407A" w:rsidP="00233FF0">
      <w:r>
        <w:separator/>
      </w:r>
    </w:p>
  </w:endnote>
  <w:endnote w:type="continuationSeparator" w:id="0">
    <w:p w14:paraId="3FD89452" w14:textId="77777777" w:rsidR="0052407A" w:rsidRDefault="0052407A"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942C0" w14:textId="77777777" w:rsidR="003117C2" w:rsidRPr="008901F1" w:rsidRDefault="003117C2"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12</w:t>
    </w:r>
    <w:r w:rsidRPr="008901F1">
      <w:rPr>
        <w:rStyle w:val="PageNumber"/>
        <w:rFonts w:ascii="Arial" w:hAnsi="Arial" w:cs="Arial"/>
        <w:b/>
        <w:sz w:val="40"/>
        <w:szCs w:val="40"/>
      </w:rPr>
      <w:fldChar w:fldCharType="end"/>
    </w:r>
  </w:p>
  <w:p w14:paraId="77429FF4" w14:textId="77777777" w:rsidR="003117C2" w:rsidRDefault="003117C2" w:rsidP="008901F1">
    <w:pPr>
      <w:pStyle w:val="Footer"/>
      <w:ind w:right="360" w:firstLine="360"/>
    </w:pPr>
    <w:r>
      <w:rPr>
        <w:noProof/>
      </w:rPr>
      <w:drawing>
        <wp:anchor distT="0" distB="0" distL="114300" distR="114300" simplePos="0" relativeHeight="251661312" behindDoc="1" locked="0" layoutInCell="1" allowOverlap="1" wp14:anchorId="747CBEE2" wp14:editId="3D363AFE">
          <wp:simplePos x="0" y="0"/>
          <wp:positionH relativeFrom="margin">
            <wp:align>center</wp:align>
          </wp:positionH>
          <wp:positionV relativeFrom="paragraph">
            <wp:posOffset>-193675</wp:posOffset>
          </wp:positionV>
          <wp:extent cx="6766560" cy="654242"/>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4242"/>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DC837" w14:textId="77777777" w:rsidR="003117C2" w:rsidRPr="008901F1" w:rsidRDefault="003117C2"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11</w:t>
    </w:r>
    <w:r w:rsidRPr="008901F1">
      <w:rPr>
        <w:rStyle w:val="PageNumber"/>
        <w:rFonts w:ascii="Arial" w:hAnsi="Arial" w:cs="Arial"/>
        <w:b/>
        <w:sz w:val="40"/>
        <w:szCs w:val="40"/>
      </w:rPr>
      <w:fldChar w:fldCharType="end"/>
    </w:r>
  </w:p>
  <w:p w14:paraId="7646B4A7" w14:textId="77777777" w:rsidR="003117C2" w:rsidRPr="00896D43" w:rsidRDefault="003117C2" w:rsidP="008901F1">
    <w:pPr>
      <w:pStyle w:val="Footer"/>
      <w:ind w:right="360" w:firstLine="360"/>
      <w:jc w:val="center"/>
    </w:pPr>
    <w:r>
      <w:rPr>
        <w:noProof/>
      </w:rPr>
      <w:drawing>
        <wp:anchor distT="0" distB="0" distL="114300" distR="114300" simplePos="0" relativeHeight="251659264" behindDoc="1" locked="0" layoutInCell="1" allowOverlap="1" wp14:anchorId="40D72FAC" wp14:editId="247B1CA0">
          <wp:simplePos x="0" y="0"/>
          <wp:positionH relativeFrom="margin">
            <wp:align>center</wp:align>
          </wp:positionH>
          <wp:positionV relativeFrom="paragraph">
            <wp:posOffset>-185468</wp:posOffset>
          </wp:positionV>
          <wp:extent cx="6766560" cy="617895"/>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178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15278" w14:textId="77777777" w:rsidR="0052407A" w:rsidRDefault="0052407A" w:rsidP="00233FF0">
      <w:r>
        <w:separator/>
      </w:r>
    </w:p>
  </w:footnote>
  <w:footnote w:type="continuationSeparator" w:id="0">
    <w:p w14:paraId="621251F3" w14:textId="77777777" w:rsidR="0052407A" w:rsidRDefault="0052407A"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C726C" w14:textId="77777777" w:rsidR="003117C2" w:rsidRDefault="003117C2">
    <w:pPr>
      <w:pStyle w:val="Header"/>
    </w:pPr>
    <w:r>
      <w:rPr>
        <w:noProof/>
      </w:rPr>
      <w:drawing>
        <wp:anchor distT="0" distB="0" distL="114300" distR="114300" simplePos="0" relativeHeight="251660288" behindDoc="1" locked="0" layoutInCell="1" allowOverlap="1" wp14:anchorId="72193C5C" wp14:editId="13897F0C">
          <wp:simplePos x="0" y="0"/>
          <wp:positionH relativeFrom="margin">
            <wp:posOffset>274959</wp:posOffset>
          </wp:positionH>
          <wp:positionV relativeFrom="paragraph">
            <wp:posOffset>-17145</wp:posOffset>
          </wp:positionV>
          <wp:extent cx="6766549" cy="810037"/>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49" cy="81003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F24C9" w14:textId="77777777" w:rsidR="003117C2" w:rsidRDefault="003117C2"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43D21A3" wp14:editId="3DF7A014">
          <wp:simplePos x="0" y="0"/>
          <wp:positionH relativeFrom="margin">
            <wp:align>center</wp:align>
          </wp:positionH>
          <wp:positionV relativeFrom="paragraph">
            <wp:posOffset>4445</wp:posOffset>
          </wp:positionV>
          <wp:extent cx="6766560" cy="1142877"/>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7"/>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E245B"/>
    <w:multiLevelType w:val="hybridMultilevel"/>
    <w:tmpl w:val="D006F77E"/>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84514B"/>
    <w:multiLevelType w:val="hybridMultilevel"/>
    <w:tmpl w:val="01A6812A"/>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88149D"/>
    <w:multiLevelType w:val="hybridMultilevel"/>
    <w:tmpl w:val="05804000"/>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0A5A35"/>
    <w:multiLevelType w:val="hybridMultilevel"/>
    <w:tmpl w:val="F93AA876"/>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E949BF"/>
    <w:multiLevelType w:val="hybridMultilevel"/>
    <w:tmpl w:val="F5A685DA"/>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062D28"/>
    <w:multiLevelType w:val="hybridMultilevel"/>
    <w:tmpl w:val="115A17F6"/>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5C1740"/>
    <w:multiLevelType w:val="hybridMultilevel"/>
    <w:tmpl w:val="2B40C1FA"/>
    <w:lvl w:ilvl="0" w:tplc="04090001">
      <w:start w:val="1"/>
      <w:numFmt w:val="bullet"/>
      <w:lvlText w:val=""/>
      <w:lvlJc w:val="left"/>
      <w:pPr>
        <w:ind w:left="36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50298"/>
    <w:multiLevelType w:val="hybridMultilevel"/>
    <w:tmpl w:val="DFBCB092"/>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6A61863"/>
    <w:multiLevelType w:val="hybridMultilevel"/>
    <w:tmpl w:val="A8D46AF2"/>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E505FE"/>
    <w:multiLevelType w:val="hybridMultilevel"/>
    <w:tmpl w:val="FEF8F2E6"/>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8622005"/>
    <w:multiLevelType w:val="hybridMultilevel"/>
    <w:tmpl w:val="32484492"/>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721184"/>
    <w:multiLevelType w:val="hybridMultilevel"/>
    <w:tmpl w:val="43A2E994"/>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214D0F"/>
    <w:multiLevelType w:val="hybridMultilevel"/>
    <w:tmpl w:val="054EF190"/>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17B2A90"/>
    <w:multiLevelType w:val="hybridMultilevel"/>
    <w:tmpl w:val="20C2F330"/>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3605B40"/>
    <w:multiLevelType w:val="hybridMultilevel"/>
    <w:tmpl w:val="CF58E76C"/>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53F1BE3"/>
    <w:multiLevelType w:val="hybridMultilevel"/>
    <w:tmpl w:val="11F665C6"/>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6607056"/>
    <w:multiLevelType w:val="hybridMultilevel"/>
    <w:tmpl w:val="C57822AC"/>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7FA631B"/>
    <w:multiLevelType w:val="hybridMultilevel"/>
    <w:tmpl w:val="95C65330"/>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283114"/>
    <w:multiLevelType w:val="hybridMultilevel"/>
    <w:tmpl w:val="27403B30"/>
    <w:lvl w:ilvl="0" w:tplc="04090001">
      <w:start w:val="1"/>
      <w:numFmt w:val="bullet"/>
      <w:lvlText w:val=""/>
      <w:lvlJc w:val="left"/>
      <w:pPr>
        <w:ind w:left="36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692D7D"/>
    <w:multiLevelType w:val="hybridMultilevel"/>
    <w:tmpl w:val="AF140264"/>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3A5436"/>
    <w:multiLevelType w:val="hybridMultilevel"/>
    <w:tmpl w:val="B7386136"/>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7A21B0"/>
    <w:multiLevelType w:val="hybridMultilevel"/>
    <w:tmpl w:val="505682FC"/>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76E4204"/>
    <w:multiLevelType w:val="hybridMultilevel"/>
    <w:tmpl w:val="959854AA"/>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76E4227"/>
    <w:multiLevelType w:val="hybridMultilevel"/>
    <w:tmpl w:val="2A008DB6"/>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88E5FFF"/>
    <w:multiLevelType w:val="hybridMultilevel"/>
    <w:tmpl w:val="2E3AB67E"/>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F5279FF"/>
    <w:multiLevelType w:val="hybridMultilevel"/>
    <w:tmpl w:val="09D48F62"/>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021147"/>
    <w:multiLevelType w:val="hybridMultilevel"/>
    <w:tmpl w:val="1FA66438"/>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56C74F3"/>
    <w:multiLevelType w:val="hybridMultilevel"/>
    <w:tmpl w:val="D0B43B3E"/>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8860045"/>
    <w:multiLevelType w:val="hybridMultilevel"/>
    <w:tmpl w:val="0318FC00"/>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A1D0752"/>
    <w:multiLevelType w:val="hybridMultilevel"/>
    <w:tmpl w:val="F0C8D058"/>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D73699B"/>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E961B71"/>
    <w:multiLevelType w:val="hybridMultilevel"/>
    <w:tmpl w:val="02C220F8"/>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0A103F8"/>
    <w:multiLevelType w:val="hybridMultilevel"/>
    <w:tmpl w:val="05F6321E"/>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3D96B7F"/>
    <w:multiLevelType w:val="hybridMultilevel"/>
    <w:tmpl w:val="ECC2762A"/>
    <w:lvl w:ilvl="0" w:tplc="4BB487B2">
      <w:start w:val="1"/>
      <w:numFmt w:val="decimal"/>
      <w:lvlText w:val="%1."/>
      <w:lvlJc w:val="left"/>
      <w:pPr>
        <w:ind w:left="360" w:hanging="360"/>
      </w:pPr>
      <w:rPr>
        <w:rFonts w:ascii="Arial" w:hAnsi="Arial" w:cs="Arial" w:hint="default"/>
        <w:b/>
        <w:i w:val="0"/>
      </w:rPr>
    </w:lvl>
    <w:lvl w:ilvl="1" w:tplc="AA40E074">
      <w:start w:val="1"/>
      <w:numFmt w:val="lowerLetter"/>
      <w:lvlText w:val="%2."/>
      <w:lvlJc w:val="left"/>
      <w:pPr>
        <w:ind w:left="1440" w:hanging="360"/>
      </w:pPr>
      <w:rPr>
        <w:rFonts w:ascii="Arial" w:hAnsi="Arial"/>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19510B"/>
    <w:multiLevelType w:val="hybridMultilevel"/>
    <w:tmpl w:val="AC941B70"/>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6B40B48"/>
    <w:multiLevelType w:val="hybridMultilevel"/>
    <w:tmpl w:val="00668A52"/>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8C965DC"/>
    <w:multiLevelType w:val="hybridMultilevel"/>
    <w:tmpl w:val="0268A1A8"/>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9100263"/>
    <w:multiLevelType w:val="hybridMultilevel"/>
    <w:tmpl w:val="61685C4C"/>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A3F791D"/>
    <w:multiLevelType w:val="hybridMultilevel"/>
    <w:tmpl w:val="35CC38DC"/>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B7B58C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DCD3BE4"/>
    <w:multiLevelType w:val="hybridMultilevel"/>
    <w:tmpl w:val="B93E1BD6"/>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50F2C2A"/>
    <w:multiLevelType w:val="hybridMultilevel"/>
    <w:tmpl w:val="E892DE30"/>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C8F767A"/>
    <w:multiLevelType w:val="hybridMultilevel"/>
    <w:tmpl w:val="D9401262"/>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785A0E"/>
    <w:multiLevelType w:val="hybridMultilevel"/>
    <w:tmpl w:val="0A66612A"/>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0164AAC"/>
    <w:multiLevelType w:val="hybridMultilevel"/>
    <w:tmpl w:val="F940B0C2"/>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1DD05FD"/>
    <w:multiLevelType w:val="hybridMultilevel"/>
    <w:tmpl w:val="E83CC1E8"/>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92B3B41"/>
    <w:multiLevelType w:val="hybridMultilevel"/>
    <w:tmpl w:val="C0CAA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FD844B0"/>
    <w:multiLevelType w:val="hybridMultilevel"/>
    <w:tmpl w:val="A03457BA"/>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6"/>
  </w:num>
  <w:num w:numId="2">
    <w:abstractNumId w:val="16"/>
  </w:num>
  <w:num w:numId="3">
    <w:abstractNumId w:val="10"/>
  </w:num>
  <w:num w:numId="4">
    <w:abstractNumId w:val="5"/>
  </w:num>
  <w:num w:numId="5">
    <w:abstractNumId w:val="7"/>
  </w:num>
  <w:num w:numId="6">
    <w:abstractNumId w:val="57"/>
  </w:num>
  <w:num w:numId="7">
    <w:abstractNumId w:val="42"/>
  </w:num>
  <w:num w:numId="8">
    <w:abstractNumId w:val="25"/>
  </w:num>
  <w:num w:numId="9">
    <w:abstractNumId w:val="46"/>
  </w:num>
  <w:num w:numId="10">
    <w:abstractNumId w:val="31"/>
  </w:num>
  <w:num w:numId="11">
    <w:abstractNumId w:val="23"/>
  </w:num>
  <w:num w:numId="12">
    <w:abstractNumId w:val="27"/>
  </w:num>
  <w:num w:numId="13">
    <w:abstractNumId w:val="38"/>
  </w:num>
  <w:num w:numId="14">
    <w:abstractNumId w:val="4"/>
  </w:num>
  <w:num w:numId="15">
    <w:abstractNumId w:val="30"/>
  </w:num>
  <w:num w:numId="16">
    <w:abstractNumId w:val="47"/>
  </w:num>
  <w:num w:numId="17">
    <w:abstractNumId w:val="11"/>
  </w:num>
  <w:num w:numId="18">
    <w:abstractNumId w:val="24"/>
  </w:num>
  <w:num w:numId="19">
    <w:abstractNumId w:val="53"/>
  </w:num>
  <w:num w:numId="20">
    <w:abstractNumId w:val="43"/>
  </w:num>
  <w:num w:numId="21">
    <w:abstractNumId w:val="44"/>
  </w:num>
  <w:num w:numId="22">
    <w:abstractNumId w:val="28"/>
  </w:num>
  <w:num w:numId="23">
    <w:abstractNumId w:val="58"/>
  </w:num>
  <w:num w:numId="24">
    <w:abstractNumId w:val="9"/>
  </w:num>
  <w:num w:numId="25">
    <w:abstractNumId w:val="14"/>
  </w:num>
  <w:num w:numId="26">
    <w:abstractNumId w:val="2"/>
  </w:num>
  <w:num w:numId="27">
    <w:abstractNumId w:val="50"/>
  </w:num>
  <w:num w:numId="28">
    <w:abstractNumId w:val="20"/>
  </w:num>
  <w:num w:numId="29">
    <w:abstractNumId w:val="51"/>
  </w:num>
  <w:num w:numId="30">
    <w:abstractNumId w:val="62"/>
  </w:num>
  <w:num w:numId="31">
    <w:abstractNumId w:val="59"/>
  </w:num>
  <w:num w:numId="32">
    <w:abstractNumId w:val="32"/>
  </w:num>
  <w:num w:numId="33">
    <w:abstractNumId w:val="41"/>
  </w:num>
  <w:num w:numId="34">
    <w:abstractNumId w:val="34"/>
  </w:num>
  <w:num w:numId="35">
    <w:abstractNumId w:val="33"/>
  </w:num>
  <w:num w:numId="36">
    <w:abstractNumId w:val="8"/>
  </w:num>
  <w:num w:numId="37">
    <w:abstractNumId w:val="39"/>
  </w:num>
  <w:num w:numId="38">
    <w:abstractNumId w:val="3"/>
  </w:num>
  <w:num w:numId="39">
    <w:abstractNumId w:val="19"/>
  </w:num>
  <w:num w:numId="40">
    <w:abstractNumId w:val="54"/>
  </w:num>
  <w:num w:numId="41">
    <w:abstractNumId w:val="26"/>
  </w:num>
  <w:num w:numId="42">
    <w:abstractNumId w:val="15"/>
  </w:num>
  <w:num w:numId="43">
    <w:abstractNumId w:val="40"/>
  </w:num>
  <w:num w:numId="44">
    <w:abstractNumId w:val="21"/>
  </w:num>
  <w:num w:numId="45">
    <w:abstractNumId w:val="37"/>
  </w:num>
  <w:num w:numId="46">
    <w:abstractNumId w:val="18"/>
  </w:num>
  <w:num w:numId="47">
    <w:abstractNumId w:val="6"/>
  </w:num>
  <w:num w:numId="48">
    <w:abstractNumId w:val="45"/>
  </w:num>
  <w:num w:numId="49">
    <w:abstractNumId w:val="12"/>
  </w:num>
  <w:num w:numId="50">
    <w:abstractNumId w:val="22"/>
  </w:num>
  <w:num w:numId="51">
    <w:abstractNumId w:val="48"/>
  </w:num>
  <w:num w:numId="52">
    <w:abstractNumId w:val="1"/>
  </w:num>
  <w:num w:numId="53">
    <w:abstractNumId w:val="49"/>
  </w:num>
  <w:num w:numId="54">
    <w:abstractNumId w:val="0"/>
  </w:num>
  <w:num w:numId="55">
    <w:abstractNumId w:val="13"/>
  </w:num>
  <w:num w:numId="56">
    <w:abstractNumId w:val="61"/>
  </w:num>
  <w:num w:numId="57">
    <w:abstractNumId w:val="55"/>
  </w:num>
  <w:num w:numId="58">
    <w:abstractNumId w:val="35"/>
  </w:num>
  <w:num w:numId="59">
    <w:abstractNumId w:val="17"/>
  </w:num>
  <w:num w:numId="60">
    <w:abstractNumId w:val="56"/>
  </w:num>
  <w:num w:numId="61">
    <w:abstractNumId w:val="52"/>
  </w:num>
  <w:num w:numId="62">
    <w:abstractNumId w:val="60"/>
  </w:num>
  <w:num w:numId="63">
    <w:abstractNumId w:val="2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MzcyMzcxNTUwszBT0lEKTi0uzszPAykwrAUAQ/WY9ywAAAA="/>
  </w:docVars>
  <w:rsids>
    <w:rsidRoot w:val="00233FF0"/>
    <w:rsid w:val="000131CF"/>
    <w:rsid w:val="00021783"/>
    <w:rsid w:val="00027760"/>
    <w:rsid w:val="00036813"/>
    <w:rsid w:val="00044137"/>
    <w:rsid w:val="00044422"/>
    <w:rsid w:val="00061D8E"/>
    <w:rsid w:val="00086736"/>
    <w:rsid w:val="0009373C"/>
    <w:rsid w:val="000B2933"/>
    <w:rsid w:val="000C0812"/>
    <w:rsid w:val="000C18FE"/>
    <w:rsid w:val="00102D45"/>
    <w:rsid w:val="00105F0E"/>
    <w:rsid w:val="00122F87"/>
    <w:rsid w:val="00124B81"/>
    <w:rsid w:val="00127ABE"/>
    <w:rsid w:val="00155F29"/>
    <w:rsid w:val="00165C07"/>
    <w:rsid w:val="001747EC"/>
    <w:rsid w:val="001815D0"/>
    <w:rsid w:val="001855BE"/>
    <w:rsid w:val="00192782"/>
    <w:rsid w:val="001A4745"/>
    <w:rsid w:val="001C2CF8"/>
    <w:rsid w:val="001C64F1"/>
    <w:rsid w:val="001D18DD"/>
    <w:rsid w:val="001D5EC4"/>
    <w:rsid w:val="001D67CE"/>
    <w:rsid w:val="001D6BB2"/>
    <w:rsid w:val="001E345B"/>
    <w:rsid w:val="00201369"/>
    <w:rsid w:val="00201993"/>
    <w:rsid w:val="00203503"/>
    <w:rsid w:val="002335BB"/>
    <w:rsid w:val="00233FF0"/>
    <w:rsid w:val="002418A4"/>
    <w:rsid w:val="0025728B"/>
    <w:rsid w:val="00257305"/>
    <w:rsid w:val="00271069"/>
    <w:rsid w:val="00276491"/>
    <w:rsid w:val="002931C8"/>
    <w:rsid w:val="002A0AC9"/>
    <w:rsid w:val="002B3BC9"/>
    <w:rsid w:val="002B5097"/>
    <w:rsid w:val="002C245B"/>
    <w:rsid w:val="002C4CAD"/>
    <w:rsid w:val="002C57D1"/>
    <w:rsid w:val="002D2587"/>
    <w:rsid w:val="002D51C0"/>
    <w:rsid w:val="002E2F38"/>
    <w:rsid w:val="002E3B0C"/>
    <w:rsid w:val="00304D34"/>
    <w:rsid w:val="003117C2"/>
    <w:rsid w:val="00344247"/>
    <w:rsid w:val="003A5C99"/>
    <w:rsid w:val="003B28DC"/>
    <w:rsid w:val="003D5D7C"/>
    <w:rsid w:val="003D732B"/>
    <w:rsid w:val="00422827"/>
    <w:rsid w:val="00431700"/>
    <w:rsid w:val="004344F7"/>
    <w:rsid w:val="00437F5E"/>
    <w:rsid w:val="00450172"/>
    <w:rsid w:val="00463DCE"/>
    <w:rsid w:val="004660E2"/>
    <w:rsid w:val="00485445"/>
    <w:rsid w:val="004C2776"/>
    <w:rsid w:val="004D04E2"/>
    <w:rsid w:val="00500A82"/>
    <w:rsid w:val="00500D2D"/>
    <w:rsid w:val="00504D04"/>
    <w:rsid w:val="00506BF8"/>
    <w:rsid w:val="0052407A"/>
    <w:rsid w:val="00525C27"/>
    <w:rsid w:val="00563FFB"/>
    <w:rsid w:val="00580473"/>
    <w:rsid w:val="00582380"/>
    <w:rsid w:val="005849E9"/>
    <w:rsid w:val="005A654B"/>
    <w:rsid w:val="005B1AD3"/>
    <w:rsid w:val="005B2B33"/>
    <w:rsid w:val="005C76DF"/>
    <w:rsid w:val="005E25D6"/>
    <w:rsid w:val="0061754E"/>
    <w:rsid w:val="0063155A"/>
    <w:rsid w:val="0063256A"/>
    <w:rsid w:val="00664620"/>
    <w:rsid w:val="0068721B"/>
    <w:rsid w:val="00687DC6"/>
    <w:rsid w:val="006B6D8C"/>
    <w:rsid w:val="006C19DD"/>
    <w:rsid w:val="006C1FC5"/>
    <w:rsid w:val="006C28F5"/>
    <w:rsid w:val="006C2F8F"/>
    <w:rsid w:val="006C7877"/>
    <w:rsid w:val="006D1118"/>
    <w:rsid w:val="00712670"/>
    <w:rsid w:val="007267AA"/>
    <w:rsid w:val="007571DF"/>
    <w:rsid w:val="00771866"/>
    <w:rsid w:val="007736EB"/>
    <w:rsid w:val="007753CC"/>
    <w:rsid w:val="007760AD"/>
    <w:rsid w:val="00777857"/>
    <w:rsid w:val="00794312"/>
    <w:rsid w:val="007A4780"/>
    <w:rsid w:val="007C3E2F"/>
    <w:rsid w:val="007C4E12"/>
    <w:rsid w:val="00800C25"/>
    <w:rsid w:val="00821F80"/>
    <w:rsid w:val="008340C8"/>
    <w:rsid w:val="00851220"/>
    <w:rsid w:val="00851DEA"/>
    <w:rsid w:val="00864842"/>
    <w:rsid w:val="00866192"/>
    <w:rsid w:val="00876317"/>
    <w:rsid w:val="00881358"/>
    <w:rsid w:val="00883F1A"/>
    <w:rsid w:val="008901F1"/>
    <w:rsid w:val="00896D43"/>
    <w:rsid w:val="008B6208"/>
    <w:rsid w:val="008E6A07"/>
    <w:rsid w:val="008E6C57"/>
    <w:rsid w:val="00917E8B"/>
    <w:rsid w:val="009344A6"/>
    <w:rsid w:val="00945DED"/>
    <w:rsid w:val="00946CEC"/>
    <w:rsid w:val="009712E3"/>
    <w:rsid w:val="009A5997"/>
    <w:rsid w:val="009B0662"/>
    <w:rsid w:val="009B3B7A"/>
    <w:rsid w:val="009C1EDF"/>
    <w:rsid w:val="009C554A"/>
    <w:rsid w:val="009D6A0F"/>
    <w:rsid w:val="009E24B2"/>
    <w:rsid w:val="00A013F6"/>
    <w:rsid w:val="00A04987"/>
    <w:rsid w:val="00A12AED"/>
    <w:rsid w:val="00A17498"/>
    <w:rsid w:val="00A25F4D"/>
    <w:rsid w:val="00A35F6E"/>
    <w:rsid w:val="00A46C6F"/>
    <w:rsid w:val="00A63F85"/>
    <w:rsid w:val="00AF1719"/>
    <w:rsid w:val="00AF35B0"/>
    <w:rsid w:val="00B45DA0"/>
    <w:rsid w:val="00B50B1A"/>
    <w:rsid w:val="00B5572D"/>
    <w:rsid w:val="00B55DA6"/>
    <w:rsid w:val="00B55E54"/>
    <w:rsid w:val="00B656E1"/>
    <w:rsid w:val="00B65BEB"/>
    <w:rsid w:val="00B67EEB"/>
    <w:rsid w:val="00B709B2"/>
    <w:rsid w:val="00BB4621"/>
    <w:rsid w:val="00BB60F5"/>
    <w:rsid w:val="00BC12F1"/>
    <w:rsid w:val="00BC2074"/>
    <w:rsid w:val="00BD06BC"/>
    <w:rsid w:val="00BE39A4"/>
    <w:rsid w:val="00BF31A4"/>
    <w:rsid w:val="00BF578B"/>
    <w:rsid w:val="00BF7D20"/>
    <w:rsid w:val="00C04EE6"/>
    <w:rsid w:val="00C104B0"/>
    <w:rsid w:val="00C14FCC"/>
    <w:rsid w:val="00C16473"/>
    <w:rsid w:val="00C56276"/>
    <w:rsid w:val="00C83BBF"/>
    <w:rsid w:val="00C950DF"/>
    <w:rsid w:val="00C96601"/>
    <w:rsid w:val="00CA7EC1"/>
    <w:rsid w:val="00CB28FB"/>
    <w:rsid w:val="00CC6EE8"/>
    <w:rsid w:val="00CF6436"/>
    <w:rsid w:val="00D05E7F"/>
    <w:rsid w:val="00D41015"/>
    <w:rsid w:val="00D45EED"/>
    <w:rsid w:val="00D7553E"/>
    <w:rsid w:val="00D76DD3"/>
    <w:rsid w:val="00D9665C"/>
    <w:rsid w:val="00D96A56"/>
    <w:rsid w:val="00DC2946"/>
    <w:rsid w:val="00DF395C"/>
    <w:rsid w:val="00DF7F1F"/>
    <w:rsid w:val="00E041A0"/>
    <w:rsid w:val="00E108E7"/>
    <w:rsid w:val="00E32F5B"/>
    <w:rsid w:val="00E32FC3"/>
    <w:rsid w:val="00E335F8"/>
    <w:rsid w:val="00E63BFB"/>
    <w:rsid w:val="00E80D95"/>
    <w:rsid w:val="00E80F5F"/>
    <w:rsid w:val="00E867C1"/>
    <w:rsid w:val="00EA5B4A"/>
    <w:rsid w:val="00EC53AD"/>
    <w:rsid w:val="00ED00BE"/>
    <w:rsid w:val="00ED69B3"/>
    <w:rsid w:val="00ED7A78"/>
    <w:rsid w:val="00EE16B3"/>
    <w:rsid w:val="00EF769A"/>
    <w:rsid w:val="00F13CB6"/>
    <w:rsid w:val="00F447BC"/>
    <w:rsid w:val="00F50145"/>
    <w:rsid w:val="00F53391"/>
    <w:rsid w:val="00F6261D"/>
    <w:rsid w:val="00F66197"/>
    <w:rsid w:val="00F70A34"/>
    <w:rsid w:val="00F76D11"/>
    <w:rsid w:val="00F87FFE"/>
    <w:rsid w:val="00F97A94"/>
    <w:rsid w:val="00FA3E6B"/>
    <w:rsid w:val="00FA717B"/>
    <w:rsid w:val="00FA7C6E"/>
    <w:rsid w:val="00FC0455"/>
    <w:rsid w:val="00FD63D0"/>
    <w:rsid w:val="00FD7D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8BAB3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A04987"/>
    <w:rPr>
      <w:color w:val="0000FF" w:themeColor="hyperlink"/>
      <w:u w:val="single"/>
    </w:rPr>
  </w:style>
  <w:style w:type="paragraph" w:styleId="NormalWeb">
    <w:name w:val="Normal (Web)"/>
    <w:basedOn w:val="Normal"/>
    <w:uiPriority w:val="99"/>
    <w:unhideWhenUsed/>
    <w:rsid w:val="009C1EDF"/>
    <w:pPr>
      <w:spacing w:before="100" w:beforeAutospacing="1" w:after="100" w:afterAutospacing="1"/>
    </w:pPr>
    <w:rPr>
      <w:rFonts w:ascii="Times New Roman" w:hAnsi="Times New Roman" w:cs="Times New Roman"/>
    </w:rPr>
  </w:style>
  <w:style w:type="character" w:styleId="CommentReference">
    <w:name w:val="annotation reference"/>
    <w:basedOn w:val="DefaultParagraphFont"/>
    <w:uiPriority w:val="99"/>
    <w:semiHidden/>
    <w:unhideWhenUsed/>
    <w:rsid w:val="00B55DA6"/>
    <w:rPr>
      <w:sz w:val="16"/>
      <w:szCs w:val="16"/>
    </w:rPr>
  </w:style>
  <w:style w:type="paragraph" w:styleId="CommentText">
    <w:name w:val="annotation text"/>
    <w:basedOn w:val="Normal"/>
    <w:link w:val="CommentTextChar"/>
    <w:uiPriority w:val="99"/>
    <w:semiHidden/>
    <w:unhideWhenUsed/>
    <w:rsid w:val="00B55DA6"/>
    <w:rPr>
      <w:sz w:val="20"/>
      <w:szCs w:val="20"/>
    </w:rPr>
  </w:style>
  <w:style w:type="character" w:customStyle="1" w:styleId="CommentTextChar">
    <w:name w:val="Comment Text Char"/>
    <w:basedOn w:val="DefaultParagraphFont"/>
    <w:link w:val="CommentText"/>
    <w:uiPriority w:val="99"/>
    <w:semiHidden/>
    <w:rsid w:val="00B55DA6"/>
    <w:rPr>
      <w:sz w:val="20"/>
      <w:szCs w:val="20"/>
    </w:rPr>
  </w:style>
  <w:style w:type="paragraph" w:styleId="CommentSubject">
    <w:name w:val="annotation subject"/>
    <w:basedOn w:val="CommentText"/>
    <w:next w:val="CommentText"/>
    <w:link w:val="CommentSubjectChar"/>
    <w:uiPriority w:val="99"/>
    <w:semiHidden/>
    <w:unhideWhenUsed/>
    <w:rsid w:val="00B55DA6"/>
    <w:rPr>
      <w:b/>
      <w:bCs/>
    </w:rPr>
  </w:style>
  <w:style w:type="character" w:customStyle="1" w:styleId="CommentSubjectChar">
    <w:name w:val="Comment Subject Char"/>
    <w:basedOn w:val="CommentTextChar"/>
    <w:link w:val="CommentSubject"/>
    <w:uiPriority w:val="99"/>
    <w:semiHidden/>
    <w:rsid w:val="00B55DA6"/>
    <w:rPr>
      <w:b/>
      <w:bCs/>
      <w:sz w:val="20"/>
      <w:szCs w:val="20"/>
    </w:rPr>
  </w:style>
  <w:style w:type="character" w:styleId="FollowedHyperlink">
    <w:name w:val="FollowedHyperlink"/>
    <w:basedOn w:val="DefaultParagraphFont"/>
    <w:uiPriority w:val="99"/>
    <w:semiHidden/>
    <w:unhideWhenUsed/>
    <w:rsid w:val="0034424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774593">
      <w:bodyDiv w:val="1"/>
      <w:marLeft w:val="0"/>
      <w:marRight w:val="0"/>
      <w:marTop w:val="0"/>
      <w:marBottom w:val="0"/>
      <w:divBdr>
        <w:top w:val="none" w:sz="0" w:space="0" w:color="auto"/>
        <w:left w:val="none" w:sz="0" w:space="0" w:color="auto"/>
        <w:bottom w:val="none" w:sz="0" w:space="0" w:color="auto"/>
        <w:right w:val="none" w:sz="0" w:space="0" w:color="auto"/>
      </w:divBdr>
      <w:divsChild>
        <w:div w:id="534854208">
          <w:marLeft w:val="0"/>
          <w:marRight w:val="0"/>
          <w:marTop w:val="0"/>
          <w:marBottom w:val="0"/>
          <w:divBdr>
            <w:top w:val="none" w:sz="0" w:space="0" w:color="auto"/>
            <w:left w:val="none" w:sz="0" w:space="0" w:color="auto"/>
            <w:bottom w:val="none" w:sz="0" w:space="0" w:color="auto"/>
            <w:right w:val="none" w:sz="0" w:space="0" w:color="auto"/>
          </w:divBdr>
          <w:divsChild>
            <w:div w:id="320892703">
              <w:marLeft w:val="0"/>
              <w:marRight w:val="0"/>
              <w:marTop w:val="0"/>
              <w:marBottom w:val="0"/>
              <w:divBdr>
                <w:top w:val="none" w:sz="0" w:space="0" w:color="auto"/>
                <w:left w:val="none" w:sz="0" w:space="0" w:color="auto"/>
                <w:bottom w:val="none" w:sz="0" w:space="0" w:color="auto"/>
                <w:right w:val="none" w:sz="0" w:space="0" w:color="auto"/>
              </w:divBdr>
              <w:divsChild>
                <w:div w:id="64797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hyperlink" Target="https://openphysed.org/curriculum_resources/instant-activitieselementary-k-5" TargetMode="External"/><Relationship Id="rId21" Type="http://schemas.openxmlformats.org/officeDocument/2006/relationships/image" Target="media/image14.jpe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7.jpg"/><Relationship Id="rId32" Type="http://schemas.openxmlformats.org/officeDocument/2006/relationships/hyperlink" Target="https://darebee.com/workouts/everyday-yoga-workout.html" TargetMode="External"/><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darebee.com/workouts/unplugged-workout.html" TargetMode="External"/><Relationship Id="rId10" Type="http://schemas.openxmlformats.org/officeDocument/2006/relationships/footer" Target="footer1.xml"/><Relationship Id="rId19" Type="http://schemas.openxmlformats.org/officeDocument/2006/relationships/image" Target="media/image12.jpeg"/><Relationship Id="rId31" Type="http://schemas.openxmlformats.org/officeDocument/2006/relationships/image" Target="media/image24.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arebee.com/workouts/unplugged-workout.html"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darebee.com/workouts/everyday-yoga-workout.html" TargetMode="External"/><Relationship Id="rId38" Type="http://schemas.openxmlformats.org/officeDocument/2006/relationships/hyperlink" Target="https://openphysed.org/curriculum_resources/instant-activitieselementary-k-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532D53-1BF1-364B-81CF-DD231C92A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38</Words>
  <Characters>2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4</cp:revision>
  <cp:lastPrinted>2015-01-22T20:49:00Z</cp:lastPrinted>
  <dcterms:created xsi:type="dcterms:W3CDTF">2018-05-20T11:50:00Z</dcterms:created>
  <dcterms:modified xsi:type="dcterms:W3CDTF">2018-05-20T11:52:00Z</dcterms:modified>
</cp:coreProperties>
</file>